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1BB3C0" w14:textId="0B8CF5A1" w:rsidR="00581DF2" w:rsidRPr="00DD2E60" w:rsidRDefault="00277E2F" w:rsidP="009307D9">
      <w:pPr>
        <w:rPr>
          <w:u w:val="single"/>
          <w:lang w:val="en-US"/>
        </w:rPr>
      </w:pPr>
      <w:r w:rsidRPr="00DD2E60">
        <w:rPr>
          <w:u w:val="single"/>
          <w:lang w:val="en-US"/>
        </w:rPr>
        <w:t>Bulk density</w:t>
      </w:r>
    </w:p>
    <w:p w14:paraId="39B7DB69" w14:textId="611A7DD4" w:rsidR="00277E2F" w:rsidRPr="00DD2E60" w:rsidRDefault="0088690D" w:rsidP="009307D9">
      <w:pPr>
        <w:rPr>
          <w:rFonts w:eastAsiaTheme="minorEastAsia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Bulk density </m:t>
          </m:r>
          <m:d>
            <m:dPr>
              <m:ctrlPr>
                <w:rPr>
                  <w:rFonts w:ascii="Cambria Math" w:hAnsi="Cambria Math"/>
                  <w:iCs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BD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Cs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Foliage biomass (kg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rown volume (</m:t>
              </m:r>
              <m:sSup>
                <m:sSupPr>
                  <m:ctrlPr>
                    <w:rPr>
                      <w:rFonts w:ascii="Cambria Math" w:hAnsi="Cambria Math"/>
                      <w:iCs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)</m:t>
              </m:r>
            </m:den>
          </m:f>
        </m:oMath>
      </m:oMathPara>
    </w:p>
    <w:p w14:paraId="5E83F7F9" w14:textId="4C9828D3" w:rsidR="00277E2F" w:rsidRDefault="00277E2F" w:rsidP="009307D9">
      <w:pPr>
        <w:rPr>
          <w:lang w:val="en-US"/>
        </w:rPr>
      </w:pPr>
    </w:p>
    <w:p w14:paraId="5E645F0A" w14:textId="77777777" w:rsidR="00DD2FC2" w:rsidRDefault="00BE000C" w:rsidP="009307D9">
      <w:pPr>
        <w:rPr>
          <w:lang w:val="en-US"/>
        </w:rPr>
      </w:pPr>
      <w:r>
        <w:rPr>
          <w:lang w:val="en-US"/>
        </w:rPr>
        <w:t xml:space="preserve">Definition: </w:t>
      </w:r>
    </w:p>
    <w:p w14:paraId="04630298" w14:textId="60169BD0" w:rsidR="00BE000C" w:rsidRDefault="00BE000C" w:rsidP="00DD2FC2">
      <w:pPr>
        <w:jc w:val="both"/>
        <w:rPr>
          <w:lang w:val="en-US"/>
        </w:rPr>
      </w:pPr>
      <w:r>
        <w:t>Calculating the Target Crown Bulk Density.—Crown bulk density is a parameter that describes density of crown fuels or the mass of foliage and twigs within the volume of space occupied by tree crowns. Van Wagner’s (1977)</w:t>
      </w:r>
    </w:p>
    <w:p w14:paraId="62B1F5E5" w14:textId="77777777" w:rsidR="00BE000C" w:rsidRPr="00DD2E60" w:rsidRDefault="00BE000C" w:rsidP="009307D9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2693"/>
        <w:gridCol w:w="1701"/>
        <w:gridCol w:w="941"/>
      </w:tblGrid>
      <w:tr w:rsidR="00DD2E60" w:rsidRPr="00DD2E60" w14:paraId="591CE093" w14:textId="77777777" w:rsidTr="00DD2FC2">
        <w:tc>
          <w:tcPr>
            <w:tcW w:w="3681" w:type="dxa"/>
          </w:tcPr>
          <w:p w14:paraId="60157889" w14:textId="4F111722" w:rsidR="00DD2E60" w:rsidRPr="00DD2E60" w:rsidRDefault="00DD2E60" w:rsidP="009307D9">
            <w:pPr>
              <w:rPr>
                <w:b/>
                <w:bCs/>
                <w:lang w:val="en-US"/>
              </w:rPr>
            </w:pPr>
            <w:r w:rsidRPr="00DD2E60">
              <w:rPr>
                <w:b/>
                <w:bCs/>
                <w:lang w:val="en-US"/>
              </w:rPr>
              <w:t>Vegetation</w:t>
            </w:r>
          </w:p>
        </w:tc>
        <w:tc>
          <w:tcPr>
            <w:tcW w:w="2693" w:type="dxa"/>
          </w:tcPr>
          <w:p w14:paraId="32BDF976" w14:textId="1B80E921" w:rsidR="00DD2E60" w:rsidRPr="00DD2E60" w:rsidRDefault="00DD2E60" w:rsidP="009307D9">
            <w:pPr>
              <w:rPr>
                <w:b/>
                <w:bCs/>
                <w:lang w:val="en-US"/>
              </w:rPr>
            </w:pPr>
            <w:r w:rsidRPr="00DD2E60">
              <w:rPr>
                <w:b/>
                <w:bCs/>
                <w:lang w:val="en-US"/>
              </w:rPr>
              <w:t>Bulk density (kg/m</w:t>
            </w:r>
            <w:r w:rsidRPr="00DD2E60">
              <w:rPr>
                <w:b/>
                <w:bCs/>
                <w:vertAlign w:val="superscript"/>
                <w:lang w:val="en-US"/>
              </w:rPr>
              <w:t>3</w:t>
            </w:r>
            <w:r w:rsidRPr="00DD2E60">
              <w:rPr>
                <w:b/>
                <w:bCs/>
                <w:lang w:val="en-US"/>
              </w:rPr>
              <w:t>)</w:t>
            </w:r>
          </w:p>
        </w:tc>
        <w:tc>
          <w:tcPr>
            <w:tcW w:w="1701" w:type="dxa"/>
          </w:tcPr>
          <w:p w14:paraId="166C32C8" w14:textId="1586ED71" w:rsidR="00DD2E60" w:rsidRPr="00DD2E60" w:rsidRDefault="00DD2E60" w:rsidP="009307D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chnique</w:t>
            </w:r>
          </w:p>
        </w:tc>
        <w:tc>
          <w:tcPr>
            <w:tcW w:w="941" w:type="dxa"/>
          </w:tcPr>
          <w:p w14:paraId="3D17E79A" w14:textId="421E1082" w:rsidR="00DD2E60" w:rsidRPr="00DD2E60" w:rsidRDefault="00DD2E60" w:rsidP="009307D9">
            <w:pPr>
              <w:rPr>
                <w:b/>
                <w:bCs/>
                <w:lang w:val="en-US"/>
              </w:rPr>
            </w:pPr>
            <w:r w:rsidRPr="00DD2E60">
              <w:rPr>
                <w:b/>
                <w:bCs/>
                <w:lang w:val="en-US"/>
              </w:rPr>
              <w:t>Source</w:t>
            </w:r>
          </w:p>
        </w:tc>
      </w:tr>
      <w:tr w:rsidR="00DD2E60" w:rsidRPr="00DD2E60" w14:paraId="0311A82D" w14:textId="77777777" w:rsidTr="00DD2FC2">
        <w:tc>
          <w:tcPr>
            <w:tcW w:w="3681" w:type="dxa"/>
          </w:tcPr>
          <w:p w14:paraId="43E05B3E" w14:textId="613B7ABE" w:rsidR="00DD2E60" w:rsidRPr="00DD2E60" w:rsidRDefault="00DD2E60" w:rsidP="009307D9">
            <w:pPr>
              <w:rPr>
                <w:lang w:val="en-US"/>
              </w:rPr>
            </w:pPr>
            <w:r w:rsidRPr="00DD2E60">
              <w:rPr>
                <w:lang w:val="en-US"/>
              </w:rPr>
              <w:t>Pinus sylvestris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2693" w:type="dxa"/>
          </w:tcPr>
          <w:p w14:paraId="11192C53" w14:textId="3502FBAC" w:rsidR="00DD2E60" w:rsidRPr="00DD2E60" w:rsidRDefault="00DD2E60" w:rsidP="009307D9">
            <w:pPr>
              <w:rPr>
                <w:lang w:val="en-US"/>
              </w:rPr>
            </w:pPr>
            <w:r w:rsidRPr="00DD2E60">
              <w:rPr>
                <w:lang w:val="en-US"/>
              </w:rPr>
              <w:t>0.13-0.14</w:t>
            </w:r>
          </w:p>
        </w:tc>
        <w:tc>
          <w:tcPr>
            <w:tcW w:w="1701" w:type="dxa"/>
          </w:tcPr>
          <w:p w14:paraId="191FE637" w14:textId="0EE79F2D" w:rsidR="00DD2E60" w:rsidRPr="00DD2E60" w:rsidRDefault="00DD2E60" w:rsidP="009307D9">
            <w:pPr>
              <w:rPr>
                <w:lang w:val="en-US"/>
              </w:rPr>
            </w:pPr>
            <w:r>
              <w:rPr>
                <w:lang w:val="en-US"/>
              </w:rPr>
              <w:t>LiDAR</w:t>
            </w:r>
          </w:p>
        </w:tc>
        <w:tc>
          <w:tcPr>
            <w:tcW w:w="941" w:type="dxa"/>
          </w:tcPr>
          <w:p w14:paraId="0DC6149E" w14:textId="78768962" w:rsidR="00DD2E60" w:rsidRPr="00DD2E60" w:rsidRDefault="00DD2E60" w:rsidP="009307D9">
            <w:pPr>
              <w:rPr>
                <w:lang w:val="en-US"/>
              </w:rPr>
            </w:pP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ADDIN EN.CITE &lt;EndNote&gt;&lt;Cite&gt;&lt;Author&gt;Riano&lt;/Author&gt;&lt;Year&gt;2004&lt;/Year&gt;&lt;RecNum&gt;38&lt;/RecNum&gt;&lt;DisplayText&gt;[1]&lt;/DisplayText&gt;&lt;record&gt;&lt;rec-number&gt;38&lt;/rec-number&gt;&lt;foreign-keys&gt;&lt;key app="EN" db-id="fvvdr0de65xrzoesxr5vz2ryadapvp5a2v0t" timestamp="1630888250"&gt;38&lt;/key&gt;&lt;/foreign-keys&gt;&lt;ref-type name="Journal Article"&gt;17&lt;/ref-type&gt;&lt;contributors&gt;&lt;authors&gt;&lt;author&gt;Riano, David&lt;/author&gt;&lt;author&gt;Chuvieco, Emilio&lt;/author&gt;&lt;author&gt;Condés, Sonia&lt;/author&gt;&lt;author&gt;González-Matesanz, Javier&lt;/author&gt;&lt;author&gt;Ustin, Susan L %J Remote Sensing of Environment&lt;/author&gt;&lt;/authors&gt;&lt;/contributors&gt;&lt;titles&gt;&lt;title&gt;Generation of crown bulk density for Pinus sylvestris L. from lidar&lt;/title&gt;&lt;/titles&gt;&lt;pages&gt;345-352&lt;/pages&gt;&lt;volume&gt;92&lt;/volume&gt;&lt;number&gt;3&lt;/number&gt;&lt;dates&gt;&lt;year&gt;2004&lt;/year&gt;&lt;/dates&gt;&lt;isbn&gt;0034-4257&lt;/isbn&gt;&lt;urls&gt;&lt;/urls&gt;&lt;/record&gt;&lt;/Cite&gt;&lt;/EndNote&gt;</w:instrText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[1]</w:t>
            </w:r>
            <w:r>
              <w:rPr>
                <w:lang w:val="en-US"/>
              </w:rPr>
              <w:fldChar w:fldCharType="end"/>
            </w:r>
          </w:p>
        </w:tc>
      </w:tr>
      <w:tr w:rsidR="00DD2E60" w:rsidRPr="00DD2E60" w14:paraId="6E29861A" w14:textId="77777777" w:rsidTr="00DD2FC2">
        <w:tc>
          <w:tcPr>
            <w:tcW w:w="3681" w:type="dxa"/>
          </w:tcPr>
          <w:p w14:paraId="576D715B" w14:textId="68C61239" w:rsidR="00DD2E60" w:rsidRPr="00DD2E60" w:rsidRDefault="00DD2FC2" w:rsidP="009307D9">
            <w:pPr>
              <w:rPr>
                <w:lang w:val="en-US"/>
              </w:rPr>
            </w:pPr>
            <w:r>
              <w:rPr>
                <w:lang w:val="en-US"/>
              </w:rPr>
              <w:t>Grand fir, Douglas fir, Ponderosa pine</w:t>
            </w:r>
          </w:p>
        </w:tc>
        <w:tc>
          <w:tcPr>
            <w:tcW w:w="2693" w:type="dxa"/>
          </w:tcPr>
          <w:p w14:paraId="1CA293F1" w14:textId="6CEDD354" w:rsidR="00DD2E60" w:rsidRPr="00DD2E60" w:rsidRDefault="00DD2FC2" w:rsidP="009307D9">
            <w:pPr>
              <w:rPr>
                <w:lang w:val="en-US"/>
              </w:rPr>
            </w:pPr>
            <w:r>
              <w:rPr>
                <w:lang w:val="en-US"/>
              </w:rPr>
              <w:t>0.10 (to sustain crown fire)</w:t>
            </w:r>
          </w:p>
        </w:tc>
        <w:tc>
          <w:tcPr>
            <w:tcW w:w="1701" w:type="dxa"/>
          </w:tcPr>
          <w:p w14:paraId="71225D1A" w14:textId="6DE0375F" w:rsidR="00DD2E60" w:rsidRPr="00DD2E60" w:rsidRDefault="00DD2FC2" w:rsidP="009307D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mperical</w:t>
            </w:r>
            <w:proofErr w:type="spellEnd"/>
          </w:p>
        </w:tc>
        <w:tc>
          <w:tcPr>
            <w:tcW w:w="941" w:type="dxa"/>
          </w:tcPr>
          <w:p w14:paraId="241253E7" w14:textId="526813BF" w:rsidR="00DD2E60" w:rsidRPr="00DD2E60" w:rsidRDefault="00DD2FC2" w:rsidP="009307D9">
            <w:pPr>
              <w:rPr>
                <w:lang w:val="en-US"/>
              </w:rPr>
            </w:pP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ADDIN EN.CITE &lt;EndNote&gt;&lt;Cite&gt;&lt;Author&gt;Keyes&lt;/Author&gt;&lt;Year&gt;2002&lt;/Year&gt;&lt;RecNum&gt;39&lt;/RecNum&gt;&lt;DisplayText&gt;[2]&lt;/DisplayText&gt;&lt;record&gt;&lt;rec-number&gt;39&lt;/rec-number&gt;&lt;foreign-keys&gt;&lt;key app="EN" db-id="fvvdr0de65xrzoesxr5vz2ryadapvp5a2v0t" timestamp="1630894553"&gt;39&lt;/key&gt;&lt;/foreign-keys&gt;&lt;ref-type name="Journal Article"&gt;17&lt;/ref-type&gt;&lt;contributors&gt;&lt;authors&gt;&lt;author&gt;Keyes, Christopher R&lt;/author&gt;&lt;author&gt;O&amp;apos;Hara, Kevin L %J Western Journal of Applied Forestry&lt;/author&gt;&lt;/authors&gt;&lt;/contributors&gt;&lt;titles&gt;&lt;title&gt;Quantifying stand targets for silvicultural prevention of crown fires&lt;/title&gt;&lt;/titles&gt;&lt;pages&gt;101-109&lt;/pages&gt;&lt;volume&gt;17&lt;/volume&gt;&lt;number&gt;2&lt;/number&gt;&lt;dates&gt;&lt;year&gt;2002&lt;/year&gt;&lt;/dates&gt;&lt;isbn&gt;0885-6095&lt;/isbn&gt;&lt;urls&gt;&lt;/urls&gt;&lt;/record&gt;&lt;/Cite&gt;&lt;/EndNote&gt;</w:instrText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[2]</w:t>
            </w:r>
            <w:r>
              <w:rPr>
                <w:lang w:val="en-US"/>
              </w:rPr>
              <w:fldChar w:fldCharType="end"/>
            </w:r>
          </w:p>
        </w:tc>
      </w:tr>
      <w:tr w:rsidR="00DD2E60" w:rsidRPr="00DD2E60" w14:paraId="22009A93" w14:textId="77777777" w:rsidTr="00DD2FC2">
        <w:tc>
          <w:tcPr>
            <w:tcW w:w="3681" w:type="dxa"/>
          </w:tcPr>
          <w:p w14:paraId="79E37FE9" w14:textId="55593ADF" w:rsidR="00DD2E60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t>Ponderosa pine (3200 trees/ha)</w:t>
            </w:r>
          </w:p>
          <w:p w14:paraId="22D1125F" w14:textId="6D9E09A5" w:rsidR="006C6548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t>Douglas fir (3200 trees/ha)</w:t>
            </w:r>
          </w:p>
          <w:p w14:paraId="4A0A94B2" w14:textId="0285351E" w:rsidR="006C6548" w:rsidRPr="00DD2E60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t>Grand fir (3200 trees/ha)</w:t>
            </w:r>
          </w:p>
        </w:tc>
        <w:tc>
          <w:tcPr>
            <w:tcW w:w="2693" w:type="dxa"/>
          </w:tcPr>
          <w:p w14:paraId="16BAE75C" w14:textId="77777777" w:rsidR="00DD2E60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t>0.223</w:t>
            </w:r>
          </w:p>
          <w:p w14:paraId="49DF0CEF" w14:textId="77777777" w:rsidR="006C6548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t>0.26</w:t>
            </w:r>
          </w:p>
          <w:p w14:paraId="12F7573E" w14:textId="49573A2C" w:rsidR="006C6548" w:rsidRPr="00DD2E60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t>0.378</w:t>
            </w:r>
          </w:p>
        </w:tc>
        <w:tc>
          <w:tcPr>
            <w:tcW w:w="1701" w:type="dxa"/>
          </w:tcPr>
          <w:p w14:paraId="043092FE" w14:textId="0ECC5B6F" w:rsidR="00DD2E60" w:rsidRPr="00DD2E60" w:rsidRDefault="006C6548" w:rsidP="009307D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mperical</w:t>
            </w:r>
            <w:proofErr w:type="spellEnd"/>
          </w:p>
        </w:tc>
        <w:tc>
          <w:tcPr>
            <w:tcW w:w="941" w:type="dxa"/>
          </w:tcPr>
          <w:p w14:paraId="35DAB28D" w14:textId="33B75E2C" w:rsidR="00DD2E60" w:rsidRPr="00DD2E60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ADDIN EN.CITE &lt;EndNote&gt;&lt;Cite&gt;&lt;Author&gt;Agee&lt;/Author&gt;&lt;Year&gt;1996&lt;/Year&gt;&lt;RecNum&gt;40&lt;/RecNum&gt;&lt;DisplayText&gt;[3]&lt;/DisplayText&gt;&lt;record&gt;&lt;rec-number&gt;40&lt;/rec-number&gt;&lt;foreign-keys&gt;&lt;key app="EN" db-id="fvvdr0de65xrzoesxr5vz2ryadapvp5a2v0t" timestamp="1630895254"&gt;40&lt;/key&gt;&lt;/foreign-keys&gt;&lt;ref-type name="Conference Proceedings"&gt;10&lt;/ref-type&gt;&lt;contributors&gt;&lt;authors&gt;&lt;author&gt;Agee, James K&lt;/author&gt;&lt;/authors&gt;&lt;/contributors&gt;&lt;titles&gt;&lt;title&gt;The influence of forest structure on fire behavior&lt;/title&gt;&lt;secondary-title&gt;Proceedings of the 17th annual forest vegetation management conference&lt;/secondary-title&gt;&lt;/titles&gt;&lt;pages&gt;52-68&lt;/pages&gt;&lt;dates&gt;&lt;year&gt;1996&lt;/year&gt;&lt;/dates&gt;&lt;urls&gt;&lt;/urls&gt;&lt;/record&gt;&lt;/Cite&gt;&lt;/EndNote&gt;</w:instrText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[3]</w:t>
            </w:r>
            <w:r>
              <w:rPr>
                <w:lang w:val="en-US"/>
              </w:rPr>
              <w:fldChar w:fldCharType="end"/>
            </w:r>
          </w:p>
        </w:tc>
      </w:tr>
      <w:tr w:rsidR="00DD2E60" w:rsidRPr="00DD2E60" w14:paraId="2F4EB91A" w14:textId="77777777" w:rsidTr="00DD2FC2">
        <w:tc>
          <w:tcPr>
            <w:tcW w:w="3681" w:type="dxa"/>
          </w:tcPr>
          <w:p w14:paraId="0C36BA98" w14:textId="51A671DF" w:rsidR="00DD2E60" w:rsidRPr="00DD2E60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t>Pinus)</w:t>
            </w:r>
            <w:r w:rsidR="00F9515E">
              <w:rPr>
                <w:lang w:val="en-US"/>
              </w:rPr>
              <w:t xml:space="preserve"> </w:t>
            </w:r>
            <w:r>
              <w:rPr>
                <w:lang w:val="en-US"/>
              </w:rPr>
              <w:t>Aleppo pine</w:t>
            </w:r>
          </w:p>
        </w:tc>
        <w:tc>
          <w:tcPr>
            <w:tcW w:w="2693" w:type="dxa"/>
          </w:tcPr>
          <w:p w14:paraId="2AA10DBF" w14:textId="1DE9727B" w:rsidR="00DD2E60" w:rsidRPr="00DD2E60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t>0.09-0.22</w:t>
            </w:r>
          </w:p>
        </w:tc>
        <w:tc>
          <w:tcPr>
            <w:tcW w:w="1701" w:type="dxa"/>
          </w:tcPr>
          <w:p w14:paraId="1884BB6B" w14:textId="77777777" w:rsidR="00DD2E60" w:rsidRPr="00DD2E60" w:rsidRDefault="00DD2E60" w:rsidP="009307D9">
            <w:pPr>
              <w:rPr>
                <w:lang w:val="en-US"/>
              </w:rPr>
            </w:pPr>
          </w:p>
        </w:tc>
        <w:tc>
          <w:tcPr>
            <w:tcW w:w="941" w:type="dxa"/>
          </w:tcPr>
          <w:p w14:paraId="7F991886" w14:textId="53E53A82" w:rsidR="00DD2E60" w:rsidRPr="00DD2E60" w:rsidRDefault="006C6548" w:rsidP="009307D9">
            <w:pPr>
              <w:rPr>
                <w:lang w:val="en-US"/>
              </w:rPr>
            </w:pPr>
            <w:r>
              <w:rPr>
                <w:lang w:val="en-US"/>
              </w:rPr>
              <w:fldChar w:fldCharType="begin"/>
            </w:r>
            <w:r>
              <w:rPr>
                <w:lang w:val="en-US"/>
              </w:rPr>
              <w:instrText xml:space="preserve"> ADDIN EN.CITE &lt;EndNote&gt;&lt;Cite&gt;&lt;Author&gt;Mitsopoulos&lt;/Author&gt;&lt;Year&gt;2007&lt;/Year&gt;&lt;RecNum&gt;31&lt;/RecNum&gt;&lt;DisplayText&gt;[4]&lt;/DisplayText&gt;&lt;record&gt;&lt;rec-number&gt;31&lt;/rec-number&gt;&lt;foreign-keys&gt;&lt;key app="EN" db-id="fvvdr0de65xrzoesxr5vz2ryadapvp5a2v0t" timestamp="1629266685"&gt;31&lt;/key&gt;&lt;/foreign-keys&gt;&lt;ref-type name="Journal Article"&gt;17&lt;/ref-type&gt;&lt;contributors&gt;&lt;authors&gt;&lt;author&gt;Mitsopoulos, Ioannis D&lt;/author&gt;&lt;author&gt;Dimitrakopoulos, Alexandros P %J Annals of Forest Science&lt;/author&gt;&lt;/authors&gt;&lt;/contributors&gt;&lt;titles&gt;&lt;title&gt;Canopy fuel characteristics and potential crown fire behavior in Aleppo pine (Pinus halepensis Mill.) forests&lt;/title&gt;&lt;/titles&gt;&lt;pages&gt;287-299&lt;/pages&gt;&lt;volume&gt;64&lt;/volume&gt;&lt;number&gt;3&lt;/number&gt;&lt;dates&gt;&lt;year&gt;2007&lt;/year&gt;&lt;/dates&gt;&lt;isbn&gt;1286-4560&lt;/isbn&gt;&lt;urls&gt;&lt;/urls&gt;&lt;/record&gt;&lt;/Cite&gt;&lt;/EndNote&gt;</w:instrText>
            </w:r>
            <w:r>
              <w:rPr>
                <w:lang w:val="en-US"/>
              </w:rPr>
              <w:fldChar w:fldCharType="separate"/>
            </w:r>
            <w:r>
              <w:rPr>
                <w:noProof/>
                <w:lang w:val="en-US"/>
              </w:rPr>
              <w:t>[4]</w:t>
            </w:r>
            <w:r>
              <w:rPr>
                <w:lang w:val="en-US"/>
              </w:rPr>
              <w:fldChar w:fldCharType="end"/>
            </w:r>
          </w:p>
        </w:tc>
      </w:tr>
      <w:tr w:rsidR="00DD2E60" w:rsidRPr="00DD2E60" w14:paraId="5ECC77BC" w14:textId="77777777" w:rsidTr="00DD2FC2">
        <w:tc>
          <w:tcPr>
            <w:tcW w:w="3681" w:type="dxa"/>
          </w:tcPr>
          <w:p w14:paraId="7A1FEDFD" w14:textId="54AACFB7" w:rsidR="00DD2E60" w:rsidRPr="00DD3C1C" w:rsidRDefault="00E0699A" w:rsidP="009307D9">
            <w:pPr>
              <w:rPr>
                <w:highlight w:val="yellow"/>
                <w:lang w:val="en-US"/>
              </w:rPr>
            </w:pPr>
            <w:r w:rsidRPr="00DD3C1C">
              <w:rPr>
                <w:highlight w:val="yellow"/>
                <w:lang w:val="en-US"/>
              </w:rPr>
              <w:t xml:space="preserve">Eucalyptus -Surface fuel bulk density </w:t>
            </w:r>
          </w:p>
        </w:tc>
        <w:tc>
          <w:tcPr>
            <w:tcW w:w="2693" w:type="dxa"/>
          </w:tcPr>
          <w:p w14:paraId="35F9F10E" w14:textId="48763E4A" w:rsidR="00DD2E60" w:rsidRPr="00DD3C1C" w:rsidRDefault="00E0699A" w:rsidP="009307D9">
            <w:pPr>
              <w:rPr>
                <w:highlight w:val="yellow"/>
                <w:lang w:val="en-US"/>
              </w:rPr>
            </w:pPr>
            <w:proofErr w:type="gramStart"/>
            <w:r w:rsidRPr="00DD3C1C">
              <w:rPr>
                <w:highlight w:val="yellow"/>
                <w:lang w:val="en-US"/>
              </w:rPr>
              <w:t>44(</w:t>
            </w:r>
            <w:r w:rsidR="00CC7431">
              <w:rPr>
                <w:highlight w:val="yellow"/>
                <w:lang w:val="en-US"/>
              </w:rPr>
              <w:t xml:space="preserve"> </w:t>
            </w:r>
            <w:r w:rsidRPr="00DD3C1C">
              <w:rPr>
                <w:highlight w:val="yellow"/>
                <w:lang w:val="en-US"/>
              </w:rPr>
              <w:t>sit</w:t>
            </w:r>
            <w:proofErr w:type="gramEnd"/>
            <w:r w:rsidRPr="00DD3C1C">
              <w:rPr>
                <w:highlight w:val="yellow"/>
                <w:lang w:val="en-US"/>
              </w:rPr>
              <w:t xml:space="preserve"> 1)  and 52 (site 2)</w:t>
            </w:r>
          </w:p>
        </w:tc>
        <w:tc>
          <w:tcPr>
            <w:tcW w:w="1701" w:type="dxa"/>
          </w:tcPr>
          <w:p w14:paraId="7C679F1D" w14:textId="58CF8AF7" w:rsidR="00DD2E60" w:rsidRPr="00DD3C1C" w:rsidRDefault="00E0699A" w:rsidP="009307D9">
            <w:pPr>
              <w:rPr>
                <w:highlight w:val="yellow"/>
                <w:lang w:val="en-US"/>
              </w:rPr>
            </w:pPr>
            <w:r w:rsidRPr="00DD3C1C">
              <w:rPr>
                <w:highlight w:val="yellow"/>
                <w:lang w:val="en-US"/>
              </w:rPr>
              <w:t>Field experiment</w:t>
            </w:r>
          </w:p>
        </w:tc>
        <w:tc>
          <w:tcPr>
            <w:tcW w:w="941" w:type="dxa"/>
          </w:tcPr>
          <w:p w14:paraId="50A18086" w14:textId="08B9FBE4" w:rsidR="00DD2E60" w:rsidRPr="00DD3C1C" w:rsidRDefault="00CC7431" w:rsidP="009307D9">
            <w:pPr>
              <w:rPr>
                <w:highlight w:val="yellow"/>
                <w:lang w:val="en-US"/>
              </w:rPr>
            </w:pPr>
            <w:r>
              <w:rPr>
                <w:highlight w:val="yellow"/>
                <w:lang w:val="en-US"/>
              </w:rPr>
              <w:t>[</w:t>
            </w:r>
            <w:r w:rsidR="00495BD1" w:rsidRPr="00DD3C1C">
              <w:rPr>
                <w:highlight w:val="yellow"/>
                <w:lang w:val="en-US"/>
              </w:rPr>
              <w:t>Project vesta</w:t>
            </w:r>
            <w:r>
              <w:rPr>
                <w:highlight w:val="yellow"/>
                <w:lang w:val="en-US"/>
              </w:rPr>
              <w:t>]</w:t>
            </w:r>
          </w:p>
        </w:tc>
      </w:tr>
      <w:tr w:rsidR="00B40B5D" w:rsidRPr="00DD2E60" w14:paraId="47CCCF68" w14:textId="77777777" w:rsidTr="00DD2FC2">
        <w:tc>
          <w:tcPr>
            <w:tcW w:w="3681" w:type="dxa"/>
          </w:tcPr>
          <w:p w14:paraId="6E5017A0" w14:textId="5E4E9B34" w:rsidR="00B40B5D" w:rsidRPr="00DD2E60" w:rsidRDefault="00B40B5D" w:rsidP="00B40B5D">
            <w:pPr>
              <w:rPr>
                <w:lang w:val="en-US"/>
              </w:rPr>
            </w:pPr>
            <w:r>
              <w:rPr>
                <w:lang w:val="en-US"/>
              </w:rPr>
              <w:t>Pine forests</w:t>
            </w:r>
          </w:p>
        </w:tc>
        <w:tc>
          <w:tcPr>
            <w:tcW w:w="2693" w:type="dxa"/>
          </w:tcPr>
          <w:p w14:paraId="11A7363D" w14:textId="08A4F455" w:rsidR="00B40B5D" w:rsidRPr="00DD2E60" w:rsidRDefault="00B40B5D" w:rsidP="00B40B5D">
            <w:pPr>
              <w:rPr>
                <w:lang w:val="en-US"/>
              </w:rPr>
            </w:pPr>
            <w:r>
              <w:rPr>
                <w:lang w:val="en-US"/>
              </w:rPr>
              <w:t>0.23</w:t>
            </w:r>
          </w:p>
        </w:tc>
        <w:tc>
          <w:tcPr>
            <w:tcW w:w="1701" w:type="dxa"/>
          </w:tcPr>
          <w:p w14:paraId="2F96B77A" w14:textId="77777777" w:rsidR="00B40B5D" w:rsidRPr="00DD2E60" w:rsidRDefault="00B40B5D" w:rsidP="00B40B5D">
            <w:pPr>
              <w:rPr>
                <w:lang w:val="en-US"/>
              </w:rPr>
            </w:pPr>
          </w:p>
        </w:tc>
        <w:tc>
          <w:tcPr>
            <w:tcW w:w="941" w:type="dxa"/>
          </w:tcPr>
          <w:p w14:paraId="56D86CA5" w14:textId="3B3E1D92" w:rsidR="00B40B5D" w:rsidRPr="00DD2E60" w:rsidRDefault="00B40B5D" w:rsidP="00B40B5D">
            <w:pPr>
              <w:rPr>
                <w:lang w:val="en-US"/>
              </w:rPr>
            </w:pPr>
            <w:r>
              <w:rPr>
                <w:lang w:val="en-US"/>
              </w:rPr>
              <w:t>[3]</w:t>
            </w:r>
          </w:p>
        </w:tc>
      </w:tr>
    </w:tbl>
    <w:p w14:paraId="36F545DE" w14:textId="7A863375" w:rsidR="00C735BA" w:rsidRDefault="00C735BA" w:rsidP="009307D9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735BA" w14:paraId="05055925" w14:textId="77777777" w:rsidTr="00C735BA">
        <w:tc>
          <w:tcPr>
            <w:tcW w:w="9016" w:type="dxa"/>
          </w:tcPr>
          <w:p w14:paraId="5A914446" w14:textId="4DB9D5BB" w:rsidR="00C735BA" w:rsidRDefault="00C735BA" w:rsidP="009307D9">
            <w:pPr>
              <w:rPr>
                <w:lang w:val="en-US"/>
              </w:rPr>
            </w:pPr>
          </w:p>
          <w:p w14:paraId="00E38610" w14:textId="2643A2B6" w:rsidR="00C735BA" w:rsidRDefault="00C735BA" w:rsidP="009307D9">
            <w:pPr>
              <w:rPr>
                <w:lang w:val="en-US"/>
              </w:rPr>
            </w:pPr>
          </w:p>
          <w:p w14:paraId="51836E96" w14:textId="6759816F" w:rsidR="00C735BA" w:rsidRDefault="00C735BA" w:rsidP="009307D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16288" behindDoc="0" locked="0" layoutInCell="1" allowOverlap="1" wp14:anchorId="6FC762C0" wp14:editId="6E2C82FF">
                      <wp:simplePos x="0" y="0"/>
                      <wp:positionH relativeFrom="column">
                        <wp:posOffset>4309665</wp:posOffset>
                      </wp:positionH>
                      <wp:positionV relativeFrom="paragraph">
                        <wp:posOffset>17985</wp:posOffset>
                      </wp:positionV>
                      <wp:extent cx="360" cy="85680"/>
                      <wp:effectExtent l="38100" t="38100" r="57150" b="48260"/>
                      <wp:wrapNone/>
                      <wp:docPr id="175" name="Ink 17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85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59965B6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75" o:spid="_x0000_s1026" type="#_x0000_t75" style="position:absolute;margin-left:338.65pt;margin-top:.7pt;width:1.45pt;height:8.2pt;z-index:25191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">
                      <v:imagedata r:id="rId9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72256" behindDoc="0" locked="0" layoutInCell="1" allowOverlap="1" wp14:anchorId="26E454A5" wp14:editId="03AB05E2">
                      <wp:simplePos x="0" y="0"/>
                      <wp:positionH relativeFrom="column">
                        <wp:posOffset>75565</wp:posOffset>
                      </wp:positionH>
                      <wp:positionV relativeFrom="paragraph">
                        <wp:posOffset>-312420</wp:posOffset>
                      </wp:positionV>
                      <wp:extent cx="3345815" cy="924560"/>
                      <wp:effectExtent l="38100" t="38100" r="45085" b="46990"/>
                      <wp:wrapNone/>
                      <wp:docPr id="128" name="Ink 12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345815" cy="924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245EF7C" id="Ink 128" o:spid="_x0000_s1026" type="#_x0000_t75" style="position:absolute;margin-left:5.25pt;margin-top:-25.3pt;width:264.85pt;height:74.2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">
                      <v:imagedata r:id="rId11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27200" behindDoc="0" locked="0" layoutInCell="1" allowOverlap="1" wp14:anchorId="0FA3FDE1" wp14:editId="0E1121B6">
                      <wp:simplePos x="0" y="0"/>
                      <wp:positionH relativeFrom="column">
                        <wp:posOffset>2683905</wp:posOffset>
                      </wp:positionH>
                      <wp:positionV relativeFrom="paragraph">
                        <wp:posOffset>-259215</wp:posOffset>
                      </wp:positionV>
                      <wp:extent cx="534960" cy="806040"/>
                      <wp:effectExtent l="38100" t="57150" r="55880" b="51435"/>
                      <wp:wrapNone/>
                      <wp:docPr id="41" name="Ink 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34960" cy="806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5C7B2E5" id="Ink 41" o:spid="_x0000_s1026" type="#_x0000_t75" style="position:absolute;margin-left:210.65pt;margin-top:-21.1pt;width:43.5pt;height:64.8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">
                      <v:imagedata r:id="rId13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26176" behindDoc="0" locked="0" layoutInCell="1" allowOverlap="1" wp14:anchorId="7E9259DE" wp14:editId="456342F6">
                      <wp:simplePos x="0" y="0"/>
                      <wp:positionH relativeFrom="column">
                        <wp:posOffset>1140460</wp:posOffset>
                      </wp:positionH>
                      <wp:positionV relativeFrom="paragraph">
                        <wp:posOffset>-251460</wp:posOffset>
                      </wp:positionV>
                      <wp:extent cx="1677140" cy="843280"/>
                      <wp:effectExtent l="38100" t="57150" r="18415" b="52070"/>
                      <wp:wrapNone/>
                      <wp:docPr id="40" name="Ink 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77140" cy="843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C0B4051" id="Ink 40" o:spid="_x0000_s1026" type="#_x0000_t75" style="position:absolute;margin-left:89.1pt;margin-top:-20.5pt;width:133.45pt;height:67.8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">
                      <v:imagedata r:id="rId15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01600" behindDoc="0" locked="0" layoutInCell="1" allowOverlap="1" wp14:anchorId="36047564" wp14:editId="727FFC15">
                      <wp:simplePos x="0" y="0"/>
                      <wp:positionH relativeFrom="column">
                        <wp:posOffset>180105</wp:posOffset>
                      </wp:positionH>
                      <wp:positionV relativeFrom="paragraph">
                        <wp:posOffset>-200175</wp:posOffset>
                      </wp:positionV>
                      <wp:extent cx="1037880" cy="626040"/>
                      <wp:effectExtent l="57150" t="38100" r="48260" b="41275"/>
                      <wp:wrapNone/>
                      <wp:docPr id="15" name="Ink 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37880" cy="626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095F643" id="Ink 15" o:spid="_x0000_s1026" type="#_x0000_t75" style="position:absolute;margin-left:13.5pt;margin-top:-16.45pt;width:83.1pt;height:50.7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">
                      <v:imagedata r:id="rId17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93408" behindDoc="0" locked="0" layoutInCell="1" allowOverlap="1" wp14:anchorId="023E2FA7" wp14:editId="63E92825">
                      <wp:simplePos x="0" y="0"/>
                      <wp:positionH relativeFrom="column">
                        <wp:posOffset>607425</wp:posOffset>
                      </wp:positionH>
                      <wp:positionV relativeFrom="paragraph">
                        <wp:posOffset>25905</wp:posOffset>
                      </wp:positionV>
                      <wp:extent cx="326880" cy="285120"/>
                      <wp:effectExtent l="38100" t="38100" r="54610" b="57785"/>
                      <wp:wrapNone/>
                      <wp:docPr id="5" name="Ink 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26880" cy="285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243E7F0" id="Ink 5" o:spid="_x0000_s1026" type="#_x0000_t75" style="position:absolute;margin-left:47.15pt;margin-top:1.35pt;width:27.2pt;height:23.8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">
                      <v:imagedata r:id="rId19" o:title=""/>
                    </v:shape>
                  </w:pict>
                </mc:Fallback>
              </mc:AlternateContent>
            </w:r>
          </w:p>
          <w:p w14:paraId="4E4EB1C7" w14:textId="0BC5E069" w:rsidR="00C735BA" w:rsidRDefault="00C735BA" w:rsidP="009307D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10144" behindDoc="0" locked="0" layoutInCell="1" allowOverlap="1" wp14:anchorId="7FB5F05F" wp14:editId="01AEF5D8">
                      <wp:simplePos x="0" y="0"/>
                      <wp:positionH relativeFrom="column">
                        <wp:posOffset>3337560</wp:posOffset>
                      </wp:positionH>
                      <wp:positionV relativeFrom="paragraph">
                        <wp:posOffset>-318135</wp:posOffset>
                      </wp:positionV>
                      <wp:extent cx="951430" cy="678575"/>
                      <wp:effectExtent l="38100" t="38100" r="39370" b="45720"/>
                      <wp:wrapNone/>
                      <wp:docPr id="169" name="Ink 16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51430" cy="67857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B5BCAAB" id="Ink 169" o:spid="_x0000_s1026" type="#_x0000_t75" style="position:absolute;margin-left:262.1pt;margin-top:-25.75pt;width:76.3pt;height:54.85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">
                      <v:imagedata r:id="rId21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19008" behindDoc="0" locked="0" layoutInCell="1" allowOverlap="1" wp14:anchorId="6E790E8D" wp14:editId="195F0968">
                      <wp:simplePos x="0" y="0"/>
                      <wp:positionH relativeFrom="column">
                        <wp:posOffset>1045545</wp:posOffset>
                      </wp:positionH>
                      <wp:positionV relativeFrom="paragraph">
                        <wp:posOffset>-113590</wp:posOffset>
                      </wp:positionV>
                      <wp:extent cx="451440" cy="412200"/>
                      <wp:effectExtent l="38100" t="38100" r="44450" b="45085"/>
                      <wp:wrapNone/>
                      <wp:docPr id="33" name="Ink 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51440" cy="412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CA8DCCB" id="Ink 33" o:spid="_x0000_s1026" type="#_x0000_t75" style="position:absolute;margin-left:81.65pt;margin-top:-9.65pt;width:37pt;height:33.85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">
                      <v:imagedata r:id="rId23" o:title=""/>
                    </v:shape>
                  </w:pict>
                </mc:Fallback>
              </mc:AlternateContent>
            </w:r>
          </w:p>
          <w:p w14:paraId="73EF0F3E" w14:textId="43657002" w:rsidR="00C735BA" w:rsidRDefault="00C735BA" w:rsidP="009307D9">
            <w:pPr>
              <w:rPr>
                <w:lang w:val="en-US"/>
              </w:rPr>
            </w:pPr>
          </w:p>
          <w:p w14:paraId="7656E213" w14:textId="71309FDA" w:rsidR="00C735BA" w:rsidRDefault="00C735BA" w:rsidP="009307D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17312" behindDoc="0" locked="0" layoutInCell="1" allowOverlap="1" wp14:anchorId="71716FD2" wp14:editId="63E98047">
                      <wp:simplePos x="0" y="0"/>
                      <wp:positionH relativeFrom="column">
                        <wp:posOffset>4316145</wp:posOffset>
                      </wp:positionH>
                      <wp:positionV relativeFrom="paragraph">
                        <wp:posOffset>-68305</wp:posOffset>
                      </wp:positionV>
                      <wp:extent cx="11880" cy="140760"/>
                      <wp:effectExtent l="57150" t="38100" r="45720" b="50165"/>
                      <wp:wrapNone/>
                      <wp:docPr id="176" name="Ink 17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880" cy="140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30DC205" id="Ink 176" o:spid="_x0000_s1026" type="#_x0000_t75" style="position:absolute;margin-left:339.15pt;margin-top:-6.1pt;width:2.35pt;height:12.5pt;z-index:25191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">
                      <v:imagedata r:id="rId25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17984" behindDoc="0" locked="0" layoutInCell="1" allowOverlap="1" wp14:anchorId="24FF11C1" wp14:editId="4BC65E87">
                      <wp:simplePos x="0" y="0"/>
                      <wp:positionH relativeFrom="column">
                        <wp:posOffset>2626360</wp:posOffset>
                      </wp:positionH>
                      <wp:positionV relativeFrom="paragraph">
                        <wp:posOffset>-584835</wp:posOffset>
                      </wp:positionV>
                      <wp:extent cx="447935" cy="1501090"/>
                      <wp:effectExtent l="38100" t="38100" r="47625" b="42545"/>
                      <wp:wrapNone/>
                      <wp:docPr id="32" name="Ink 3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47935" cy="150109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0AD4EBB" id="Ink 32" o:spid="_x0000_s1026" type="#_x0000_t75" style="position:absolute;margin-left:206.1pt;margin-top:-46.75pt;width:36.65pt;height:119.65pt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">
                      <v:imagedata r:id="rId27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13888" behindDoc="0" locked="0" layoutInCell="1" allowOverlap="1" wp14:anchorId="41BE8B63" wp14:editId="38D5A120">
                      <wp:simplePos x="0" y="0"/>
                      <wp:positionH relativeFrom="column">
                        <wp:posOffset>1191260</wp:posOffset>
                      </wp:positionH>
                      <wp:positionV relativeFrom="paragraph">
                        <wp:posOffset>-631190</wp:posOffset>
                      </wp:positionV>
                      <wp:extent cx="1429430" cy="1522095"/>
                      <wp:effectExtent l="38100" t="38100" r="18415" b="40005"/>
                      <wp:wrapNone/>
                      <wp:docPr id="27" name="Ink 2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29430" cy="152209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49C5C16" id="Ink 27" o:spid="_x0000_s1026" type="#_x0000_t75" style="position:absolute;margin-left:93.1pt;margin-top:-50.4pt;width:113.95pt;height:121.2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">
                      <v:imagedata r:id="rId29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00576" behindDoc="0" locked="0" layoutInCell="1" allowOverlap="1" wp14:anchorId="166E2E81" wp14:editId="787ABFDB">
                      <wp:simplePos x="0" y="0"/>
                      <wp:positionH relativeFrom="column">
                        <wp:posOffset>887095</wp:posOffset>
                      </wp:positionH>
                      <wp:positionV relativeFrom="paragraph">
                        <wp:posOffset>-638810</wp:posOffset>
                      </wp:positionV>
                      <wp:extent cx="190500" cy="1515110"/>
                      <wp:effectExtent l="19050" t="38100" r="19050" b="46990"/>
                      <wp:wrapNone/>
                      <wp:docPr id="14" name="Ink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0500" cy="151511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F0C3856" id="Ink 14" o:spid="_x0000_s1026" type="#_x0000_t75" style="position:absolute;margin-left:69.15pt;margin-top:-51pt;width:16.4pt;height:120.7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">
                      <v:imagedata r:id="rId31" o:title=""/>
                    </v:shape>
                  </w:pict>
                </mc:Fallback>
              </mc:AlternateContent>
            </w:r>
          </w:p>
          <w:p w14:paraId="74E3DE1B" w14:textId="522D4814" w:rsidR="00C735BA" w:rsidRDefault="00C735BA" w:rsidP="009307D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92384" behindDoc="0" locked="0" layoutInCell="1" allowOverlap="1" wp14:anchorId="7A154F5F" wp14:editId="3E3B4BFE">
                      <wp:simplePos x="0" y="0"/>
                      <wp:positionH relativeFrom="column">
                        <wp:posOffset>579705</wp:posOffset>
                      </wp:positionH>
                      <wp:positionV relativeFrom="paragraph">
                        <wp:posOffset>-551685</wp:posOffset>
                      </wp:positionV>
                      <wp:extent cx="225000" cy="1316160"/>
                      <wp:effectExtent l="38100" t="38100" r="41910" b="55880"/>
                      <wp:wrapNone/>
                      <wp:docPr id="4" name="Ink 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25000" cy="1316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F064D84" id="Ink 4" o:spid="_x0000_s1026" type="#_x0000_t75" style="position:absolute;margin-left:44.95pt;margin-top:-44.15pt;width:19.1pt;height:105.0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">
                      <v:imagedata r:id="rId33" o:title=""/>
                    </v:shape>
                  </w:pict>
                </mc:Fallback>
              </mc:AlternateContent>
            </w:r>
          </w:p>
          <w:p w14:paraId="190D0EEA" w14:textId="3E2394D6" w:rsidR="00C735BA" w:rsidRDefault="00C735BA" w:rsidP="009307D9">
            <w:pPr>
              <w:rPr>
                <w:lang w:val="en-US"/>
              </w:rPr>
            </w:pPr>
          </w:p>
          <w:p w14:paraId="5210C543" w14:textId="468F5053" w:rsidR="00C735BA" w:rsidRDefault="00C735BA" w:rsidP="009307D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18336" behindDoc="0" locked="0" layoutInCell="1" allowOverlap="1" wp14:anchorId="03094E88" wp14:editId="7A3DB9E7">
                      <wp:simplePos x="0" y="0"/>
                      <wp:positionH relativeFrom="column">
                        <wp:posOffset>4290225</wp:posOffset>
                      </wp:positionH>
                      <wp:positionV relativeFrom="paragraph">
                        <wp:posOffset>68520</wp:posOffset>
                      </wp:positionV>
                      <wp:extent cx="95040" cy="86400"/>
                      <wp:effectExtent l="38100" t="57150" r="635" b="46990"/>
                      <wp:wrapNone/>
                      <wp:docPr id="177" name="Ink 17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5040" cy="86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0173C83" id="Ink 177" o:spid="_x0000_s1026" type="#_x0000_t75" style="position:absolute;margin-left:337.1pt;margin-top:4.7pt;width:8.9pt;height:8.2pt;z-index:25191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">
                      <v:imagedata r:id="rId35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15264" behindDoc="0" locked="0" layoutInCell="1" allowOverlap="1" wp14:anchorId="1E90A5C8" wp14:editId="4EDECD4C">
                      <wp:simplePos x="0" y="0"/>
                      <wp:positionH relativeFrom="column">
                        <wp:posOffset>3458210</wp:posOffset>
                      </wp:positionH>
                      <wp:positionV relativeFrom="paragraph">
                        <wp:posOffset>-146685</wp:posOffset>
                      </wp:positionV>
                      <wp:extent cx="979900" cy="605075"/>
                      <wp:effectExtent l="38100" t="38100" r="29845" b="43180"/>
                      <wp:wrapNone/>
                      <wp:docPr id="174" name="Ink 17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79900" cy="60507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60FB717" id="Ink 174" o:spid="_x0000_s1026" type="#_x0000_t75" style="position:absolute;margin-left:271.6pt;margin-top:-12.25pt;width:78.55pt;height:49.1pt;z-index:2519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">
                      <v:imagedata r:id="rId37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28224" behindDoc="0" locked="0" layoutInCell="1" allowOverlap="1" wp14:anchorId="05844AEA" wp14:editId="596DB2B6">
                      <wp:simplePos x="0" y="0"/>
                      <wp:positionH relativeFrom="column">
                        <wp:posOffset>399345</wp:posOffset>
                      </wp:positionH>
                      <wp:positionV relativeFrom="paragraph">
                        <wp:posOffset>-69000</wp:posOffset>
                      </wp:positionV>
                      <wp:extent cx="3092040" cy="468000"/>
                      <wp:effectExtent l="57150" t="38100" r="32385" b="46355"/>
                      <wp:wrapNone/>
                      <wp:docPr id="42" name="Ink 4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092040" cy="468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76EDCDF" id="Ink 42" o:spid="_x0000_s1026" type="#_x0000_t75" style="position:absolute;margin-left:30.75pt;margin-top:-6.15pt;width:244.85pt;height:38.2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">
                      <v:imagedata r:id="rId39" o:title=""/>
                    </v:shape>
                  </w:pict>
                </mc:Fallback>
              </mc:AlternateContent>
            </w:r>
          </w:p>
          <w:p w14:paraId="2630FC5B" w14:textId="754B68FD" w:rsidR="00C735BA" w:rsidRDefault="00C735BA" w:rsidP="009307D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04000" behindDoc="0" locked="0" layoutInCell="1" allowOverlap="1" wp14:anchorId="1E29EA93" wp14:editId="7E940233">
                      <wp:simplePos x="0" y="0"/>
                      <wp:positionH relativeFrom="column">
                        <wp:posOffset>289560</wp:posOffset>
                      </wp:positionH>
                      <wp:positionV relativeFrom="paragraph">
                        <wp:posOffset>-210185</wp:posOffset>
                      </wp:positionV>
                      <wp:extent cx="3375265" cy="511810"/>
                      <wp:effectExtent l="38100" t="38100" r="15875" b="40640"/>
                      <wp:wrapNone/>
                      <wp:docPr id="163" name="Ink 16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375265" cy="51181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AFB14D4" id="Ink 163" o:spid="_x0000_s1026" type="#_x0000_t75" style="position:absolute;margin-left:22.1pt;margin-top:-17.25pt;width:267.15pt;height:41.7pt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">
                      <v:imagedata r:id="rId41" o:title=""/>
                    </v:shape>
                  </w:pict>
                </mc:Fallback>
              </mc:AlternateContent>
            </w:r>
          </w:p>
          <w:p w14:paraId="1AA9F414" w14:textId="1EEE88AC" w:rsidR="00C735BA" w:rsidRDefault="00C735BA" w:rsidP="009307D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19360" behindDoc="0" locked="0" layoutInCell="1" allowOverlap="1" wp14:anchorId="3FFDDE4A" wp14:editId="097A8975">
                      <wp:simplePos x="0" y="0"/>
                      <wp:positionH relativeFrom="column">
                        <wp:posOffset>4379505</wp:posOffset>
                      </wp:positionH>
                      <wp:positionV relativeFrom="paragraph">
                        <wp:posOffset>49090</wp:posOffset>
                      </wp:positionV>
                      <wp:extent cx="75600" cy="97200"/>
                      <wp:effectExtent l="19050" t="38100" r="57785" b="55245"/>
                      <wp:wrapNone/>
                      <wp:docPr id="178" name="Ink 17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5600" cy="97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B56CEC3" id="Ink 178" o:spid="_x0000_s1026" type="#_x0000_t75" style="position:absolute;margin-left:344.15pt;margin-top:3.15pt;width:7.35pt;height:9.05pt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">
                      <v:imagedata r:id="rId43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31296" behindDoc="0" locked="0" layoutInCell="1" allowOverlap="1" wp14:anchorId="1B999E6E" wp14:editId="58DDB783">
                      <wp:simplePos x="0" y="0"/>
                      <wp:positionH relativeFrom="column">
                        <wp:posOffset>384810</wp:posOffset>
                      </wp:positionH>
                      <wp:positionV relativeFrom="paragraph">
                        <wp:posOffset>-70485</wp:posOffset>
                      </wp:positionV>
                      <wp:extent cx="3117850" cy="166370"/>
                      <wp:effectExtent l="38100" t="38100" r="44450" b="43180"/>
                      <wp:wrapNone/>
                      <wp:docPr id="47" name="Ink 4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117850" cy="16637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77FBE61" id="Ink 47" o:spid="_x0000_s1026" type="#_x0000_t75" style="position:absolute;margin-left:29.6pt;margin-top:-6.25pt;width:246.9pt;height:14.5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">
                      <v:imagedata r:id="rId45" o:title=""/>
                    </v:shape>
                  </w:pict>
                </mc:Fallback>
              </mc:AlternateContent>
            </w:r>
          </w:p>
        </w:tc>
      </w:tr>
    </w:tbl>
    <w:p w14:paraId="0970F93B" w14:textId="77777777" w:rsidR="00C735BA" w:rsidRDefault="00C735BA" w:rsidP="009307D9">
      <w:pPr>
        <w:rPr>
          <w:lang w:val="en-US"/>
        </w:rPr>
      </w:pPr>
    </w:p>
    <w:p w14:paraId="2F57FBD4" w14:textId="4112BA5C" w:rsidR="00F9515E" w:rsidRDefault="00F9515E" w:rsidP="009307D9">
      <w:pPr>
        <w:rPr>
          <w:lang w:val="en-US"/>
        </w:rPr>
      </w:pPr>
      <w:r>
        <w:rPr>
          <w:lang w:val="en-US"/>
        </w:rPr>
        <w:t xml:space="preserve">Calculated bulk </w:t>
      </w:r>
      <w:proofErr w:type="spellStart"/>
      <w:r>
        <w:rPr>
          <w:lang w:val="en-US"/>
        </w:rPr>
        <w:t>desity</w:t>
      </w:r>
      <w:proofErr w:type="spellEnd"/>
      <w:r>
        <w:rPr>
          <w:lang w:val="en-US"/>
        </w:rPr>
        <w:t xml:space="preserve"> of eucalyptus in AS395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9515E" w14:paraId="61E46336" w14:textId="77777777" w:rsidTr="00F9515E">
        <w:tc>
          <w:tcPr>
            <w:tcW w:w="2254" w:type="dxa"/>
          </w:tcPr>
          <w:p w14:paraId="6B068876" w14:textId="0B26A307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>Component</w:t>
            </w:r>
          </w:p>
        </w:tc>
        <w:tc>
          <w:tcPr>
            <w:tcW w:w="2254" w:type="dxa"/>
          </w:tcPr>
          <w:p w14:paraId="2DF70809" w14:textId="77777777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>Fuel load (kg/m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)</w:t>
            </w:r>
          </w:p>
          <w:p w14:paraId="74AE174B" w14:textId="7473F02E" w:rsidR="00F9515E" w:rsidRP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>[given in AS3959]</w:t>
            </w:r>
          </w:p>
        </w:tc>
        <w:tc>
          <w:tcPr>
            <w:tcW w:w="2254" w:type="dxa"/>
          </w:tcPr>
          <w:p w14:paraId="78B07269" w14:textId="77777777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>Thickness of the fuel layer (m)</w:t>
            </w:r>
          </w:p>
          <w:p w14:paraId="55C07EF9" w14:textId="7C2002E6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>[given in AS3959]</w:t>
            </w:r>
          </w:p>
        </w:tc>
        <w:tc>
          <w:tcPr>
            <w:tcW w:w="2254" w:type="dxa"/>
          </w:tcPr>
          <w:p w14:paraId="19326DE2" w14:textId="77777777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>Bulk density (kg/m</w:t>
            </w:r>
            <w:r>
              <w:rPr>
                <w:vertAlign w:val="superscript"/>
                <w:lang w:val="en-US"/>
              </w:rPr>
              <w:t>3</w:t>
            </w:r>
            <w:r>
              <w:rPr>
                <w:lang w:val="en-US"/>
              </w:rPr>
              <w:t>)</w:t>
            </w:r>
          </w:p>
          <w:p w14:paraId="54D3F17E" w14:textId="3F723306" w:rsidR="00F9515E" w:rsidRP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 xml:space="preserve">[Calculated as per </w:t>
            </w:r>
            <w:proofErr w:type="spellStart"/>
            <w:r>
              <w:rPr>
                <w:lang w:val="en-US"/>
              </w:rPr>
              <w:t>Ioannis</w:t>
            </w:r>
            <w:proofErr w:type="spellEnd"/>
            <w:r>
              <w:rPr>
                <w:lang w:val="en-US"/>
              </w:rPr>
              <w:t xml:space="preserve"> et al. 2007]</w:t>
            </w:r>
          </w:p>
        </w:tc>
      </w:tr>
      <w:tr w:rsidR="00F9515E" w14:paraId="408B4224" w14:textId="77777777" w:rsidTr="00F9515E">
        <w:tc>
          <w:tcPr>
            <w:tcW w:w="2254" w:type="dxa"/>
          </w:tcPr>
          <w:p w14:paraId="11BEF2CD" w14:textId="71723047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>Canopy</w:t>
            </w:r>
          </w:p>
        </w:tc>
        <w:tc>
          <w:tcPr>
            <w:tcW w:w="2254" w:type="dxa"/>
          </w:tcPr>
          <w:p w14:paraId="65755054" w14:textId="267EF7EF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 xml:space="preserve">10 </w:t>
            </w:r>
          </w:p>
        </w:tc>
        <w:tc>
          <w:tcPr>
            <w:tcW w:w="2254" w:type="dxa"/>
          </w:tcPr>
          <w:p w14:paraId="609786A6" w14:textId="1D04C998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 xml:space="preserve">20 </w:t>
            </w:r>
          </w:p>
        </w:tc>
        <w:tc>
          <w:tcPr>
            <w:tcW w:w="2254" w:type="dxa"/>
          </w:tcPr>
          <w:p w14:paraId="301569DE" w14:textId="56897E6F" w:rsidR="00F9515E" w:rsidRPr="00A11899" w:rsidRDefault="00F9515E" w:rsidP="009307D9">
            <w:pPr>
              <w:rPr>
                <w:highlight w:val="green"/>
                <w:lang w:val="en-US"/>
              </w:rPr>
            </w:pPr>
            <w:r w:rsidRPr="00A11899">
              <w:rPr>
                <w:highlight w:val="green"/>
                <w:lang w:val="en-US"/>
              </w:rPr>
              <w:t>0.05</w:t>
            </w:r>
          </w:p>
        </w:tc>
      </w:tr>
      <w:tr w:rsidR="00F9515E" w14:paraId="689E8769" w14:textId="77777777" w:rsidTr="00F9515E">
        <w:tc>
          <w:tcPr>
            <w:tcW w:w="2254" w:type="dxa"/>
          </w:tcPr>
          <w:p w14:paraId="39752669" w14:textId="16C17679" w:rsidR="00F9515E" w:rsidRDefault="00F9515E" w:rsidP="009307D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Understorey</w:t>
            </w:r>
            <w:proofErr w:type="spellEnd"/>
          </w:p>
        </w:tc>
        <w:tc>
          <w:tcPr>
            <w:tcW w:w="2254" w:type="dxa"/>
          </w:tcPr>
          <w:p w14:paraId="5E4F60FC" w14:textId="0C043A04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>2.5</w:t>
            </w:r>
          </w:p>
        </w:tc>
        <w:tc>
          <w:tcPr>
            <w:tcW w:w="2254" w:type="dxa"/>
          </w:tcPr>
          <w:p w14:paraId="26489165" w14:textId="0347E199" w:rsidR="00F9515E" w:rsidRDefault="00F9515E" w:rsidP="009307D9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2254" w:type="dxa"/>
          </w:tcPr>
          <w:p w14:paraId="48FE8E1B" w14:textId="77D67EEF" w:rsidR="00F9515E" w:rsidRPr="00A11899" w:rsidRDefault="00F9515E" w:rsidP="009307D9">
            <w:pPr>
              <w:rPr>
                <w:highlight w:val="green"/>
                <w:lang w:val="en-US"/>
              </w:rPr>
            </w:pPr>
            <w:r w:rsidRPr="00A11899">
              <w:rPr>
                <w:highlight w:val="green"/>
                <w:lang w:val="en-US"/>
              </w:rPr>
              <w:t>0.25</w:t>
            </w:r>
          </w:p>
        </w:tc>
      </w:tr>
    </w:tbl>
    <w:p w14:paraId="08CA8017" w14:textId="77777777" w:rsidR="00DD2E60" w:rsidRDefault="00DD2E60" w:rsidP="009307D9">
      <w:pPr>
        <w:rPr>
          <w:lang w:val="en-US"/>
        </w:rPr>
      </w:pPr>
    </w:p>
    <w:p w14:paraId="094D713C" w14:textId="77777777" w:rsidR="006C6548" w:rsidRPr="006C6548" w:rsidRDefault="00DD2E60" w:rsidP="006C6548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6C6548" w:rsidRPr="006C6548">
        <w:t>1.</w:t>
      </w:r>
      <w:r w:rsidR="006C6548" w:rsidRPr="006C6548">
        <w:tab/>
        <w:t xml:space="preserve">Riano, D., et al., </w:t>
      </w:r>
      <w:r w:rsidR="006C6548" w:rsidRPr="006C6548">
        <w:rPr>
          <w:i/>
        </w:rPr>
        <w:t>Generation of crown bulk density for Pinus sylvestris L. from lidar.</w:t>
      </w:r>
      <w:r w:rsidR="006C6548" w:rsidRPr="006C6548">
        <w:t xml:space="preserve"> 2004. </w:t>
      </w:r>
      <w:r w:rsidR="006C6548" w:rsidRPr="006C6548">
        <w:rPr>
          <w:b/>
        </w:rPr>
        <w:t>92</w:t>
      </w:r>
      <w:r w:rsidR="006C6548" w:rsidRPr="006C6548">
        <w:t>(3): p. 345-352.</w:t>
      </w:r>
    </w:p>
    <w:p w14:paraId="3A8609DB" w14:textId="77777777" w:rsidR="006C6548" w:rsidRPr="006C6548" w:rsidRDefault="006C6548" w:rsidP="006C6548">
      <w:pPr>
        <w:pStyle w:val="EndNoteBibliography"/>
        <w:spacing w:after="0"/>
        <w:ind w:left="720" w:hanging="720"/>
      </w:pPr>
      <w:r w:rsidRPr="006C6548">
        <w:t>2.</w:t>
      </w:r>
      <w:r w:rsidRPr="006C6548">
        <w:tab/>
        <w:t xml:space="preserve">Keyes, C.R. and K.L.J.W.J.o.A.F. O'Hara, </w:t>
      </w:r>
      <w:r w:rsidRPr="006C6548">
        <w:rPr>
          <w:i/>
        </w:rPr>
        <w:t>Quantifying stand targets for silvicultural prevention of crown fires.</w:t>
      </w:r>
      <w:r w:rsidRPr="006C6548">
        <w:t xml:space="preserve"> 2002. </w:t>
      </w:r>
      <w:r w:rsidRPr="006C6548">
        <w:rPr>
          <w:b/>
        </w:rPr>
        <w:t>17</w:t>
      </w:r>
      <w:r w:rsidRPr="006C6548">
        <w:t>(2): p. 101-109.</w:t>
      </w:r>
    </w:p>
    <w:p w14:paraId="5F7BDBCC" w14:textId="77777777" w:rsidR="006C6548" w:rsidRPr="006C6548" w:rsidRDefault="006C6548" w:rsidP="006C6548">
      <w:pPr>
        <w:pStyle w:val="EndNoteBibliography"/>
        <w:spacing w:after="0"/>
        <w:ind w:left="720" w:hanging="720"/>
      </w:pPr>
      <w:r w:rsidRPr="006C6548">
        <w:lastRenderedPageBreak/>
        <w:t>3.</w:t>
      </w:r>
      <w:r w:rsidRPr="006C6548">
        <w:tab/>
        <w:t xml:space="preserve">Agee, J.K. </w:t>
      </w:r>
      <w:r w:rsidRPr="006C6548">
        <w:rPr>
          <w:i/>
        </w:rPr>
        <w:t>The influence of forest structure on fire behavior</w:t>
      </w:r>
      <w:r w:rsidRPr="006C6548">
        <w:t xml:space="preserve">. in </w:t>
      </w:r>
      <w:r w:rsidRPr="006C6548">
        <w:rPr>
          <w:i/>
        </w:rPr>
        <w:t>Proceedings of the 17th annual forest vegetation management conference</w:t>
      </w:r>
      <w:r w:rsidRPr="006C6548">
        <w:t>. 1996.</w:t>
      </w:r>
    </w:p>
    <w:p w14:paraId="30168F44" w14:textId="77777777" w:rsidR="006C6548" w:rsidRPr="006C6548" w:rsidRDefault="006C6548" w:rsidP="006C6548">
      <w:pPr>
        <w:pStyle w:val="EndNoteBibliography"/>
        <w:ind w:left="720" w:hanging="720"/>
      </w:pPr>
      <w:r w:rsidRPr="006C6548">
        <w:t>4.</w:t>
      </w:r>
      <w:r w:rsidRPr="006C6548">
        <w:tab/>
        <w:t xml:space="preserve">Mitsopoulos, I.D. and A.P.J.A.o.F.S. Dimitrakopoulos, </w:t>
      </w:r>
      <w:r w:rsidRPr="006C6548">
        <w:rPr>
          <w:i/>
        </w:rPr>
        <w:t>Canopy fuel characteristics and potential crown fire behavior in Aleppo pine (Pinus halepensis Mill.) forests.</w:t>
      </w:r>
      <w:r w:rsidRPr="006C6548">
        <w:t xml:space="preserve"> 2007. </w:t>
      </w:r>
      <w:r w:rsidRPr="006C6548">
        <w:rPr>
          <w:b/>
        </w:rPr>
        <w:t>64</w:t>
      </w:r>
      <w:r w:rsidRPr="006C6548">
        <w:t>(3): p. 287-299.</w:t>
      </w:r>
    </w:p>
    <w:p w14:paraId="12CCF9EF" w14:textId="0190ACFA" w:rsidR="00277E2F" w:rsidRDefault="00DD2E60" w:rsidP="009307D9">
      <w:pPr>
        <w:rPr>
          <w:lang w:val="en-US"/>
        </w:rPr>
      </w:pPr>
      <w:r>
        <w:rPr>
          <w:lang w:val="en-US"/>
        </w:rPr>
        <w:fldChar w:fldCharType="end"/>
      </w:r>
      <w:r w:rsidR="00DD2FC2">
        <w:rPr>
          <w:lang w:val="en-US"/>
        </w:rPr>
        <w:t xml:space="preserve">3. </w:t>
      </w:r>
      <w:r w:rsidR="00DD2FC2">
        <w:rPr>
          <w:lang w:val="en-US"/>
        </w:rPr>
        <w:tab/>
        <w:t xml:space="preserve">A Guide </w:t>
      </w:r>
      <w:r w:rsidR="00B40B5D">
        <w:rPr>
          <w:lang w:val="en-US"/>
        </w:rPr>
        <w:t>to rate of fire spread models. Cruz et al.</w:t>
      </w:r>
    </w:p>
    <w:p w14:paraId="26489B49" w14:textId="4A79F64B" w:rsidR="00FD4815" w:rsidRDefault="00FD4815" w:rsidP="009307D9">
      <w:pPr>
        <w:rPr>
          <w:lang w:val="en-US"/>
        </w:rPr>
      </w:pPr>
    </w:p>
    <w:p w14:paraId="43EA781F" w14:textId="150F0964" w:rsidR="00FD4815" w:rsidRDefault="00FD4815" w:rsidP="009307D9">
      <w:pPr>
        <w:rPr>
          <w:lang w:val="en-US"/>
        </w:rPr>
      </w:pPr>
    </w:p>
    <w:p w14:paraId="7CE809C8" w14:textId="6CCC304B" w:rsidR="00FD4815" w:rsidRDefault="00FD4815" w:rsidP="009307D9">
      <w:pPr>
        <w:rPr>
          <w:lang w:val="en-US"/>
        </w:rPr>
      </w:pPr>
    </w:p>
    <w:p w14:paraId="7065AA26" w14:textId="2AD8F85A" w:rsidR="00FD4815" w:rsidRDefault="00FD4815" w:rsidP="009307D9">
      <w:pPr>
        <w:rPr>
          <w:lang w:val="en-US"/>
        </w:rPr>
      </w:pPr>
    </w:p>
    <w:p w14:paraId="60BC6491" w14:textId="366B00A5" w:rsidR="000D3F04" w:rsidRDefault="000D3F04" w:rsidP="009307D9">
      <w:pPr>
        <w:rPr>
          <w:lang w:val="en-US"/>
        </w:rPr>
      </w:pPr>
    </w:p>
    <w:p w14:paraId="420477FB" w14:textId="407BC14F" w:rsidR="000D3F04" w:rsidRDefault="000D3F04" w:rsidP="009307D9">
      <w:pPr>
        <w:rPr>
          <w:lang w:val="en-US"/>
        </w:rPr>
      </w:pPr>
    </w:p>
    <w:p w14:paraId="66B3C778" w14:textId="19F82348" w:rsidR="000D3F04" w:rsidRDefault="000D3F04" w:rsidP="009307D9">
      <w:pPr>
        <w:rPr>
          <w:lang w:val="en-US"/>
        </w:rPr>
      </w:pPr>
    </w:p>
    <w:p w14:paraId="5F6E4F15" w14:textId="25DCAEE0" w:rsidR="000D3F04" w:rsidRDefault="000D3F04" w:rsidP="009307D9">
      <w:pPr>
        <w:rPr>
          <w:lang w:val="en-US"/>
        </w:rPr>
      </w:pPr>
    </w:p>
    <w:p w14:paraId="1E2D7D7A" w14:textId="52336A57" w:rsidR="000D3F04" w:rsidRDefault="000D3F04" w:rsidP="009307D9">
      <w:pPr>
        <w:rPr>
          <w:lang w:val="en-US"/>
        </w:rPr>
      </w:pPr>
    </w:p>
    <w:p w14:paraId="19836E37" w14:textId="6227E8F4" w:rsidR="000D3F04" w:rsidRDefault="000D3F04" w:rsidP="009307D9">
      <w:pPr>
        <w:rPr>
          <w:lang w:val="en-US"/>
        </w:rPr>
      </w:pPr>
    </w:p>
    <w:p w14:paraId="3020C297" w14:textId="73D5EE8C" w:rsidR="000D3F04" w:rsidRDefault="000D3F04" w:rsidP="009307D9">
      <w:pPr>
        <w:rPr>
          <w:lang w:val="en-US"/>
        </w:rPr>
      </w:pPr>
    </w:p>
    <w:p w14:paraId="712D6CF0" w14:textId="76B92B98" w:rsidR="000D3F04" w:rsidRDefault="000D3F04" w:rsidP="009307D9">
      <w:pPr>
        <w:rPr>
          <w:lang w:val="en-US"/>
        </w:rPr>
      </w:pPr>
    </w:p>
    <w:p w14:paraId="38CA6287" w14:textId="473295B5" w:rsidR="000D3F04" w:rsidRDefault="000D3F04" w:rsidP="009307D9">
      <w:pPr>
        <w:rPr>
          <w:lang w:val="en-US"/>
        </w:rPr>
      </w:pPr>
    </w:p>
    <w:p w14:paraId="7AA61139" w14:textId="4FEFBB0E" w:rsidR="000D3F04" w:rsidRDefault="000D3F04" w:rsidP="009307D9">
      <w:pPr>
        <w:rPr>
          <w:lang w:val="en-US"/>
        </w:rPr>
      </w:pPr>
    </w:p>
    <w:p w14:paraId="3AE7F1F6" w14:textId="6F3A3717" w:rsidR="000D3F04" w:rsidRDefault="000D3F04" w:rsidP="009307D9">
      <w:pPr>
        <w:rPr>
          <w:lang w:val="en-US"/>
        </w:rPr>
      </w:pPr>
    </w:p>
    <w:p w14:paraId="27606D8F" w14:textId="3957D8B2" w:rsidR="000D3F04" w:rsidRDefault="000D3F04" w:rsidP="009307D9">
      <w:pPr>
        <w:rPr>
          <w:lang w:val="en-US"/>
        </w:rPr>
      </w:pPr>
    </w:p>
    <w:p w14:paraId="7A210505" w14:textId="5FCA8148" w:rsidR="000D3F04" w:rsidRDefault="000D3F04" w:rsidP="009307D9">
      <w:pPr>
        <w:rPr>
          <w:lang w:val="en-US"/>
        </w:rPr>
      </w:pPr>
    </w:p>
    <w:p w14:paraId="76CE99B8" w14:textId="6EEC1DA1" w:rsidR="000D3F04" w:rsidRDefault="000D3F04" w:rsidP="009307D9">
      <w:pPr>
        <w:rPr>
          <w:lang w:val="en-US"/>
        </w:rPr>
      </w:pPr>
    </w:p>
    <w:p w14:paraId="73399801" w14:textId="03895B93" w:rsidR="000D3F04" w:rsidRDefault="000D3F04" w:rsidP="009307D9">
      <w:pPr>
        <w:rPr>
          <w:lang w:val="en-US"/>
        </w:rPr>
      </w:pPr>
    </w:p>
    <w:p w14:paraId="478AB798" w14:textId="2FB22DF8" w:rsidR="000D3F04" w:rsidRDefault="000D3F04" w:rsidP="009307D9">
      <w:pPr>
        <w:rPr>
          <w:lang w:val="en-US"/>
        </w:rPr>
      </w:pPr>
    </w:p>
    <w:p w14:paraId="619A3E36" w14:textId="75518384" w:rsidR="000D3F04" w:rsidRDefault="000D3F04" w:rsidP="009307D9">
      <w:pPr>
        <w:rPr>
          <w:lang w:val="en-US"/>
        </w:rPr>
      </w:pPr>
    </w:p>
    <w:p w14:paraId="532F605A" w14:textId="5B905135" w:rsidR="000D3F04" w:rsidRDefault="000D3F04" w:rsidP="009307D9">
      <w:pPr>
        <w:rPr>
          <w:lang w:val="en-US"/>
        </w:rPr>
      </w:pPr>
    </w:p>
    <w:p w14:paraId="4A884967" w14:textId="6974C484" w:rsidR="000D3F04" w:rsidRDefault="000D3F04" w:rsidP="009307D9">
      <w:pPr>
        <w:rPr>
          <w:lang w:val="en-US"/>
        </w:rPr>
      </w:pPr>
    </w:p>
    <w:p w14:paraId="3FA3DC76" w14:textId="0C4D72E9" w:rsidR="000D3F04" w:rsidRDefault="000D3F04" w:rsidP="009307D9">
      <w:pPr>
        <w:rPr>
          <w:lang w:val="en-US"/>
        </w:rPr>
      </w:pPr>
    </w:p>
    <w:p w14:paraId="123E1888" w14:textId="733FE29C" w:rsidR="000D3F04" w:rsidRDefault="000D3F04" w:rsidP="009307D9">
      <w:pPr>
        <w:rPr>
          <w:lang w:val="en-US"/>
        </w:rPr>
      </w:pPr>
    </w:p>
    <w:p w14:paraId="74E56644" w14:textId="1F91389D" w:rsidR="000D3F04" w:rsidRDefault="000D3F04" w:rsidP="009307D9">
      <w:pPr>
        <w:rPr>
          <w:lang w:val="en-US"/>
        </w:rPr>
      </w:pPr>
    </w:p>
    <w:p w14:paraId="2135A6E5" w14:textId="77777777" w:rsidR="000D3F04" w:rsidRDefault="000D3F04" w:rsidP="009307D9">
      <w:pPr>
        <w:rPr>
          <w:lang w:val="en-US"/>
        </w:rPr>
      </w:pPr>
    </w:p>
    <w:p w14:paraId="09A68D7C" w14:textId="22505A16" w:rsidR="002C5465" w:rsidRPr="000D3F04" w:rsidRDefault="00FD4815" w:rsidP="00FE6983">
      <w:pPr>
        <w:rPr>
          <w:u w:val="single"/>
          <w:lang w:val="en-US"/>
        </w:rPr>
      </w:pPr>
      <w:r w:rsidRPr="00A11899">
        <w:rPr>
          <w:u w:val="single"/>
          <w:lang w:val="en-US"/>
        </w:rPr>
        <w:lastRenderedPageBreak/>
        <w:t>Observations of the series of trail simulations</w:t>
      </w:r>
    </w:p>
    <w:p w14:paraId="57BE43B2" w14:textId="78DB333F" w:rsidR="00292062" w:rsidRDefault="00292062" w:rsidP="00281AF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ulk density of fuel results of the nature of the flame (tilting, coming out from the vegetation) and being a barrier to firebrands to come ou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92062" w14:paraId="0DBF5F6D" w14:textId="77777777" w:rsidTr="00D07324">
        <w:tc>
          <w:tcPr>
            <w:tcW w:w="4508" w:type="dxa"/>
          </w:tcPr>
          <w:p w14:paraId="0A5837C8" w14:textId="754547D7" w:rsidR="00292062" w:rsidRDefault="00292062" w:rsidP="00D07324">
            <w:pPr>
              <w:rPr>
                <w:lang w:val="en-US"/>
              </w:rPr>
            </w:pPr>
          </w:p>
          <w:p w14:paraId="7560AD33" w14:textId="5056ADBB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74976" behindDoc="0" locked="0" layoutInCell="1" allowOverlap="1" wp14:anchorId="2853B601" wp14:editId="5286B1B1">
                      <wp:simplePos x="0" y="0"/>
                      <wp:positionH relativeFrom="column">
                        <wp:posOffset>1176585</wp:posOffset>
                      </wp:positionH>
                      <wp:positionV relativeFrom="paragraph">
                        <wp:posOffset>1690</wp:posOffset>
                      </wp:positionV>
                      <wp:extent cx="224640" cy="184320"/>
                      <wp:effectExtent l="38100" t="38100" r="4445" b="44450"/>
                      <wp:wrapNone/>
                      <wp:docPr id="119" name="Ink 1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24640" cy="184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D02B712" id="Ink 119" o:spid="_x0000_s1026" type="#_x0000_t75" style="position:absolute;margin-left:91.95pt;margin-top:-.55pt;width:19.15pt;height:15.9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">
                      <v:imagedata r:id="rId51" o:title=""/>
                    </v:shape>
                  </w:pict>
                </mc:Fallback>
              </mc:AlternateContent>
            </w:r>
          </w:p>
          <w:p w14:paraId="18E16A8D" w14:textId="77777777" w:rsidR="00292062" w:rsidRDefault="00292062" w:rsidP="00D07324">
            <w:pPr>
              <w:rPr>
                <w:lang w:val="en-US"/>
              </w:rPr>
            </w:pPr>
          </w:p>
          <w:p w14:paraId="1AC161CA" w14:textId="6135A3D5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73952" behindDoc="0" locked="0" layoutInCell="1" allowOverlap="1" wp14:anchorId="61DAFE2A" wp14:editId="2EECA003">
                      <wp:simplePos x="0" y="0"/>
                      <wp:positionH relativeFrom="column">
                        <wp:posOffset>512025</wp:posOffset>
                      </wp:positionH>
                      <wp:positionV relativeFrom="paragraph">
                        <wp:posOffset>-230945</wp:posOffset>
                      </wp:positionV>
                      <wp:extent cx="846360" cy="587160"/>
                      <wp:effectExtent l="57150" t="38100" r="49530" b="41910"/>
                      <wp:wrapNone/>
                      <wp:docPr id="118" name="Ink 11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46360" cy="587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D56366A" id="Ink 118" o:spid="_x0000_s1026" type="#_x0000_t75" style="position:absolute;margin-left:39.6pt;margin-top:-18.9pt;width:68.1pt;height:47.6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">
                      <v:imagedata r:id="rId53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45280" behindDoc="0" locked="0" layoutInCell="1" allowOverlap="1" wp14:anchorId="01BC94FE" wp14:editId="3AAC972F">
                      <wp:simplePos x="0" y="0"/>
                      <wp:positionH relativeFrom="column">
                        <wp:posOffset>99465</wp:posOffset>
                      </wp:positionH>
                      <wp:positionV relativeFrom="paragraph">
                        <wp:posOffset>-202545</wp:posOffset>
                      </wp:positionV>
                      <wp:extent cx="749160" cy="725040"/>
                      <wp:effectExtent l="38100" t="38100" r="51435" b="56515"/>
                      <wp:wrapNone/>
                      <wp:docPr id="88" name="Ink 8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9160" cy="725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852D9D8" id="Ink 88" o:spid="_x0000_s1026" type="#_x0000_t75" style="position:absolute;margin-left:7.15pt;margin-top:-16.65pt;width:60.45pt;height:58.5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">
                      <v:imagedata r:id="rId55" o:title=""/>
                    </v:shape>
                  </w:pict>
                </mc:Fallback>
              </mc:AlternateContent>
            </w:r>
          </w:p>
          <w:p w14:paraId="07D14F90" w14:textId="740515B5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69856" behindDoc="0" locked="0" layoutInCell="1" allowOverlap="1" wp14:anchorId="021EAB15" wp14:editId="356F846E">
                      <wp:simplePos x="0" y="0"/>
                      <wp:positionH relativeFrom="column">
                        <wp:posOffset>448310</wp:posOffset>
                      </wp:positionH>
                      <wp:positionV relativeFrom="paragraph">
                        <wp:posOffset>-617855</wp:posOffset>
                      </wp:positionV>
                      <wp:extent cx="44450" cy="1247345"/>
                      <wp:effectExtent l="38100" t="38100" r="50800" b="48260"/>
                      <wp:wrapNone/>
                      <wp:docPr id="114" name="Ink 1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4450" cy="124734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AF3C80B" id="Ink 114" o:spid="_x0000_s1026" type="#_x0000_t75" style="position:absolute;margin-left:34.65pt;margin-top:-49.35pt;width:4.85pt;height:99.6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">
                      <v:imagedata r:id="rId57" o:title=""/>
                    </v:shape>
                  </w:pict>
                </mc:Fallback>
              </mc:AlternateContent>
            </w:r>
          </w:p>
          <w:p w14:paraId="03E5FE3D" w14:textId="6A480E9D" w:rsidR="00292062" w:rsidRDefault="00292062" w:rsidP="00D07324">
            <w:pPr>
              <w:rPr>
                <w:lang w:val="en-US"/>
              </w:rPr>
            </w:pPr>
          </w:p>
          <w:p w14:paraId="2957231B" w14:textId="08D963F4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60640" behindDoc="0" locked="0" layoutInCell="1" allowOverlap="1" wp14:anchorId="3F4555B6" wp14:editId="6EBA9678">
                      <wp:simplePos x="0" y="0"/>
                      <wp:positionH relativeFrom="column">
                        <wp:posOffset>447040</wp:posOffset>
                      </wp:positionH>
                      <wp:positionV relativeFrom="paragraph">
                        <wp:posOffset>-442595</wp:posOffset>
                      </wp:positionV>
                      <wp:extent cx="1395730" cy="1146240"/>
                      <wp:effectExtent l="38100" t="57150" r="52070" b="53975"/>
                      <wp:wrapNone/>
                      <wp:docPr id="105" name="Ink 10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95730" cy="1146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6948A8B" id="Ink 105" o:spid="_x0000_s1026" type="#_x0000_t75" style="position:absolute;margin-left:34.5pt;margin-top:-35.55pt;width:111.3pt;height:91.6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">
                      <v:imagedata r:id="rId59" o:title=""/>
                    </v:shape>
                  </w:pict>
                </mc:Fallback>
              </mc:AlternateContent>
            </w:r>
          </w:p>
          <w:p w14:paraId="0EEA9E73" w14:textId="18B06E26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44256" behindDoc="0" locked="0" layoutInCell="1" allowOverlap="1" wp14:anchorId="53B4E46B" wp14:editId="5DABACE5">
                      <wp:simplePos x="0" y="0"/>
                      <wp:positionH relativeFrom="column">
                        <wp:posOffset>511305</wp:posOffset>
                      </wp:positionH>
                      <wp:positionV relativeFrom="paragraph">
                        <wp:posOffset>-482415</wp:posOffset>
                      </wp:positionV>
                      <wp:extent cx="165240" cy="1003320"/>
                      <wp:effectExtent l="38100" t="38100" r="44450" b="44450"/>
                      <wp:wrapNone/>
                      <wp:docPr id="90" name="Ink 9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240" cy="1003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EDA4B85" id="Ink 90" o:spid="_x0000_s1026" type="#_x0000_t75" style="position:absolute;margin-left:39.55pt;margin-top:-38.7pt;width:14.4pt;height:80.4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">
                      <v:imagedata r:id="rId61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43232" behindDoc="0" locked="0" layoutInCell="1" allowOverlap="1" wp14:anchorId="1E14A6BC" wp14:editId="194D3019">
                      <wp:simplePos x="0" y="0"/>
                      <wp:positionH relativeFrom="column">
                        <wp:posOffset>365865</wp:posOffset>
                      </wp:positionH>
                      <wp:positionV relativeFrom="paragraph">
                        <wp:posOffset>-461535</wp:posOffset>
                      </wp:positionV>
                      <wp:extent cx="77040" cy="963720"/>
                      <wp:effectExtent l="38100" t="38100" r="56515" b="46355"/>
                      <wp:wrapNone/>
                      <wp:docPr id="91" name="Ink 9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7040" cy="963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C99CF5E" id="Ink 91" o:spid="_x0000_s1026" type="#_x0000_t75" style="position:absolute;margin-left:28.1pt;margin-top:-37.05pt;width:7.45pt;height:77.3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">
                      <v:imagedata r:id="rId63" o:title=""/>
                    </v:shape>
                  </w:pict>
                </mc:Fallback>
              </mc:AlternateContent>
            </w:r>
          </w:p>
          <w:p w14:paraId="59CD5ADF" w14:textId="77777777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48352" behindDoc="0" locked="0" layoutInCell="1" allowOverlap="1" wp14:anchorId="413AF298" wp14:editId="0D797DF3">
                      <wp:simplePos x="0" y="0"/>
                      <wp:positionH relativeFrom="column">
                        <wp:posOffset>2112010</wp:posOffset>
                      </wp:positionH>
                      <wp:positionV relativeFrom="paragraph">
                        <wp:posOffset>-265430</wp:posOffset>
                      </wp:positionV>
                      <wp:extent cx="482765" cy="720680"/>
                      <wp:effectExtent l="38100" t="38100" r="50800" b="41910"/>
                      <wp:wrapNone/>
                      <wp:docPr id="92" name="Ink 9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2765" cy="720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EA812E6" id="Ink 92" o:spid="_x0000_s1026" type="#_x0000_t75" style="position:absolute;margin-left:165.6pt;margin-top:-21.6pt;width:39.4pt;height:58.2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">
                      <v:imagedata r:id="rId65" o:title=""/>
                    </v:shape>
                  </w:pict>
                </mc:Fallback>
              </mc:AlternateContent>
            </w:r>
          </w:p>
          <w:p w14:paraId="36240696" w14:textId="78F15D0A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72928" behindDoc="0" locked="0" layoutInCell="1" allowOverlap="1" wp14:anchorId="78EAD6EE" wp14:editId="6852BA65">
                      <wp:simplePos x="0" y="0"/>
                      <wp:positionH relativeFrom="column">
                        <wp:posOffset>435610</wp:posOffset>
                      </wp:positionH>
                      <wp:positionV relativeFrom="paragraph">
                        <wp:posOffset>15875</wp:posOffset>
                      </wp:positionV>
                      <wp:extent cx="25400" cy="243545"/>
                      <wp:effectExtent l="38100" t="38100" r="50800" b="42545"/>
                      <wp:wrapNone/>
                      <wp:docPr id="117" name="Ink 1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400" cy="24354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F40DAAF" id="Ink 117" o:spid="_x0000_s1026" type="#_x0000_t75" style="position:absolute;margin-left:33.65pt;margin-top:.55pt;width:3.35pt;height:20.6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">
                      <v:imagedata r:id="rId67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47328" behindDoc="0" locked="0" layoutInCell="1" allowOverlap="1" wp14:anchorId="08E186C2" wp14:editId="4EFB6BC9">
                      <wp:simplePos x="0" y="0"/>
                      <wp:positionH relativeFrom="column">
                        <wp:posOffset>2124825</wp:posOffset>
                      </wp:positionH>
                      <wp:positionV relativeFrom="paragraph">
                        <wp:posOffset>173790</wp:posOffset>
                      </wp:positionV>
                      <wp:extent cx="487800" cy="360"/>
                      <wp:effectExtent l="38100" t="38100" r="45720" b="57150"/>
                      <wp:wrapNone/>
                      <wp:docPr id="93" name="Ink 9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780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BFA9DF7" id="Ink 93" o:spid="_x0000_s1026" type="#_x0000_t75" style="position:absolute;margin-left:166.6pt;margin-top:13pt;width:39.8pt;height:1.4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">
                      <v:imagedata r:id="rId69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46304" behindDoc="0" locked="0" layoutInCell="1" allowOverlap="1" wp14:anchorId="1E62D769" wp14:editId="50EEA55E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193675</wp:posOffset>
                      </wp:positionV>
                      <wp:extent cx="1053360" cy="403860"/>
                      <wp:effectExtent l="38100" t="38100" r="0" b="53340"/>
                      <wp:wrapNone/>
                      <wp:docPr id="94" name="Ink 9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53360" cy="4038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DC71050" id="Ink 94" o:spid="_x0000_s1026" type="#_x0000_t75" style="position:absolute;margin-left:3.6pt;margin-top:-15.95pt;width:84.4pt;height:33.2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">
                      <v:imagedata r:id="rId71" o:title=""/>
                    </v:shape>
                  </w:pict>
                </mc:Fallback>
              </mc:AlternateContent>
            </w:r>
          </w:p>
          <w:p w14:paraId="1F1D7FB6" w14:textId="0D8DD7C1" w:rsidR="00292062" w:rsidRDefault="00292062" w:rsidP="00D07324">
            <w:pPr>
              <w:rPr>
                <w:lang w:val="en-US"/>
              </w:rPr>
            </w:pPr>
          </w:p>
        </w:tc>
        <w:tc>
          <w:tcPr>
            <w:tcW w:w="4508" w:type="dxa"/>
          </w:tcPr>
          <w:p w14:paraId="49B92D14" w14:textId="2C8EEFA7" w:rsidR="00292062" w:rsidRDefault="00292062" w:rsidP="00D07324">
            <w:pPr>
              <w:rPr>
                <w:lang w:val="en-US"/>
              </w:rPr>
            </w:pPr>
          </w:p>
          <w:p w14:paraId="60032870" w14:textId="62647555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91360" behindDoc="0" locked="0" layoutInCell="1" allowOverlap="1" wp14:anchorId="42F635D7" wp14:editId="4A5DC620">
                      <wp:simplePos x="0" y="0"/>
                      <wp:positionH relativeFrom="column">
                        <wp:posOffset>962165</wp:posOffset>
                      </wp:positionH>
                      <wp:positionV relativeFrom="paragraph">
                        <wp:posOffset>-61310</wp:posOffset>
                      </wp:positionV>
                      <wp:extent cx="231120" cy="171000"/>
                      <wp:effectExtent l="57150" t="38100" r="55245" b="57785"/>
                      <wp:wrapNone/>
                      <wp:docPr id="146" name="Ink 14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31120" cy="171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89F495E" id="Ink 146" o:spid="_x0000_s1026" type="#_x0000_t75" style="position:absolute;margin-left:75.05pt;margin-top:-5.55pt;width:19.65pt;height:14.85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">
                      <v:imagedata r:id="rId73" o:title=""/>
                    </v:shape>
                  </w:pict>
                </mc:Fallback>
              </mc:AlternateContent>
            </w:r>
          </w:p>
          <w:p w14:paraId="74333829" w14:textId="52C4746F" w:rsidR="00292062" w:rsidRDefault="00292062" w:rsidP="00D07324">
            <w:pPr>
              <w:rPr>
                <w:lang w:val="en-US"/>
              </w:rPr>
            </w:pPr>
          </w:p>
          <w:p w14:paraId="6BFE772D" w14:textId="46029F6B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51424" behindDoc="0" locked="0" layoutInCell="1" allowOverlap="1" wp14:anchorId="6E4AF943" wp14:editId="4D4971AE">
                      <wp:simplePos x="0" y="0"/>
                      <wp:positionH relativeFrom="column">
                        <wp:posOffset>99465</wp:posOffset>
                      </wp:positionH>
                      <wp:positionV relativeFrom="paragraph">
                        <wp:posOffset>-202545</wp:posOffset>
                      </wp:positionV>
                      <wp:extent cx="749160" cy="725040"/>
                      <wp:effectExtent l="38100" t="38100" r="51435" b="56515"/>
                      <wp:wrapNone/>
                      <wp:docPr id="95" name="Ink 9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9160" cy="725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8D1D73E" id="Ink 95" o:spid="_x0000_s1026" type="#_x0000_t75" style="position:absolute;margin-left:7.15pt;margin-top:-16.65pt;width:60.45pt;height:58.5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">
                      <v:imagedata r:id="rId55" o:title=""/>
                    </v:shape>
                  </w:pict>
                </mc:Fallback>
              </mc:AlternateContent>
            </w:r>
          </w:p>
          <w:p w14:paraId="1C2EE3F9" w14:textId="55B3AD33" w:rsidR="00292062" w:rsidRDefault="00292062" w:rsidP="00D07324">
            <w:pPr>
              <w:rPr>
                <w:lang w:val="en-US"/>
              </w:rPr>
            </w:pPr>
          </w:p>
          <w:p w14:paraId="4DEC8D37" w14:textId="1254B8B4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90336" behindDoc="0" locked="0" layoutInCell="1" allowOverlap="1" wp14:anchorId="3385C902" wp14:editId="7314C27D">
                      <wp:simplePos x="0" y="0"/>
                      <wp:positionH relativeFrom="column">
                        <wp:posOffset>450215</wp:posOffset>
                      </wp:positionH>
                      <wp:positionV relativeFrom="paragraph">
                        <wp:posOffset>-758825</wp:posOffset>
                      </wp:positionV>
                      <wp:extent cx="396295" cy="1583055"/>
                      <wp:effectExtent l="38100" t="38100" r="41910" b="55245"/>
                      <wp:wrapNone/>
                      <wp:docPr id="141" name="Ink 1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96295" cy="15830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4D45DEA" id="Ink 141" o:spid="_x0000_s1026" type="#_x0000_t75" style="position:absolute;margin-left:34.75pt;margin-top:-60.45pt;width:32.6pt;height:126.0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">
                      <v:imagedata r:id="rId76" o:title=""/>
                    </v:shape>
                  </w:pict>
                </mc:Fallback>
              </mc:AlternateContent>
            </w:r>
          </w:p>
          <w:p w14:paraId="06F254F2" w14:textId="6908666D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56544" behindDoc="0" locked="0" layoutInCell="1" allowOverlap="1" wp14:anchorId="75D48724" wp14:editId="2DF8B48D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-596900</wp:posOffset>
                      </wp:positionV>
                      <wp:extent cx="666750" cy="1319055"/>
                      <wp:effectExtent l="38100" t="38100" r="57150" b="52705"/>
                      <wp:wrapNone/>
                      <wp:docPr id="89" name="Ink 8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66750" cy="13190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9FFA001" id="Ink 89" o:spid="_x0000_s1026" type="#_x0000_t75" style="position:absolute;margin-left:19.4pt;margin-top:-47.7pt;width:53.9pt;height:105.2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">
                      <v:imagedata r:id="rId78" o:title=""/>
                    </v:shape>
                  </w:pict>
                </mc:Fallback>
              </mc:AlternateContent>
            </w:r>
          </w:p>
          <w:p w14:paraId="19B172DA" w14:textId="5A53A49C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50400" behindDoc="0" locked="0" layoutInCell="1" allowOverlap="1" wp14:anchorId="159B013F" wp14:editId="768B89FA">
                      <wp:simplePos x="0" y="0"/>
                      <wp:positionH relativeFrom="column">
                        <wp:posOffset>511305</wp:posOffset>
                      </wp:positionH>
                      <wp:positionV relativeFrom="paragraph">
                        <wp:posOffset>-482415</wp:posOffset>
                      </wp:positionV>
                      <wp:extent cx="165240" cy="1003320"/>
                      <wp:effectExtent l="38100" t="38100" r="44450" b="44450"/>
                      <wp:wrapNone/>
                      <wp:docPr id="96" name="Ink 9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240" cy="1003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2EF10A5" id="Ink 96" o:spid="_x0000_s1026" type="#_x0000_t75" style="position:absolute;margin-left:39.55pt;margin-top:-38.7pt;width:14.4pt;height:80.4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">
                      <v:imagedata r:id="rId61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49376" behindDoc="0" locked="0" layoutInCell="1" allowOverlap="1" wp14:anchorId="62392F95" wp14:editId="46E35965">
                      <wp:simplePos x="0" y="0"/>
                      <wp:positionH relativeFrom="column">
                        <wp:posOffset>365865</wp:posOffset>
                      </wp:positionH>
                      <wp:positionV relativeFrom="paragraph">
                        <wp:posOffset>-461535</wp:posOffset>
                      </wp:positionV>
                      <wp:extent cx="77040" cy="963720"/>
                      <wp:effectExtent l="38100" t="38100" r="56515" b="46355"/>
                      <wp:wrapNone/>
                      <wp:docPr id="97" name="Ink 9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7040" cy="963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C2330DA" id="Ink 97" o:spid="_x0000_s1026" type="#_x0000_t75" style="position:absolute;margin-left:28.1pt;margin-top:-37.05pt;width:7.45pt;height:77.3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">
                      <v:imagedata r:id="rId63" o:title=""/>
                    </v:shape>
                  </w:pict>
                </mc:Fallback>
              </mc:AlternateContent>
            </w:r>
          </w:p>
          <w:p w14:paraId="478FCBBE" w14:textId="5B81BA2F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54496" behindDoc="0" locked="0" layoutInCell="1" allowOverlap="1" wp14:anchorId="22F5628C" wp14:editId="78104927">
                      <wp:simplePos x="0" y="0"/>
                      <wp:positionH relativeFrom="column">
                        <wp:posOffset>2112010</wp:posOffset>
                      </wp:positionH>
                      <wp:positionV relativeFrom="paragraph">
                        <wp:posOffset>-265430</wp:posOffset>
                      </wp:positionV>
                      <wp:extent cx="482765" cy="720680"/>
                      <wp:effectExtent l="38100" t="38100" r="50800" b="41910"/>
                      <wp:wrapNone/>
                      <wp:docPr id="99" name="Ink 9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2765" cy="720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2EB86F" id="Ink 99" o:spid="_x0000_s1026" type="#_x0000_t75" style="position:absolute;margin-left:165.6pt;margin-top:-21.6pt;width:39.4pt;height:58.2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">
                      <v:imagedata r:id="rId65" o:title=""/>
                    </v:shape>
                  </w:pict>
                </mc:Fallback>
              </mc:AlternateContent>
            </w:r>
          </w:p>
          <w:p w14:paraId="72881ADA" w14:textId="627B0617" w:rsidR="00292062" w:rsidRDefault="00292062" w:rsidP="00D0732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53472" behindDoc="0" locked="0" layoutInCell="1" allowOverlap="1" wp14:anchorId="343E6E19" wp14:editId="5A1292D1">
                      <wp:simplePos x="0" y="0"/>
                      <wp:positionH relativeFrom="column">
                        <wp:posOffset>2124825</wp:posOffset>
                      </wp:positionH>
                      <wp:positionV relativeFrom="paragraph">
                        <wp:posOffset>173790</wp:posOffset>
                      </wp:positionV>
                      <wp:extent cx="487800" cy="360"/>
                      <wp:effectExtent l="38100" t="38100" r="45720" b="57150"/>
                      <wp:wrapNone/>
                      <wp:docPr id="100" name="Ink 10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780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B45B27D" id="Ink 100" o:spid="_x0000_s1026" type="#_x0000_t75" style="position:absolute;margin-left:166.6pt;margin-top:13pt;width:39.8pt;height:1.4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">
                      <v:imagedata r:id="rId69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52448" behindDoc="0" locked="0" layoutInCell="1" allowOverlap="1" wp14:anchorId="15973EAF" wp14:editId="664C827C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193675</wp:posOffset>
                      </wp:positionV>
                      <wp:extent cx="1053360" cy="403860"/>
                      <wp:effectExtent l="38100" t="38100" r="0" b="53340"/>
                      <wp:wrapNone/>
                      <wp:docPr id="101" name="Ink 10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53360" cy="4038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CB6E14E" id="Ink 101" o:spid="_x0000_s1026" type="#_x0000_t75" style="position:absolute;margin-left:3.6pt;margin-top:-15.95pt;width:84.4pt;height:33.2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">
                      <v:imagedata r:id="rId71" o:title=""/>
                    </v:shape>
                  </w:pict>
                </mc:Fallback>
              </mc:AlternateContent>
            </w:r>
          </w:p>
          <w:p w14:paraId="6A7B0D70" w14:textId="77777777" w:rsidR="00292062" w:rsidRDefault="00292062" w:rsidP="00D07324">
            <w:pPr>
              <w:rPr>
                <w:lang w:val="en-US"/>
              </w:rPr>
            </w:pPr>
          </w:p>
        </w:tc>
      </w:tr>
    </w:tbl>
    <w:p w14:paraId="061DE9CC" w14:textId="449EEBEF" w:rsidR="000D3F04" w:rsidRDefault="002C5465" w:rsidP="00457F1F">
      <w:pPr>
        <w:spacing w:after="0"/>
        <w:rPr>
          <w:lang w:val="en-US"/>
        </w:rPr>
      </w:pPr>
      <w:r w:rsidRPr="002C5465">
        <w:rPr>
          <w:lang w:val="en-US"/>
        </w:rPr>
        <w:t>Wind effect is higher because of lower CBD</w:t>
      </w:r>
      <w:r w:rsidRPr="002C5465">
        <w:rPr>
          <w:lang w:val="en-US"/>
        </w:rPr>
        <w:tab/>
      </w:r>
      <w:r>
        <w:rPr>
          <w:lang w:val="en-US"/>
        </w:rPr>
        <w:t xml:space="preserve">    </w:t>
      </w:r>
      <w:r w:rsidRPr="002C5465">
        <w:rPr>
          <w:lang w:val="en-US"/>
        </w:rPr>
        <w:t>wind effect is lower because of higher CBD</w:t>
      </w:r>
    </w:p>
    <w:p w14:paraId="56F2CF4A" w14:textId="3866BFA4" w:rsidR="00457F1F" w:rsidRDefault="00457F1F" w:rsidP="00457F1F">
      <w:pPr>
        <w:spacing w:after="0"/>
        <w:rPr>
          <w:lang w:val="en-US"/>
        </w:rPr>
      </w:pPr>
      <w:r>
        <w:rPr>
          <w:lang w:val="en-US"/>
        </w:rPr>
        <w:t>Wind dominan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Fire buoyancy dominant</w:t>
      </w:r>
    </w:p>
    <w:p w14:paraId="278B58DC" w14:textId="1FCE0BD7" w:rsidR="002C5465" w:rsidRDefault="002C5465" w:rsidP="002C5465">
      <w:pPr>
        <w:rPr>
          <w:lang w:val="en-US"/>
        </w:rPr>
      </w:pPr>
    </w:p>
    <w:p w14:paraId="718CA42D" w14:textId="5B0E6E4D" w:rsidR="000D3F04" w:rsidRPr="000D3F04" w:rsidRDefault="000D3F04" w:rsidP="000D3F04">
      <w:pPr>
        <w:pStyle w:val="ListParagraph"/>
        <w:numPr>
          <w:ilvl w:val="0"/>
          <w:numId w:val="1"/>
        </w:numPr>
        <w:rPr>
          <w:lang w:val="en-US"/>
        </w:rPr>
      </w:pPr>
      <w:r w:rsidRPr="000D3F04">
        <w:rPr>
          <w:lang w:val="en-US"/>
        </w:rPr>
        <w:t>Lower fuel consumption results lower flame height and flame temperature.</w:t>
      </w:r>
    </w:p>
    <w:p w14:paraId="3B8351CD" w14:textId="77777777" w:rsidR="000D3F04" w:rsidRDefault="000D3F04" w:rsidP="000D3F04">
      <w:pPr>
        <w:pStyle w:val="ListParagraph"/>
        <w:rPr>
          <w:lang w:val="en-US"/>
        </w:rPr>
      </w:pPr>
      <w:r>
        <w:rPr>
          <w:lang w:val="en-US"/>
        </w:rPr>
        <w:t xml:space="preserve">The density of firebrands and the elevation of firebrand inputting depend on thi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D3F04" w14:paraId="6AF37541" w14:textId="77777777" w:rsidTr="007976C9">
        <w:tc>
          <w:tcPr>
            <w:tcW w:w="4508" w:type="dxa"/>
          </w:tcPr>
          <w:p w14:paraId="37E5FE43" w14:textId="77777777" w:rsidR="000D3F04" w:rsidRDefault="000D3F04" w:rsidP="007976C9">
            <w:pPr>
              <w:rPr>
                <w:lang w:val="en-US"/>
              </w:rPr>
            </w:pPr>
          </w:p>
          <w:p w14:paraId="0D58338C" w14:textId="77777777" w:rsidR="000D3F04" w:rsidRDefault="000D3F04" w:rsidP="007976C9">
            <w:pPr>
              <w:rPr>
                <w:lang w:val="en-US"/>
              </w:rPr>
            </w:pPr>
          </w:p>
          <w:p w14:paraId="0BBE4838" w14:textId="77777777" w:rsidR="000D3F04" w:rsidRDefault="000D3F04" w:rsidP="007976C9">
            <w:pPr>
              <w:rPr>
                <w:lang w:val="en-US"/>
              </w:rPr>
            </w:pPr>
          </w:p>
          <w:p w14:paraId="1DE55554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23456" behindDoc="0" locked="0" layoutInCell="1" allowOverlap="1" wp14:anchorId="7783ED89" wp14:editId="1B3C9656">
                      <wp:simplePos x="0" y="0"/>
                      <wp:positionH relativeFrom="column">
                        <wp:posOffset>99465</wp:posOffset>
                      </wp:positionH>
                      <wp:positionV relativeFrom="paragraph">
                        <wp:posOffset>-202545</wp:posOffset>
                      </wp:positionV>
                      <wp:extent cx="749160" cy="725040"/>
                      <wp:effectExtent l="38100" t="38100" r="51435" b="56515"/>
                      <wp:wrapNone/>
                      <wp:docPr id="64" name="Ink 6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9160" cy="725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D47B9CA" id="Ink 64" o:spid="_x0000_s1026" type="#_x0000_t75" style="position:absolute;margin-left:7.15pt;margin-top:-16.65pt;width:60.45pt;height:58.55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">
                      <v:imagedata r:id="rId85" o:title=""/>
                    </v:shape>
                  </w:pict>
                </mc:Fallback>
              </mc:AlternateContent>
            </w:r>
          </w:p>
          <w:p w14:paraId="020727D9" w14:textId="77777777" w:rsidR="000D3F04" w:rsidRDefault="000D3F04" w:rsidP="007976C9">
            <w:pPr>
              <w:rPr>
                <w:lang w:val="en-US"/>
              </w:rPr>
            </w:pPr>
          </w:p>
          <w:p w14:paraId="67906960" w14:textId="77777777" w:rsidR="000D3F04" w:rsidRDefault="000D3F04" w:rsidP="007976C9">
            <w:pPr>
              <w:rPr>
                <w:lang w:val="en-US"/>
              </w:rPr>
            </w:pPr>
          </w:p>
          <w:p w14:paraId="2A2774E6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33696" behindDoc="0" locked="0" layoutInCell="1" allowOverlap="1" wp14:anchorId="7E601491" wp14:editId="4701E8C6">
                      <wp:simplePos x="0" y="0"/>
                      <wp:positionH relativeFrom="column">
                        <wp:posOffset>405765</wp:posOffset>
                      </wp:positionH>
                      <wp:positionV relativeFrom="paragraph">
                        <wp:posOffset>-624840</wp:posOffset>
                      </wp:positionV>
                      <wp:extent cx="666750" cy="1319055"/>
                      <wp:effectExtent l="38100" t="38100" r="57150" b="52705"/>
                      <wp:wrapNone/>
                      <wp:docPr id="82" name="Ink 8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66750" cy="13190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6ED1320" id="Ink 82" o:spid="_x0000_s1026" type="#_x0000_t75" style="position:absolute;margin-left:31.25pt;margin-top:-49.9pt;width:53.9pt;height:105.25pt;z-index:2519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">
                      <v:imagedata r:id="rId87" o:title=""/>
                    </v:shape>
                  </w:pict>
                </mc:Fallback>
              </mc:AlternateContent>
            </w:r>
          </w:p>
          <w:p w14:paraId="46BC710C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22432" behindDoc="0" locked="0" layoutInCell="1" allowOverlap="1" wp14:anchorId="2F4BD590" wp14:editId="0B4CC2CB">
                      <wp:simplePos x="0" y="0"/>
                      <wp:positionH relativeFrom="column">
                        <wp:posOffset>511305</wp:posOffset>
                      </wp:positionH>
                      <wp:positionV relativeFrom="paragraph">
                        <wp:posOffset>-482415</wp:posOffset>
                      </wp:positionV>
                      <wp:extent cx="165240" cy="1003320"/>
                      <wp:effectExtent l="38100" t="38100" r="44450" b="44450"/>
                      <wp:wrapNone/>
                      <wp:docPr id="66" name="Ink 6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240" cy="1003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1217AA9" id="Ink 66" o:spid="_x0000_s1026" type="#_x0000_t75" style="position:absolute;margin-left:39.55pt;margin-top:-38.7pt;width:14.4pt;height:80.4pt;z-index:25192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">
                      <v:imagedata r:id="rId89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21408" behindDoc="0" locked="0" layoutInCell="1" allowOverlap="1" wp14:anchorId="1AD9922E" wp14:editId="27C9BD8A">
                      <wp:simplePos x="0" y="0"/>
                      <wp:positionH relativeFrom="column">
                        <wp:posOffset>365865</wp:posOffset>
                      </wp:positionH>
                      <wp:positionV relativeFrom="paragraph">
                        <wp:posOffset>-461535</wp:posOffset>
                      </wp:positionV>
                      <wp:extent cx="77040" cy="963720"/>
                      <wp:effectExtent l="38100" t="38100" r="56515" b="46355"/>
                      <wp:wrapNone/>
                      <wp:docPr id="67" name="Ink 6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7040" cy="963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BD51AA9" id="Ink 67" o:spid="_x0000_s1026" type="#_x0000_t75" style="position:absolute;margin-left:28.1pt;margin-top:-37.05pt;width:7.45pt;height:77.3pt;z-index:25192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">
                      <v:imagedata r:id="rId91" o:title=""/>
                    </v:shape>
                  </w:pict>
                </mc:Fallback>
              </mc:AlternateContent>
            </w:r>
          </w:p>
          <w:p w14:paraId="4649BCDD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26528" behindDoc="0" locked="0" layoutInCell="1" allowOverlap="1" wp14:anchorId="01790DE9" wp14:editId="1C174EA8">
                      <wp:simplePos x="0" y="0"/>
                      <wp:positionH relativeFrom="column">
                        <wp:posOffset>2112010</wp:posOffset>
                      </wp:positionH>
                      <wp:positionV relativeFrom="paragraph">
                        <wp:posOffset>-265430</wp:posOffset>
                      </wp:positionV>
                      <wp:extent cx="482765" cy="720680"/>
                      <wp:effectExtent l="38100" t="38100" r="50800" b="41910"/>
                      <wp:wrapNone/>
                      <wp:docPr id="68" name="Ink 6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2765" cy="720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300050D" id="Ink 68" o:spid="_x0000_s1026" type="#_x0000_t75" style="position:absolute;margin-left:165.6pt;margin-top:-21.6pt;width:39.4pt;height:58.2pt;z-index:2519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">
                      <v:imagedata r:id="rId93" o:title=""/>
                    </v:shape>
                  </w:pict>
                </mc:Fallback>
              </mc:AlternateContent>
            </w:r>
          </w:p>
          <w:p w14:paraId="15DF4C85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25504" behindDoc="0" locked="0" layoutInCell="1" allowOverlap="1" wp14:anchorId="4531408C" wp14:editId="0D862513">
                      <wp:simplePos x="0" y="0"/>
                      <wp:positionH relativeFrom="column">
                        <wp:posOffset>2124825</wp:posOffset>
                      </wp:positionH>
                      <wp:positionV relativeFrom="paragraph">
                        <wp:posOffset>173790</wp:posOffset>
                      </wp:positionV>
                      <wp:extent cx="487800" cy="360"/>
                      <wp:effectExtent l="38100" t="38100" r="45720" b="57150"/>
                      <wp:wrapNone/>
                      <wp:docPr id="69" name="Ink 6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780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2862A7C" id="Ink 69" o:spid="_x0000_s1026" type="#_x0000_t75" style="position:absolute;margin-left:166.6pt;margin-top:13pt;width:39.8pt;height:1.45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">
                      <v:imagedata r:id="rId95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24480" behindDoc="0" locked="0" layoutInCell="1" allowOverlap="1" wp14:anchorId="6E48FC67" wp14:editId="0107E598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193675</wp:posOffset>
                      </wp:positionV>
                      <wp:extent cx="1053360" cy="403860"/>
                      <wp:effectExtent l="38100" t="38100" r="0" b="53340"/>
                      <wp:wrapNone/>
                      <wp:docPr id="70" name="Ink 7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53360" cy="4038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D7E47FD" id="Ink 70" o:spid="_x0000_s1026" type="#_x0000_t75" style="position:absolute;margin-left:3.6pt;margin-top:-15.95pt;width:84.4pt;height:33.2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">
                      <v:imagedata r:id="rId97" o:title=""/>
                    </v:shape>
                  </w:pict>
                </mc:Fallback>
              </mc:AlternateContent>
            </w:r>
          </w:p>
          <w:p w14:paraId="328742D0" w14:textId="77777777" w:rsidR="000D3F04" w:rsidRDefault="000D3F04" w:rsidP="007976C9">
            <w:pPr>
              <w:rPr>
                <w:lang w:val="en-US"/>
              </w:rPr>
            </w:pPr>
          </w:p>
        </w:tc>
        <w:tc>
          <w:tcPr>
            <w:tcW w:w="4508" w:type="dxa"/>
          </w:tcPr>
          <w:p w14:paraId="0A1AFDC2" w14:textId="77777777" w:rsidR="000D3F04" w:rsidRDefault="000D3F04" w:rsidP="007976C9">
            <w:pPr>
              <w:rPr>
                <w:lang w:val="en-US"/>
              </w:rPr>
            </w:pPr>
          </w:p>
          <w:p w14:paraId="4885A6EF" w14:textId="77777777" w:rsidR="000D3F04" w:rsidRDefault="000D3F04" w:rsidP="007976C9">
            <w:pPr>
              <w:rPr>
                <w:lang w:val="en-US"/>
              </w:rPr>
            </w:pPr>
          </w:p>
          <w:p w14:paraId="4A620626" w14:textId="77777777" w:rsidR="000D3F04" w:rsidRDefault="000D3F04" w:rsidP="007976C9">
            <w:pPr>
              <w:rPr>
                <w:lang w:val="en-US"/>
              </w:rPr>
            </w:pPr>
          </w:p>
          <w:p w14:paraId="2D92CC27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29600" behindDoc="0" locked="0" layoutInCell="1" allowOverlap="1" wp14:anchorId="26FFBA88" wp14:editId="3BA3C3BB">
                      <wp:simplePos x="0" y="0"/>
                      <wp:positionH relativeFrom="column">
                        <wp:posOffset>99465</wp:posOffset>
                      </wp:positionH>
                      <wp:positionV relativeFrom="paragraph">
                        <wp:posOffset>-202545</wp:posOffset>
                      </wp:positionV>
                      <wp:extent cx="749160" cy="725040"/>
                      <wp:effectExtent l="38100" t="38100" r="51435" b="56515"/>
                      <wp:wrapNone/>
                      <wp:docPr id="71" name="Ink 7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9160" cy="725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52E57A4" id="Ink 71" o:spid="_x0000_s1026" type="#_x0000_t75" style="position:absolute;margin-left:7.15pt;margin-top:-16.65pt;width:60.45pt;height:58.55pt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">
                      <v:imagedata r:id="rId85" o:title=""/>
                    </v:shape>
                  </w:pict>
                </mc:Fallback>
              </mc:AlternateContent>
            </w:r>
          </w:p>
          <w:p w14:paraId="73AEC0AB" w14:textId="77777777" w:rsidR="000D3F04" w:rsidRDefault="000D3F04" w:rsidP="007976C9">
            <w:pPr>
              <w:rPr>
                <w:lang w:val="en-US"/>
              </w:rPr>
            </w:pPr>
          </w:p>
          <w:p w14:paraId="12224B6C" w14:textId="77777777" w:rsidR="000D3F04" w:rsidRDefault="000D3F04" w:rsidP="007976C9">
            <w:pPr>
              <w:rPr>
                <w:lang w:val="en-US"/>
              </w:rPr>
            </w:pPr>
          </w:p>
          <w:p w14:paraId="48B425E8" w14:textId="77777777" w:rsidR="000D3F04" w:rsidRDefault="000D3F04" w:rsidP="007976C9">
            <w:pPr>
              <w:rPr>
                <w:lang w:val="en-US"/>
              </w:rPr>
            </w:pPr>
          </w:p>
          <w:p w14:paraId="421F0D8C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28576" behindDoc="0" locked="0" layoutInCell="1" allowOverlap="1" wp14:anchorId="1498B77D" wp14:editId="41C3EA69">
                      <wp:simplePos x="0" y="0"/>
                      <wp:positionH relativeFrom="column">
                        <wp:posOffset>511305</wp:posOffset>
                      </wp:positionH>
                      <wp:positionV relativeFrom="paragraph">
                        <wp:posOffset>-482415</wp:posOffset>
                      </wp:positionV>
                      <wp:extent cx="165240" cy="1003320"/>
                      <wp:effectExtent l="38100" t="38100" r="44450" b="44450"/>
                      <wp:wrapNone/>
                      <wp:docPr id="72" name="Ink 7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240" cy="1003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2CA6CD2" id="Ink 72" o:spid="_x0000_s1026" type="#_x0000_t75" style="position:absolute;margin-left:39.55pt;margin-top:-38.7pt;width:14.4pt;height:80.4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">
                      <v:imagedata r:id="rId89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27552" behindDoc="0" locked="0" layoutInCell="1" allowOverlap="1" wp14:anchorId="14049A3C" wp14:editId="0F9DAC58">
                      <wp:simplePos x="0" y="0"/>
                      <wp:positionH relativeFrom="column">
                        <wp:posOffset>365865</wp:posOffset>
                      </wp:positionH>
                      <wp:positionV relativeFrom="paragraph">
                        <wp:posOffset>-461535</wp:posOffset>
                      </wp:positionV>
                      <wp:extent cx="77040" cy="963720"/>
                      <wp:effectExtent l="38100" t="38100" r="56515" b="46355"/>
                      <wp:wrapNone/>
                      <wp:docPr id="73" name="Ink 7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7040" cy="963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4AD623E" id="Ink 73" o:spid="_x0000_s1026" type="#_x0000_t75" style="position:absolute;margin-left:28.1pt;margin-top:-37.05pt;width:7.45pt;height:77.3pt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">
                      <v:imagedata r:id="rId91" o:title=""/>
                    </v:shape>
                  </w:pict>
                </mc:Fallback>
              </mc:AlternateContent>
            </w:r>
          </w:p>
          <w:p w14:paraId="3C578CA6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34720" behindDoc="0" locked="0" layoutInCell="1" allowOverlap="1" wp14:anchorId="2EE95674" wp14:editId="48A6799B">
                      <wp:simplePos x="0" y="0"/>
                      <wp:positionH relativeFrom="column">
                        <wp:posOffset>442595</wp:posOffset>
                      </wp:positionH>
                      <wp:positionV relativeFrom="paragraph">
                        <wp:posOffset>-187960</wp:posOffset>
                      </wp:positionV>
                      <wp:extent cx="445770" cy="541655"/>
                      <wp:effectExtent l="38100" t="57150" r="11430" b="48895"/>
                      <wp:wrapNone/>
                      <wp:docPr id="87" name="Ink 8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45770" cy="5416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9908945" id="Ink 87" o:spid="_x0000_s1026" type="#_x0000_t75" style="position:absolute;margin-left:34.15pt;margin-top:-15.5pt;width:36.5pt;height:44.05pt;z-index:2519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">
                      <v:imagedata r:id="rId102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32672" behindDoc="0" locked="0" layoutInCell="1" allowOverlap="1" wp14:anchorId="35940481" wp14:editId="0A7D9080">
                      <wp:simplePos x="0" y="0"/>
                      <wp:positionH relativeFrom="column">
                        <wp:posOffset>2112010</wp:posOffset>
                      </wp:positionH>
                      <wp:positionV relativeFrom="paragraph">
                        <wp:posOffset>-265430</wp:posOffset>
                      </wp:positionV>
                      <wp:extent cx="482765" cy="720680"/>
                      <wp:effectExtent l="38100" t="38100" r="50800" b="41910"/>
                      <wp:wrapNone/>
                      <wp:docPr id="76" name="Ink 7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2765" cy="720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8C1972" id="Ink 76" o:spid="_x0000_s1026" type="#_x0000_t75" style="position:absolute;margin-left:165.6pt;margin-top:-21.6pt;width:39.4pt;height:58.2pt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">
                      <v:imagedata r:id="rId93" o:title=""/>
                    </v:shape>
                  </w:pict>
                </mc:Fallback>
              </mc:AlternateContent>
            </w:r>
          </w:p>
          <w:p w14:paraId="05BB9F83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31648" behindDoc="0" locked="0" layoutInCell="1" allowOverlap="1" wp14:anchorId="0E1D247E" wp14:editId="0F0DACC6">
                      <wp:simplePos x="0" y="0"/>
                      <wp:positionH relativeFrom="column">
                        <wp:posOffset>2124825</wp:posOffset>
                      </wp:positionH>
                      <wp:positionV relativeFrom="paragraph">
                        <wp:posOffset>173790</wp:posOffset>
                      </wp:positionV>
                      <wp:extent cx="487800" cy="360"/>
                      <wp:effectExtent l="38100" t="38100" r="45720" b="57150"/>
                      <wp:wrapNone/>
                      <wp:docPr id="77" name="Ink 7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780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FD6D66F" id="Ink 77" o:spid="_x0000_s1026" type="#_x0000_t75" style="position:absolute;margin-left:166.6pt;margin-top:13pt;width:39.8pt;height:1.45pt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">
                      <v:imagedata r:id="rId95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30624" behindDoc="0" locked="0" layoutInCell="1" allowOverlap="1" wp14:anchorId="1AA9E7D9" wp14:editId="033020FD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193675</wp:posOffset>
                      </wp:positionV>
                      <wp:extent cx="1053360" cy="403860"/>
                      <wp:effectExtent l="38100" t="38100" r="0" b="53340"/>
                      <wp:wrapNone/>
                      <wp:docPr id="78" name="Ink 7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53360" cy="4038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FFD2353" id="Ink 78" o:spid="_x0000_s1026" type="#_x0000_t75" style="position:absolute;margin-left:3.6pt;margin-top:-15.95pt;width:84.4pt;height:33.2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">
                      <v:imagedata r:id="rId97" o:title=""/>
                    </v:shape>
                  </w:pict>
                </mc:Fallback>
              </mc:AlternateContent>
            </w:r>
          </w:p>
          <w:p w14:paraId="09E32AF3" w14:textId="77777777" w:rsidR="000D3F04" w:rsidRDefault="000D3F04" w:rsidP="007976C9">
            <w:pPr>
              <w:rPr>
                <w:lang w:val="en-US"/>
              </w:rPr>
            </w:pPr>
          </w:p>
        </w:tc>
      </w:tr>
      <w:tr w:rsidR="000D3F04" w14:paraId="72ECB712" w14:textId="77777777" w:rsidTr="007976C9">
        <w:tc>
          <w:tcPr>
            <w:tcW w:w="4508" w:type="dxa"/>
          </w:tcPr>
          <w:p w14:paraId="18E63BAC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86E4361" wp14:editId="691BC64A">
                  <wp:extent cx="2574825" cy="1295400"/>
                  <wp:effectExtent l="0" t="0" r="0" b="0"/>
                  <wp:docPr id="147" name="Picture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9055" cy="12975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8BEF1A" w14:textId="77777777" w:rsidR="000D3F04" w:rsidRDefault="000D3F04" w:rsidP="007976C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T</w:t>
            </w:r>
            <w:r w:rsidRPr="00457F1F">
              <w:rPr>
                <w:vertAlign w:val="subscript"/>
                <w:lang w:val="en-US"/>
              </w:rPr>
              <w:t>max</w:t>
            </w:r>
            <w:proofErr w:type="spellEnd"/>
            <w:r>
              <w:rPr>
                <w:lang w:val="en-US"/>
              </w:rPr>
              <w:t xml:space="preserve">=1118 </w:t>
            </w:r>
            <w:r>
              <w:rPr>
                <w:vertAlign w:val="superscript"/>
                <w:lang w:val="en-US"/>
              </w:rPr>
              <w:t>0</w:t>
            </w:r>
            <w:r>
              <w:rPr>
                <w:lang w:val="en-US"/>
              </w:rPr>
              <w:t>C (at the center of the flame)</w:t>
            </w:r>
          </w:p>
          <w:p w14:paraId="3A60AC6F" w14:textId="77777777" w:rsidR="000D3F04" w:rsidRDefault="000D3F04" w:rsidP="007976C9">
            <w:pPr>
              <w:rPr>
                <w:lang w:val="en-US"/>
              </w:rPr>
            </w:pPr>
            <w:r>
              <w:rPr>
                <w:lang w:val="en-US"/>
              </w:rPr>
              <w:t xml:space="preserve">T </w:t>
            </w:r>
            <w:r>
              <w:rPr>
                <w:rFonts w:ascii="Gabriola" w:hAnsi="Gabriola"/>
                <w:lang w:val="en-US"/>
              </w:rPr>
              <w:t>≈</w:t>
            </w:r>
            <w:r>
              <w:rPr>
                <w:lang w:val="en-US"/>
              </w:rPr>
              <w:t xml:space="preserve"> 700 </w:t>
            </w:r>
            <w:r>
              <w:rPr>
                <w:vertAlign w:val="superscript"/>
                <w:lang w:val="en-US"/>
              </w:rPr>
              <w:t>0</w:t>
            </w:r>
            <w:proofErr w:type="gramStart"/>
            <w:r>
              <w:rPr>
                <w:lang w:val="en-US"/>
              </w:rPr>
              <w:t>C  (</w:t>
            </w:r>
            <w:proofErr w:type="gramEnd"/>
            <w:r>
              <w:rPr>
                <w:lang w:val="en-US"/>
              </w:rPr>
              <w:t xml:space="preserve">at Canopy </w:t>
            </w:r>
            <w:proofErr w:type="spellStart"/>
            <w:r>
              <w:rPr>
                <w:lang w:val="en-US"/>
              </w:rPr>
              <w:t>level:visually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4508" w:type="dxa"/>
          </w:tcPr>
          <w:p w14:paraId="29C3FF0F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99304DC" wp14:editId="482E4F0D">
                  <wp:extent cx="2637964" cy="1291510"/>
                  <wp:effectExtent l="0" t="0" r="0" b="4445"/>
                  <wp:docPr id="148" name="Picture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5186" cy="12999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F1CA908" w14:textId="77777777" w:rsidR="000D3F04" w:rsidRDefault="000D3F04" w:rsidP="007976C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T</w:t>
            </w:r>
            <w:r w:rsidRPr="00457F1F">
              <w:rPr>
                <w:vertAlign w:val="subscript"/>
                <w:lang w:val="en-US"/>
              </w:rPr>
              <w:t>max</w:t>
            </w:r>
            <w:proofErr w:type="spellEnd"/>
            <w:r>
              <w:rPr>
                <w:lang w:val="en-US"/>
              </w:rPr>
              <w:t xml:space="preserve">=968 </w:t>
            </w:r>
            <w:r>
              <w:rPr>
                <w:vertAlign w:val="superscript"/>
                <w:lang w:val="en-US"/>
              </w:rPr>
              <w:t>0</w:t>
            </w:r>
            <w:r>
              <w:rPr>
                <w:lang w:val="en-US"/>
              </w:rPr>
              <w:t>C (at the center of the flame)</w:t>
            </w:r>
          </w:p>
          <w:p w14:paraId="698D75CA" w14:textId="77777777" w:rsidR="000D3F04" w:rsidRPr="00457F1F" w:rsidRDefault="000D3F04" w:rsidP="007976C9">
            <w:pPr>
              <w:rPr>
                <w:lang w:val="en-US"/>
              </w:rPr>
            </w:pPr>
            <w:r>
              <w:rPr>
                <w:lang w:val="en-US"/>
              </w:rPr>
              <w:t xml:space="preserve">T </w:t>
            </w:r>
            <w:r>
              <w:rPr>
                <w:rFonts w:ascii="Gabriola" w:hAnsi="Gabriola"/>
                <w:lang w:val="en-US"/>
              </w:rPr>
              <w:t>≈</w:t>
            </w:r>
            <w:r>
              <w:rPr>
                <w:lang w:val="en-US"/>
              </w:rPr>
              <w:t xml:space="preserve"> 500 </w:t>
            </w:r>
            <w:r>
              <w:rPr>
                <w:vertAlign w:val="superscript"/>
                <w:lang w:val="en-US"/>
              </w:rPr>
              <w:t>0</w:t>
            </w:r>
            <w:proofErr w:type="gramStart"/>
            <w:r>
              <w:rPr>
                <w:lang w:val="en-US"/>
              </w:rPr>
              <w:t>C  (</w:t>
            </w:r>
            <w:proofErr w:type="gramEnd"/>
            <w:r>
              <w:rPr>
                <w:lang w:val="en-US"/>
              </w:rPr>
              <w:t xml:space="preserve">at Canopy </w:t>
            </w:r>
            <w:proofErr w:type="spellStart"/>
            <w:r>
              <w:rPr>
                <w:lang w:val="en-US"/>
              </w:rPr>
              <w:t>level:visually</w:t>
            </w:r>
            <w:proofErr w:type="spellEnd"/>
            <w:r>
              <w:rPr>
                <w:lang w:val="en-US"/>
              </w:rPr>
              <w:t>)</w:t>
            </w:r>
          </w:p>
        </w:tc>
      </w:tr>
    </w:tbl>
    <w:p w14:paraId="7E3834EE" w14:textId="7F9CCEFC" w:rsidR="000D3F04" w:rsidRDefault="000D3F04" w:rsidP="000D3F04">
      <w:pPr>
        <w:rPr>
          <w:lang w:val="en-US"/>
        </w:rPr>
      </w:pPr>
    </w:p>
    <w:p w14:paraId="3DBDA750" w14:textId="2FC87504" w:rsidR="000D3F04" w:rsidRDefault="000D3F04" w:rsidP="000D3F04">
      <w:pPr>
        <w:rPr>
          <w:lang w:val="en-US"/>
        </w:rPr>
      </w:pPr>
    </w:p>
    <w:p w14:paraId="383DE2D6" w14:textId="3933F10D" w:rsidR="000D3F04" w:rsidRDefault="000D3F04" w:rsidP="000D3F04">
      <w:pPr>
        <w:rPr>
          <w:lang w:val="en-US"/>
        </w:rPr>
      </w:pPr>
    </w:p>
    <w:p w14:paraId="18B35A3D" w14:textId="339999D2" w:rsidR="000D3F04" w:rsidRDefault="000D3F04" w:rsidP="000D3F04">
      <w:pPr>
        <w:rPr>
          <w:lang w:val="en-US"/>
        </w:rPr>
      </w:pPr>
    </w:p>
    <w:p w14:paraId="26AEE7F4" w14:textId="77777777" w:rsidR="000D3F04" w:rsidRDefault="000D3F04" w:rsidP="000D3F04">
      <w:pPr>
        <w:rPr>
          <w:lang w:val="en-US"/>
        </w:rPr>
      </w:pPr>
    </w:p>
    <w:p w14:paraId="123A1C6B" w14:textId="27E3DCB7" w:rsidR="000D3F04" w:rsidRPr="000D3F04" w:rsidRDefault="000D3F04" w:rsidP="000D3F04">
      <w:pPr>
        <w:pStyle w:val="ListParagraph"/>
        <w:numPr>
          <w:ilvl w:val="0"/>
          <w:numId w:val="1"/>
        </w:numPr>
        <w:rPr>
          <w:lang w:val="en-US"/>
        </w:rPr>
      </w:pPr>
      <w:r w:rsidRPr="000D3F04">
        <w:rPr>
          <w:lang w:val="en-US"/>
        </w:rPr>
        <w:lastRenderedPageBreak/>
        <w:t>Initiating firebrands at higher elevations results longer spot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D3F04" w14:paraId="7BFAFE88" w14:textId="77777777" w:rsidTr="007976C9">
        <w:tc>
          <w:tcPr>
            <w:tcW w:w="4508" w:type="dxa"/>
          </w:tcPr>
          <w:p w14:paraId="5A60E353" w14:textId="77777777" w:rsidR="000D3F04" w:rsidRDefault="000D3F04" w:rsidP="007976C9">
            <w:pPr>
              <w:rPr>
                <w:lang w:val="en-US"/>
              </w:rPr>
            </w:pPr>
          </w:p>
          <w:p w14:paraId="51FDD8AB" w14:textId="77777777" w:rsidR="000D3F04" w:rsidRDefault="000D3F04" w:rsidP="007976C9">
            <w:pPr>
              <w:rPr>
                <w:lang w:val="en-US"/>
              </w:rPr>
            </w:pPr>
          </w:p>
          <w:p w14:paraId="126DF915" w14:textId="77777777" w:rsidR="000D3F04" w:rsidRDefault="000D3F04" w:rsidP="007976C9">
            <w:pPr>
              <w:rPr>
                <w:lang w:val="en-US"/>
              </w:rPr>
            </w:pPr>
          </w:p>
          <w:p w14:paraId="1FF94FC1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38816" behindDoc="0" locked="0" layoutInCell="1" allowOverlap="1" wp14:anchorId="71E3B195" wp14:editId="47208A07">
                      <wp:simplePos x="0" y="0"/>
                      <wp:positionH relativeFrom="column">
                        <wp:posOffset>99465</wp:posOffset>
                      </wp:positionH>
                      <wp:positionV relativeFrom="paragraph">
                        <wp:posOffset>-202545</wp:posOffset>
                      </wp:positionV>
                      <wp:extent cx="749160" cy="725040"/>
                      <wp:effectExtent l="38100" t="38100" r="51435" b="56515"/>
                      <wp:wrapNone/>
                      <wp:docPr id="3" name="Ink 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9160" cy="725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16B89D5" id="Ink 3" o:spid="_x0000_s1026" type="#_x0000_t75" style="position:absolute;margin-left:7.15pt;margin-top:-16.65pt;width:60.45pt;height:58.55pt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">
                      <v:imagedata r:id="rId85" o:title=""/>
                    </v:shape>
                  </w:pict>
                </mc:Fallback>
              </mc:AlternateContent>
            </w:r>
          </w:p>
          <w:p w14:paraId="3A7570A3" w14:textId="77777777" w:rsidR="000D3F04" w:rsidRDefault="000D3F04" w:rsidP="007976C9">
            <w:pPr>
              <w:rPr>
                <w:lang w:val="en-US"/>
              </w:rPr>
            </w:pPr>
          </w:p>
          <w:p w14:paraId="466EE8AB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42912" behindDoc="0" locked="0" layoutInCell="1" allowOverlap="1" wp14:anchorId="465C13C5" wp14:editId="556F559D">
                      <wp:simplePos x="0" y="0"/>
                      <wp:positionH relativeFrom="column">
                        <wp:posOffset>302260</wp:posOffset>
                      </wp:positionH>
                      <wp:positionV relativeFrom="paragraph">
                        <wp:posOffset>-546735</wp:posOffset>
                      </wp:positionV>
                      <wp:extent cx="1854150" cy="1370830"/>
                      <wp:effectExtent l="38100" t="38100" r="13335" b="58420"/>
                      <wp:wrapNone/>
                      <wp:docPr id="48" name="Ink 4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54150" cy="137083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D3170CB" id="Ink 48" o:spid="_x0000_s1026" type="#_x0000_t75" style="position:absolute;margin-left:23.1pt;margin-top:-43.75pt;width:147.45pt;height:109.4pt;z-index:2519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">
                      <v:imagedata r:id="rId110" o:title=""/>
                    </v:shape>
                  </w:pict>
                </mc:Fallback>
              </mc:AlternateContent>
            </w:r>
          </w:p>
          <w:p w14:paraId="27E0BE97" w14:textId="77777777" w:rsidR="000D3F04" w:rsidRDefault="000D3F04" w:rsidP="007976C9">
            <w:pPr>
              <w:rPr>
                <w:lang w:val="en-US"/>
              </w:rPr>
            </w:pPr>
          </w:p>
          <w:p w14:paraId="73FC71DB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37792" behindDoc="0" locked="0" layoutInCell="1" allowOverlap="1" wp14:anchorId="2B345B34" wp14:editId="129B9456">
                      <wp:simplePos x="0" y="0"/>
                      <wp:positionH relativeFrom="column">
                        <wp:posOffset>511305</wp:posOffset>
                      </wp:positionH>
                      <wp:positionV relativeFrom="paragraph">
                        <wp:posOffset>-482415</wp:posOffset>
                      </wp:positionV>
                      <wp:extent cx="165240" cy="1003320"/>
                      <wp:effectExtent l="38100" t="38100" r="44450" b="44450"/>
                      <wp:wrapNone/>
                      <wp:docPr id="2" name="Ink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240" cy="1003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D4396B3" id="Ink 2" o:spid="_x0000_s1026" type="#_x0000_t75" style="position:absolute;margin-left:39.55pt;margin-top:-38.7pt;width:14.4pt;height:80.4pt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">
                      <v:imagedata r:id="rId89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36768" behindDoc="0" locked="0" layoutInCell="1" allowOverlap="1" wp14:anchorId="759674CA" wp14:editId="280B6983">
                      <wp:simplePos x="0" y="0"/>
                      <wp:positionH relativeFrom="column">
                        <wp:posOffset>365865</wp:posOffset>
                      </wp:positionH>
                      <wp:positionV relativeFrom="paragraph">
                        <wp:posOffset>-461535</wp:posOffset>
                      </wp:positionV>
                      <wp:extent cx="77040" cy="963720"/>
                      <wp:effectExtent l="38100" t="38100" r="56515" b="46355"/>
                      <wp:wrapNone/>
                      <wp:docPr id="1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7040" cy="963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CAB4F10" id="Ink 1" o:spid="_x0000_s1026" type="#_x0000_t75" style="position:absolute;margin-left:28.1pt;margin-top:-37.05pt;width:7.45pt;height:77.3pt;z-index:25193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">
                      <v:imagedata r:id="rId91" o:title=""/>
                    </v:shape>
                  </w:pict>
                </mc:Fallback>
              </mc:AlternateContent>
            </w:r>
          </w:p>
          <w:p w14:paraId="36A8D7F1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41888" behindDoc="0" locked="0" layoutInCell="1" allowOverlap="1" wp14:anchorId="58DB9171" wp14:editId="7A67877F">
                      <wp:simplePos x="0" y="0"/>
                      <wp:positionH relativeFrom="column">
                        <wp:posOffset>2112010</wp:posOffset>
                      </wp:positionH>
                      <wp:positionV relativeFrom="paragraph">
                        <wp:posOffset>-265430</wp:posOffset>
                      </wp:positionV>
                      <wp:extent cx="482765" cy="720680"/>
                      <wp:effectExtent l="38100" t="38100" r="50800" b="41910"/>
                      <wp:wrapNone/>
                      <wp:docPr id="29" name="Ink 2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2765" cy="720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52FB327" id="Ink 29" o:spid="_x0000_s1026" type="#_x0000_t75" style="position:absolute;margin-left:165.6pt;margin-top:-21.6pt;width:39.4pt;height:58.2pt;z-index:25194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">
                      <v:imagedata r:id="rId93" o:title=""/>
                    </v:shape>
                  </w:pict>
                </mc:Fallback>
              </mc:AlternateContent>
            </w:r>
          </w:p>
          <w:p w14:paraId="06711C49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40864" behindDoc="0" locked="0" layoutInCell="1" allowOverlap="1" wp14:anchorId="70C5FF1B" wp14:editId="76D8A544">
                      <wp:simplePos x="0" y="0"/>
                      <wp:positionH relativeFrom="column">
                        <wp:posOffset>2124825</wp:posOffset>
                      </wp:positionH>
                      <wp:positionV relativeFrom="paragraph">
                        <wp:posOffset>173790</wp:posOffset>
                      </wp:positionV>
                      <wp:extent cx="487800" cy="360"/>
                      <wp:effectExtent l="38100" t="38100" r="45720" b="57150"/>
                      <wp:wrapNone/>
                      <wp:docPr id="8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780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DEA6805" id="Ink 8" o:spid="_x0000_s1026" type="#_x0000_t75" style="position:absolute;margin-left:166.6pt;margin-top:13pt;width:39.8pt;height:1.45pt;z-index:2519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">
                      <v:imagedata r:id="rId95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39840" behindDoc="0" locked="0" layoutInCell="1" allowOverlap="1" wp14:anchorId="704928A5" wp14:editId="41A94764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193675</wp:posOffset>
                      </wp:positionV>
                      <wp:extent cx="1053360" cy="403860"/>
                      <wp:effectExtent l="38100" t="38100" r="0" b="53340"/>
                      <wp:wrapNone/>
                      <wp:docPr id="7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53360" cy="4038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F57664A" id="Ink 7" o:spid="_x0000_s1026" type="#_x0000_t75" style="position:absolute;margin-left:3.6pt;margin-top:-15.95pt;width:84.4pt;height:33.2pt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">
                      <v:imagedata r:id="rId97" o:title=""/>
                    </v:shape>
                  </w:pict>
                </mc:Fallback>
              </mc:AlternateContent>
            </w:r>
          </w:p>
          <w:p w14:paraId="3C56C6EE" w14:textId="77777777" w:rsidR="000D3F04" w:rsidRDefault="000D3F04" w:rsidP="007976C9">
            <w:pPr>
              <w:rPr>
                <w:lang w:val="en-US"/>
              </w:rPr>
            </w:pPr>
          </w:p>
        </w:tc>
        <w:tc>
          <w:tcPr>
            <w:tcW w:w="4508" w:type="dxa"/>
          </w:tcPr>
          <w:p w14:paraId="681A6AF4" w14:textId="77777777" w:rsidR="000D3F04" w:rsidRDefault="000D3F04" w:rsidP="007976C9">
            <w:pPr>
              <w:rPr>
                <w:lang w:val="en-US"/>
              </w:rPr>
            </w:pPr>
          </w:p>
          <w:p w14:paraId="58861251" w14:textId="77777777" w:rsidR="000D3F04" w:rsidRDefault="000D3F04" w:rsidP="007976C9">
            <w:pPr>
              <w:rPr>
                <w:lang w:val="en-US"/>
              </w:rPr>
            </w:pPr>
          </w:p>
          <w:p w14:paraId="2A799B0C" w14:textId="77777777" w:rsidR="000D3F04" w:rsidRDefault="000D3F04" w:rsidP="007976C9">
            <w:pPr>
              <w:rPr>
                <w:lang w:val="en-US"/>
              </w:rPr>
            </w:pPr>
          </w:p>
          <w:p w14:paraId="163DEB3C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45984" behindDoc="0" locked="0" layoutInCell="1" allowOverlap="1" wp14:anchorId="16248E23" wp14:editId="136DA125">
                      <wp:simplePos x="0" y="0"/>
                      <wp:positionH relativeFrom="column">
                        <wp:posOffset>99465</wp:posOffset>
                      </wp:positionH>
                      <wp:positionV relativeFrom="paragraph">
                        <wp:posOffset>-202545</wp:posOffset>
                      </wp:positionV>
                      <wp:extent cx="749160" cy="725040"/>
                      <wp:effectExtent l="38100" t="38100" r="51435" b="56515"/>
                      <wp:wrapNone/>
                      <wp:docPr id="49" name="Ink 4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9160" cy="725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F64CD55" id="Ink 49" o:spid="_x0000_s1026" type="#_x0000_t75" style="position:absolute;margin-left:7.15pt;margin-top:-16.65pt;width:60.45pt;height:58.55pt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">
                      <v:imagedata r:id="rId85" o:title=""/>
                    </v:shape>
                  </w:pict>
                </mc:Fallback>
              </mc:AlternateContent>
            </w:r>
          </w:p>
          <w:p w14:paraId="60762866" w14:textId="77777777" w:rsidR="000D3F04" w:rsidRDefault="000D3F04" w:rsidP="007976C9">
            <w:pPr>
              <w:rPr>
                <w:lang w:val="en-US"/>
              </w:rPr>
            </w:pPr>
          </w:p>
          <w:p w14:paraId="2FF8B576" w14:textId="77777777" w:rsidR="000D3F04" w:rsidRDefault="000D3F04" w:rsidP="007976C9">
            <w:pPr>
              <w:rPr>
                <w:lang w:val="en-US"/>
              </w:rPr>
            </w:pPr>
          </w:p>
          <w:p w14:paraId="735632A0" w14:textId="77777777" w:rsidR="000D3F04" w:rsidRDefault="000D3F04" w:rsidP="007976C9">
            <w:pPr>
              <w:rPr>
                <w:lang w:val="en-US"/>
              </w:rPr>
            </w:pPr>
          </w:p>
          <w:p w14:paraId="4CE11E42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44960" behindDoc="0" locked="0" layoutInCell="1" allowOverlap="1" wp14:anchorId="6FCBC668" wp14:editId="778765EF">
                      <wp:simplePos x="0" y="0"/>
                      <wp:positionH relativeFrom="column">
                        <wp:posOffset>511305</wp:posOffset>
                      </wp:positionH>
                      <wp:positionV relativeFrom="paragraph">
                        <wp:posOffset>-482415</wp:posOffset>
                      </wp:positionV>
                      <wp:extent cx="165240" cy="1003320"/>
                      <wp:effectExtent l="38100" t="38100" r="44450" b="44450"/>
                      <wp:wrapNone/>
                      <wp:docPr id="51" name="Ink 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240" cy="1003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6A6FAAA" id="Ink 51" o:spid="_x0000_s1026" type="#_x0000_t75" style="position:absolute;margin-left:39.55pt;margin-top:-38.7pt;width:14.4pt;height:80.4pt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">
                      <v:imagedata r:id="rId89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43936" behindDoc="0" locked="0" layoutInCell="1" allowOverlap="1" wp14:anchorId="205E803B" wp14:editId="646A1B64">
                      <wp:simplePos x="0" y="0"/>
                      <wp:positionH relativeFrom="column">
                        <wp:posOffset>365865</wp:posOffset>
                      </wp:positionH>
                      <wp:positionV relativeFrom="paragraph">
                        <wp:posOffset>-461535</wp:posOffset>
                      </wp:positionV>
                      <wp:extent cx="77040" cy="963720"/>
                      <wp:effectExtent l="38100" t="38100" r="56515" b="46355"/>
                      <wp:wrapNone/>
                      <wp:docPr id="52" name="Ink 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7040" cy="963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273684A" id="Ink 52" o:spid="_x0000_s1026" type="#_x0000_t75" style="position:absolute;margin-left:28.1pt;margin-top:-37.05pt;width:7.45pt;height:77.3pt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">
                      <v:imagedata r:id="rId91" o:title=""/>
                    </v:shape>
                  </w:pict>
                </mc:Fallback>
              </mc:AlternateContent>
            </w:r>
          </w:p>
          <w:p w14:paraId="7352A6CF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51104" behindDoc="0" locked="0" layoutInCell="1" allowOverlap="1" wp14:anchorId="55A9C1DD" wp14:editId="6C7F22C2">
                      <wp:simplePos x="0" y="0"/>
                      <wp:positionH relativeFrom="column">
                        <wp:posOffset>666115</wp:posOffset>
                      </wp:positionH>
                      <wp:positionV relativeFrom="paragraph">
                        <wp:posOffset>-16510</wp:posOffset>
                      </wp:positionV>
                      <wp:extent cx="562090" cy="374015"/>
                      <wp:effectExtent l="38100" t="38100" r="47625" b="45085"/>
                      <wp:wrapNone/>
                      <wp:docPr id="63" name="Ink 6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62090" cy="37401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36069D8" id="Ink 63" o:spid="_x0000_s1026" type="#_x0000_t75" style="position:absolute;margin-left:51.75pt;margin-top:-2pt;width:45.65pt;height:30.85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">
                      <v:imagedata r:id="rId120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50080" behindDoc="0" locked="0" layoutInCell="1" allowOverlap="1" wp14:anchorId="646566C2" wp14:editId="21240B1A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-63500</wp:posOffset>
                      </wp:positionV>
                      <wp:extent cx="230840" cy="237665"/>
                      <wp:effectExtent l="57150" t="38100" r="17145" b="48260"/>
                      <wp:wrapNone/>
                      <wp:docPr id="60" name="Ink 6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30840" cy="2376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8B24E15" id="Ink 60" o:spid="_x0000_s1026" type="#_x0000_t75" style="position:absolute;margin-left:34.1pt;margin-top:-5.7pt;width:19.6pt;height:20.1pt;z-index:2519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">
                      <v:imagedata r:id="rId122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49056" behindDoc="0" locked="0" layoutInCell="1" allowOverlap="1" wp14:anchorId="7ECAAA20" wp14:editId="3FED8AFB">
                      <wp:simplePos x="0" y="0"/>
                      <wp:positionH relativeFrom="column">
                        <wp:posOffset>2112010</wp:posOffset>
                      </wp:positionH>
                      <wp:positionV relativeFrom="paragraph">
                        <wp:posOffset>-265430</wp:posOffset>
                      </wp:positionV>
                      <wp:extent cx="482765" cy="720680"/>
                      <wp:effectExtent l="38100" t="38100" r="50800" b="41910"/>
                      <wp:wrapNone/>
                      <wp:docPr id="53" name="Ink 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2765" cy="720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E2D1B3C" id="Ink 53" o:spid="_x0000_s1026" type="#_x0000_t75" style="position:absolute;margin-left:165.6pt;margin-top:-21.6pt;width:39.4pt;height:58.2pt;z-index:2519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">
                      <v:imagedata r:id="rId93" o:title=""/>
                    </v:shape>
                  </w:pict>
                </mc:Fallback>
              </mc:AlternateContent>
            </w:r>
          </w:p>
          <w:p w14:paraId="44D6556D" w14:textId="77777777" w:rsidR="000D3F04" w:rsidRDefault="000D3F04" w:rsidP="007976C9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48032" behindDoc="0" locked="0" layoutInCell="1" allowOverlap="1" wp14:anchorId="16F994AE" wp14:editId="7FC99459">
                      <wp:simplePos x="0" y="0"/>
                      <wp:positionH relativeFrom="column">
                        <wp:posOffset>2124825</wp:posOffset>
                      </wp:positionH>
                      <wp:positionV relativeFrom="paragraph">
                        <wp:posOffset>173790</wp:posOffset>
                      </wp:positionV>
                      <wp:extent cx="487800" cy="360"/>
                      <wp:effectExtent l="38100" t="38100" r="45720" b="57150"/>
                      <wp:wrapNone/>
                      <wp:docPr id="54" name="Ink 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780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225A265" id="Ink 54" o:spid="_x0000_s1026" type="#_x0000_t75" style="position:absolute;margin-left:166.6pt;margin-top:13pt;width:39.8pt;height:1.45pt;z-index:25194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">
                      <v:imagedata r:id="rId95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47008" behindDoc="0" locked="0" layoutInCell="1" allowOverlap="1" wp14:anchorId="734D22EC" wp14:editId="7141BD07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-193675</wp:posOffset>
                      </wp:positionV>
                      <wp:extent cx="1053360" cy="403860"/>
                      <wp:effectExtent l="38100" t="38100" r="0" b="53340"/>
                      <wp:wrapNone/>
                      <wp:docPr id="55" name="Ink 5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53360" cy="4038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12C12B2" id="Ink 55" o:spid="_x0000_s1026" type="#_x0000_t75" style="position:absolute;margin-left:3.6pt;margin-top:-15.95pt;width:84.4pt;height:33.2pt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">
                      <v:imagedata r:id="rId97" o:title=""/>
                    </v:shape>
                  </w:pict>
                </mc:Fallback>
              </mc:AlternateContent>
            </w:r>
          </w:p>
          <w:p w14:paraId="6D9804BF" w14:textId="77777777" w:rsidR="000D3F04" w:rsidRDefault="000D3F04" w:rsidP="007976C9">
            <w:pPr>
              <w:rPr>
                <w:lang w:val="en-US"/>
              </w:rPr>
            </w:pPr>
          </w:p>
        </w:tc>
      </w:tr>
    </w:tbl>
    <w:p w14:paraId="0F8D3DAF" w14:textId="77777777" w:rsidR="000D3F04" w:rsidRDefault="000D3F04" w:rsidP="002C5465">
      <w:pPr>
        <w:rPr>
          <w:lang w:val="en-US"/>
        </w:rPr>
      </w:pPr>
    </w:p>
    <w:p w14:paraId="0B976AB6" w14:textId="77777777" w:rsidR="004858F8" w:rsidRDefault="004858F8" w:rsidP="002C5465">
      <w:pPr>
        <w:rPr>
          <w:lang w:val="en-US"/>
        </w:rPr>
      </w:pPr>
      <w:r>
        <w:rPr>
          <w:lang w:val="en-US"/>
        </w:rPr>
        <w:t>And,</w:t>
      </w:r>
    </w:p>
    <w:p w14:paraId="07FF7052" w14:textId="6B4B6B3A" w:rsidR="004858F8" w:rsidRDefault="004858F8" w:rsidP="00D0672B">
      <w:pPr>
        <w:spacing w:after="0"/>
        <w:rPr>
          <w:lang w:val="en-US"/>
        </w:rPr>
      </w:pPr>
      <w:r>
        <w:rPr>
          <w:lang w:val="en-US"/>
        </w:rPr>
        <w:t xml:space="preserve">the level of </w:t>
      </w:r>
      <w:proofErr w:type="spellStart"/>
      <w:r>
        <w:rPr>
          <w:lang w:val="en-US"/>
        </w:rPr>
        <w:t>fireline</w:t>
      </w:r>
      <w:proofErr w:type="spellEnd"/>
      <w:r>
        <w:rPr>
          <w:lang w:val="en-US"/>
        </w:rPr>
        <w:t xml:space="preserve"> is at the forest floor ---- &gt; more likely buoyancy dominant</w:t>
      </w:r>
    </w:p>
    <w:p w14:paraId="6783AC7E" w14:textId="765A2A46" w:rsidR="004858F8" w:rsidRDefault="004858F8" w:rsidP="00D0672B">
      <w:pPr>
        <w:spacing w:after="0"/>
        <w:rPr>
          <w:lang w:val="en-US"/>
        </w:rPr>
      </w:pPr>
      <w:r>
        <w:rPr>
          <w:lang w:val="en-US"/>
        </w:rPr>
        <w:t xml:space="preserve">the level of </w:t>
      </w:r>
      <w:proofErr w:type="spellStart"/>
      <w:r>
        <w:rPr>
          <w:lang w:val="en-US"/>
        </w:rPr>
        <w:t>fireline</w:t>
      </w:r>
      <w:proofErr w:type="spellEnd"/>
      <w:r>
        <w:rPr>
          <w:lang w:val="en-US"/>
        </w:rPr>
        <w:t xml:space="preserve"> is at the canopy        ---- &gt; more likely wind dominant</w:t>
      </w:r>
    </w:p>
    <w:p w14:paraId="475D75F9" w14:textId="77777777" w:rsidR="004858F8" w:rsidRDefault="004858F8" w:rsidP="002C5465">
      <w:pPr>
        <w:rPr>
          <w:lang w:val="en-US"/>
        </w:rPr>
      </w:pPr>
    </w:p>
    <w:p w14:paraId="64A05385" w14:textId="1AAB2FD4" w:rsidR="004858F8" w:rsidRDefault="004858F8" w:rsidP="002C5465">
      <w:pPr>
        <w:rPr>
          <w:u w:val="single"/>
          <w:lang w:val="en-US"/>
        </w:rPr>
      </w:pPr>
      <w:r w:rsidRPr="00C80BE4">
        <w:rPr>
          <w:u w:val="single"/>
          <w:lang w:val="en-US"/>
        </w:rPr>
        <w:t xml:space="preserve"> </w:t>
      </w:r>
      <w:r w:rsidR="00C80BE4" w:rsidRPr="00C80BE4">
        <w:rPr>
          <w:u w:val="single"/>
          <w:lang w:val="en-US"/>
        </w:rPr>
        <w:t>Calculating the number density of vegetation partic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80BE4" w14:paraId="660FBACD" w14:textId="77777777" w:rsidTr="00C80BE4">
        <w:tc>
          <w:tcPr>
            <w:tcW w:w="9016" w:type="dxa"/>
          </w:tcPr>
          <w:p w14:paraId="47ED9344" w14:textId="530963E9" w:rsidR="00C80BE4" w:rsidRDefault="00C80BE4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004352" behindDoc="0" locked="0" layoutInCell="1" allowOverlap="1" wp14:anchorId="2AA6ED9D" wp14:editId="69AB58D8">
                      <wp:simplePos x="0" y="0"/>
                      <wp:positionH relativeFrom="column">
                        <wp:posOffset>2309145</wp:posOffset>
                      </wp:positionH>
                      <wp:positionV relativeFrom="paragraph">
                        <wp:posOffset>118615</wp:posOffset>
                      </wp:positionV>
                      <wp:extent cx="107640" cy="6480"/>
                      <wp:effectExtent l="38100" t="57150" r="45085" b="50800"/>
                      <wp:wrapNone/>
                      <wp:docPr id="106" name="Ink 10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7640" cy="6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0E6E5009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06" o:spid="_x0000_s1026" type="#_x0000_t75" style="position:absolute;margin-left:181.1pt;margin-top:8.65pt;width:9.9pt;height:1.9pt;z-index:2520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">
                      <v:imagedata r:id="rId127" o:title=""/>
                    </v:shape>
                  </w:pict>
                </mc:Fallback>
              </mc:AlternateContent>
            </w:r>
          </w:p>
          <w:p w14:paraId="697639E4" w14:textId="37EC2BFB" w:rsidR="00C80BE4" w:rsidRDefault="007173B0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71968" behindDoc="0" locked="0" layoutInCell="1" allowOverlap="1" wp14:anchorId="7A600ED4" wp14:editId="659EC3F4">
                      <wp:simplePos x="0" y="0"/>
                      <wp:positionH relativeFrom="column">
                        <wp:posOffset>5528985</wp:posOffset>
                      </wp:positionH>
                      <wp:positionV relativeFrom="paragraph">
                        <wp:posOffset>30070</wp:posOffset>
                      </wp:positionV>
                      <wp:extent cx="60120" cy="229320"/>
                      <wp:effectExtent l="38100" t="38100" r="35560" b="37465"/>
                      <wp:wrapNone/>
                      <wp:docPr id="512" name="Ink 5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0120" cy="229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7B25ABC" id="Ink 512" o:spid="_x0000_s1026" type="#_x0000_t75" style="position:absolute;margin-left:435pt;margin-top:2pt;width:5.45pt;height:18.75pt;z-index:25237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">
                      <v:imagedata r:id="rId129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70944" behindDoc="0" locked="0" layoutInCell="1" allowOverlap="1" wp14:anchorId="28992044" wp14:editId="6886B202">
                      <wp:simplePos x="0" y="0"/>
                      <wp:positionH relativeFrom="column">
                        <wp:posOffset>5401905</wp:posOffset>
                      </wp:positionH>
                      <wp:positionV relativeFrom="paragraph">
                        <wp:posOffset>30070</wp:posOffset>
                      </wp:positionV>
                      <wp:extent cx="128160" cy="190080"/>
                      <wp:effectExtent l="38100" t="38100" r="43815" b="38735"/>
                      <wp:wrapNone/>
                      <wp:docPr id="511" name="Ink 5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8160" cy="190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58A76F7" id="Ink 511" o:spid="_x0000_s1026" type="#_x0000_t75" style="position:absolute;margin-left:425pt;margin-top:2pt;width:10.8pt;height:15.65pt;z-index:25237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">
                      <v:imagedata r:id="rId131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69920" behindDoc="0" locked="0" layoutInCell="1" allowOverlap="1" wp14:anchorId="56F6BA0D" wp14:editId="2130491E">
                      <wp:simplePos x="0" y="0"/>
                      <wp:positionH relativeFrom="column">
                        <wp:posOffset>5234865</wp:posOffset>
                      </wp:positionH>
                      <wp:positionV relativeFrom="paragraph">
                        <wp:posOffset>24310</wp:posOffset>
                      </wp:positionV>
                      <wp:extent cx="143280" cy="165960"/>
                      <wp:effectExtent l="38100" t="38100" r="28575" b="43815"/>
                      <wp:wrapNone/>
                      <wp:docPr id="510" name="Ink 5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3280" cy="165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B1036D" id="Ink 510" o:spid="_x0000_s1026" type="#_x0000_t75" style="position:absolute;margin-left:411.85pt;margin-top:1.55pt;width:12pt;height:13.75pt;z-index:25236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">
                      <v:imagedata r:id="rId133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68896" behindDoc="0" locked="0" layoutInCell="1" allowOverlap="1" wp14:anchorId="15B4C043" wp14:editId="413726F6">
                      <wp:simplePos x="0" y="0"/>
                      <wp:positionH relativeFrom="column">
                        <wp:posOffset>5096985</wp:posOffset>
                      </wp:positionH>
                      <wp:positionV relativeFrom="paragraph">
                        <wp:posOffset>48070</wp:posOffset>
                      </wp:positionV>
                      <wp:extent cx="95760" cy="162360"/>
                      <wp:effectExtent l="38100" t="38100" r="38100" b="47625"/>
                      <wp:wrapNone/>
                      <wp:docPr id="509" name="Ink 50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5760" cy="162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6DE3BBD" id="Ink 509" o:spid="_x0000_s1026" type="#_x0000_t75" style="position:absolute;margin-left:401pt;margin-top:3.45pt;width:8.25pt;height:13.5pt;z-index:25236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">
                      <v:imagedata r:id="rId135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67872" behindDoc="0" locked="0" layoutInCell="1" allowOverlap="1" wp14:anchorId="343691C5" wp14:editId="57B97C10">
                      <wp:simplePos x="0" y="0"/>
                      <wp:positionH relativeFrom="column">
                        <wp:posOffset>4996185</wp:posOffset>
                      </wp:positionH>
                      <wp:positionV relativeFrom="paragraph">
                        <wp:posOffset>17470</wp:posOffset>
                      </wp:positionV>
                      <wp:extent cx="95040" cy="244080"/>
                      <wp:effectExtent l="38100" t="38100" r="38735" b="41910"/>
                      <wp:wrapNone/>
                      <wp:docPr id="508" name="Ink 50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5040" cy="244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3CB32AE" id="Ink 508" o:spid="_x0000_s1026" type="#_x0000_t75" style="position:absolute;margin-left:393.05pt;margin-top:1.05pt;width:8.2pt;height:19.9pt;z-index:25236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">
                      <v:imagedata r:id="rId137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52512" behindDoc="0" locked="0" layoutInCell="1" allowOverlap="1" wp14:anchorId="768D0AF5" wp14:editId="177535E0">
                      <wp:simplePos x="0" y="0"/>
                      <wp:positionH relativeFrom="column">
                        <wp:posOffset>168910</wp:posOffset>
                      </wp:positionH>
                      <wp:positionV relativeFrom="paragraph">
                        <wp:posOffset>-99060</wp:posOffset>
                      </wp:positionV>
                      <wp:extent cx="252480" cy="345440"/>
                      <wp:effectExtent l="38100" t="38100" r="33655" b="35560"/>
                      <wp:wrapNone/>
                      <wp:docPr id="489" name="Ink 48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2480" cy="345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7086E40" id="Ink 489" o:spid="_x0000_s1026" type="#_x0000_t75" style="position:absolute;margin-left:12.95pt;margin-top:-8.15pt;width:20.6pt;height:27.9pt;z-index:25235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">
                      <v:imagedata r:id="rId139" o:title=""/>
                    </v:shape>
                  </w:pict>
                </mc:Fallback>
              </mc:AlternateContent>
            </w:r>
            <w:r w:rsidR="006E3259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27936" behindDoc="0" locked="0" layoutInCell="1" allowOverlap="1" wp14:anchorId="44E699A0" wp14:editId="36DD4663">
                      <wp:simplePos x="0" y="0"/>
                      <wp:positionH relativeFrom="column">
                        <wp:posOffset>3709670</wp:posOffset>
                      </wp:positionH>
                      <wp:positionV relativeFrom="paragraph">
                        <wp:posOffset>17145</wp:posOffset>
                      </wp:positionV>
                      <wp:extent cx="1235305" cy="236160"/>
                      <wp:effectExtent l="38100" t="38100" r="41275" b="31115"/>
                      <wp:wrapNone/>
                      <wp:docPr id="457" name="Ink 45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35305" cy="236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062B492" id="Ink 457" o:spid="_x0000_s1026" type="#_x0000_t75" style="position:absolute;margin-left:291.75pt;margin-top:1pt;width:97.95pt;height:19.35pt;z-index:25232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">
                      <v:imagedata r:id="rId141" o:title=""/>
                    </v:shape>
                  </w:pict>
                </mc:Fallback>
              </mc:AlternateContent>
            </w:r>
          </w:p>
          <w:p w14:paraId="1607CF29" w14:textId="5157925B" w:rsidR="00C80BE4" w:rsidRDefault="007173B0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49440" behindDoc="0" locked="0" layoutInCell="1" allowOverlap="1" wp14:anchorId="5318F055" wp14:editId="4BD4A0C5">
                      <wp:simplePos x="0" y="0"/>
                      <wp:positionH relativeFrom="column">
                        <wp:posOffset>97305</wp:posOffset>
                      </wp:positionH>
                      <wp:positionV relativeFrom="paragraph">
                        <wp:posOffset>-18430</wp:posOffset>
                      </wp:positionV>
                      <wp:extent cx="112320" cy="126000"/>
                      <wp:effectExtent l="38100" t="38100" r="40640" b="45720"/>
                      <wp:wrapNone/>
                      <wp:docPr id="480" name="Ink 48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2320" cy="126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AC335BF" id="Ink 480" o:spid="_x0000_s1026" type="#_x0000_t75" style="position:absolute;margin-left:7.3pt;margin-top:-1.8pt;width:9.55pt;height:10.6pt;z-index:25234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">
                      <v:imagedata r:id="rId143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48416" behindDoc="0" locked="0" layoutInCell="1" allowOverlap="1" wp14:anchorId="06A1CF75" wp14:editId="0B2AC690">
                      <wp:simplePos x="0" y="0"/>
                      <wp:positionH relativeFrom="column">
                        <wp:posOffset>61305</wp:posOffset>
                      </wp:positionH>
                      <wp:positionV relativeFrom="paragraph">
                        <wp:posOffset>6050</wp:posOffset>
                      </wp:positionV>
                      <wp:extent cx="360" cy="151560"/>
                      <wp:effectExtent l="38100" t="38100" r="38100" b="39370"/>
                      <wp:wrapNone/>
                      <wp:docPr id="479" name="Ink 47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151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2188773" id="Ink 479" o:spid="_x0000_s1026" type="#_x0000_t75" style="position:absolute;margin-left:4.5pt;margin-top:.15pt;width:.75pt;height:12.65pt;z-index:25234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">
                      <v:imagedata r:id="rId145" o:title=""/>
                    </v:shape>
                  </w:pict>
                </mc:Fallback>
              </mc:AlternateContent>
            </w:r>
          </w:p>
          <w:p w14:paraId="3F95FA90" w14:textId="279697FC" w:rsidR="00C80BE4" w:rsidRDefault="007173B0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66848" behindDoc="0" locked="0" layoutInCell="1" allowOverlap="1" wp14:anchorId="21A2841B" wp14:editId="1D0AFC53">
                      <wp:simplePos x="0" y="0"/>
                      <wp:positionH relativeFrom="column">
                        <wp:posOffset>-46355</wp:posOffset>
                      </wp:positionH>
                      <wp:positionV relativeFrom="paragraph">
                        <wp:posOffset>-38100</wp:posOffset>
                      </wp:positionV>
                      <wp:extent cx="89280" cy="178920"/>
                      <wp:effectExtent l="38100" t="38100" r="44450" b="31115"/>
                      <wp:wrapNone/>
                      <wp:docPr id="503" name="Ink 50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9280" cy="178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194E0A7" id="Ink 503" o:spid="_x0000_s1026" type="#_x0000_t75" style="position:absolute;margin-left:-4pt;margin-top:-3.35pt;width:7.75pt;height:14.8pt;z-index:25236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">
                      <v:imagedata r:id="rId147" o:title=""/>
                    </v:shape>
                  </w:pict>
                </mc:Fallback>
              </mc:AlternateContent>
            </w:r>
            <w:r w:rsidR="00FB6395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254208" behindDoc="0" locked="0" layoutInCell="1" allowOverlap="1" wp14:anchorId="7C642E03" wp14:editId="6C5865A6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-408940</wp:posOffset>
                      </wp:positionV>
                      <wp:extent cx="3796030" cy="946785"/>
                      <wp:effectExtent l="38100" t="38100" r="52070" b="43815"/>
                      <wp:wrapNone/>
                      <wp:docPr id="385" name="Ink 38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796030" cy="94678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93A2560" id="Ink 385" o:spid="_x0000_s1026" type="#_x0000_t75" style="position:absolute;margin-left:-3.85pt;margin-top:-32.9pt;width:300.3pt;height:75.95pt;z-index:25225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">
                      <v:imagedata r:id="rId149" o:title=""/>
                    </v:shape>
                  </w:pict>
                </mc:Fallback>
              </mc:AlternateContent>
            </w:r>
          </w:p>
          <w:p w14:paraId="3C78C9A8" w14:textId="0B8478C8" w:rsidR="00C80BE4" w:rsidRDefault="00C80BE4" w:rsidP="002C5465">
            <w:pPr>
              <w:rPr>
                <w:lang w:val="en-US"/>
              </w:rPr>
            </w:pPr>
          </w:p>
          <w:p w14:paraId="37BEE27B" w14:textId="35B3130C" w:rsidR="00C80BE4" w:rsidRDefault="00FB6395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181504" behindDoc="0" locked="0" layoutInCell="1" allowOverlap="1" wp14:anchorId="43E551FD" wp14:editId="026C86A8">
                      <wp:simplePos x="0" y="0"/>
                      <wp:positionH relativeFrom="column">
                        <wp:posOffset>873760</wp:posOffset>
                      </wp:positionH>
                      <wp:positionV relativeFrom="paragraph">
                        <wp:posOffset>-490220</wp:posOffset>
                      </wp:positionV>
                      <wp:extent cx="256355" cy="1132205"/>
                      <wp:effectExtent l="38100" t="38100" r="10795" b="48895"/>
                      <wp:wrapNone/>
                      <wp:docPr id="310" name="Ink 3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6355" cy="11322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2BFD918" id="Ink 310" o:spid="_x0000_s1026" type="#_x0000_t75" style="position:absolute;margin-left:68.1pt;margin-top:-39.3pt;width:21.6pt;height:90.55pt;z-index:25218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">
                      <v:imagedata r:id="rId151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172288" behindDoc="0" locked="0" layoutInCell="1" allowOverlap="1" wp14:anchorId="76354A23" wp14:editId="1829D196">
                      <wp:simplePos x="0" y="0"/>
                      <wp:positionH relativeFrom="column">
                        <wp:posOffset>2433320</wp:posOffset>
                      </wp:positionH>
                      <wp:positionV relativeFrom="paragraph">
                        <wp:posOffset>-475615</wp:posOffset>
                      </wp:positionV>
                      <wp:extent cx="1028700" cy="1266825"/>
                      <wp:effectExtent l="38100" t="38100" r="57150" b="47625"/>
                      <wp:wrapNone/>
                      <wp:docPr id="295" name="Ink 29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28700" cy="126682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F350A8D" id="Ink 295" o:spid="_x0000_s1026" type="#_x0000_t75" style="position:absolute;margin-left:190.9pt;margin-top:-38.15pt;width:82.4pt;height:101.15pt;z-index:2521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">
                      <v:imagedata r:id="rId153" o:title=""/>
                    </v:shape>
                  </w:pict>
                </mc:Fallback>
              </mc:AlternateContent>
            </w:r>
          </w:p>
          <w:p w14:paraId="6B23BD96" w14:textId="3EAFD8C9" w:rsidR="00C80BE4" w:rsidRDefault="00FB6395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186624" behindDoc="0" locked="0" layoutInCell="1" allowOverlap="1" wp14:anchorId="0926E113" wp14:editId="72D6E443">
                      <wp:simplePos x="0" y="0"/>
                      <wp:positionH relativeFrom="column">
                        <wp:posOffset>378460</wp:posOffset>
                      </wp:positionH>
                      <wp:positionV relativeFrom="paragraph">
                        <wp:posOffset>-746760</wp:posOffset>
                      </wp:positionV>
                      <wp:extent cx="2686050" cy="1653540"/>
                      <wp:effectExtent l="38100" t="38100" r="57150" b="41910"/>
                      <wp:wrapNone/>
                      <wp:docPr id="315" name="Ink 3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686050" cy="16535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765A17A" id="Ink 315" o:spid="_x0000_s1026" type="#_x0000_t75" style="position:absolute;margin-left:29.1pt;margin-top:-59.5pt;width:212.9pt;height:131.6pt;z-index:25218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">
                      <v:imagedata r:id="rId155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176384" behindDoc="0" locked="0" layoutInCell="1" allowOverlap="1" wp14:anchorId="28FC91B8" wp14:editId="7DDCE352">
                      <wp:simplePos x="0" y="0"/>
                      <wp:positionH relativeFrom="column">
                        <wp:posOffset>162560</wp:posOffset>
                      </wp:positionH>
                      <wp:positionV relativeFrom="paragraph">
                        <wp:posOffset>-461010</wp:posOffset>
                      </wp:positionV>
                      <wp:extent cx="299360" cy="992505"/>
                      <wp:effectExtent l="38100" t="57150" r="43815" b="55245"/>
                      <wp:wrapNone/>
                      <wp:docPr id="299" name="Ink 29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99360" cy="9925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835EE4A" id="Ink 299" o:spid="_x0000_s1026" type="#_x0000_t75" style="position:absolute;margin-left:12.1pt;margin-top:-37pt;width:24.95pt;height:79.55pt;z-index:25217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">
                      <v:imagedata r:id="rId157" o:title=""/>
                    </v:shape>
                  </w:pict>
                </mc:Fallback>
              </mc:AlternateContent>
            </w:r>
          </w:p>
          <w:p w14:paraId="3F8897CB" w14:textId="7F4D6749" w:rsidR="00C80BE4" w:rsidRDefault="006E3259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47392" behindDoc="0" locked="0" layoutInCell="1" allowOverlap="1" wp14:anchorId="372C4858" wp14:editId="1E9BB497">
                      <wp:simplePos x="0" y="0"/>
                      <wp:positionH relativeFrom="column">
                        <wp:posOffset>3894455</wp:posOffset>
                      </wp:positionH>
                      <wp:positionV relativeFrom="paragraph">
                        <wp:posOffset>-103505</wp:posOffset>
                      </wp:positionV>
                      <wp:extent cx="1680570" cy="309880"/>
                      <wp:effectExtent l="38100" t="38100" r="34290" b="33020"/>
                      <wp:wrapNone/>
                      <wp:docPr id="478" name="Ink 47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80570" cy="309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2CA2696" id="Ink 478" o:spid="_x0000_s1026" type="#_x0000_t75" style="position:absolute;margin-left:306.3pt;margin-top:-8.5pt;width:133.05pt;height:25.1pt;z-index:25234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">
                      <v:imagedata r:id="rId159" o:title=""/>
                    </v:shape>
                  </w:pict>
                </mc:Fallback>
              </mc:AlternateContent>
            </w:r>
            <w:r w:rsidR="00FB6395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163072" behindDoc="0" locked="0" layoutInCell="1" allowOverlap="1" wp14:anchorId="0570236A" wp14:editId="22C80DED">
                      <wp:simplePos x="0" y="0"/>
                      <wp:positionH relativeFrom="column">
                        <wp:posOffset>3131385</wp:posOffset>
                      </wp:positionH>
                      <wp:positionV relativeFrom="paragraph">
                        <wp:posOffset>-465705</wp:posOffset>
                      </wp:positionV>
                      <wp:extent cx="55080" cy="986400"/>
                      <wp:effectExtent l="38100" t="38100" r="40640" b="42545"/>
                      <wp:wrapNone/>
                      <wp:docPr id="286" name="Ink 28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5080" cy="986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283A4DD" id="Ink 286" o:spid="_x0000_s1026" type="#_x0000_t75" style="position:absolute;margin-left:245.85pt;margin-top:-37.35pt;width:5.8pt;height:79.05pt;z-index:25216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">
                      <v:imagedata r:id="rId161" o:title=""/>
                    </v:shape>
                  </w:pict>
                </mc:Fallback>
              </mc:AlternateContent>
            </w:r>
            <w:r w:rsidR="00C80BE4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74656" behindDoc="0" locked="0" layoutInCell="1" allowOverlap="1" wp14:anchorId="4041578B" wp14:editId="241DE4C5">
                      <wp:simplePos x="0" y="0"/>
                      <wp:positionH relativeFrom="column">
                        <wp:posOffset>676905</wp:posOffset>
                      </wp:positionH>
                      <wp:positionV relativeFrom="paragraph">
                        <wp:posOffset>-618345</wp:posOffset>
                      </wp:positionV>
                      <wp:extent cx="121680" cy="1322640"/>
                      <wp:effectExtent l="57150" t="38100" r="50165" b="49530"/>
                      <wp:wrapNone/>
                      <wp:docPr id="36" name="Ink 3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1680" cy="1322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7444900" id="Ink 36" o:spid="_x0000_s1026" type="#_x0000_t75" style="position:absolute;margin-left:52.6pt;margin-top:-49.4pt;width:11pt;height:105.6pt;z-index:25197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">
                      <v:imagedata r:id="rId163" o:title=""/>
                    </v:shape>
                  </w:pict>
                </mc:Fallback>
              </mc:AlternateContent>
            </w:r>
            <w:r w:rsidR="00C80BE4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973632" behindDoc="0" locked="0" layoutInCell="1" allowOverlap="1" wp14:anchorId="060578D0" wp14:editId="54B32BB7">
                      <wp:simplePos x="0" y="0"/>
                      <wp:positionH relativeFrom="column">
                        <wp:posOffset>410505</wp:posOffset>
                      </wp:positionH>
                      <wp:positionV relativeFrom="paragraph">
                        <wp:posOffset>-580185</wp:posOffset>
                      </wp:positionV>
                      <wp:extent cx="147240" cy="1249200"/>
                      <wp:effectExtent l="38100" t="38100" r="43815" b="46355"/>
                      <wp:wrapNone/>
                      <wp:docPr id="35" name="Ink 3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7240" cy="1249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859CF8" id="Ink 35" o:spid="_x0000_s1026" type="#_x0000_t75" style="position:absolute;margin-left:31.6pt;margin-top:-46.4pt;width:13.05pt;height:99.75pt;z-index:25197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">
                      <v:imagedata r:id="rId165" o:title=""/>
                    </v:shape>
                  </w:pict>
                </mc:Fallback>
              </mc:AlternateContent>
            </w:r>
          </w:p>
          <w:p w14:paraId="48FE0A39" w14:textId="381CB780" w:rsidR="00C80BE4" w:rsidRDefault="00FB6395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06432" behindDoc="0" locked="0" layoutInCell="1" allowOverlap="1" wp14:anchorId="59D319E2" wp14:editId="4DABCE8E">
                      <wp:simplePos x="0" y="0"/>
                      <wp:positionH relativeFrom="column">
                        <wp:posOffset>2537460</wp:posOffset>
                      </wp:positionH>
                      <wp:positionV relativeFrom="paragraph">
                        <wp:posOffset>-267970</wp:posOffset>
                      </wp:positionV>
                      <wp:extent cx="1201145" cy="615675"/>
                      <wp:effectExtent l="57150" t="76200" r="94615" b="89535"/>
                      <wp:wrapNone/>
                      <wp:docPr id="436" name="Ink 43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01145" cy="61567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A67C125" id="Ink 436" o:spid="_x0000_s1026" type="#_x0000_t75" style="position:absolute;margin-left:197pt;margin-top:-23.95pt;width:100.25pt;height:54.15pt;z-index:25230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">
                      <v:imagedata r:id="rId167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07456" behindDoc="0" locked="0" layoutInCell="1" allowOverlap="1" wp14:anchorId="781DE6D6" wp14:editId="53200968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-363220</wp:posOffset>
                      </wp:positionV>
                      <wp:extent cx="3879215" cy="920115"/>
                      <wp:effectExtent l="38100" t="57150" r="45085" b="51435"/>
                      <wp:wrapNone/>
                      <wp:docPr id="437" name="Ink 43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879215" cy="92011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7E2C6C7" id="Ink 437" o:spid="_x0000_s1026" type="#_x0000_t75" style="position:absolute;margin-left:-3.85pt;margin-top:-29.3pt;width:306.85pt;height:73.85pt;z-index:25230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">
                      <v:imagedata r:id="rId169" o:title=""/>
                    </v:shape>
                  </w:pict>
                </mc:Fallback>
              </mc:AlternateContent>
            </w:r>
            <w:r w:rsidR="00E6629E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108800" behindDoc="0" locked="0" layoutInCell="1" allowOverlap="1" wp14:anchorId="686C23DB" wp14:editId="305A7055">
                      <wp:simplePos x="0" y="0"/>
                      <wp:positionH relativeFrom="column">
                        <wp:posOffset>2753360</wp:posOffset>
                      </wp:positionH>
                      <wp:positionV relativeFrom="paragraph">
                        <wp:posOffset>-343535</wp:posOffset>
                      </wp:positionV>
                      <wp:extent cx="1131410" cy="805735"/>
                      <wp:effectExtent l="38100" t="57150" r="50165" b="52070"/>
                      <wp:wrapNone/>
                      <wp:docPr id="233" name="Ink 2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31410" cy="80573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0A8BF17" id="Ink 233" o:spid="_x0000_s1026" type="#_x0000_t75" style="position:absolute;margin-left:216.1pt;margin-top:-27.75pt;width:90.55pt;height:64.9pt;z-index:25210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">
                      <v:imagedata r:id="rId171" o:title=""/>
                    </v:shape>
                  </w:pict>
                </mc:Fallback>
              </mc:AlternateContent>
            </w:r>
            <w:r w:rsidR="00E6629E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085248" behindDoc="0" locked="0" layoutInCell="1" allowOverlap="1" wp14:anchorId="7EE29A40" wp14:editId="48124F64">
                      <wp:simplePos x="0" y="0"/>
                      <wp:positionH relativeFrom="column">
                        <wp:posOffset>2086610</wp:posOffset>
                      </wp:positionH>
                      <wp:positionV relativeFrom="paragraph">
                        <wp:posOffset>125730</wp:posOffset>
                      </wp:positionV>
                      <wp:extent cx="496660" cy="13550"/>
                      <wp:effectExtent l="38100" t="38100" r="55880" b="43815"/>
                      <wp:wrapNone/>
                      <wp:docPr id="201" name="Ink 20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96660" cy="1355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48ED8B2" id="Ink 201" o:spid="_x0000_s1026" type="#_x0000_t75" style="position:absolute;margin-left:163.6pt;margin-top:9.2pt;width:40.5pt;height:2.45pt;z-index:25208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">
                      <v:imagedata r:id="rId173" o:title=""/>
                    </v:shape>
                  </w:pict>
                </mc:Fallback>
              </mc:AlternateContent>
            </w:r>
          </w:p>
          <w:p w14:paraId="73C4A170" w14:textId="36305CA0" w:rsidR="00C80BE4" w:rsidRDefault="007173B0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81184" behindDoc="0" locked="0" layoutInCell="1" allowOverlap="1" wp14:anchorId="6A04F1CB" wp14:editId="7B8B6185">
                      <wp:simplePos x="0" y="0"/>
                      <wp:positionH relativeFrom="column">
                        <wp:posOffset>4549775</wp:posOffset>
                      </wp:positionH>
                      <wp:positionV relativeFrom="paragraph">
                        <wp:posOffset>-77470</wp:posOffset>
                      </wp:positionV>
                      <wp:extent cx="631090" cy="258840"/>
                      <wp:effectExtent l="38100" t="38100" r="17145" b="46355"/>
                      <wp:wrapNone/>
                      <wp:docPr id="521" name="Ink 52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31090" cy="258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5C1D946" id="Ink 521" o:spid="_x0000_s1026" type="#_x0000_t75" style="position:absolute;margin-left:357.9pt;margin-top:-6.45pt;width:50.4pt;height:21.1pt;z-index:25238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">
                      <v:imagedata r:id="rId175" o:title=""/>
                    </v:shape>
                  </w:pict>
                </mc:Fallback>
              </mc:AlternateContent>
            </w:r>
          </w:p>
          <w:p w14:paraId="10CA83C0" w14:textId="35B5E251" w:rsidR="00C80BE4" w:rsidRDefault="00C80BE4" w:rsidP="002C5465">
            <w:pPr>
              <w:rPr>
                <w:lang w:val="en-US"/>
              </w:rPr>
            </w:pPr>
          </w:p>
          <w:p w14:paraId="0FDCF25C" w14:textId="636A14B7" w:rsidR="00C80BE4" w:rsidRDefault="007173B0" w:rsidP="002C5465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2363776" behindDoc="0" locked="0" layoutInCell="1" allowOverlap="1" wp14:anchorId="015C242E" wp14:editId="22C93F42">
                      <wp:simplePos x="0" y="0"/>
                      <wp:positionH relativeFrom="column">
                        <wp:posOffset>56515</wp:posOffset>
                      </wp:positionH>
                      <wp:positionV relativeFrom="paragraph">
                        <wp:posOffset>64770</wp:posOffset>
                      </wp:positionV>
                      <wp:extent cx="3262630" cy="205105"/>
                      <wp:effectExtent l="38100" t="38100" r="33020" b="42545"/>
                      <wp:wrapNone/>
                      <wp:docPr id="500" name="Ink 50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262630" cy="2051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29E5CCA" id="Ink 500" o:spid="_x0000_s1026" type="#_x0000_t75" style="position:absolute;margin-left:4.1pt;margin-top:4.75pt;width:257.6pt;height:16.85pt;z-index:25236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">
                      <v:imagedata r:id="rId177" o:title=""/>
                    </v:shape>
                  </w:pict>
                </mc:Fallback>
              </mc:AlternateContent>
            </w:r>
          </w:p>
          <w:p w14:paraId="7580B795" w14:textId="1F4521B6" w:rsidR="00C80BE4" w:rsidRDefault="00C80BE4" w:rsidP="002C5465">
            <w:pPr>
              <w:rPr>
                <w:lang w:val="en-US"/>
              </w:rPr>
            </w:pPr>
          </w:p>
        </w:tc>
      </w:tr>
    </w:tbl>
    <w:p w14:paraId="3456A844" w14:textId="5DCAC0E6" w:rsidR="00C80BE4" w:rsidRDefault="00C80BE4" w:rsidP="002C5465">
      <w:pPr>
        <w:rPr>
          <w:lang w:val="en-US"/>
        </w:rPr>
      </w:pPr>
    </w:p>
    <w:p w14:paraId="7DA6862A" w14:textId="662EADAE" w:rsidR="00F04460" w:rsidRDefault="0044658B" w:rsidP="00F04460">
      <w:pPr>
        <w:spacing w:after="0"/>
        <w:rPr>
          <w:lang w:val="en-US"/>
        </w:rPr>
      </w:pPr>
      <w:r>
        <w:rPr>
          <w:lang w:val="en-US"/>
        </w:rPr>
        <w:t>Total fuel load</w:t>
      </w:r>
      <w:r w:rsidR="00F04460">
        <w:rPr>
          <w:lang w:val="en-US"/>
        </w:rPr>
        <w:t xml:space="preserve"> (t/</w:t>
      </w:r>
      <w:proofErr w:type="gramStart"/>
      <w:r w:rsidR="00F04460">
        <w:rPr>
          <w:lang w:val="en-US"/>
        </w:rPr>
        <w:t>ha )</w:t>
      </w:r>
      <w:proofErr w:type="gramEnd"/>
      <w:r w:rsidR="00F04460">
        <w:rPr>
          <w:lang w:val="en-US"/>
        </w:rPr>
        <w:tab/>
      </w:r>
      <w:r w:rsidR="00F04460">
        <w:rPr>
          <w:lang w:val="en-US"/>
        </w:rPr>
        <w:tab/>
      </w:r>
      <w:r>
        <w:rPr>
          <w:lang w:val="en-US"/>
        </w:rPr>
        <w:t xml:space="preserve">= 35 </w:t>
      </w:r>
    </w:p>
    <w:p w14:paraId="65680925" w14:textId="66AF6319" w:rsidR="0044658B" w:rsidRDefault="0044658B" w:rsidP="00F04460">
      <w:pPr>
        <w:spacing w:after="0"/>
        <w:ind w:left="2880"/>
        <w:rPr>
          <w:lang w:val="en-US"/>
        </w:rPr>
      </w:pPr>
      <w:r>
        <w:rPr>
          <w:lang w:val="en-US"/>
        </w:rPr>
        <w:t>= 3.5 kg/</w:t>
      </w:r>
      <w:r w:rsidR="00F04460">
        <w:rPr>
          <w:lang w:val="en-US"/>
        </w:rPr>
        <w:t>m</w:t>
      </w:r>
      <w:r>
        <w:rPr>
          <w:vertAlign w:val="superscript"/>
          <w:lang w:val="en-US"/>
        </w:rPr>
        <w:t>2</w:t>
      </w:r>
    </w:p>
    <w:p w14:paraId="77039D33" w14:textId="27C9C71A" w:rsidR="00F04460" w:rsidRDefault="0044658B" w:rsidP="00F04460">
      <w:pPr>
        <w:spacing w:after="0"/>
        <w:rPr>
          <w:lang w:val="en-US"/>
        </w:rPr>
      </w:pPr>
      <w:proofErr w:type="spellStart"/>
      <w:r>
        <w:rPr>
          <w:lang w:val="en-US"/>
        </w:rPr>
        <w:t>Understorey</w:t>
      </w:r>
      <w:proofErr w:type="spellEnd"/>
      <w:r>
        <w:rPr>
          <w:lang w:val="en-US"/>
        </w:rPr>
        <w:t xml:space="preserve"> fuel load</w:t>
      </w:r>
      <w:r w:rsidR="00F04460">
        <w:rPr>
          <w:lang w:val="en-US"/>
        </w:rPr>
        <w:t xml:space="preserve"> (t/</w:t>
      </w:r>
      <w:proofErr w:type="gramStart"/>
      <w:r w:rsidR="00F04460">
        <w:rPr>
          <w:lang w:val="en-US"/>
        </w:rPr>
        <w:t>ha )</w:t>
      </w:r>
      <w:proofErr w:type="gramEnd"/>
      <w:r w:rsidR="00F04460">
        <w:rPr>
          <w:lang w:val="en-US"/>
        </w:rPr>
        <w:tab/>
      </w:r>
      <w:r>
        <w:rPr>
          <w:lang w:val="en-US"/>
        </w:rPr>
        <w:t>=</w:t>
      </w:r>
      <w:r w:rsidR="00F04460">
        <w:rPr>
          <w:lang w:val="en-US"/>
        </w:rPr>
        <w:t xml:space="preserve"> </w:t>
      </w:r>
      <w:r>
        <w:rPr>
          <w:lang w:val="en-US"/>
        </w:rPr>
        <w:t xml:space="preserve">25 </w:t>
      </w:r>
    </w:p>
    <w:p w14:paraId="5F38C186" w14:textId="02E7F097" w:rsidR="0044658B" w:rsidRDefault="0044658B" w:rsidP="00F04460">
      <w:pPr>
        <w:spacing w:after="0"/>
        <w:ind w:left="2160" w:firstLine="720"/>
        <w:rPr>
          <w:lang w:val="en-US"/>
        </w:rPr>
      </w:pPr>
      <w:r>
        <w:rPr>
          <w:lang w:val="en-US"/>
        </w:rPr>
        <w:t>=</w:t>
      </w:r>
      <w:r w:rsidR="00F04460">
        <w:rPr>
          <w:lang w:val="en-US"/>
        </w:rPr>
        <w:t xml:space="preserve"> </w:t>
      </w:r>
      <w:r>
        <w:rPr>
          <w:lang w:val="en-US"/>
        </w:rPr>
        <w:t>2.5 kg/m</w:t>
      </w:r>
      <w:r>
        <w:rPr>
          <w:vertAlign w:val="superscript"/>
          <w:lang w:val="en-US"/>
        </w:rPr>
        <w:t>2</w:t>
      </w:r>
    </w:p>
    <w:p w14:paraId="1C650B6D" w14:textId="46BBA4B2" w:rsidR="00F04460" w:rsidRDefault="0044658B" w:rsidP="00F04460">
      <w:pPr>
        <w:spacing w:after="0"/>
        <w:rPr>
          <w:lang w:val="en-US"/>
        </w:rPr>
      </w:pPr>
      <w:r>
        <w:rPr>
          <w:lang w:val="en-US"/>
        </w:rPr>
        <w:t xml:space="preserve">Canopy fuel </w:t>
      </w:r>
      <w:proofErr w:type="gramStart"/>
      <w:r>
        <w:rPr>
          <w:lang w:val="en-US"/>
        </w:rPr>
        <w:t>load</w:t>
      </w:r>
      <w:r w:rsidR="00F04460">
        <w:rPr>
          <w:lang w:val="en-US"/>
        </w:rPr>
        <w:t>(</w:t>
      </w:r>
      <w:proofErr w:type="gramEnd"/>
      <w:r w:rsidR="00F04460">
        <w:rPr>
          <w:lang w:val="en-US"/>
        </w:rPr>
        <w:t>t/ha )</w:t>
      </w:r>
      <w:r w:rsidR="00F04460">
        <w:rPr>
          <w:lang w:val="en-US"/>
        </w:rPr>
        <w:tab/>
      </w:r>
      <w:r w:rsidR="00F04460">
        <w:rPr>
          <w:lang w:val="en-US"/>
        </w:rPr>
        <w:tab/>
      </w:r>
      <w:r>
        <w:rPr>
          <w:lang w:val="en-US"/>
        </w:rPr>
        <w:t>=35-25</w:t>
      </w:r>
    </w:p>
    <w:p w14:paraId="7565621B" w14:textId="27AA187B" w:rsidR="0044658B" w:rsidRDefault="0044658B" w:rsidP="00F04460">
      <w:pPr>
        <w:spacing w:after="0"/>
        <w:ind w:left="2160" w:firstLine="720"/>
        <w:rPr>
          <w:vertAlign w:val="superscript"/>
          <w:lang w:val="en-US"/>
        </w:rPr>
      </w:pPr>
      <w:r>
        <w:rPr>
          <w:lang w:val="en-US"/>
        </w:rPr>
        <w:t>=10</w:t>
      </w:r>
      <w:r w:rsidR="00F04460">
        <w:rPr>
          <w:lang w:val="en-US"/>
        </w:rPr>
        <w:t xml:space="preserve"> kg/m</w:t>
      </w:r>
      <w:r w:rsidR="00F04460">
        <w:rPr>
          <w:vertAlign w:val="superscript"/>
          <w:lang w:val="en-US"/>
        </w:rPr>
        <w:t>2</w:t>
      </w:r>
    </w:p>
    <w:p w14:paraId="4379FC07" w14:textId="39C66E1D" w:rsidR="00F04460" w:rsidRDefault="00F04460" w:rsidP="00F04460">
      <w:pPr>
        <w:spacing w:after="0"/>
        <w:ind w:left="2160" w:firstLine="720"/>
        <w:rPr>
          <w:vertAlign w:val="superscript"/>
          <w:lang w:val="en-US"/>
        </w:rPr>
      </w:pPr>
    </w:p>
    <w:p w14:paraId="0C7B12A6" w14:textId="2A9DB059" w:rsidR="00F04460" w:rsidRDefault="00F04460" w:rsidP="00F04460">
      <w:pPr>
        <w:spacing w:after="0"/>
        <w:rPr>
          <w:lang w:val="en-US"/>
        </w:rPr>
      </w:pPr>
      <w:r>
        <w:rPr>
          <w:lang w:val="en-US"/>
        </w:rPr>
        <w:t>Thickness of canopy (m)</w:t>
      </w:r>
      <w:r>
        <w:rPr>
          <w:lang w:val="en-US"/>
        </w:rPr>
        <w:tab/>
      </w:r>
      <w:r>
        <w:rPr>
          <w:lang w:val="en-US"/>
        </w:rPr>
        <w:tab/>
        <w:t>=20</w:t>
      </w:r>
    </w:p>
    <w:p w14:paraId="7E831288" w14:textId="60B183B1" w:rsidR="00F04460" w:rsidRDefault="00F04460" w:rsidP="00F04460">
      <w:pPr>
        <w:spacing w:after="0"/>
        <w:rPr>
          <w:lang w:val="en-US"/>
        </w:rPr>
      </w:pPr>
      <w:r>
        <w:rPr>
          <w:lang w:val="en-US"/>
        </w:rPr>
        <w:t xml:space="preserve">Thickness of </w:t>
      </w:r>
      <w:proofErr w:type="spellStart"/>
      <w:r>
        <w:rPr>
          <w:lang w:val="en-US"/>
        </w:rPr>
        <w:t>understorey</w:t>
      </w:r>
      <w:proofErr w:type="spellEnd"/>
      <w:r>
        <w:rPr>
          <w:lang w:val="en-US"/>
        </w:rPr>
        <w:t xml:space="preserve"> (m)</w:t>
      </w:r>
      <w:r>
        <w:rPr>
          <w:lang w:val="en-US"/>
        </w:rPr>
        <w:tab/>
        <w:t>=10</w:t>
      </w:r>
    </w:p>
    <w:p w14:paraId="15161065" w14:textId="0A7FA62C" w:rsidR="00F04460" w:rsidRDefault="00F04460" w:rsidP="00F04460">
      <w:pPr>
        <w:spacing w:after="0"/>
        <w:rPr>
          <w:lang w:val="en-US"/>
        </w:rPr>
      </w:pPr>
    </w:p>
    <w:p w14:paraId="5E16914B" w14:textId="7C937DC3" w:rsidR="00F04460" w:rsidRDefault="00F04460" w:rsidP="00F04460">
      <w:pPr>
        <w:spacing w:after="0"/>
        <w:rPr>
          <w:lang w:val="en-US"/>
        </w:rPr>
      </w:pPr>
      <w:proofErr w:type="gramStart"/>
      <w:r w:rsidRPr="007173B0">
        <w:rPr>
          <w:b/>
          <w:bCs/>
          <w:lang w:val="en-US"/>
        </w:rPr>
        <w:t>MPV(</w:t>
      </w:r>
      <w:proofErr w:type="gramEnd"/>
      <w:r w:rsidRPr="007173B0">
        <w:rPr>
          <w:b/>
          <w:bCs/>
          <w:lang w:val="en-US"/>
        </w:rPr>
        <w:t>bulk density) canopy</w:t>
      </w:r>
      <w:r>
        <w:rPr>
          <w:lang w:val="en-US"/>
        </w:rPr>
        <w:tab/>
        <w:t>= (10 kg/m</w:t>
      </w:r>
      <w:r>
        <w:rPr>
          <w:vertAlign w:val="superscript"/>
          <w:lang w:val="en-US"/>
        </w:rPr>
        <w:t>2</w:t>
      </w:r>
      <w:r>
        <w:rPr>
          <w:lang w:val="en-US"/>
        </w:rPr>
        <w:t>)/20m</w:t>
      </w:r>
    </w:p>
    <w:p w14:paraId="414C91B6" w14:textId="2AA5DEA0" w:rsidR="00F04460" w:rsidRDefault="00F04460" w:rsidP="00F04460">
      <w:pPr>
        <w:spacing w:after="0"/>
        <w:rPr>
          <w:vertAlign w:val="superscript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=</w:t>
      </w:r>
      <w:r w:rsidRPr="007173B0">
        <w:rPr>
          <w:b/>
          <w:bCs/>
          <w:lang w:val="en-US"/>
        </w:rPr>
        <w:t>0.05 kg/m</w:t>
      </w:r>
      <w:r w:rsidR="00CE33BB">
        <w:rPr>
          <w:b/>
          <w:bCs/>
          <w:vertAlign w:val="superscript"/>
          <w:lang w:val="en-US"/>
        </w:rPr>
        <w:t>3</w:t>
      </w:r>
    </w:p>
    <w:p w14:paraId="6590F693" w14:textId="5ACA3494" w:rsidR="00F04460" w:rsidRDefault="00F04460" w:rsidP="00F04460">
      <w:pPr>
        <w:spacing w:after="0"/>
        <w:rPr>
          <w:lang w:val="en-US"/>
        </w:rPr>
      </w:pPr>
      <w:proofErr w:type="gramStart"/>
      <w:r w:rsidRPr="007173B0">
        <w:rPr>
          <w:b/>
          <w:bCs/>
          <w:lang w:val="en-US"/>
        </w:rPr>
        <w:t>MPV(</w:t>
      </w:r>
      <w:proofErr w:type="gramEnd"/>
      <w:r w:rsidRPr="007173B0">
        <w:rPr>
          <w:b/>
          <w:bCs/>
          <w:lang w:val="en-US"/>
        </w:rPr>
        <w:t xml:space="preserve">bulk density) </w:t>
      </w:r>
      <w:proofErr w:type="spellStart"/>
      <w:r w:rsidRPr="007173B0">
        <w:rPr>
          <w:b/>
          <w:bCs/>
          <w:lang w:val="en-US"/>
        </w:rPr>
        <w:t>understorey</w:t>
      </w:r>
      <w:proofErr w:type="spellEnd"/>
      <w:r>
        <w:rPr>
          <w:lang w:val="en-US"/>
        </w:rPr>
        <w:tab/>
        <w:t>=(2.5</w:t>
      </w:r>
      <w:r w:rsidRPr="00F04460">
        <w:rPr>
          <w:lang w:val="en-US"/>
        </w:rPr>
        <w:t xml:space="preserve"> </w:t>
      </w:r>
      <w:r>
        <w:rPr>
          <w:lang w:val="en-US"/>
        </w:rPr>
        <w:t>kg/m</w:t>
      </w:r>
      <w:r>
        <w:rPr>
          <w:vertAlign w:val="superscript"/>
          <w:lang w:val="en-US"/>
        </w:rPr>
        <w:t>2</w:t>
      </w:r>
      <w:r>
        <w:rPr>
          <w:lang w:val="en-US"/>
        </w:rPr>
        <w:t>)/10m</w:t>
      </w:r>
    </w:p>
    <w:p w14:paraId="0A7540E1" w14:textId="7EE0EE9C" w:rsidR="00F04460" w:rsidRDefault="00F04460" w:rsidP="00F04460">
      <w:pPr>
        <w:spacing w:after="0"/>
        <w:rPr>
          <w:b/>
          <w:bCs/>
          <w:vertAlign w:val="superscript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=</w:t>
      </w:r>
      <w:r w:rsidRPr="007173B0">
        <w:rPr>
          <w:b/>
          <w:bCs/>
          <w:lang w:val="en-US"/>
        </w:rPr>
        <w:t>0.25 kg/m</w:t>
      </w:r>
      <w:r w:rsidR="00CE33BB">
        <w:rPr>
          <w:b/>
          <w:bCs/>
          <w:vertAlign w:val="superscript"/>
          <w:lang w:val="en-US"/>
        </w:rPr>
        <w:t>3</w:t>
      </w:r>
    </w:p>
    <w:p w14:paraId="6B249825" w14:textId="5167E502" w:rsidR="007173B0" w:rsidRDefault="00342F69" w:rsidP="00F04460">
      <w:pPr>
        <w:spacing w:after="0"/>
        <w:rPr>
          <w:lang w:val="en-US"/>
        </w:rPr>
      </w:pPr>
      <w:r>
        <w:rPr>
          <w:lang w:val="en-US"/>
        </w:rPr>
        <w:lastRenderedPageBreak/>
        <w:t xml:space="preserve">Volume of a single </w:t>
      </w:r>
      <w:proofErr w:type="spellStart"/>
      <w:r>
        <w:rPr>
          <w:lang w:val="en-US"/>
        </w:rPr>
        <w:t>eu</w:t>
      </w:r>
      <w:proofErr w:type="spellEnd"/>
      <w:r>
        <w:rPr>
          <w:lang w:val="en-US"/>
        </w:rPr>
        <w:t>. Leaf</w:t>
      </w:r>
      <w:r w:rsidR="00A24D7D">
        <w:rPr>
          <w:lang w:val="en-US"/>
        </w:rPr>
        <w:t xml:space="preserve"> (V)</w:t>
      </w:r>
      <w:r>
        <w:rPr>
          <w:lang w:val="en-US"/>
        </w:rPr>
        <w:tab/>
      </w:r>
      <w:proofErr w:type="gramStart"/>
      <w:r>
        <w:rPr>
          <w:lang w:val="en-US"/>
        </w:rPr>
        <w:t>=  L</w:t>
      </w:r>
      <w:proofErr w:type="gramEnd"/>
      <w:r>
        <w:rPr>
          <w:lang w:val="en-US"/>
        </w:rPr>
        <w:t xml:space="preserve"> </w:t>
      </w:r>
      <w:r>
        <w:rPr>
          <w:lang w:val="en-US"/>
        </w:rPr>
        <w:sym w:font="Wingdings 2" w:char="F0CD"/>
      </w:r>
      <w:r>
        <w:rPr>
          <w:lang w:val="en-US"/>
        </w:rPr>
        <w:t xml:space="preserve"> W </w:t>
      </w:r>
      <w:r>
        <w:rPr>
          <w:lang w:val="en-US"/>
        </w:rPr>
        <w:sym w:font="Wingdings 2" w:char="F0CD"/>
      </w:r>
      <w:r>
        <w:rPr>
          <w:lang w:val="en-US"/>
        </w:rPr>
        <w:t xml:space="preserve"> t</w:t>
      </w:r>
    </w:p>
    <w:p w14:paraId="0B48D19E" w14:textId="77777777" w:rsidR="00342F69" w:rsidRDefault="00342F69" w:rsidP="00F04460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=0.12 m </w:t>
      </w:r>
      <w:r>
        <w:rPr>
          <w:lang w:val="en-US"/>
        </w:rPr>
        <w:sym w:font="Wingdings 2" w:char="F0CD"/>
      </w:r>
      <w:r>
        <w:rPr>
          <w:lang w:val="en-US"/>
        </w:rPr>
        <w:t xml:space="preserve"> 0.017 m </w:t>
      </w:r>
      <w:r>
        <w:rPr>
          <w:lang w:val="en-US"/>
        </w:rPr>
        <w:sym w:font="Wingdings 2" w:char="F0CD"/>
      </w:r>
      <w:r>
        <w:rPr>
          <w:lang w:val="en-US"/>
        </w:rPr>
        <w:t xml:space="preserve"> 0.00065 m =1.326 </w:t>
      </w:r>
      <w:r>
        <w:rPr>
          <w:lang w:val="en-US"/>
        </w:rPr>
        <w:sym w:font="Wingdings 2" w:char="F0CD"/>
      </w:r>
      <w:r>
        <w:rPr>
          <w:lang w:val="en-US"/>
        </w:rPr>
        <w:t>10</w:t>
      </w:r>
      <w:r>
        <w:rPr>
          <w:vertAlign w:val="superscript"/>
          <w:lang w:val="en-US"/>
        </w:rPr>
        <w:t>-6</w:t>
      </w:r>
      <w:r>
        <w:rPr>
          <w:lang w:val="en-US"/>
        </w:rPr>
        <w:t xml:space="preserve"> m</w:t>
      </w:r>
      <w:r>
        <w:rPr>
          <w:vertAlign w:val="superscript"/>
          <w:lang w:val="en-US"/>
        </w:rPr>
        <w:t>3</w:t>
      </w:r>
    </w:p>
    <w:p w14:paraId="0AADAFC4" w14:textId="2BBA7DE2" w:rsidR="00342F69" w:rsidRDefault="00A24D7D" w:rsidP="00F04460">
      <w:pPr>
        <w:spacing w:after="0"/>
        <w:rPr>
          <w:lang w:val="en-US"/>
        </w:rPr>
      </w:pPr>
      <w:r>
        <w:rPr>
          <w:lang w:val="en-US"/>
        </w:rPr>
        <w:t xml:space="preserve">Mass of a single </w:t>
      </w:r>
      <w:proofErr w:type="spellStart"/>
      <w:proofErr w:type="gramStart"/>
      <w:r>
        <w:rPr>
          <w:lang w:val="en-US"/>
        </w:rPr>
        <w:t>eu.leaf</w:t>
      </w:r>
      <w:proofErr w:type="spellEnd"/>
      <w:proofErr w:type="gramEnd"/>
      <w:r>
        <w:rPr>
          <w:lang w:val="en-US"/>
        </w:rPr>
        <w:tab/>
        <w:t>(m)</w:t>
      </w:r>
      <w:r>
        <w:rPr>
          <w:lang w:val="en-US"/>
        </w:rPr>
        <w:tab/>
        <w:t xml:space="preserve">=V </w:t>
      </w:r>
      <w:r>
        <w:rPr>
          <w:lang w:val="en-US"/>
        </w:rPr>
        <w:sym w:font="Wingdings 2" w:char="F0CD"/>
      </w:r>
      <w:r>
        <w:rPr>
          <w:rFonts w:ascii="Gabriola" w:hAnsi="Gabriola"/>
          <w:lang w:val="en-US"/>
        </w:rPr>
        <w:t>ρ</w:t>
      </w:r>
      <w:r w:rsidR="00342F69">
        <w:rPr>
          <w:lang w:val="en-US"/>
        </w:rPr>
        <w:t xml:space="preserve"> </w:t>
      </w:r>
    </w:p>
    <w:p w14:paraId="5CEEDED0" w14:textId="26D09521" w:rsidR="00A24D7D" w:rsidRDefault="00A24D7D" w:rsidP="00F04460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= (1.326 </w:t>
      </w:r>
      <w:r>
        <w:rPr>
          <w:lang w:val="en-US"/>
        </w:rPr>
        <w:sym w:font="Wingdings 2" w:char="F0CD"/>
      </w:r>
      <w:r>
        <w:rPr>
          <w:lang w:val="en-US"/>
        </w:rPr>
        <w:t>10</w:t>
      </w:r>
      <w:r>
        <w:rPr>
          <w:vertAlign w:val="superscript"/>
          <w:lang w:val="en-US"/>
        </w:rPr>
        <w:t>-6</w:t>
      </w:r>
      <w:r>
        <w:rPr>
          <w:lang w:val="en-US"/>
        </w:rPr>
        <w:t xml:space="preserve"> m</w:t>
      </w:r>
      <w:r>
        <w:rPr>
          <w:vertAlign w:val="superscript"/>
          <w:lang w:val="en-US"/>
        </w:rPr>
        <w:t>3</w:t>
      </w:r>
      <w:r>
        <w:rPr>
          <w:lang w:val="en-US"/>
        </w:rPr>
        <w:t xml:space="preserve">) </w:t>
      </w:r>
      <w:r>
        <w:rPr>
          <w:lang w:val="en-US"/>
        </w:rPr>
        <w:sym w:font="Wingdings 2" w:char="F0CD"/>
      </w:r>
      <w:r>
        <w:rPr>
          <w:lang w:val="en-US"/>
        </w:rPr>
        <w:t>650 kg/m</w:t>
      </w:r>
      <w:r>
        <w:rPr>
          <w:vertAlign w:val="superscript"/>
          <w:lang w:val="en-US"/>
        </w:rPr>
        <w:t>3</w:t>
      </w:r>
    </w:p>
    <w:p w14:paraId="2AF5E4D0" w14:textId="172488A3" w:rsidR="00A24D7D" w:rsidRDefault="00A24D7D" w:rsidP="00F04460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=8.619 </w:t>
      </w:r>
      <w:r>
        <w:rPr>
          <w:lang w:val="en-US"/>
        </w:rPr>
        <w:sym w:font="Wingdings 2" w:char="F0CD"/>
      </w:r>
      <w:r>
        <w:rPr>
          <w:lang w:val="en-US"/>
        </w:rPr>
        <w:t>10</w:t>
      </w:r>
      <w:r>
        <w:rPr>
          <w:vertAlign w:val="superscript"/>
          <w:lang w:val="en-US"/>
        </w:rPr>
        <w:t>-4</w:t>
      </w:r>
      <w:r>
        <w:rPr>
          <w:lang w:val="en-US"/>
        </w:rPr>
        <w:t xml:space="preserve"> kg</w:t>
      </w:r>
    </w:p>
    <w:p w14:paraId="6F9A97AC" w14:textId="18B9A61C" w:rsidR="00A24D7D" w:rsidRDefault="00A24D7D" w:rsidP="00F04460">
      <w:pPr>
        <w:spacing w:after="0"/>
        <w:rPr>
          <w:lang w:val="en-US"/>
        </w:rPr>
      </w:pPr>
    </w:p>
    <w:p w14:paraId="25264722" w14:textId="2E598E22" w:rsidR="00A24D7D" w:rsidRDefault="00A24D7D" w:rsidP="00F04460">
      <w:pPr>
        <w:spacing w:after="0"/>
        <w:rPr>
          <w:lang w:val="en-US"/>
        </w:rPr>
      </w:pPr>
      <w:r>
        <w:rPr>
          <w:lang w:val="en-US"/>
        </w:rPr>
        <w:t xml:space="preserve">Number of </w:t>
      </w:r>
      <w:proofErr w:type="spellStart"/>
      <w:proofErr w:type="gramStart"/>
      <w:r>
        <w:rPr>
          <w:lang w:val="en-US"/>
        </w:rPr>
        <w:t>eu.leaves</w:t>
      </w:r>
      <w:proofErr w:type="spellEnd"/>
      <w:proofErr w:type="gramEnd"/>
      <w:r>
        <w:rPr>
          <w:lang w:val="en-US"/>
        </w:rPr>
        <w:t xml:space="preserve"> in a 1 m</w:t>
      </w:r>
      <w:r>
        <w:rPr>
          <w:vertAlign w:val="superscript"/>
          <w:lang w:val="en-US"/>
        </w:rPr>
        <w:t>3</w:t>
      </w:r>
      <w:r>
        <w:rPr>
          <w:lang w:val="en-US"/>
        </w:rPr>
        <w:t xml:space="preserve"> of canopy </w:t>
      </w:r>
      <w:r>
        <w:rPr>
          <w:lang w:val="en-US"/>
        </w:rPr>
        <w:tab/>
        <w:t>= Bulk density</w:t>
      </w:r>
      <w:r>
        <w:rPr>
          <w:vertAlign w:val="subscript"/>
          <w:lang w:val="en-US"/>
        </w:rPr>
        <w:t>(canopy)</w:t>
      </w:r>
      <w:r>
        <w:rPr>
          <w:lang w:val="en-US"/>
        </w:rPr>
        <w:t>/m</w:t>
      </w:r>
    </w:p>
    <w:p w14:paraId="3CAE7B3B" w14:textId="1BD86DCA" w:rsidR="00A24D7D" w:rsidRDefault="00A24D7D" w:rsidP="00F04460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proofErr w:type="gramStart"/>
      <w:r>
        <w:rPr>
          <w:lang w:val="en-US"/>
        </w:rPr>
        <w:t>=(</w:t>
      </w:r>
      <w:proofErr w:type="gramEnd"/>
      <w:r>
        <w:rPr>
          <w:lang w:val="en-US"/>
        </w:rPr>
        <w:t>0.05 kg/m</w:t>
      </w:r>
      <w:r>
        <w:rPr>
          <w:vertAlign w:val="superscript"/>
          <w:lang w:val="en-US"/>
        </w:rPr>
        <w:t>3</w:t>
      </w:r>
      <w:r>
        <w:rPr>
          <w:lang w:val="en-US"/>
        </w:rPr>
        <w:t>)/</w:t>
      </w:r>
      <w:r w:rsidRPr="00A24D7D">
        <w:rPr>
          <w:lang w:val="en-US"/>
        </w:rPr>
        <w:t xml:space="preserve"> </w:t>
      </w:r>
      <w:r>
        <w:rPr>
          <w:lang w:val="en-US"/>
        </w:rPr>
        <w:t xml:space="preserve">8.619 </w:t>
      </w:r>
      <w:r>
        <w:rPr>
          <w:lang w:val="en-US"/>
        </w:rPr>
        <w:sym w:font="Wingdings 2" w:char="F0CD"/>
      </w:r>
      <w:r>
        <w:rPr>
          <w:lang w:val="en-US"/>
        </w:rPr>
        <w:t>10</w:t>
      </w:r>
      <w:r>
        <w:rPr>
          <w:vertAlign w:val="superscript"/>
          <w:lang w:val="en-US"/>
        </w:rPr>
        <w:t>-4</w:t>
      </w:r>
      <w:r>
        <w:rPr>
          <w:lang w:val="en-US"/>
        </w:rPr>
        <w:t xml:space="preserve"> kg</w:t>
      </w:r>
    </w:p>
    <w:p w14:paraId="58F8AF9B" w14:textId="1CF1E2F3" w:rsidR="00A24D7D" w:rsidRDefault="00A24D7D" w:rsidP="00F04460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=58.011 leaves/m</w:t>
      </w:r>
      <w:r>
        <w:rPr>
          <w:vertAlign w:val="superscript"/>
          <w:lang w:val="en-US"/>
        </w:rPr>
        <w:t>3</w:t>
      </w:r>
    </w:p>
    <w:p w14:paraId="069C398E" w14:textId="38621466" w:rsidR="00A24D7D" w:rsidRDefault="00A24D7D" w:rsidP="00F04460">
      <w:pPr>
        <w:spacing w:after="0"/>
        <w:rPr>
          <w:lang w:val="en-US"/>
        </w:rPr>
      </w:pPr>
      <w:r w:rsidRPr="00A24D7D">
        <w:rPr>
          <w:b/>
          <w:bCs/>
          <w:lang w:val="en-US"/>
        </w:rPr>
        <w:t xml:space="preserve">Number of </w:t>
      </w:r>
      <w:proofErr w:type="spellStart"/>
      <w:r w:rsidRPr="00A24D7D">
        <w:rPr>
          <w:b/>
          <w:bCs/>
          <w:lang w:val="en-US"/>
        </w:rPr>
        <w:t>eu</w:t>
      </w:r>
      <w:proofErr w:type="spellEnd"/>
      <w:r w:rsidRPr="00A24D7D">
        <w:rPr>
          <w:b/>
          <w:bCs/>
          <w:lang w:val="en-US"/>
        </w:rPr>
        <w:t>. leaves in total canopy volume</w:t>
      </w:r>
      <w:r w:rsidRPr="00A24D7D">
        <w:rPr>
          <w:b/>
          <w:bCs/>
          <w:lang w:val="en-US"/>
        </w:rPr>
        <w:tab/>
      </w:r>
      <w:proofErr w:type="gramStart"/>
      <w:r>
        <w:rPr>
          <w:lang w:val="en-US"/>
        </w:rPr>
        <w:t>=(</w:t>
      </w:r>
      <w:proofErr w:type="gramEnd"/>
      <w:r>
        <w:rPr>
          <w:lang w:val="en-US"/>
        </w:rPr>
        <w:t>58.011 leaves/m</w:t>
      </w:r>
      <w:r>
        <w:rPr>
          <w:vertAlign w:val="superscript"/>
          <w:lang w:val="en-US"/>
        </w:rPr>
        <w:t>3</w:t>
      </w:r>
      <w:r>
        <w:rPr>
          <w:lang w:val="en-US"/>
        </w:rPr>
        <w:t xml:space="preserve">) </w:t>
      </w:r>
      <w:r>
        <w:rPr>
          <w:lang w:val="en-US"/>
        </w:rPr>
        <w:sym w:font="Wingdings 2" w:char="F0CD"/>
      </w:r>
      <w:r>
        <w:rPr>
          <w:lang w:val="en-US"/>
        </w:rPr>
        <w:t xml:space="preserve"> 130 m </w:t>
      </w:r>
      <w:r>
        <w:rPr>
          <w:lang w:val="en-US"/>
        </w:rPr>
        <w:sym w:font="Wingdings 2" w:char="F0CD"/>
      </w:r>
      <w:r>
        <w:rPr>
          <w:lang w:val="en-US"/>
        </w:rPr>
        <w:t xml:space="preserve">102 m </w:t>
      </w:r>
      <w:r>
        <w:rPr>
          <w:lang w:val="en-US"/>
        </w:rPr>
        <w:sym w:font="Wingdings 2" w:char="F0CD"/>
      </w:r>
      <w:r>
        <w:rPr>
          <w:lang w:val="en-US"/>
        </w:rPr>
        <w:t>20 m</w:t>
      </w:r>
    </w:p>
    <w:p w14:paraId="25B55EE1" w14:textId="7693AD9B" w:rsidR="00A24D7D" w:rsidRDefault="00A24D7D" w:rsidP="00F04460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=</w:t>
      </w:r>
      <w:r w:rsidRPr="00A24D7D">
        <w:rPr>
          <w:b/>
          <w:bCs/>
          <w:lang w:val="en-US"/>
        </w:rPr>
        <w:t xml:space="preserve">1.5384615 </w:t>
      </w:r>
      <w:r w:rsidRPr="00A24D7D">
        <w:rPr>
          <w:b/>
          <w:bCs/>
          <w:lang w:val="en-US"/>
        </w:rPr>
        <w:sym w:font="Wingdings 2" w:char="F0CD"/>
      </w:r>
      <w:r w:rsidRPr="00A24D7D">
        <w:rPr>
          <w:b/>
          <w:bCs/>
          <w:lang w:val="en-US"/>
        </w:rPr>
        <w:t xml:space="preserve"> 10</w:t>
      </w:r>
      <w:r w:rsidRPr="00A24D7D">
        <w:rPr>
          <w:b/>
          <w:bCs/>
          <w:vertAlign w:val="superscript"/>
          <w:lang w:val="en-US"/>
        </w:rPr>
        <w:t>7</w:t>
      </w:r>
    </w:p>
    <w:p w14:paraId="1A781D7B" w14:textId="0D0FA911" w:rsidR="00A24D7D" w:rsidRDefault="00A24D7D" w:rsidP="00F04460">
      <w:pPr>
        <w:spacing w:after="0"/>
        <w:rPr>
          <w:lang w:val="en-US"/>
        </w:rPr>
      </w:pPr>
    </w:p>
    <w:p w14:paraId="2EB42F13" w14:textId="58F00279" w:rsidR="00A24D7D" w:rsidRDefault="00A24D7D" w:rsidP="00A24D7D">
      <w:pPr>
        <w:spacing w:after="0"/>
        <w:rPr>
          <w:lang w:val="en-US"/>
        </w:rPr>
      </w:pPr>
      <w:r>
        <w:rPr>
          <w:lang w:val="en-US"/>
        </w:rPr>
        <w:t xml:space="preserve">Number of </w:t>
      </w:r>
      <w:proofErr w:type="spellStart"/>
      <w:proofErr w:type="gramStart"/>
      <w:r>
        <w:rPr>
          <w:lang w:val="en-US"/>
        </w:rPr>
        <w:t>eu.leaves</w:t>
      </w:r>
      <w:proofErr w:type="spellEnd"/>
      <w:proofErr w:type="gramEnd"/>
      <w:r>
        <w:rPr>
          <w:lang w:val="en-US"/>
        </w:rPr>
        <w:t xml:space="preserve"> in a 1 m</w:t>
      </w:r>
      <w:r>
        <w:rPr>
          <w:vertAlign w:val="superscript"/>
          <w:lang w:val="en-US"/>
        </w:rPr>
        <w:t>3</w:t>
      </w:r>
      <w:r>
        <w:rPr>
          <w:lang w:val="en-US"/>
        </w:rPr>
        <w:t xml:space="preserve"> of canopy </w:t>
      </w:r>
      <w:r>
        <w:rPr>
          <w:lang w:val="en-US"/>
        </w:rPr>
        <w:tab/>
        <w:t>= Bulk density</w:t>
      </w:r>
      <w:r>
        <w:rPr>
          <w:vertAlign w:val="subscript"/>
          <w:lang w:val="en-US"/>
        </w:rPr>
        <w:t>(</w:t>
      </w:r>
      <w:proofErr w:type="spellStart"/>
      <w:r>
        <w:rPr>
          <w:vertAlign w:val="subscript"/>
          <w:lang w:val="en-US"/>
        </w:rPr>
        <w:t>understorey</w:t>
      </w:r>
      <w:proofErr w:type="spellEnd"/>
      <w:r>
        <w:rPr>
          <w:vertAlign w:val="subscript"/>
          <w:lang w:val="en-US"/>
        </w:rPr>
        <w:t>)</w:t>
      </w:r>
      <w:r>
        <w:rPr>
          <w:lang w:val="en-US"/>
        </w:rPr>
        <w:t>/m</w:t>
      </w:r>
    </w:p>
    <w:p w14:paraId="517EB9C1" w14:textId="13E4B5E9" w:rsidR="00A24D7D" w:rsidRDefault="00A24D7D" w:rsidP="00A24D7D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proofErr w:type="gramStart"/>
      <w:r>
        <w:rPr>
          <w:lang w:val="en-US"/>
        </w:rPr>
        <w:t>=(</w:t>
      </w:r>
      <w:proofErr w:type="gramEnd"/>
      <w:r>
        <w:rPr>
          <w:lang w:val="en-US"/>
        </w:rPr>
        <w:t>0.25 kg/m</w:t>
      </w:r>
      <w:r>
        <w:rPr>
          <w:vertAlign w:val="superscript"/>
          <w:lang w:val="en-US"/>
        </w:rPr>
        <w:t>3</w:t>
      </w:r>
      <w:r>
        <w:rPr>
          <w:lang w:val="en-US"/>
        </w:rPr>
        <w:t>)/</w:t>
      </w:r>
      <w:r w:rsidRPr="00A24D7D">
        <w:rPr>
          <w:lang w:val="en-US"/>
        </w:rPr>
        <w:t xml:space="preserve"> </w:t>
      </w:r>
      <w:r>
        <w:rPr>
          <w:lang w:val="en-US"/>
        </w:rPr>
        <w:t xml:space="preserve">8.619 </w:t>
      </w:r>
      <w:r>
        <w:rPr>
          <w:lang w:val="en-US"/>
        </w:rPr>
        <w:sym w:font="Wingdings 2" w:char="F0CD"/>
      </w:r>
      <w:r>
        <w:rPr>
          <w:lang w:val="en-US"/>
        </w:rPr>
        <w:t>10</w:t>
      </w:r>
      <w:r>
        <w:rPr>
          <w:vertAlign w:val="superscript"/>
          <w:lang w:val="en-US"/>
        </w:rPr>
        <w:t>-4</w:t>
      </w:r>
      <w:r>
        <w:rPr>
          <w:lang w:val="en-US"/>
        </w:rPr>
        <w:t xml:space="preserve"> kg</w:t>
      </w:r>
    </w:p>
    <w:p w14:paraId="05A8F064" w14:textId="009813F6" w:rsidR="00A24D7D" w:rsidRDefault="00A24D7D" w:rsidP="00A24D7D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=290.05 leaves/m</w:t>
      </w:r>
      <w:r>
        <w:rPr>
          <w:vertAlign w:val="superscript"/>
          <w:lang w:val="en-US"/>
        </w:rPr>
        <w:t>3</w:t>
      </w:r>
    </w:p>
    <w:p w14:paraId="3D1AE68C" w14:textId="637EED0D" w:rsidR="00A24D7D" w:rsidRDefault="00A24D7D" w:rsidP="00A24D7D">
      <w:pPr>
        <w:spacing w:after="0"/>
        <w:rPr>
          <w:lang w:val="en-US"/>
        </w:rPr>
      </w:pPr>
      <w:r w:rsidRPr="00A24D7D">
        <w:rPr>
          <w:b/>
          <w:bCs/>
          <w:lang w:val="en-US"/>
        </w:rPr>
        <w:t xml:space="preserve">Number of </w:t>
      </w:r>
      <w:proofErr w:type="spellStart"/>
      <w:r w:rsidRPr="00A24D7D">
        <w:rPr>
          <w:b/>
          <w:bCs/>
          <w:lang w:val="en-US"/>
        </w:rPr>
        <w:t>eu</w:t>
      </w:r>
      <w:proofErr w:type="spellEnd"/>
      <w:r w:rsidRPr="00A24D7D">
        <w:rPr>
          <w:b/>
          <w:bCs/>
          <w:lang w:val="en-US"/>
        </w:rPr>
        <w:t xml:space="preserve">. leaves in total </w:t>
      </w:r>
      <w:proofErr w:type="spellStart"/>
      <w:r w:rsidR="00C75C78">
        <w:rPr>
          <w:b/>
          <w:bCs/>
          <w:lang w:val="en-US"/>
        </w:rPr>
        <w:t>understorey</w:t>
      </w:r>
      <w:proofErr w:type="spellEnd"/>
      <w:r w:rsidRPr="00A24D7D">
        <w:rPr>
          <w:b/>
          <w:bCs/>
          <w:lang w:val="en-US"/>
        </w:rPr>
        <w:t xml:space="preserve"> volum</w:t>
      </w:r>
      <w:r w:rsidR="00C75C78">
        <w:rPr>
          <w:b/>
          <w:bCs/>
          <w:lang w:val="en-US"/>
        </w:rPr>
        <w:t>e</w:t>
      </w:r>
      <w:proofErr w:type="gramStart"/>
      <w:r>
        <w:rPr>
          <w:lang w:val="en-US"/>
        </w:rPr>
        <w:t>=(</w:t>
      </w:r>
      <w:proofErr w:type="gramEnd"/>
      <w:r>
        <w:rPr>
          <w:lang w:val="en-US"/>
        </w:rPr>
        <w:t>290.05 leaves/m</w:t>
      </w:r>
      <w:r>
        <w:rPr>
          <w:vertAlign w:val="superscript"/>
          <w:lang w:val="en-US"/>
        </w:rPr>
        <w:t>3</w:t>
      </w:r>
      <w:r>
        <w:rPr>
          <w:lang w:val="en-US"/>
        </w:rPr>
        <w:t xml:space="preserve">) </w:t>
      </w:r>
      <w:r>
        <w:rPr>
          <w:lang w:val="en-US"/>
        </w:rPr>
        <w:sym w:font="Wingdings 2" w:char="F0CD"/>
      </w:r>
      <w:r>
        <w:rPr>
          <w:lang w:val="en-US"/>
        </w:rPr>
        <w:t xml:space="preserve"> 130 m </w:t>
      </w:r>
      <w:r>
        <w:rPr>
          <w:lang w:val="en-US"/>
        </w:rPr>
        <w:sym w:font="Wingdings 2" w:char="F0CD"/>
      </w:r>
      <w:r>
        <w:rPr>
          <w:lang w:val="en-US"/>
        </w:rPr>
        <w:t xml:space="preserve">102 m </w:t>
      </w:r>
      <w:r>
        <w:rPr>
          <w:lang w:val="en-US"/>
        </w:rPr>
        <w:sym w:font="Wingdings 2" w:char="F0CD"/>
      </w:r>
      <w:r>
        <w:rPr>
          <w:lang w:val="en-US"/>
        </w:rPr>
        <w:t>20 m</w:t>
      </w:r>
    </w:p>
    <w:p w14:paraId="4C0B67DE" w14:textId="68DA5CA1" w:rsidR="00A24D7D" w:rsidRDefault="00A24D7D" w:rsidP="00A24D7D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=</w:t>
      </w:r>
      <w:r w:rsidRPr="00A24D7D">
        <w:rPr>
          <w:b/>
          <w:bCs/>
          <w:lang w:val="en-US"/>
        </w:rPr>
        <w:t xml:space="preserve">3.8461538 </w:t>
      </w:r>
      <w:r w:rsidRPr="00A24D7D">
        <w:rPr>
          <w:b/>
          <w:bCs/>
          <w:lang w:val="en-US"/>
        </w:rPr>
        <w:sym w:font="Wingdings 2" w:char="F0CD"/>
      </w:r>
      <w:r w:rsidRPr="00A24D7D">
        <w:rPr>
          <w:b/>
          <w:bCs/>
          <w:lang w:val="en-US"/>
        </w:rPr>
        <w:t xml:space="preserve"> 10</w:t>
      </w:r>
      <w:r w:rsidRPr="00A24D7D">
        <w:rPr>
          <w:b/>
          <w:bCs/>
          <w:vertAlign w:val="superscript"/>
          <w:lang w:val="en-US"/>
        </w:rPr>
        <w:t>7</w:t>
      </w:r>
    </w:p>
    <w:p w14:paraId="2CD59930" w14:textId="77777777" w:rsidR="00A24D7D" w:rsidRPr="00A24D7D" w:rsidRDefault="00A24D7D" w:rsidP="00F04460">
      <w:pPr>
        <w:spacing w:after="0"/>
        <w:rPr>
          <w:lang w:val="en-US"/>
        </w:rPr>
      </w:pPr>
    </w:p>
    <w:sectPr w:rsidR="00A24D7D" w:rsidRPr="00A24D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B8827B" w14:textId="77777777" w:rsidR="00000B1B" w:rsidRDefault="00000B1B" w:rsidP="0068018A">
      <w:pPr>
        <w:spacing w:after="0" w:line="240" w:lineRule="auto"/>
      </w:pPr>
      <w:r>
        <w:separator/>
      </w:r>
    </w:p>
  </w:endnote>
  <w:endnote w:type="continuationSeparator" w:id="0">
    <w:p w14:paraId="6A445885" w14:textId="77777777" w:rsidR="00000B1B" w:rsidRDefault="00000B1B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EFCA1" w14:textId="77777777" w:rsidR="00000B1B" w:rsidRDefault="00000B1B" w:rsidP="0068018A">
      <w:pPr>
        <w:spacing w:after="0" w:line="240" w:lineRule="auto"/>
      </w:pPr>
      <w:r>
        <w:separator/>
      </w:r>
    </w:p>
  </w:footnote>
  <w:footnote w:type="continuationSeparator" w:id="0">
    <w:p w14:paraId="1202502F" w14:textId="77777777" w:rsidR="00000B1B" w:rsidRDefault="00000B1B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qkFABVtCX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7E9A"/>
    <w:rsid w:val="001F6382"/>
    <w:rsid w:val="00200BDC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6995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4531"/>
    <w:rsid w:val="002F5E51"/>
    <w:rsid w:val="002F66AE"/>
    <w:rsid w:val="00300C55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4F48"/>
    <w:rsid w:val="00495BD1"/>
    <w:rsid w:val="00495D6C"/>
    <w:rsid w:val="00497B3F"/>
    <w:rsid w:val="004A0254"/>
    <w:rsid w:val="004A3B5C"/>
    <w:rsid w:val="004B2767"/>
    <w:rsid w:val="004B5560"/>
    <w:rsid w:val="004B5DF0"/>
    <w:rsid w:val="004B5E04"/>
    <w:rsid w:val="004B68F6"/>
    <w:rsid w:val="004B6D88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6548"/>
    <w:rsid w:val="006C75D6"/>
    <w:rsid w:val="006D3896"/>
    <w:rsid w:val="006E211E"/>
    <w:rsid w:val="006E3259"/>
    <w:rsid w:val="006E3485"/>
    <w:rsid w:val="006E563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50F9"/>
    <w:rsid w:val="009E56DF"/>
    <w:rsid w:val="009E5B70"/>
    <w:rsid w:val="009E76D6"/>
    <w:rsid w:val="009F1B79"/>
    <w:rsid w:val="009F7D75"/>
    <w:rsid w:val="00A0158C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A0954"/>
    <w:rsid w:val="00AA224B"/>
    <w:rsid w:val="00AA4FEC"/>
    <w:rsid w:val="00AA6DCD"/>
    <w:rsid w:val="00AB0ABC"/>
    <w:rsid w:val="00AB2FBD"/>
    <w:rsid w:val="00AB3E30"/>
    <w:rsid w:val="00AC05D4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2D81"/>
    <w:rsid w:val="00E0699A"/>
    <w:rsid w:val="00E166FD"/>
    <w:rsid w:val="00E16E3B"/>
    <w:rsid w:val="00E16F72"/>
    <w:rsid w:val="00E21D1B"/>
    <w:rsid w:val="00E24531"/>
    <w:rsid w:val="00E2703C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6629E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F00521"/>
    <w:rsid w:val="00F0168D"/>
    <w:rsid w:val="00F02A32"/>
    <w:rsid w:val="00F04442"/>
    <w:rsid w:val="00F04460"/>
    <w:rsid w:val="00F04B7F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A9F"/>
    <w:rsid w:val="00F91FAB"/>
    <w:rsid w:val="00F941AF"/>
    <w:rsid w:val="00F9515E"/>
    <w:rsid w:val="00FA2C09"/>
    <w:rsid w:val="00FA6A40"/>
    <w:rsid w:val="00FA752C"/>
    <w:rsid w:val="00FA784B"/>
    <w:rsid w:val="00FA7F83"/>
    <w:rsid w:val="00FB09CE"/>
    <w:rsid w:val="00FB0AFB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10.xml"/><Relationship Id="rId117" Type="http://schemas.openxmlformats.org/officeDocument/2006/relationships/customXml" Target="ink/ink62.xml"/><Relationship Id="rId21" Type="http://schemas.openxmlformats.org/officeDocument/2006/relationships/image" Target="media/image7.png"/><Relationship Id="rId42" Type="http://schemas.openxmlformats.org/officeDocument/2006/relationships/customXml" Target="ink/ink18.xml"/><Relationship Id="rId63" Type="http://schemas.openxmlformats.org/officeDocument/2006/relationships/image" Target="media/image40.png"/><Relationship Id="rId68" Type="http://schemas.openxmlformats.org/officeDocument/2006/relationships/customXml" Target="ink/ink29.xml"/><Relationship Id="rId84" Type="http://schemas.openxmlformats.org/officeDocument/2006/relationships/customXml" Target="ink/ink40.xml"/><Relationship Id="rId89" Type="http://schemas.openxmlformats.org/officeDocument/2006/relationships/image" Target="media/image23.png"/><Relationship Id="rId112" Type="http://schemas.openxmlformats.org/officeDocument/2006/relationships/customXml" Target="ink/ink57.xml"/><Relationship Id="rId133" Type="http://schemas.openxmlformats.org/officeDocument/2006/relationships/image" Target="media/image38.png"/><Relationship Id="rId138" Type="http://schemas.openxmlformats.org/officeDocument/2006/relationships/customXml" Target="ink/ink75.xml"/><Relationship Id="rId154" Type="http://schemas.openxmlformats.org/officeDocument/2006/relationships/customXml" Target="ink/ink83.xml"/><Relationship Id="rId159" Type="http://schemas.openxmlformats.org/officeDocument/2006/relationships/image" Target="media/image53.png"/><Relationship Id="rId175" Type="http://schemas.openxmlformats.org/officeDocument/2006/relationships/image" Target="media/image62.png"/><Relationship Id="rId170" Type="http://schemas.openxmlformats.org/officeDocument/2006/relationships/customXml" Target="ink/ink91.xml"/><Relationship Id="rId16" Type="http://schemas.openxmlformats.org/officeDocument/2006/relationships/customXml" Target="ink/ink5.xml"/><Relationship Id="rId107" Type="http://schemas.openxmlformats.org/officeDocument/2006/relationships/image" Target="media/image30.png"/><Relationship Id="rId11" Type="http://schemas.openxmlformats.org/officeDocument/2006/relationships/image" Target="media/image2.png"/><Relationship Id="rId32" Type="http://schemas.openxmlformats.org/officeDocument/2006/relationships/customXml" Target="ink/ink13.xml"/><Relationship Id="rId37" Type="http://schemas.openxmlformats.org/officeDocument/2006/relationships/image" Target="media/image15.png"/><Relationship Id="rId53" Type="http://schemas.openxmlformats.org/officeDocument/2006/relationships/image" Target="media/image150.png"/><Relationship Id="rId58" Type="http://schemas.openxmlformats.org/officeDocument/2006/relationships/customXml" Target="ink/ink24.xml"/><Relationship Id="rId74" Type="http://schemas.openxmlformats.org/officeDocument/2006/relationships/customXml" Target="ink/ink32.xml"/><Relationship Id="rId79" Type="http://schemas.openxmlformats.org/officeDocument/2006/relationships/customXml" Target="ink/ink35.xml"/><Relationship Id="rId102" Type="http://schemas.openxmlformats.org/officeDocument/2006/relationships/image" Target="media/image28.png"/><Relationship Id="rId123" Type="http://schemas.openxmlformats.org/officeDocument/2006/relationships/customXml" Target="ink/ink66.xml"/><Relationship Id="rId128" Type="http://schemas.openxmlformats.org/officeDocument/2006/relationships/customXml" Target="ink/ink70.xml"/><Relationship Id="rId144" Type="http://schemas.openxmlformats.org/officeDocument/2006/relationships/customXml" Target="ink/ink78.xml"/><Relationship Id="rId149" Type="http://schemas.openxmlformats.org/officeDocument/2006/relationships/image" Target="media/image47.png"/><Relationship Id="rId5" Type="http://schemas.openxmlformats.org/officeDocument/2006/relationships/webSettings" Target="webSettings.xml"/><Relationship Id="rId90" Type="http://schemas.openxmlformats.org/officeDocument/2006/relationships/customXml" Target="ink/ink43.xml"/><Relationship Id="rId95" Type="http://schemas.openxmlformats.org/officeDocument/2006/relationships/image" Target="media/image26.png"/><Relationship Id="rId160" Type="http://schemas.openxmlformats.org/officeDocument/2006/relationships/customXml" Target="ink/ink86.xml"/><Relationship Id="rId165" Type="http://schemas.openxmlformats.org/officeDocument/2006/relationships/image" Target="media/image56.png"/><Relationship Id="rId22" Type="http://schemas.openxmlformats.org/officeDocument/2006/relationships/customXml" Target="ink/ink8.xml"/><Relationship Id="rId27" Type="http://schemas.openxmlformats.org/officeDocument/2006/relationships/image" Target="media/image10.png"/><Relationship Id="rId43" Type="http://schemas.openxmlformats.org/officeDocument/2006/relationships/image" Target="media/image18.png"/><Relationship Id="rId64" Type="http://schemas.openxmlformats.org/officeDocument/2006/relationships/customXml" Target="ink/ink27.xml"/><Relationship Id="rId69" Type="http://schemas.openxmlformats.org/officeDocument/2006/relationships/image" Target="media/image60.png"/><Relationship Id="rId113" Type="http://schemas.openxmlformats.org/officeDocument/2006/relationships/customXml" Target="ink/ink58.xml"/><Relationship Id="rId118" Type="http://schemas.openxmlformats.org/officeDocument/2006/relationships/customXml" Target="ink/ink63.xml"/><Relationship Id="rId134" Type="http://schemas.openxmlformats.org/officeDocument/2006/relationships/customXml" Target="ink/ink73.xml"/><Relationship Id="rId139" Type="http://schemas.openxmlformats.org/officeDocument/2006/relationships/image" Target="media/image42.png"/><Relationship Id="rId80" Type="http://schemas.openxmlformats.org/officeDocument/2006/relationships/customXml" Target="ink/ink36.xml"/><Relationship Id="rId85" Type="http://schemas.openxmlformats.org/officeDocument/2006/relationships/image" Target="media/image21.png"/><Relationship Id="rId150" Type="http://schemas.openxmlformats.org/officeDocument/2006/relationships/customXml" Target="ink/ink81.xml"/><Relationship Id="rId155" Type="http://schemas.openxmlformats.org/officeDocument/2006/relationships/image" Target="media/image51.png"/><Relationship Id="rId171" Type="http://schemas.openxmlformats.org/officeDocument/2006/relationships/image" Target="media/image59.png"/><Relationship Id="rId176" Type="http://schemas.openxmlformats.org/officeDocument/2006/relationships/customXml" Target="ink/ink94.xml"/><Relationship Id="rId12" Type="http://schemas.openxmlformats.org/officeDocument/2006/relationships/customXml" Target="ink/ink3.xml"/><Relationship Id="rId17" Type="http://schemas.openxmlformats.org/officeDocument/2006/relationships/image" Target="media/image5.png"/><Relationship Id="rId33" Type="http://schemas.openxmlformats.org/officeDocument/2006/relationships/image" Target="media/image13.png"/><Relationship Id="rId38" Type="http://schemas.openxmlformats.org/officeDocument/2006/relationships/customXml" Target="ink/ink16.xml"/><Relationship Id="rId59" Type="http://schemas.openxmlformats.org/officeDocument/2006/relationships/image" Target="media/image170.png"/><Relationship Id="rId103" Type="http://schemas.openxmlformats.org/officeDocument/2006/relationships/customXml" Target="ink/ink51.xml"/><Relationship Id="rId108" Type="http://schemas.openxmlformats.org/officeDocument/2006/relationships/customXml" Target="ink/ink54.xml"/><Relationship Id="rId124" Type="http://schemas.openxmlformats.org/officeDocument/2006/relationships/customXml" Target="ink/ink67.xml"/><Relationship Id="rId129" Type="http://schemas.openxmlformats.org/officeDocument/2006/relationships/image" Target="media/image36.png"/><Relationship Id="rId54" Type="http://schemas.openxmlformats.org/officeDocument/2006/relationships/customXml" Target="ink/ink22.xml"/><Relationship Id="rId70" Type="http://schemas.openxmlformats.org/officeDocument/2006/relationships/customXml" Target="ink/ink30.xml"/><Relationship Id="rId75" Type="http://schemas.openxmlformats.org/officeDocument/2006/relationships/customXml" Target="ink/ink33.xml"/><Relationship Id="rId91" Type="http://schemas.openxmlformats.org/officeDocument/2006/relationships/image" Target="media/image24.png"/><Relationship Id="rId96" Type="http://schemas.openxmlformats.org/officeDocument/2006/relationships/customXml" Target="ink/ink46.xml"/><Relationship Id="rId140" Type="http://schemas.openxmlformats.org/officeDocument/2006/relationships/customXml" Target="ink/ink76.xml"/><Relationship Id="rId145" Type="http://schemas.openxmlformats.org/officeDocument/2006/relationships/image" Target="media/image45.png"/><Relationship Id="rId161" Type="http://schemas.openxmlformats.org/officeDocument/2006/relationships/image" Target="media/image54.png"/><Relationship Id="rId166" Type="http://schemas.openxmlformats.org/officeDocument/2006/relationships/customXml" Target="ink/ink8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8.png"/><Relationship Id="rId28" Type="http://schemas.openxmlformats.org/officeDocument/2006/relationships/customXml" Target="ink/ink11.xml"/><Relationship Id="rId114" Type="http://schemas.openxmlformats.org/officeDocument/2006/relationships/customXml" Target="ink/ink59.xml"/><Relationship Id="rId119" Type="http://schemas.openxmlformats.org/officeDocument/2006/relationships/customXml" Target="ink/ink64.xml"/><Relationship Id="rId10" Type="http://schemas.openxmlformats.org/officeDocument/2006/relationships/customXml" Target="ink/ink2.xml"/><Relationship Id="rId31" Type="http://schemas.openxmlformats.org/officeDocument/2006/relationships/image" Target="media/image12.png"/><Relationship Id="rId44" Type="http://schemas.openxmlformats.org/officeDocument/2006/relationships/customXml" Target="ink/ink19.xml"/><Relationship Id="rId52" Type="http://schemas.openxmlformats.org/officeDocument/2006/relationships/customXml" Target="ink/ink21.xml"/><Relationship Id="rId60" Type="http://schemas.openxmlformats.org/officeDocument/2006/relationships/customXml" Target="ink/ink25.xml"/><Relationship Id="rId65" Type="http://schemas.openxmlformats.org/officeDocument/2006/relationships/image" Target="media/image50.png"/><Relationship Id="rId73" Type="http://schemas.openxmlformats.org/officeDocument/2006/relationships/image" Target="media/image190.png"/><Relationship Id="rId78" Type="http://schemas.openxmlformats.org/officeDocument/2006/relationships/image" Target="media/image100.png"/><Relationship Id="rId81" Type="http://schemas.openxmlformats.org/officeDocument/2006/relationships/customXml" Target="ink/ink37.xml"/><Relationship Id="rId86" Type="http://schemas.openxmlformats.org/officeDocument/2006/relationships/customXml" Target="ink/ink41.xml"/><Relationship Id="rId94" Type="http://schemas.openxmlformats.org/officeDocument/2006/relationships/customXml" Target="ink/ink45.xml"/><Relationship Id="rId99" Type="http://schemas.openxmlformats.org/officeDocument/2006/relationships/customXml" Target="ink/ink48.xml"/><Relationship Id="rId101" Type="http://schemas.openxmlformats.org/officeDocument/2006/relationships/customXml" Target="ink/ink50.xml"/><Relationship Id="rId122" Type="http://schemas.openxmlformats.org/officeDocument/2006/relationships/image" Target="media/image33.png"/><Relationship Id="rId130" Type="http://schemas.openxmlformats.org/officeDocument/2006/relationships/customXml" Target="ink/ink71.xml"/><Relationship Id="rId135" Type="http://schemas.openxmlformats.org/officeDocument/2006/relationships/image" Target="media/image39.png"/><Relationship Id="rId143" Type="http://schemas.openxmlformats.org/officeDocument/2006/relationships/image" Target="media/image44.png"/><Relationship Id="rId148" Type="http://schemas.openxmlformats.org/officeDocument/2006/relationships/customXml" Target="ink/ink80.xml"/><Relationship Id="rId151" Type="http://schemas.openxmlformats.org/officeDocument/2006/relationships/image" Target="media/image48.png"/><Relationship Id="rId156" Type="http://schemas.openxmlformats.org/officeDocument/2006/relationships/customXml" Target="ink/ink84.xml"/><Relationship Id="rId164" Type="http://schemas.openxmlformats.org/officeDocument/2006/relationships/customXml" Target="ink/ink88.xml"/><Relationship Id="rId169" Type="http://schemas.openxmlformats.org/officeDocument/2006/relationships/image" Target="media/image58.png"/><Relationship Id="rId177" Type="http://schemas.openxmlformats.org/officeDocument/2006/relationships/image" Target="media/image6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72" Type="http://schemas.openxmlformats.org/officeDocument/2006/relationships/customXml" Target="ink/ink92.xml"/><Relationship Id="rId13" Type="http://schemas.openxmlformats.org/officeDocument/2006/relationships/image" Target="media/image3.png"/><Relationship Id="rId18" Type="http://schemas.openxmlformats.org/officeDocument/2006/relationships/customXml" Target="ink/ink6.xml"/><Relationship Id="rId39" Type="http://schemas.openxmlformats.org/officeDocument/2006/relationships/image" Target="media/image16.png"/><Relationship Id="rId109" Type="http://schemas.openxmlformats.org/officeDocument/2006/relationships/customXml" Target="ink/ink55.xml"/><Relationship Id="rId34" Type="http://schemas.openxmlformats.org/officeDocument/2006/relationships/customXml" Target="ink/ink14.xml"/><Relationship Id="rId55" Type="http://schemas.openxmlformats.org/officeDocument/2006/relationships/image" Target="media/image110.png"/><Relationship Id="rId76" Type="http://schemas.openxmlformats.org/officeDocument/2006/relationships/image" Target="media/image20.png"/><Relationship Id="rId97" Type="http://schemas.openxmlformats.org/officeDocument/2006/relationships/image" Target="media/image27.png"/><Relationship Id="rId104" Type="http://schemas.openxmlformats.org/officeDocument/2006/relationships/customXml" Target="ink/ink52.xml"/><Relationship Id="rId120" Type="http://schemas.openxmlformats.org/officeDocument/2006/relationships/image" Target="media/image32.png"/><Relationship Id="rId125" Type="http://schemas.openxmlformats.org/officeDocument/2006/relationships/customXml" Target="ink/ink68.xml"/><Relationship Id="rId141" Type="http://schemas.openxmlformats.org/officeDocument/2006/relationships/image" Target="media/image43.png"/><Relationship Id="rId146" Type="http://schemas.openxmlformats.org/officeDocument/2006/relationships/customXml" Target="ink/ink79.xml"/><Relationship Id="rId167" Type="http://schemas.openxmlformats.org/officeDocument/2006/relationships/image" Target="media/image57.png"/><Relationship Id="rId7" Type="http://schemas.openxmlformats.org/officeDocument/2006/relationships/endnotes" Target="endnotes.xml"/><Relationship Id="rId71" Type="http://schemas.openxmlformats.org/officeDocument/2006/relationships/image" Target="media/image70.png"/><Relationship Id="rId92" Type="http://schemas.openxmlformats.org/officeDocument/2006/relationships/customXml" Target="ink/ink44.xml"/><Relationship Id="rId162" Type="http://schemas.openxmlformats.org/officeDocument/2006/relationships/customXml" Target="ink/ink87.xml"/><Relationship Id="rId2" Type="http://schemas.openxmlformats.org/officeDocument/2006/relationships/numbering" Target="numbering.xml"/><Relationship Id="rId29" Type="http://schemas.openxmlformats.org/officeDocument/2006/relationships/image" Target="media/image11.png"/><Relationship Id="rId24" Type="http://schemas.openxmlformats.org/officeDocument/2006/relationships/customXml" Target="ink/ink9.xml"/><Relationship Id="rId40" Type="http://schemas.openxmlformats.org/officeDocument/2006/relationships/customXml" Target="ink/ink17.xml"/><Relationship Id="rId45" Type="http://schemas.openxmlformats.org/officeDocument/2006/relationships/image" Target="media/image19.png"/><Relationship Id="rId66" Type="http://schemas.openxmlformats.org/officeDocument/2006/relationships/customXml" Target="ink/ink28.xml"/><Relationship Id="rId87" Type="http://schemas.openxmlformats.org/officeDocument/2006/relationships/image" Target="media/image22.png"/><Relationship Id="rId110" Type="http://schemas.openxmlformats.org/officeDocument/2006/relationships/image" Target="media/image31.png"/><Relationship Id="rId115" Type="http://schemas.openxmlformats.org/officeDocument/2006/relationships/customXml" Target="ink/ink60.xml"/><Relationship Id="rId131" Type="http://schemas.openxmlformats.org/officeDocument/2006/relationships/image" Target="media/image37.png"/><Relationship Id="rId136" Type="http://schemas.openxmlformats.org/officeDocument/2006/relationships/customXml" Target="ink/ink74.xml"/><Relationship Id="rId157" Type="http://schemas.openxmlformats.org/officeDocument/2006/relationships/image" Target="media/image52.png"/><Relationship Id="rId178" Type="http://schemas.openxmlformats.org/officeDocument/2006/relationships/fontTable" Target="fontTable.xml"/><Relationship Id="rId61" Type="http://schemas.openxmlformats.org/officeDocument/2006/relationships/image" Target="media/image34.png"/><Relationship Id="rId82" Type="http://schemas.openxmlformats.org/officeDocument/2006/relationships/customXml" Target="ink/ink38.xml"/><Relationship Id="rId152" Type="http://schemas.openxmlformats.org/officeDocument/2006/relationships/customXml" Target="ink/ink82.xml"/><Relationship Id="rId173" Type="http://schemas.openxmlformats.org/officeDocument/2006/relationships/image" Target="media/image61.png"/><Relationship Id="rId19" Type="http://schemas.openxmlformats.org/officeDocument/2006/relationships/image" Target="media/image6.png"/><Relationship Id="rId14" Type="http://schemas.openxmlformats.org/officeDocument/2006/relationships/customXml" Target="ink/ink4.xml"/><Relationship Id="rId30" Type="http://schemas.openxmlformats.org/officeDocument/2006/relationships/customXml" Target="ink/ink12.xml"/><Relationship Id="rId35" Type="http://schemas.openxmlformats.org/officeDocument/2006/relationships/image" Target="media/image14.png"/><Relationship Id="rId56" Type="http://schemas.openxmlformats.org/officeDocument/2006/relationships/customXml" Target="ink/ink23.xml"/><Relationship Id="rId77" Type="http://schemas.openxmlformats.org/officeDocument/2006/relationships/customXml" Target="ink/ink34.xml"/><Relationship Id="rId100" Type="http://schemas.openxmlformats.org/officeDocument/2006/relationships/customXml" Target="ink/ink49.xml"/><Relationship Id="rId105" Type="http://schemas.openxmlformats.org/officeDocument/2006/relationships/customXml" Target="ink/ink53.xml"/><Relationship Id="rId126" Type="http://schemas.openxmlformats.org/officeDocument/2006/relationships/customXml" Target="ink/ink69.xml"/><Relationship Id="rId147" Type="http://schemas.openxmlformats.org/officeDocument/2006/relationships/image" Target="media/image46.png"/><Relationship Id="rId168" Type="http://schemas.openxmlformats.org/officeDocument/2006/relationships/customXml" Target="ink/ink90.xml"/><Relationship Id="rId8" Type="http://schemas.openxmlformats.org/officeDocument/2006/relationships/customXml" Target="ink/ink1.xml"/><Relationship Id="rId51" Type="http://schemas.openxmlformats.org/officeDocument/2006/relationships/image" Target="media/image140.png"/><Relationship Id="rId72" Type="http://schemas.openxmlformats.org/officeDocument/2006/relationships/customXml" Target="ink/ink31.xml"/><Relationship Id="rId93" Type="http://schemas.openxmlformats.org/officeDocument/2006/relationships/image" Target="media/image25.png"/><Relationship Id="rId98" Type="http://schemas.openxmlformats.org/officeDocument/2006/relationships/customXml" Target="ink/ink47.xml"/><Relationship Id="rId121" Type="http://schemas.openxmlformats.org/officeDocument/2006/relationships/customXml" Target="ink/ink65.xml"/><Relationship Id="rId142" Type="http://schemas.openxmlformats.org/officeDocument/2006/relationships/customXml" Target="ink/ink77.xml"/><Relationship Id="rId163" Type="http://schemas.openxmlformats.org/officeDocument/2006/relationships/image" Target="media/image55.png"/><Relationship Id="rId3" Type="http://schemas.openxmlformats.org/officeDocument/2006/relationships/styles" Target="styles.xml"/><Relationship Id="rId25" Type="http://schemas.openxmlformats.org/officeDocument/2006/relationships/image" Target="media/image9.png"/><Relationship Id="rId46" Type="http://schemas.openxmlformats.org/officeDocument/2006/relationships/customXml" Target="ink/ink20.xml"/><Relationship Id="rId67" Type="http://schemas.openxmlformats.org/officeDocument/2006/relationships/image" Target="media/image180.png"/><Relationship Id="rId116" Type="http://schemas.openxmlformats.org/officeDocument/2006/relationships/customXml" Target="ink/ink61.xml"/><Relationship Id="rId137" Type="http://schemas.openxmlformats.org/officeDocument/2006/relationships/image" Target="media/image41.png"/><Relationship Id="rId158" Type="http://schemas.openxmlformats.org/officeDocument/2006/relationships/customXml" Target="ink/ink85.xml"/><Relationship Id="rId20" Type="http://schemas.openxmlformats.org/officeDocument/2006/relationships/customXml" Target="ink/ink7.xml"/><Relationship Id="rId41" Type="http://schemas.openxmlformats.org/officeDocument/2006/relationships/image" Target="media/image17.png"/><Relationship Id="rId62" Type="http://schemas.openxmlformats.org/officeDocument/2006/relationships/customXml" Target="ink/ink26.xml"/><Relationship Id="rId83" Type="http://schemas.openxmlformats.org/officeDocument/2006/relationships/customXml" Target="ink/ink39.xml"/><Relationship Id="rId88" Type="http://schemas.openxmlformats.org/officeDocument/2006/relationships/customXml" Target="ink/ink42.xml"/><Relationship Id="rId111" Type="http://schemas.openxmlformats.org/officeDocument/2006/relationships/customXml" Target="ink/ink56.xml"/><Relationship Id="rId132" Type="http://schemas.openxmlformats.org/officeDocument/2006/relationships/customXml" Target="ink/ink72.xml"/><Relationship Id="rId153" Type="http://schemas.openxmlformats.org/officeDocument/2006/relationships/image" Target="media/image49.png"/><Relationship Id="rId174" Type="http://schemas.openxmlformats.org/officeDocument/2006/relationships/customXml" Target="ink/ink93.xml"/><Relationship Id="rId179" Type="http://schemas.openxmlformats.org/officeDocument/2006/relationships/theme" Target="theme/theme1.xml"/><Relationship Id="rId15" Type="http://schemas.openxmlformats.org/officeDocument/2006/relationships/image" Target="media/image4.png"/><Relationship Id="rId36" Type="http://schemas.openxmlformats.org/officeDocument/2006/relationships/customXml" Target="ink/ink15.xml"/><Relationship Id="rId57" Type="http://schemas.openxmlformats.org/officeDocument/2006/relationships/image" Target="media/image160.png"/><Relationship Id="rId106" Type="http://schemas.openxmlformats.org/officeDocument/2006/relationships/image" Target="media/image29.png"/><Relationship Id="rId127" Type="http://schemas.openxmlformats.org/officeDocument/2006/relationships/image" Target="media/image3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3:49.319"/>
    </inkml:context>
    <inkml:brush xml:id="br0">
      <inkml:brushProperty name="width" value="0.05" units="cm"/>
      <inkml:brushProperty name="height" value="0.05" units="cm"/>
      <inkml:brushProperty name="color" value="#00A0D7"/>
      <inkml:brushProperty name="ignorePressure" value="1"/>
    </inkml:brush>
  </inkml:definitions>
  <inkml:trace contextRef="#ctx0" brushRef="#br0">0 0,'0'3,"0"10,0 12,0 5,0 3,0 5,0-1,0-4,0-7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1:35.759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4011,'17'-1,"0"0,-1-2,1 0,0-1,-1-1,0 0,0-1,-1-1,1 0,-2-1,21-15,-23 14,-2 0,1-1,-1-1,-1 1,14-22,35-66,-32 52,3-9,33-87,-36 58,-12 32,3-4,-3-1,-2-1,-3 0,3-93,-12-412,-2 243,1 280,2-1,2 1,13-67,-9 73,-1 1,1-55,-8-72,-1 66,4-4,-5-111,0 185,-2-1,0 1,-2 0,-9-24,-2 2,-26-45,-8 3,35 63,2-1,0 0,2-1,1-1,-9-29,4-33,14 64</inkml:trace>
  <inkml:trace contextRef="#ctx0" brushRef="#br0" timeOffset="2233.92">336 307,'0'0,"0"-1,0 1,0-1,0 1,0 0,1-1,-1 1,0-1,0 1,0-1,0 1,1 0,-1-1,0 1,1-1,-1 1,0 0,1-1,-1 1,0 0,1 0,-1-1,0 1,1 0,-1 0,1-1,-1 1,1 0,-1 0,1 0,-1 0,0 0,1 0,-1 0,1 0,-1 0,1 0,-1 0,1 0,-1 0,1 0,-1 0,1 0,-1 1,0-1,1 0,-1 0,1 0,-1 1,1 0,24 12,-11-2,-1 1,0 0,-1 0,0 2,-1-1,-1 1,0 1,-1 0,0 1,-1-1,-1 1,7 23,-4-7,2-2,0 1,3-2,0 0,2 0,20 25,-28-41,-1 0,-1 0,10 21,-7-12,-10-21,0-1,0 0,0 1,0-1,0 0,0 0,0 1,0-1,0 0,0 0,0 1,1-1,-1 0,0 0,0 1,0-1,0 0,0 0,1 0,-1 1,0-1,0 0,0 0,1 0,-1 0,0 1,0-1,1 0,-1 0,0 0,0 0,1 0,-1 0,0 0,0 0,1 0,-1 0,0 0,1 0,-1 0,0 0,0 0,1 0,-1 0,0 0,1 0,4-15,-2-23,-4-81,2-57,2 156,0-1,9-23,-7 26,-1-1,0 0,1-21,-4 26,1-1,0 0,1 1,1-1,0 1,1 0,7-14,-1-1,-2 0,9-49,-12 46,0 6</inkml:trace>
  <inkml:trace contextRef="#ctx0" brushRef="#br0" timeOffset="4579.19">1111 25,'1'60,"1"-37,-1 0,-1-1,-1 1,-2 0,0 0,-7 26,-15 28,-38 98,44-136,12-27,1 0,1 0,0 1,0 0,-4 22,-11 121,4-70,9-52,-6 70,12-12,2-45,-2 0,-15 89,1-68,3-17,2-1,-7 94,18 206,0-144,1-168,2-1,11 49,-2-15,-12-62,7 48,3-1,32 104,26 5,10 27,-73-171,-1 1,0 0,-2 1,0-1,-2 0,0 1,-1 0,-2-1,0 1,-2-1,-10 39,8-37,2 0,0 0,2 0,1 0,1 0,0 0,6 30,7 18,23 73,-10-44,-19-65,-5-24,0 0,8 22,-2-10,-6-17,1 1,-1-1,1 0,1 1,-1-1,1 0,0-1,1 1,-1-1,1 0,1 0,7 7,3-3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1:15.123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4228,'21'0,"0"-1,26-4,-37 3,0-1,-1 1,1-2,0 0,-1 0,15-9,90-71,-78 55,60-36,-46 38,46-28,-87 49,0-1,-1 0,1 0,-1 0,-1-1,0 0,11-17,-14 17,0-1,0-1,-1 1,0 0,-1-1,1-10,9-30,0 19,-4 9,0 0,-1-1,-1 1,4-44,-8-164,-4 111,2-574,2 664,1 0,1 0,14-47,-10 45,-1 0,5-60,-11 67,2-1,1 1,1 0,1 0,0 0,2 1,14-27,36-62,-55 100,1 0,-2-1,0 1,0-1,-1 0,0 0,-2 0,-1-21,0-7,1 12,-2 0,0 0,-2 0,-12-39,12 50,-1 1,-1 0,-1 0,0 1,-1 0,-1 0,0 1,-15-16,3 11,0 0,-1 1,-2 2,0 0,-31-15,43 23,-1-1,1 0,1-1,0 0,0-1,2-1,-15-19,9 10,-30-29,32 39</inkml:trace>
  <inkml:trace contextRef="#ctx0" brushRef="#br0" timeOffset="1936.99">460 913,'0'0,"0"-1,0 1,1-1,-1 1,0-1,1 1,-1-1,0 1,1-1,-1 1,0-1,1 1,-1-1,1 1,-1 0,1-1,-1 1,1 0,-1-1,1 1,-1 0,1 0,0 0,-1 0,1-1,-1 1,1 0,0 0,-1 0,1 0,20 1,-16 0,1 0,-1 1,0 0,0 0,0 0,0 1,0-1,-1 1,1 0,-1 1,0-1,0 1,0 0,5 7,1 2,-1 2,0-1,8 22,-5-11,-8-17,1 0,0 0,1-1,-1 0,2 0,-1 0,1-1,0 0,0 0,0 0,1-1,0 0,0-1,9 4,-16-7,1-1,-1 1,0-1,1 1,-1-1,1 0,-1 1,1-1,-1 0,0 0,1 0,-1 0,1 0,-1-1,1 1,-1 0,1-1,-1 1,0-1,1 1,-1-1,1 0,0-1,0 0,0 1,-1-1,1 0,-1 0,1 0,-1 0,0 0,0 0,0 0,0-1,1-2,1-8,0 0,-1 0,1-25,-2 31,-1-239,-3 102,3 49,0 67</inkml:trace>
  <inkml:trace contextRef="#ctx0" brushRef="#br0" timeOffset="4153.22">883 418,'1'1,"0"-1,0 1,0-1,-1 1,1-1,0 1,0 0,0-1,-1 1,1 0,0 0,-1 0,1-1,-1 1,1 0,-1 0,1 0,-1 0,1 0,-1 0,0 1,9 27,-9-27,5 26,-1-1,-1 1,-2 38,-1-38,1-1,1 1,8 41,-2-40,-3 1,0 0,-2 1,-1 33,-2-55,0-1,1 0,0 0,1 1,-1-1,1 0,1 0,0-1,0 1,0 0,7 9,-7-12,1 0,0-1,0 1,0 0,0-1,1 0,0 0,0-1,0 1,0-1,0 0,1 0,0-1,-1 0,12 3,5 0,1-2,0 0,1-2,-1 0,0-2,0 0,26-6,-44 6,0 0,1-1,-1 0,0 0,0 0,-1-1,1 1,0-1,-1 0,1-1,-1 1,6-7,-4 3,-1 1,0-1,-1-1,1 1,-1-1,-1 0,4-10,1-9,-2 0,-1-1,3-51,-4 46,8-33,-6 40,-1-1,2-50,-8 30,0 18,1-1,5-37,-4 58,0 1,1 0,0 0,1 1,-1-1,2 0,-1 1,1 0,0 0,0 0,1 0,0 0,7-5,180-159,-122 111,-52 45</inkml:trace>
  <inkml:trace contextRef="#ctx0" brushRef="#br0" timeOffset="7090.37">1940 171,'-3'3,"1"0,0 1,-1-1,1 0,1 1,-3 5,-7 11,-11 11,2 1,-17 37,30-54,1 0,1 1,0 0,1 0,1 0,0 0,0 24,1-10,-2 0,-1-1,-13 39,1 3,-3 80,15-100,-18 81,20-123,0-1,0 0,0 0,-1-1,-1 1,-9 13,-39 38,36-41,-22 28,31-34,2 0,-11 23,0 1,13-29,-1-1,0 1,0-1,-1-1,0 1,0-1,0 0,-9 5,-15 12,18-9,0-1,0 1,1 1,1 0,1 1,0 0,0 0,2 1,-9 21,-1 19,-17 83,14-49,15-63,1 1,1 0,2 38,-4 40,-24 205,11-83,12-187,-13 44,11-55,1 0,1 1,-1 48,-2 44,1 2,7 18,3 266,-1-399,0 18,5 34,-5-56,0 0,1 1,-1-1,1 0,1 0,-1 0,1 0,0 0,0-1,1 1,5 6,-6-9,1 0,0 0,-1-1,1 0,0 1,0-1,1-1,7 4,41 6,-29-6,-12-3,0 1,1 0,-1 0,0 2,0-1,-1 1,1 1,-1 0,0 1,15 12,-8-4,1-1,1-1,23 12,-34-20,29 16</inkml:trace>
  <inkml:trace contextRef="#ctx0" brushRef="#br0" timeOffset="9844.33">1959 4070,'7'-6,"0"1,0 0,0 0,10-5,18-12,-8 0,0-2,-1-2,-2 0,0-1,-2-2,-1 0,-2-1,0-1,-3-1,0 0,19-59,-26 66,2-1,1 2,0-1,2 2,1 0,1 0,36-38,-8 16,-15 14,30-39,-51 61,-1-1,-1-1,0 1,0-1,-1 0,-1-1,0 1,4-21,13-60,58-163,-57 192,-15 39,-1 0,-1-1,-1 1,1-34,-5-101,-2 76,0-812,3 492,-1 398,0-1,-1 1,1 0,-1 0,0 0,-1 0,1 0,-1 0,0 0,0 1,-1-1,1 1,-1-1,-5-5,0 1,-1 0,-1 1,1 0,-21-12,0 1,-8-5,0-1,-52-48,80 64,1-1,0 0,0-1,1 0,0-1,1 1,0-1,1-1,0 1,1-1,1 0,-6-24,7 14,2 0,1-41,1 39,-4-46,2 67,1 0,-1-1,0 1,-1 0,1 0,-1 0,0 0,0 0,0 1,0-1,-5-5,0 2,0 0,0 1,-12-9,-12-9,18 12</inkml:trace>
  <inkml:trace contextRef="#ctx0" brushRef="#br0" timeOffset="11750.2">2329 153,'1'1,"0"-1,0 1,1-1,-1 1,0-1,0 1,0 0,0-1,0 1,0 0,0 0,-1 0,1 0,0 0,0 0,-1 0,1 0,0 0,-1 0,1 0,-1 0,1 3,8 27,-5-1,-1 1,-1 32,-3-36,2-1,1 0,10 47,-10-65,0-1,1 1,0 0,1 0,-1-1,2 0,-1 0,1 0,0 0,0-1,1 0,0 0,0 0,0-1,1 0,9 6,-9-7,26 16,57 44,-81-56,0 0,0 1,-1 0,0 1,0 0,-1 0,-1 1,0 0,9 21,-11-23,0 6,2 0,0-1,0 0,1-1,1 1,0-1,11 12,-5-11</inkml:trace>
  <inkml:trace contextRef="#ctx0" brushRef="#br0" timeOffset="12703.05">2858 948,'-3'-127,"-31"-198,31 306,-3-16,2 1,1-1,2-64,3 84,1 0,6-14,2-17,4-73,-10 100</inkml:trace>
  <inkml:trace contextRef="#ctx0" brushRef="#br0" timeOffset="14856.22">2947 66,'2'3,"0"-1,-1 1,1-1,-1 1,1 0,-1-1,0 1,0 0,0 0,-1 0,1 0,0 4,1 42,-2-31,8 127,2 51,-11 315,1-504,0 0,0 0,1 0,0 0,3 11,-4-17,1 1,0 0,0 0,-1-1,1 1,0 0,1-1,-1 1,0-1,0 0,1 1,-1-1,0 0,1 0,0 0,-1 0,1 0,0 0,-1 0,1 0,0-1,0 1,-1-1,1 1,4-1,-1 1,0-1,1 0,-1 0,1 0,-1-1,0 0,0 0,1 0,-1-1,0 1,0-1,0 0,0-1,-1 1,1-1,-1 0,1 0,-1-1,0 1,0-1,-1 0,1 0,-1 0,4-6,5-10,0-1,-2 0,0-1,8-29,4-6,1 11,-15 31,0-1,7-20,1-9,-8 25,-1-1,-1 0,-1 0,3-25,-6 32,0-1,1 1,1 0,0 0,1 1,0-1,1 1,8-13,9-12,37-43,-6 8,-43 59,-1 1,2 0,0 0,0 1,22-15,75-43,-22 16,-83 51,0-1,1 2,-1-1,1 0,0 1,0 0,0 0,0 0,10-1,-3 3</inkml:trace>
  <inkml:trace contextRef="#ctx0" brushRef="#br0" timeOffset="17183.77">3970 206,'-3'1,"0"-1,0 1,0-1,0 1,0 0,1 0,-1 1,0-1,0 0,1 1,-1 0,1-1,-4 4,-30 32,23-23,1 0,0 1,1-1,0 2,-9 19,-32 72,25-47,-10 16,1-4,3 1,-40 129,63-161,-6 48,13-70,-11 32,0 3,11-37,-2-1,0 1,-1-2,-1 1,0 0,-1-1,-1-1,0 1,-12 13,-3 6,1 2,2 0,2 1,1 1,-19 62,32-80,0 1,2 0,-1 35,2-29,-5 32,-5-4,2-5,-7 70,10-37,-4 126,12 676,1-851,1-1,1 1,2-1,2 0,1 0,1-1,2-1,25 50,-26-63,0 0,1-1,22 24,0 0,-29-33,0 1,-1 0,0 0,0 0,-1 0,3 14,3 5,66 187,-72-203,2 0,-1-1,2 1,10 17,-5-1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0:44.196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300 439,'1'103,"-3"110,2-206,-1 0,0 0,0 0,-1-1,0 1,0 0,-1-1,0 0,-6 10,0-2,-2 0,-17 18,4-6,14-12,1 1,0-1,1 1,0 1,1-1,-7 25,-2 6,11-32,1 0,1 0,0 0,-1 19,-5 27,5-33,0 1,2 1,2-1,2 32,0 4,-2 411,-2-445,-5 36,-3 25,-2 83,7-93,5-55,-2 0,0 0,-11 42,7-40,1 0,2 1,0 0,3 46,-2 15,-14 75,19-9,26 188,-11-240,-11-64,5 54,-10 50,-1-137,1 0,-1 0,1 0,0 0,7 13,-6-12,1 0,-2 0,5 16,-6-15,1 1,0-1,0 0,1 0,0 0,1 0,7 12,-8-16,0-1,0 0,1 0,0 0,0 0,0 0,0-1,1 0,-1 0,1 0,0 0,0-1,0 0,7 3,0-1,0 1,0 0,-1 1,0 0,0 1,-1 0,0 0,0 1,-1 1,12 13,-8-6</inkml:trace>
  <inkml:trace contextRef="#ctx0" brushRef="#br0" timeOffset="2327.58">193 103,'3'0,"4"0,0 6,3 8,2 5,0 1,0 1,1-3,2-4,0-9,-1-7,-3-10,-1-5,1-6,4-3,3-2,2 4,-3 5</inkml:trace>
  <inkml:trace contextRef="#ctx0" brushRef="#br0" timeOffset="4389.65">316 403,'-3'0,"-1"-3,0-3,2-5,-1-6,5-3,4-1,2 0,2 0,2 4,5 6,6 0,2 0,0 1,4-9,1-1,-5-1,-7 3</inkml:trace>
  <inkml:trace contextRef="#ctx0" brushRef="#br0" timeOffset="6891.56">17 14,'0'0,"0"-1,0 0,1 1,-1-1,0 0,1 1,-1-1,0 1,1-1,-1 1,1-1,-1 1,1-1,-1 1,1-1,-1 1,1 0,0-1,-1 1,1 0,-1-1,1 1,0 0,-1 0,1 0,1-1,20-1,-17 4,0-1,0 0,0 1,0 0,0 0,-1 0,1 1,-1-1,1 1,-1 0,0 1,0-1,-1 1,1-1,-1 1,1 0,-1 0,0 1,-1-1,1 1,-1-1,0 1,2 7,0-1,-1 0,-1 0,0 0,-1 0,0 0,0 0,-1 0,-1 0,0 0,-2 12,-4 8,-17 114,23-12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0:33.381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201 3640,'0'1,"0"0,1-1,-1 1,0 0,1 0,-1-1,1 1,-1-1,1 1,-1 0,1-1,-1 1,1-1,0 1,-1-1,1 0,0 1,-1-1,1 0,0 1,-1-1,1 0,0 0,0 1,-1-1,1 0,1 0,22 2,-21-2,-1 0,0-1,1 1,-1-1,0 1,0-1,0 0,1 0,-1 0,0 0,0 0,0 0,0-1,-1 1,1-1,2-1,25-34,-11 12,-4 7,-1-1,0-1,18-40,7-13,15-20,47-116,-95 196,-1 0,0-1,0 0,-2 0,0 0,1-18,-5-87,-1 56,1-481,3 295,-2 230,-1 0,-1 0,-8-28,-4-29,10-18,7-123,3 159,16-72,-11 76,6-94,-15-171,-2 151,1 158,0 1,-1-1,0 0,-1 1,0 0,0-1,-1 1,0 0,-1 0,0 0,0 1,-1-1,0 1,0 0,-1 1,0-1,0 1,-1 0,0 1,0-1,-13-7,0 2,-1 1,0 1,-1 1,-31-9,-12-5,46 15,1 0,-1-1,2-2,-19-12,26 16,1-1,0-1,1 1,0-1,0-1,0 0,2 0,-8-13,-6-17,11 21,0 0,-1 1,-1 0,-1 1,-1 0,-15-16,8 16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3:52.797"/>
    </inkml:context>
    <inkml:brush xml:id="br0">
      <inkml:brushProperty name="width" value="0.05" units="cm"/>
      <inkml:brushProperty name="height" value="0.05" units="cm"/>
      <inkml:brushProperty name="color" value="#00A0D7"/>
      <inkml:brushProperty name="ignorePressure" value="1"/>
    </inkml:brush>
  </inkml:definitions>
  <inkml:trace contextRef="#ctx0" brushRef="#br0">1 70,'0'-2,"0"0,0-1,0 1,0 0,0-1,1 1,-1 0,1 0,-1-1,1 1,0 0,0 0,0 0,0 0,0 0,1 0,-1 0,0 0,1 1,0-1,-1 0,1 1,0-1,0 1,0 0,0 0,0-1,0 1,0 1,0-1,4-1,36-8,-40 9,0 1,0-1,1 1,-1 0,0 0,1 0,-1 1,0-1,0 0,0 1,1-1,-1 1,0 0,0 0,0 0,2 1,-3-1,-1-1,0 0,0 1,1-1,-1 1,0-1,0 1,0-1,1 1,-1-1,0 1,0-1,0 1,0-1,0 1,0-1,0 1,0-1,0 1,0-1,-1 1,1-1,0 1,0-1,0 1,-1-1,1 1,0-1,0 0,-1 1,1-1,0 1,-1-1,1 0,0 1,-1-1,1 0,-1 1,1-1,-1 0,1 0,-1 1,-25 15,20-13,2 0,0 0,0 1,0-1,0 1,0 0,1-1,0 2,0-1,0 0,0 1,1-1,0 1,0 0,0-1,-2 11,2-7,1 0,0 0,0 0,1 0,0 0,0 0,1 0,0 0,4 13,-5-20,0 0,0 0,0 0,1 0,-1 1,1-1,-1 0,0 0,1 0,0 0,-1 0,1 0,0 0,-1 0,1-1,0 1,0 0,0 0,0 0,0-1,-1 1,1-1,1 1,-1-1,0 1,0-1,0 1,0-1,0 0,0 0,0 1,1-1,-1 0,0 0,0 0,0 0,0-1,1 1,-1 0,0 0,0-1,0 1,0 0,1-2,6-2,0 0,0-1,-1 0,13-11,-8 6,-6 5,0 1,0 0,1 1,-1-1,1 1,0 0,0 1,0 0,0 0,0 1,1-1,-1 2,15-1,-7 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3:44.697"/>
    </inkml:context>
    <inkml:brush xml:id="br0">
      <inkml:brushProperty name="width" value="0.05" units="cm"/>
      <inkml:brushProperty name="height" value="0.05" units="cm"/>
      <inkml:brushProperty name="color" value="#00A0D7"/>
      <inkml:brushProperty name="ignorePressure" value="1"/>
    </inkml:brush>
  </inkml:definitions>
  <inkml:trace contextRef="#ctx0" brushRef="#br0">0 969,'0'-15,"2"0,-1 0,2 1,0-1,1 0,0 1,1 0,1 0,0 0,15-24,-8 19,1 0,1 1,0 0,2 1,0 1,23-17,-29 26,0 0,0 0,1 1,0 1,0 0,13-3,80-17,-65 17,67-10,1 4,0 5,196 9,-294 0,0 1,0 0,-1 1,1 0,0 0,-1 1,14 6,-19-7,0 0,0 1,0 0,0 0,0 0,-1 0,1 0,-1 1,0 0,0-1,0 1,-1 0,1 1,-1-1,0 0,3 9,1 5,-1-2</inkml:trace>
  <inkml:trace contextRef="#ctx0" brushRef="#br0" timeOffset="1576.67">1501 332,'2'32,"1"-1,2 0,12 47,-8-40,8 61,-17-97,4 29,-4-31,0 0,0 1,0-1,0 0,0 0,0 1,0-1,1 0,-1 0,0 1,0-1,0 0,0 0,0 1,0-1,1 0,-1 0,0 0,0 1,0-1,1 0,-1 0,0 0,0 1,0-1,1 0,-1 0,0 0,0 0,1 0,-1 0,8-14,36-135,52-154,-84 270,-9 21,1 0,0 1,1 0,0 0,1 0,0 1,12-16,-17 25,0 0,0 0,0 0,0 0,1 0,-1 0,0 0,1 0,-1 0,1 1,-1-1,1 0,-1 1,1 0,-1-1,1 1,-1 0,1 0,0 0,-1 0,4 0,-3 1,1 0,0-1,-1 1,1 1,-1-1,0 0,1 1,-1-1,0 1,0 0,4 4,-1 0,0 0,0 0,0 1,-1 0,0 0,-1 0,6 16,-1 12,-2 1,3 48,-6-43,10 43,-10-75,0-9,2-18,1-33,-1-97,1-17,-6 159,1 0,0 1,1-1,-1 1,5-10,-6 14,1 0,-1 0,0 0,1 0,-1 0,1 0,0 1,-1-1,1 0,0 0,-1 1,1-1,0 0,0 1,0-1,0 1,-1-1,1 1,0-1,0 1,0 0,0 0,0-1,0 1,0 0,0 0,0 0,0 0,0 0,0 0,0 0,0 0,0 0,0 1,0-1,0 0,0 1,1 0,2 1,-1 0,0 0,0 0,0 0,-1 1,1 0,0-1,-1 1,0 0,0 0,3 5,19 43,-17-35,12 34,-1 1,-3 1,12 74,8 165,-34-281,0 0,0 0,4 10,-1-10</inkml:trace>
  <inkml:trace contextRef="#ctx0" brushRef="#br0" timeOffset="2404.62">1517 895,'13'5,"0"-1,0-1,0 0,0-1,1-1,-1 0,0 0,22-3,3 2,443-14,-76 10,-293 4,-84 0</inkml:trace>
  <inkml:trace contextRef="#ctx0" brushRef="#br0" timeOffset="3451.26">2011 1145,'37'37,"-1"1,-2 2,-1 2,-3 1,-1 1,-3 1,-1 1,24 66,-40-84,-7-20,0 0,1-1,0 0,0 1,0-1,6 8,-8-18,1 0,-1 0,-1 0,1 0,0 0,-1 0,0 0,1-6,-1 5,3-24,1 0,1 0,1 1,2 0,0 0,2 0,1 1,1 1,2 0,0 0,19-23,-20 32,-1-1,19-35,-20 3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2:18.914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85 1299,'-2'-1,"1"0,-1 0,1-1,-1 1,1 0,-1-1,1 1,0-1,0 0,0 1,0-1,0 0,0 0,-1-3,-7-30,7 23,-8-43,2-1,-1-56,-2-21,6 92,0 11,0-38,4 66,1 1,0-1,0 1,0-1,0 0,0 1,1-1,-1 1,0-1,1 1,-1-1,1 1,-1-1,1 1,0-1,0 1,0 0,1-2,-1 3,-1-1,1 1,0 0,0 0,-1-1,1 1,0 0,0 0,-1 0,1 0,0 0,0 0,-1 0,1 1,0-1,0 0,-1 0,1 1,0-1,0 0,-1 1,1-1,0 0,-1 1,2 0,3 3,0 1,0-1,0 1,-1 0,1 1,6 10,9 24,-17-32,1 1,0-1,0 0,1-1,0 1,0-1,1 0,10 11,-15-18,0 1,0 0,-1-1,1 1,0-1,0 1,0-1,0 1,0-1,0 0,0 1,0-1,0 0,0 0,0 1,0-1,0 0,0 0,0 0,0 0,0 0,0-1,0 1,-1 0,1 0,0-1,0 1,0-1,0 1,0 0,0-1,0 0,0 1,-1-1,1 0,0 1,-1-1,1 0,0 0,-1 1,1-1,-1 0,2-1,1-5,0 0,0 0,0-1,2-11,-4 16,18-97,-13 62,16-54,-22 90,0 0,1 0,-1 1,1-1,0 0,0 0,-1 1,1-1,0 0,1 1,-1-1,0 1,0-1,1 1,-1 0,0-1,1 1,0 0,-1 0,1 0,0 0,-1 0,1 1,0-1,0 0,0 1,-1 0,1-1,0 1,0 0,0 0,0 0,0 0,0 0,0 0,0 1,0-1,-1 0,1 1,0 0,0-1,0 1,1 1,6 3,-1-1,0 2,0-1,0 1,0 0,-1 1,8 8,-3-1,16 17,-27-31,0 1,0-1,-1 1,1-1,0 0,0 1,0-1,0 0,-1 0,1 1,0-1,0 0,0 0,0 0,0 0,0 0,-1 0,1 0,0-1,0 1,0 0,0 0,-1-1,1 1,0 0,0-1,0 1,-1-1,1 1,0-1,-1 0,1 1,0-1,-1 1,1-1,-1 0,1 0,-1 1,1-1,-1 0,0 0,1 0,-1 1,0-2,4-7,0 0,-1 0,2-11,-3 11,7-29,-8 27,1 1,0 0,1 0,0 1,1-1,0 0,0 1,11-16,-15 24,1 1,0-1,-1 0,1 0,0 1,0-1,0 1,0-1,-1 1,1-1,0 1,0-1,0 1,0 0,0-1,0 1,0 0,0 0,0 0,0 0,0 0,0 0,0 0,0 0,0 0,0 0,0 1,0-1,0 0,0 1,0-1,0 1,0-1,0 1,0-1,-1 1,1-1,0 1,1 1,3 4,0-1,-1 0,0 1,6 9,-9-12,24 41,23 61,2 4,-49-107,-1 0,1-1,0 1,0-1,0 1,0-1,0 1,0-1,0 0,1 1,-1-1,3 2,-3-3,-1 0,0 0,1 0,-1 0,1 0,-1 0,0 0,1 0,-1-1,0 1,1 0,-1 0,0 0,1 0,-1-1,0 1,1 0,-1 0,0-1,0 1,1 0,-1 0,0-1,0 1,1 0,-1-1,0 1,0 0,0-1,0 1,0 0,1-1,-1 1,0 0,0-1,2-8,-1 0,1-1,-1-12,-1 13,3-39,0-6,1 0,15-63,-18 113,0 0,0 0,0 0,1 0,0 1,-1-1,2 0,-1 1,0-1,4-3,-5 6,0 0,-1 1,1-1,0 1,-1-1,1 1,0 0,0-1,-1 1,1 0,0-1,0 1,0 0,0 0,-1 0,1 0,0 0,0 0,0 0,2 0,-2 1,1 0,0-1,-1 1,1 0,0 0,-1 0,1 0,-1 1,0-1,1 0,-1 1,0-1,2 3,4 7,-1 0,0 1,0-1,5 20,11 24,-21-54,4 10,1-1,0 0,9 12,-15-22,1 1,-1-1,0 0,0 1,1-1,-1 0,0 1,0-1,1 0,-1 0,0 1,1-1,-1 0,0 0,1 1,-1-1,1 0,-1 0,0 0,1 0,-1 0,1 0,-1 0,0 1,1-1,-1 0,1-1,-1 1,1 0,-1 0,0 0,1 0,-1 0,1 0,-1 0,0 0,1-1,-1 1,1 0,0-2,0 1,0-1,0 1,0-1,-1 1,1-1,0 0,-1 1,1-1,-1-2,5-44,-5 47,1-140,-1 140,0-1,0 1,0 0,0 0,0 0,0-1,1 1,-1 0,0 0,1 0,-1-1,1 1,0 0,-1 0,1 0,1-1,-2 2,1 0,-1 0,1-1,-1 1,0 0,1 0,-1 0,1 0,-1 0,1 0,-1 0,1 0,-1 0,0 0,1 1,-1-1,1 0,-1 0,0 0,1 1,-1-1,1 0,-1 0,0 1,1-1,-1 0,0 0,1 1,-1 0,3 2,1 1,-2 0,1 0,0 0,-1 1,0-1,3 6,6 29,-1 0,-2 0,6 74,-14-112,-1-1,1 1,0-1,0 1,0-1,0 1,0 0,0-1,0 1,0-1,0 1,0-1,1 1,-1-1,0 1,0-1,0 1,1-1,-1 1,0-1,0 1,1-1,-1 1,1-1,-1 1,0-1,1 0,-1 1,1-1,-1 0,1 1,-1-1,1 0,13-11,-9 7,12-12,1 1,0 1,1 0,1 1,0 2,1 0,0 1,1 1,-1 1,2 0,38-6,-53 13,0 0,0 1,0 0,-1 0,1 1,0 0,0 1,-1-1,1 1,0 1,-1 0,0 0,9 5,-14-7,1 0,0 0,-1 0,1-1,0 1,0-1,0 1,0-1,-1 0,1 0,0 0,0 0,0-1,0 1,-1-1,1 0,3-1,-2 0,0 0,0 0,0-1,-1 1,1-1,-1 0,0 0,0-1,0 1,3-5,3-7,0 0,-1 0,-1-1,9-26,-13 31,0 1,1 0,-1 1,2-1,8-14,-13 23,1 0,-1 0,1 0,0 0,0 0,-1 0,1 0,0 1,0-1,0 0,0 0,0 1,0-1,0 1,0-1,0 1,1-1,-1 1,0 0,0-1,0 1,0 0,1 0,-1 0,0 0,0 0,0 0,1 0,-1 0,0 1,0-1,0 0,0 1,1-1,-1 1,0-1,0 1,0-1,0 1,0 0,0 0,0 0,-1-1,1 1,0 0,0 0,-1 0,2 2,5 7,0 1,0 0,-1 0,-1 0,0 1,0 0,-1 0,-1 0,3 17,-1-8,1-1,9 23,-14-41,0 1,0-1,0 0,0 0,1 0,-1 0,1 0,-1 0,1 0,0-1,-1 1,1 0,3 1,-4-3,0 1,1-1,-1 1,0-1,1 0,-1 1,0-1,1 0,-1 0,0 0,1 0,-1 0,0 0,1-1,-1 1,0 0,3-2,3-1,0-1,-1 0,1-1,-1 0,0 0,9-10,14-10,-29 25,0 0,1-1,-1 1,1 0,-1 0,1-1,-1 1,1 0,0 0,-1 0,1 0,-1 0,1-1,-1 1,1 0,0 0,-1 0,1 1,-1-1,1 0,-1 0,1 0,-1 0,1 0,0 1,-1-1,1 1,11 15,-1 28,-9-39,5 44,4 91,-10-100,-1-36,1 1,0 0,-1-1,1 1,1-1,-1 0,1 1,-1-1,1 0,5 8,-6-11,-1 0,1-1,0 1,0 0,0 0,0 0,-1-1,1 1,0-1,0 1,0 0,0-1,1 0,-1 1,0-1,0 0,0 1,2-1,-1 0,0 0,0-1,0 1,-1-1,1 1,0-1,-1 0,1 0,0 1,-1-1,1 0,-1-1,1 1,-1 0,3-3,2-3,-1-1,1 0,-1 0,-1-1,1 1,-1-1,-1 0,0 0,0 0,-1-1,2-12,3-7,-7 28,0 0,0 0,0 1,0-1,1 0,-1 0,0 1,1-1,-1 0,0 1,1-1,-1 0,1 1,-1-1,1 0,-1 1,1-1,-1 1,1-1,1 0,-1 1,-1 0,1 0,-1 0,1 0,-1 0,1 0,-1 0,1 1,0-1,-1 0,1 0,-1 0,1 1,-1-1,1 0,-1 1,0-1,1 0,-1 1,1-1,0 1,1 2,1 0,-1 1,0-1,1 0,-1 1,1 4,9 28,-11-31,0 0,0 0,1 0,-1 0,1 0,1 0,-1-1,1 1,-1-1,1 0,0 1,1-1,-1-1,1 1,0 0,0-1,6 5,-3-5,1 1,0-1,0 0,0 0,0-1,0 0,0 0,0-1,1 0,-1-1,1 0,-1 0,0-1,1 0,-1 0,0-1,0 0,0-1,13-5,-6 2,-2-1,1 0,-1-1,0 0,-1-1,0-1,0 0,-1 0,19-24,-17 14,0 1,-1-2,-1 0,9-25,26-92,-39 117,-5 12,0 0,1 0,1 0,4-9,-8 17,1-1,-1 1,1 0,-1 0,1 0,0 0,-1 0,1 0,0 0,0 0,0 0,0 0,0 1,0-1,0 0,0 1,0-1,0 0,0 1,1-1,-1 1,0 0,0-1,1 1,-1 0,0 0,0 0,1 0,-1 0,0 0,2 0,-1 1,1 1,-1-1,1 0,-1 1,1 0,-1-1,0 1,0 0,0 0,0 0,0 1,2 2,19 33,-8-5,-1 1,-1 0,15 69,-25-92,-2-10,0-19,-6-301,5 310,0 5,0 0,0 0,0 0,0 0,1 0,-1 0,2-5,-1 8,-1 1,0-1,1 1,-1-1,0 1,1-1,-1 1,1-1,-1 1,0-1,1 1,-1-1,1 1,0 0,-1-1,1 1,-1 0,1 0,-1-1,2 1,-1 0,1 0,0 0,-1 0,1 0,-1 0,1 0,-1 1,1-1,-1 1,1-1,-1 1,2 0,14 8,-1 0,0 1,-1 1,28 24,53 61,-77-75,118 138,-94-108,-42-50,2 3,0 0,0 0,1-1,-1 1,1-1,6 4,-10-7,1 0,-1 1,1-1,0 0,-1 0,1 1,0-1,-1 0,1 0,0 0,-1 0,1 0,0 0,-1 0,1 0,0 0,-1-1,1 1,0 0,0-1,0 0,1 1,-1-1,0 0,0 0,0 0,-1 0,1-1,0 1,0 0,-1 0,1 0,0-1,-1 1,1-2,11-36,-3-1,10-82,-11 62,-7 55,0 0,0 0,0 0,0 0,1 0,4-9,-5 13,0-1,0 1,0 0,-1 0,1 0,1 0,-1 0,0 0,0 0,0 0,0 1,1-1,-1 0,0 1,1-1,-1 1,1 0,-1-1,0 1,1 0,-1 0,1 0,-1-1,1 2,-1-1,1 0,-1 0,2 1,3 0,-1 1,0-1,0 1,0 0,0 1,0-1,0 1,-1 0,1 0,-1 0,6 7,3 3,-1 1,11 18,-14-20,0 0,0 0,18 16,-27-28,1 1,-1-1,1 1,0-1,-1 0,1 1,-1-1,1 1,0-1,0 0,-1 0,1 1,0-1,-1 0,1 0,0 0,0 0,-1 0,1 0,0 0,0 0,-1 0,1 0,0 0,0 0,-1-1,1 1,0 0,-1-1,1 1,0 0,-1-1,1 1,0-1,-1 1,1-1,-1 1,1-1,-1 1,1-1,-1 0,0 1,1-1,-1 0,1-1,-1 2,1-1,-1 0,1 0,-1 0,1 1,0-1,-1 0,1 0,0 1,-1-1,1 1,0-1,0 0,0 1,-1 0,1-1,0 1,0-1,0 1,0 0,0 0,0 0,0-1,0 1,0 0,0 0,0 0,0 0,0 1,0-1,1 0,2 3,1-1,0 1,-1 1,1-1,-1 0,0 1,0 0,0 0,-1 0,4 6,-3-5,0 0,1 0,-1 0,1 0,0-1,9 7,-13-11,1 1,0 0,-1-1,1 0,0 1,-1-1,1 0,0 0,-1 0,1 0,0 0,-1 0,1 0,0 0,-1-1,1 1,0-1,-1 1,1-1,-1 0,1 0,-1 1,1-1,-1 0,0 0,1 0,1-3,2-1,1-1,-1 0,0 0,7-13,-1-1,12-33,-16 36,0 0,1 0,14-20,-21 35,0 1,0-1,1 0,-1 1,1-1,-1 0,1 1,0 0,-1-1,1 1,0 0,0 0,0 0,0 0,0 0,0 0,0 1,0-1,0 1,4-1,-3 1,-1 1,0-1,0 1,1 0,-1-1,0 1,0 0,0 0,0 1,0-1,0 0,0 1,0-1,0 1,-1-1,1 1,-1 0,3 4,3 2,-3-1,1 0,1 0,-1-1,1 0,13 11,-16-16,-1 0,0 1,0-1,1 0,-1-1,1 1,-1 0,1-1,-1 1,1-1,-1 0,1 0,-1 0,1 0,-1 0,1 0,-1-1,1 1,-1-1,1 0,-1 0,1 0,-1 0,4-2,5-3,-3 1,0 0,1 1,-1 0,1 1,17-5,-23 8,-1-1,1 1,-1 0,1 0,-1 0,1 1,-1-1,1 0,-1 1,1 0,-1 0,0-1,1 1,-1 1,0-1,0 0,0 0,0 1,0-1,0 1,0 0,0 0,-1 0,1 0,-1 0,1 0,1 4,0-1,-1 1,1 0,-1 0,1 10,-2-12,0 0,0 0,0 0,1 0,-1 0,1 0,0 0,0 0,3 3,-4-6,-1-1,1 1,-1-1,1 0,-1 1,1-1,0 0,-1 1,1-1,0 0,-1 0,1 1,0-1,-1 0,1 0,0 0,-1 0,1 0,0 0,-1 0,1 0,0 0,-1-1,1 1,0 0,-1 0,1-1,0 1,-1 0,1-1,0 1,20-19,8-16,36-58,6-8,-70 99,0 1,1-1,-1 0,1 1,-1-1,1 1,0-1,-1 1,1 0,0-1,0 1,0 0,0 0,3-1,-3 2,-1 1,0-1,0 0,0 1,0-1,0 1,0-1,0 1,0-1,-1 1,1 0,0-1,0 1,0 0,-1 0,1-1,0 1,-1 0,1 0,-1 0,1 0,-1 0,1 0,-1 0,1 0,-1 0,0 0,0 0,0 1,0 0,8 35,-1 0,-3 0,-1 1,-2 58,1 33,-2-128,0 1,0-1,1 0,-1 1,0-1,0 0,1 1,-1-1,1 0,-1 1,1-1,0 0,-1 0,1 0,0 0,0 1,1 0,-1-2,-1 1,1-1,0 0,0 1,0-1,0 0,0 1,0-1,0 0,0 0,0 0,-1 0,1 0,0 0,0 0,0 0,0 0,2-1,4-1,-1-1,0 0,1-1,-1 1,9-8,140-121,-87 69,248-223,-310 281,-1 0,0 1,1 0,0 0,0 0,13-6,-18 10,1 0,-1-1,1 1,-1 0,1 0,-1-1,1 1,-1 1,1-1,-1 0,1 0,-1 0,1 1,-1-1,1 1,-1-1,1 1,-1 0,0 0,1-1,-1 1,0 0,0 0,1 0,-1 0,0 0,0 1,0-1,-1 0,1 0,0 1,0-1,-1 0,1 1,0-1,0 3,3 6,-1 1,0 0,0 0,-1 0,0 0,0 15,-3 73,-1-62,-2 54,0 76,7-151,-3-16,1 0,-1 0,1 0,-1 0,1 0,-1 0,1 0,-1 0,1 0,-1 0,1 0,-1 0,1 0,-1 0,1 0,-1 0,1-1,-1 1,0 0,1 0,-1-1,1 1,-1 0,0-1,1 1,-1 0,1-1,-1 1,0 0,0-1,1 1,-1-1,0 1,1-1,83-103,-32 38,-36 47,37-45,69-66,-112 121,0 0,1 0,0 1,18-10,-25 16,-1 1,1-1,0 1,0 0,-1-1,1 2,0-1,0 0,0 1,0 0,0-1,0 2,0-1,0 0,0 1,-1 0,1 0,0 0,0 0,4 3,0 0,-1 1,0 0,0 1,-1 0,1 0,-1 0,-1 0,1 1,4 8,8 14,14 31,-25-46,103 231,-82-181,-28-63,13 25,-5-22,-8-5,1 1,-1-1,1 1,-1-1,0 1,1-1,-1 1,1-1,-1 0,0 1,0-1,1 0,-1 1,0-1,0 0,0 1,0-1,0 0,5-44,-3 0,-3-63,-1 43,1 41,2-30,-1 53,0 1,0 0,0-1,0 1,0 0,0 0,0-1,0 1,0 0,0-1,0 1,0 0,0-1,0 1,0 0,0 0,0-1,0 1,0 0,1-1,-1 1,0 0,0 0,0-1,0 1,1 0,-1 0,0 0,0-1,1 1,-1 0,0 0,0 0,1 0,-1-1,0 1,1 0,-1 0,0 0,0 0,1 0,-1 0,0 0,1 0,-1 0,0 0,1 0,-1 0,0 0,0 0,1 0,-1 0,0 0,1 1,-1-1,13 16,-1 10,0 0,14 52,-8-22,-3-9,3 0,1-1,46 77,-64-121,0-1,0 1,0 0,1 0,-1-1,0 1,1 0,-1-1,1 1,-1-1,1 0,0 0,0 0,-1 1,1-2,0 1,0 0,3 1,-5-3,1 1,0 0,-1 0,1 0,0 0,-1-1,1 1,-1 0,1-1,-1 1,1 0,-1-1,1 1,-1 0,1-1,-1 1,1-1,-1 1,1-1,-1 0,1 0,7-25,-5 5,-1-1,-2-26,1-10,2 41,-3 17,0 0,1-1,-1 1,0 0,0 0,0-1,0 1,1 0,-1 0,0-1,0 1,0 0,1 0,-1 0,0-1,0 1,1 0,-1 0,0 0,0 0,1 0,-1-1,0 1,1 0,-1 0,0 0,1 0,1 1,0 0,-1 0,1 0,0 0,-1 0,1 0,0 0,-1 1,1-1,-1 1,0-1,2 3,22 24,192 213,-208-232,-5-4,0-1,0 1,1 0,-1-1,1 0,0 0,1-1,-1 0,1 1,6 1,-11-4,-1-1,1 0,0 0,-1 0,1 0,0 0,0 0,-1 0,1 0,0 0,-1 0,1 0,0-1,-1 1,1 0,0 0,-1-1,1 1,0 0,-1-1,1 1,-1-1,1 1,-1-1,1 1,-1-1,1 1,-1-1,1 0,-1 1,0-1,1 1,-1-1,0 0,0 1,1-1,-1-1,4-30,-4 30,-1-60,-12-82,3 48,10 89,-1-29,1 35,0 1,0-1,1 0,-1 0,0 0,0 1,0-1,1 0,-1 1,1-1,-1 0,0 1,1-1,-1 0,1 1,-1-1,1 1,-1-1,1 1,0-1,-1 1,1-1,0 1,-1 0,1-1,0 1,0 0,-1 0,1-1,0 1,0 0,-1 0,1 0,0 0,0 0,-1 0,3 0,5 3,-1 0,1 1,-1-1,1 2,-1-1,0 1,-1 0,1 0,8 10,-6-8,110 110,17 14,-134-129,0 0,0 0,0-1,1 1,-1-1,1 1,-1-1,1 0,-1 0,1 0,0 0,-1-1,1 1,0-1,5 1,-6-2,0 1,0-1,0 0,-1 1,1-1,0 0,0 0,-1 0,1-1,-1 1,1 0,-1-1,1 1,-1 0,0-1,0 0,1 1,-1-1,-1 0,1 0,0 1,0-1,0-3,5-14,-1 0,-1-1,0 0,-2 0,1-27,3-32,-5 76,-1 0,0 0,1 1,-1-1,1 0,0 0,0 1,0-1,0 1,1-1,-1 1,1-1,3-3,-4 5,1 0,-1 1,0-1,1 1,-1-1,1 1,-1 0,1-1,-1 1,1 0,0 0,-1 0,1 0,-1 1,1-1,-1 0,1 1,-1-1,1 1,-1-1,1 1,-1-1,0 1,1 0,-1 0,0 0,2 1,16 12,0 1,-1 1,0 1,-2 0,25 33,-23-27,1-1,1 0,26 20,-45-41,0 0,0-1,-1 1,1 0,0-1,0 1,0-1,0 1,0-1,0 0,0 1,0-1,0 0,0 0,0 1,0-1,0 0,1 0,0-1,-1 1,0 0,0-1,-1 1,1-1,0 1,-1-1,1 1,0-1,-1 0,1 1,-1-1,1 0,-1 1,1-1,-1 0,1 0,-1 1,1-3,1-3,-1-1,1 0,-1 0,0-12,-1 12,1 0,-1-1,0 0,1 0,1 0,-1 0,4-9,-5 15,1 1,0 0,-1-1,1 1,-1 0,1 0,0-1,0 1,0 0,0 0,0 0,0 0,0 0,0 0,0 1,0-1,1 0,-1 0,0 1,1-1,-1 1,0-1,1 1,-1 0,0-1,1 1,-1 0,1 0,-1 0,1 0,-1 0,0 0,1 1,-1-1,1 0,-1 1,2 0,-2-1,2 2,-1-2,1 1,0 0,-1 0,1-1,0 1,-1-1,1 0,0 0,3 0,-5-1,1 0,-1 0,1 0,-1 0,0 0,0 0,0 0,0 0,1-1,-1 1,-1 0,1-1,0 1,0-1,0 1,-1-1,1 1,-1-1,1 1,-1-3,11-31,-6 18,0 1,1-1,14-25,-18 37,1 1,0-1,1 1,-1 0,1 0,-1 1,1-1,0 1,0-1,1 1,-1 1,1-1,-1 1,1-1,0 1,9-2,-11 4,1-1,0 0,0 0,-1-1,1 1,0-1,-1 1,0-1,1 0,-1 0,0-1,0 1,0-1,0 1,-1-1,1 0,-1 0,1 0,-1-1,0 1,0 0,-1-1,1 1,-1-1,0 0,2-7,7-32,5-47,-13 63,2 0,1 1,1-1,2 1,18-44,-25 67,1 0,-1 0,1 0,0 1,0-1,0 1,0 0,0-1,0 1,1 0,-1 0,1 0,-1 1,5-3,-5 3,0 1,-1 0,1 0,-1 0,1 0,-1 0,1 0,0 0,-1 0,1 0,-1 1,1-1,-1 1,1-1,-1 1,0 0,1-1,-1 1,0 0,1 0,-1 0,0 0,0 0,0 0,0 1,0-1,0 0,1 2,9 13,-1 1,-1 0,0 0,-1 1,6 21,-1-4,65 185,-76-215,12 23,-14-28,1 1,-1-1,1 1,-1-1,0 0,1 1,-1-1,1 0,-1 1,1-1,-1 0,1 0,-1 0,1 1,-1-1,1 0,-1 0,1 0,0 0,-1 0,1 0,-1 0,1 0,-1 0,1 0,-1-1,1 1,-1 0,1 0,-1 0,1-1,-1 1,1 0,-1 0,1-1,-1 1,1 0,-1-1,0 1,1-1,-1 1,0-1,1 1,-1 0,0-1,1 0,1-2,0 1,0 0,0 0,0 0,0 0,0 0,1 0,-1 1,1-1,-1 1,1 0,0 0,-1 0,1 0,0 0,0 0,0 1,0-1,0 1,4 0,-4 0,1 1,0 0,-1 0,1 0,-1 0,1 1,-1-1,0 1,0 0,1 0,-1 0,0 0,-1 1,1-1,0 1,3 4,9 13,-1 1,0 0,-2 0,0 1,9 27,35 120,-56-169,1 3,1 5,1 0,-1 0,2 0,-1 0,6 7,-8-13,0 0,1 0,-1-1,1 1,-1-1,1 1,-1-1,1 0,0 1,0-1,0 0,0 0,0 0,0 0,0-1,0 1,0-1,1 1,-1-1,0 0,0 1,0-1,1 0,2-1,0 0,0 1,1 0,-1 0,0 0,1 1,-1-1,0 1,0 1,0-1,0 1,0-1,0 2,0-1,0 0,-1 1,6 3,-6-2,1 1,-1-1,0 1,0 0,-1 0,1 0,-1 0,0 1,-1 0,1-1,-1 1,0 0,2 10,8 31,-4-3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3:14.120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 161,'0'3,"0"4,3 1,4-1,3-1,7-3,3 0,2-2,2-1,3 0,4-1,-1 1,-3 0,-2-7,-1-1,0 0,-1-1,-6 1</inkml:trace>
  <inkml:trace contextRef="#ctx0" brushRef="#br0" timeOffset="577.98">460 143,'9'0,"6"0,9 0,7 0,4 0,5 0,2 0,-3 0,3 0,4 0,-3 0,1 0,-9 0</inkml:trace>
  <inkml:trace contextRef="#ctx0" brushRef="#br0" timeOffset="1218.51">1165 125,'6'0,"8"6,4 2,3 0,3-2,4-2,0-1,-1-2,-4 0,-1-1,-2 0,-1-1,1 1,5 0,-3-1</inkml:trace>
  <inkml:trace contextRef="#ctx0" brushRef="#br0" timeOffset="1702.73">1871 124,'6'0,"8"0,5 0,5 0,4 0,4 0,2 0,-2 0,-3 0,0 0,-3 0,-2 0,-3 0,2-3,2-4,-2 0</inkml:trace>
  <inkml:trace contextRef="#ctx0" brushRef="#br0" timeOffset="2265.1">2541 53,'3'0,"4"0,3 0,4 0,5 0,6 0,1 0,5 0,3 0,0 0,-4 0,-1 0,-5 0</inkml:trace>
  <inkml:trace contextRef="#ctx0" brushRef="#br0" timeOffset="3202.44">3352 88,'3'0,"4"6,4 2,9 0,7-2,8-2,10-1,12-2,6 0,7-1,0 0,-2-1,-10 1,-12 0,-14-1</inkml:trace>
  <inkml:trace contextRef="#ctx0" brushRef="#br0" timeOffset="3780.38">4093 124,'3'0,"4"0,10 0,7 0,7 0,3 0,0 0,-1 0,-3-3,-3-1,-3 0,0-5,-4-1</inkml:trace>
  <inkml:trace contextRef="#ctx0" brushRef="#br0" timeOffset="4748.89">4799 53,'3'3,"4"4,4 1,6-1,9-1,9-3,8 0,5-2,7-1,0 0,-7-1,-11 1</inkml:trace>
  <inkml:trace contextRef="#ctx0" brushRef="#br0" timeOffset="5316.56">5416 88,'3'0,"7"0,11 0,4 0,5 0,0 0,3 0,3 0,-2 0,-4 0,-4 0,-6 0</inkml:trace>
  <inkml:trace contextRef="#ctx0" brushRef="#br0" timeOffset="5910.18">6086 0,'9'3,"6"1,6 0,4-1,5-1,10 2,7 1,8 5,3 1,-8-1</inkml:trace>
  <inkml:trace contextRef="#ctx0" brushRef="#br0" timeOffset="6441.31">7004 71,'3'0,"4"0,4 0,3 0,8 0,6 0,2 0,-4 0</inkml:trace>
  <inkml:trace contextRef="#ctx0" brushRef="#br0" timeOffset="6941.14">7639 109,'3'0,"4"0,4 0,3 0,8 6,12 3,10-2,9 6,7-1,0 1,-10-1</inkml:trace>
  <inkml:trace contextRef="#ctx0" brushRef="#br0" timeOffset="7456.7">8467 161,'12'0,"13"0,5 0,4 0,-1 0,-1 0,2 0,-4 0,3 0,-1 0,-6 0</inkml:trace>
  <inkml:trace contextRef="#ctx0" brushRef="#br0" timeOffset="8143.99">8961 161,'0'6,"0"9,0 6,0 4,0 0,0 2,0 2,0 6,0-4</inkml:trace>
  <inkml:trace contextRef="#ctx0" brushRef="#br0" timeOffset="8581.44">8961 566,'0'12,"0"13,3 14,1 4,0 0,-1-4,-1-5,0-7,-2-6</inkml:trace>
  <inkml:trace contextRef="#ctx0" brushRef="#br0" timeOffset="9003.2">8980 1041,'0'3,"0"4,3 4,4 3,1-1</inkml:trace>
  <inkml:trace contextRef="#ctx0" brushRef="#br0" timeOffset="10909.02">212 229,'-3'3,"-4"7,-1 8,1 7,2 1,2-2</inkml:trace>
  <inkml:trace contextRef="#ctx0" brushRef="#br0" timeOffset="11424.49">177 494,'0'6,"0"9,0 3,0 9,0 2,0 0,0-3,0-2,0-6</inkml:trace>
  <inkml:trace contextRef="#ctx0" brushRef="#br0" timeOffset="11955.62">142 898,'0'3,"0"7,0 8,0 4,0 1,0 2,3 4,1-1,-1-1,0-1,-1 0,0-3,1-1,2-5</inkml:trace>
  <inkml:trace contextRef="#ctx0" brushRef="#br0" timeOffset="12611.77">266 1233,'6'0,"5"0,4 0,8 0,9 0,5 0,9 0,11 0,5 0,1 0,1 0,0 0,-6 3,-6 1,-13 0</inkml:trace>
  <inkml:trace contextRef="#ctx0" brushRef="#br0" timeOffset="13111.64">1589 1215,'3'0,"10"0,21 0,13 3,8 1,10 0,3 2,-2 6,-6 1,-9-2,-12-2,-8-3,-10-3</inkml:trace>
  <inkml:trace contextRef="#ctx0" brushRef="#br0" timeOffset="13877.06">2576 1145,'9'0,"6"0,9 0,7 0,1 0,1 0,-2 0,-3 0,8 0,8 0,10 0,0 0,-7 0,-4 0,-5 0,-2 0,-8 0</inkml:trace>
  <inkml:trace contextRef="#ctx0" brushRef="#br0" timeOffset="14376.99">3793 1109,'12'0,"16"0,24 0,28 0,20 0,15 9,-3 3,-15 0,-21 0,-23-2</inkml:trace>
  <inkml:trace contextRef="#ctx0" brushRef="#br0" timeOffset="14970.56">4958 1251,'6'0,"11"0,5 0,9 0,1 0,2 0,-2 0,-4 0,0 0,-2 0,0 0,-4 0</inkml:trace>
  <inkml:trace contextRef="#ctx0" brushRef="#br0" timeOffset="15488.51">6104 1286,'3'0,"4"0,4 0,5 0,7 0,14 6,7 2,2 0,-4-2,0-2,-1-1,-5-2,-5 0,-5-1,-4 0,-6-1</inkml:trace>
  <inkml:trace contextRef="#ctx0" brushRef="#br0" timeOffset="15910.34">6898 1321,'9'3,"9"1,8 0,4-1,11 0,6 4,11 5,4 0,-3 1,14-2,-1 1,-9-3,-16-2</inkml:trace>
  <inkml:trace contextRef="#ctx0" brushRef="#br0" timeOffset="16660.18">8310 1268,'3'0,"16"0,10 0,7 0,6 0,2 0,0 0,-3 0,-4-6,-9-2</inkml:trace>
  <inkml:trace contextRef="#ctx0" brushRef="#br0" timeOffset="17050.71">9333 1215,'3'0,"7"0,5 0,-1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3:55.039"/>
    </inkml:context>
    <inkml:brush xml:id="br0">
      <inkml:brushProperty name="width" value="0.05" units="cm"/>
      <inkml:brushProperty name="height" value="0.05" units="cm"/>
      <inkml:brushProperty name="color" value="#00A0D7"/>
      <inkml:brushProperty name="ignorePressure" value="1"/>
    </inkml:brush>
  </inkml:definitions>
  <inkml:trace contextRef="#ctx0" brushRef="#br0">0 57,'0'-2,"0"1,0-1,1 0,-1 0,0 0,1 1,-1-1,1 0,0 0,0 1,-1-1,1 1,0-1,0 1,1-1,-1 1,0-1,3-1,-1 0,0 1,1 0,-1 0,1 0,0 1,0-1,-1 1,7-2,0 1,0 1,0 0,1 0,-1 1,1 0,11 2,-20-1,0-1,1 1,-1 0,0 0,1 0,-1 0,0 0,0 0,0 1,0-1,0 1,0-1,-1 1,1 0,0 0,-1 0,3 3,-3-4,-1 0,1 1,0-1,-1 0,1 1,-1-1,1 0,-1 1,0-1,0 1,0-1,0 0,0 1,0-1,0 1,0-1,0 1,0-1,-1 0,1 1,-1-1,1 0,-1 1,0-1,1 0,-1 0,0 1,0-1,0 0,-1 1,-7 6,0 1,0 0,1 0,0 0,0 1,1 1,1-1,-9 19,13-25,-1 5,-1 0,1 0,1 0,-2 10,4-18,-1 1,1-1,0 0,0 0,0 0,0 0,0 0,0 1,0-1,0 0,0 0,0 0,0 0,1 0,-1 0,1 0,-1 0,1 0,-1 0,1 0,-1 0,1 0,0 0,0 0,-1 0,1 0,0-1,0 1,0 0,0-1,0 1,0-1,0 1,0-1,0 1,0-1,0 0,0 1,0-1,1 0,-1 0,0 0,0 0,1 0,5-1,0 0,-1-1,1 1,-1-1,1-1,9-4,20-8,-20 12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2:29.762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1 355,'18'0,"0"-1,0 0,1-2,-1 0,-1-1,1-1,-1-1,0 0,0-1,0-1,28-18,-29 17,0 1,1 1,0 1,1 0,-1 1,1 1,24-3,-14 3,37-4,65-18,-102 20,-1 1,56-3,59 9,-62 0,1203-1,-1042 10,4-1,-151-6,-1 4,143 30,-180-27,-1-3,78 1,168 17,-68-2,55-9,34-5,-8-1,-36 0,13 2,22-1,-74-4,-45 3,119 9,363 22,-424-36,142 4,226 0,-424-8,-179 1</inkml:trace>
  <inkml:trace contextRef="#ctx0" brushRef="#br0" timeOffset="906.05">8537 0,'0'3,"6"13,2 10,0 9,1 5,-1 2,-1 2,0 0,0-4,-2-7,-1-5,-2-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2:47.198"/>
    </inkml:context>
    <inkml:brush xml:id="br0">
      <inkml:brushProperty name="width" value="0.05" units="cm"/>
      <inkml:brushProperty name="height" value="0.05" units="cm"/>
      <inkml:brushProperty name="color" value="#AB008B"/>
      <inkml:brushProperty name="ignorePressure" value="1"/>
    </inkml:brush>
  </inkml:definitions>
  <inkml:trace contextRef="#ctx0" brushRef="#br0">348 2152,'3'0,"4"0,3 0,7 0,3 3,2 1,-1 0,2 2,1 0,-1-1,10-1,3-1,2-2,-4-1,-4 1,-4-2,-6 1</inkml:trace>
  <inkml:trace contextRef="#ctx0" brushRef="#br0" timeOffset="673.22">1177 2187,'3'0,"4"0,3 0,7 0,6 0,2 0,3 0,6 0,6 0,-1 0,-4 0,-5 0,-4 0,-5 0,-1 0,-3 0,-3 0</inkml:trace>
  <inkml:trace contextRef="#ctx0" brushRef="#br0" timeOffset="1344.88">2200 2081,'6'0,"14"0,9 3,4 1,-2 0,0-1,4-1,2-1,-2 0,1-1,-4 3,-9 1</inkml:trace>
  <inkml:trace contextRef="#ctx0" brushRef="#br0" timeOffset="1938.54">3117 2134,'6'0,"11"3,8 4,4 1,-1-1,1-1,-1-3,0 0,5-2,6-1,-2 0,3 2,-3 2,-4-1,-5 0,-8-1</inkml:trace>
  <inkml:trace contextRef="#ctx0" brushRef="#br0" timeOffset="2563.82">3911 2240,'6'0,"14"3,12 1,8 0,2-1,3 3,0-1,-5 0,-3-2,-4-1,-9 0</inkml:trace>
  <inkml:trace contextRef="#ctx0" brushRef="#br0" timeOffset="3126.12">5146 2277,'3'0,"4"0,3 0,7 0,6 0,8 6,2 2,2 0,-3-2,-4-2,3-1,-4-2</inkml:trace>
  <inkml:trace contextRef="#ctx0" brushRef="#br0" timeOffset="3782.23">6416 2451,'3'0,"4"0,3 3,4 1,5 0,2-1,1 0,-3-2</inkml:trace>
  <inkml:trace contextRef="#ctx0" brushRef="#br0" timeOffset="4388.22">6980 2469,'9'0,"9"3,4 1,5 3,1 0,4-1,9-2,9 2,6 0,4 1,14 4,6-2,-4 2,-13-1,-17-3</inkml:trace>
  <inkml:trace contextRef="#ctx0" brushRef="#br0" timeOffset="6262.73">8180 2416,'12'5,"1"-1,-1-1,1 0,0-1,24 1,1 1,148 14,-97-10,-16-4,-53-4</inkml:trace>
  <inkml:trace contextRef="#ctx0" brushRef="#br0" timeOffset="6918.84">8904 2310,'6'0,"8"0,7 0,4 0,0 0,-1 0,-2 0,2 0,-1 0,3 0,1 0,1 3,0 1,3 0,4 2,-4 0</inkml:trace>
  <inkml:trace contextRef="#ctx0" brushRef="#br0" timeOffset="-11596.26">13 107,'-6'0,"1"0,4 0,9 0,5 0,4 0,2 0,4 0,1 0,-1 0,2-3,-4-7,2-8,-4 0</inkml:trace>
  <inkml:trace contextRef="#ctx0" brushRef="#br0" timeOffset="-10210.43">578 53,'0'3,"3"1,4 0,4-1,3 0,2-2,1 0,-2-1</inkml:trace>
  <inkml:trace contextRef="#ctx0" brushRef="#br0" timeOffset="-9569.95">1001 71,'9'0,"6"0,3 0,3 0,-1 0,3 0,-2 0</inkml:trace>
  <inkml:trace contextRef="#ctx0" brushRef="#br0" timeOffset="-8913.85">1389 0,'3'3,"4"1,4 0,6-1,3 0,-2-2</inkml:trace>
  <inkml:trace contextRef="#ctx0" brushRef="#br0" timeOffset="-8320.3">1954 106,'3'0,"4"0,4 0,2 0,9 0,13 0,8 0,4 0,-3 0,-10 0</inkml:trace>
  <inkml:trace contextRef="#ctx0" brushRef="#br0" timeOffset="-7638.89">2536 176,'12'3,"7"1,6 0,8-1,4-1,2-1,-2 0,-5-1,-5 0,-7 0</inkml:trace>
  <inkml:trace contextRef="#ctx0" brushRef="#br0" timeOffset="-6982.73">3224 123,'6'0,"5"0,3 0,6 0,11 0,1 0</inkml:trace>
  <inkml:trace contextRef="#ctx0" brushRef="#br0" timeOffset="-6311">3753 123,'9'0,"6"0,3 0,5 0,2 0,-4 0</inkml:trace>
  <inkml:trace contextRef="#ctx0" brushRef="#br0" timeOffset="-5561.23">4264 141</inkml:trace>
  <inkml:trace contextRef="#ctx0" brushRef="#br0" timeOffset="-4889.45">4476 141,'6'0,"5"0,4 0,2 0,7 0,2 0,4 0,-1 0,0 0,-1 0,-5 0</inkml:trace>
  <inkml:trace contextRef="#ctx0" brushRef="#br0" timeOffset="-4155.27">5005 106,'12'3,"10"1,4 0,4-1,0 0,-3-2,-5 0</inkml:trace>
  <inkml:trace contextRef="#ctx0" brushRef="#br0" timeOffset="-3483.59">5587 123,'3'0,"4"0,4 0,3 0,2 0,10 0,5 0,1 0,-3 0</inkml:trace>
  <inkml:trace contextRef="#ctx0" brushRef="#br0" timeOffset="-2827.49">6099 123,'3'0,"4"0,7 0,4 0,7 0,10 0,7 0,8 0,5 0,6 0,-3 0,4 0,1 0,-7 0,-8 0,-11 0</inkml:trace>
  <inkml:trace contextRef="#ctx0" brushRef="#br0" timeOffset="-2108.84">7087 123,'31'2,"33"5,20 1,2-6,132 7,-28-1,-164-8</inkml:trace>
  <inkml:trace contextRef="#ctx0" brushRef="#br0" timeOffset="-1421.56">8180 229,'3'0,"7"0,5 0,9 0,12 0,12 0,7 0,6 0,17 0,19 0,11 0,5 0,-5 0,-17 0,-22 0,-22 0</inkml:trace>
  <inkml:trace contextRef="#ctx0" brushRef="#br0" timeOffset="15594.66">155 141,'0'12,"0"7,-6 4,-5 9,-1 2,2-1,3-6</inkml:trace>
  <inkml:trace contextRef="#ctx0" brushRef="#br0" timeOffset="16203.89">102 600,'0'6,"3"17,1 8,-1 1,0-2,-1-2,0-4,-2-2,1-3,-1-1,-1 0,1-1,0-3</inkml:trace>
  <inkml:trace contextRef="#ctx0" brushRef="#br0" timeOffset="16735.08">208 1164,'0'3,"0"4,0 4,3 9,1 7,-1 2,0 2,-1-1,0-3,-2-3,1 1,-1-1,-1-2,1-5</inkml:trace>
  <inkml:trace contextRef="#ctx0" brushRef="#br0" timeOffset="17250.53">296 1695,'3'9,"4"9,0 7,0 9,1 7,0 0,-2-4,-2-6,-1-4,-2-8</inkml:trace>
  <inkml:trace contextRef="#ctx0" brushRef="#br0" timeOffset="18765.8">9151 355,'0'3,"0"7,0 11,0 14,0 9,0 7,0-2,0-4,0-9</inkml:trace>
  <inkml:trace contextRef="#ctx0" brushRef="#br0" timeOffset="19296.94">9132 1005,'0'12,"0"7,0 9,0 3,0 2,0-1,0-7</inkml:trace>
  <inkml:trace contextRef="#ctx0" brushRef="#br0" timeOffset="19687.46">9132 1446,'0'3,"0"4,0 4,0 8,0 5,0 4,0 6,0 1,0 0,0-3,0-7</inkml:trace>
  <inkml:trace contextRef="#ctx0" brushRef="#br0" timeOffset="20390.43">9098 2099,'0'9,"0"12,0 6,0 0,0 0,0-3,0-1,0 3,0 1,0-1,0-3,0-1,0-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8:45.509"/>
    </inkml:context>
    <inkml:brush xml:id="br0">
      <inkml:brushProperty name="width" value="0.05" units="cm"/>
      <inkml:brushProperty name="height" value="0.05" units="cm"/>
      <inkml:brushProperty name="color" value="#AB008B"/>
      <inkml:brushProperty name="ignorePressure" value="1"/>
    </inkml:brush>
  </inkml:definitions>
  <inkml:trace contextRef="#ctx0" brushRef="#br0">236 54,'-32'0,"7"-1,-47 5,66-3,-1 0,1 0,0 0,0 1,0 0,0 1,1-1,-1 1,1 0,-1 0,1 1,-9 7,11-7,1-1,-1 1,1 0,0 0,0 0,0 0,1 0,-1 1,1-1,0 0,0 1,1-1,-1 1,1-1,0 1,0-1,1 1,1 7,1 10,2-1,12 31,-13-40,2 6,0 0,2 0,0 0,1-1,12 16,-17-27,0 0,1-1,0 0,0 0,0 0,1-1,-1 1,1-1,0 0,0-1,0 0,1 0,-1 0,1 0,0-1,0-1,7 2,111 22,-118-24,0 1,0-1,1 0,-1 0,0-1,1 0,-1 0,1-1,-1 0,14-3,-17 2,0 0,0 0,0 0,0 0,0-1,0 1,-1-1,1 0,-1 0,0-1,0 1,0 0,0-1,0 0,-1 0,0 0,0 0,3-8,0-2,-1-1,-1 1,0-1,0 0,-1-21,-5-77,2 104,0-1,-1 1,-1 0,1-1,-2 1,1 0,-1 1,0-1,-1 1,0-1,0 1,-1 1,0-1,-1 1,1 0,-1 1,-1-1,-11-7,8 7,0 0,0 1,-1 0,0 1,0 0,0 1,0 0,-1 1,0 0,0 1,0 1,0 0,-18 1,27 0,0 1,0-1,0 1,0 0,1 0,-1 0,0 0,1 1,-1 0,1-1,-1 1,1 0,-5 4,7-4,0-1,0 0,0 1,0-1,0 1,0-1,0 1,1 0,-1-1,1 1,-1 0,1-1,-1 1,1 0,0-1,0 1,0 0,0 0,0-1,1 1,-1 0,0-1,1 1,-1 0,1-1,-1 1,1-1,0 1,0 0,0-1,0 0,1 2,3 4,1-1,-1 0,1 0,0 0,1-1,-1 0,1 0,0 0,0-1,0 0,1-1,0 0,-1 0,1 0,0-1,16 2,11 1,1-2,57-3,-67 0,102-1,-112 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8:41.857"/>
    </inkml:context>
    <inkml:brush xml:id="br0">
      <inkml:brushProperty name="width" value="0.05" units="cm"/>
      <inkml:brushProperty name="height" value="0.05" units="cm"/>
      <inkml:brushProperty name="color" value="#AB008B"/>
      <inkml:brushProperty name="ignorePressure" value="1"/>
    </inkml:brush>
  </inkml:definitions>
  <inkml:trace contextRef="#ctx0" brushRef="#br0">1 0,'28'0,"1"1,-1 1,46 10,98 34,35 8,-153-42,12 0,-2 4,116 44,146 112,-109-52,-190-104,-1 2,0 0,-1 2,28 29,31 24,-59-54,-1 0,0 2,-2 0,0 2,-2 0,0 2,16 27,13 29,94 171,-122-208,-2 0,-2 2,-2 0,9 50,-20-82,4 40,-7-52,-1 0,0 0,0 1,0-1,0 0,-1 0,1 1,-1-1,1 0,-1 0,0 0,0 0,0 0,0 0,0 0,0 0,0 0,-1 0,-1 2,1-4,1 1,-1 0,0 0,1-1,-1 1,0-1,0 1,1-1,-1 0,0 0,0 0,0 0,0 0,1 0,-1 0,0 0,0-1,1 1,-1-1,0 0,0 1,1-1,-3-1,-40-26,37 23,-18-12,1 0,1-2,0 0,-32-38,54 56,0 0,0 0,1 0,-1-1,0 1,1 0,-1 0,0 0,1-1,0 1,-1 0,1-1,0 1,-1 0,1-1,0-1,0 2,1 1,-1-1,0 0,0 1,1-1,-1 1,1-1,-1 1,0-1,1 1,-1-1,1 1,-1-1,1 1,-1 0,1-1,-1 1,1 0,-1-1,1 1,0 0,-1 0,2-1,2 1,0-1,0 1,0 0,0 0,0 0,0 0,0 1,0 0,5 1,14 6,0 2,0 1,0 1,20 14,-28-16,-13-9,-1 0,0 0,0-1,1 1,-1 0,0 0,1-1,-1 1,0-1,1 1,-1-1,1 0,-1 1,1-1,-1 0,1 0,-1 0,1 0,-1 0,1 0,-1-1,1 1,-1 0,1-1,-1 1,1-1,-1 0,0 1,1-1,-1 0,0 0,0 0,1 0,-1 0,0 0,0 0,0 0,0 0,0-1,-1 1,2-2,2-5,-1-1,0 0,0 0,-1 0,2-14,-2 15,3-22,1-9,2 0,2 1,23-61,-12 55,-12 28,-1 0,-1-1,0 0,-1-1,-1 1,3-20,14-95,-29 175,-21 78,10-55,-69 321,83-363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680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882 1982,'-31'1,"-1"-2,1-1,0-1,-54-13,58 8,1 1,-27-11,45 15,0-1,1 0,-1-1,1 1,0-1,0-1,-9-9,7 6,0-2,0 1,1-1,0 0,1-1,0 0,1 0,1 0,0-1,0 0,1 0,1 0,0-1,1 1,-1-27,3 36,0 0,1-1,0 1,-1 0,2 0,-1 0,0 0,1 1,-1-1,1 0,0 0,4-4,1-1,1 1,0 0,9-8,-9 10,-1 0,-1-1,1 1,-1-2,6-7,-12 15,0-1,1 1,-1-1,1 0,-1 1,0-1,1 0,-1 1,0-1,1 1,-1-1,0 0,0 0,0 1,0-1,0 0,0 1,0-1,0 0,0 0,0 1,0-1,0 0,-1 1,1-1,0 0,0 1,-1-1,1 0,0 1,-1-1,1 1,-1-1,1 1,-1-1,1 1,-1-1,1 1,-1-1,1 1,-1 0,0-1,1 1,-1 0,0-1,1 1,-2 0,-4-2,0 1,0 0,0 0,-10 0,3 0,-11-4,0-1,0-2,-38-16,32 12,26 10,0 0,0 0,1 0,-1-1,1 1,0-1,-1 0,1 0,1 0,-1 0,-4-7,-22-43,12 17,1 10,8 13,0-1,0 1,2-1,-1-1,2 1,-6-26,9 32,-14-93,14 85,1 0,1 0,1-1,3-21,-3 34,0 0,0 0,0 0,1 0,0 0,0 0,0 0,0 0,0 1,1-1,0 1,0 0,0 0,0 0,0 0,0 1,1-1,0 1,-1-1,1 1,0 1,0-1,0 0,5 0,9-3,0 1,1 2,-1-1,24 2,-28 0,3-1,-17 2,0 0,0 0,0 0,0 0,0 0,-1-1,1 1,0 0,0 0,0 0,0 0,0 0,0 0,0-1,0 1,0 0,0 0,0 0,0 0,0 0,0-1,0 1,0 0,0 0,0 0,0 0,0 0,0-1,0 1,0 0,0 0,0 0,0 0,0 0,0-1,0 1,0 0,0 0,1 0,-1 0,0 0,0 0,0 0,0-1,0 1,0 0,1 0,-24-10,1-1,0-1,0-1,-19-16,2 2,29 21,1 0,-1-1,1 0,1 0,-1-1,1 0,1-1,-1 0,1 0,1 0,0-1,0 0,-4-12,1 0,0-1,2-1,1 1,1-1,1 0,-2-39,5 54,1-1,1 1,0-1,0 0,1 1,0-1,1 1,0 0,0 0,1 0,0 0,0 1,1-1,1 1,-1 0,1 1,0-1,1 1,9-7,-5 5,0 2,1 0,0 0,0 1,1 0,-1 1,1 1,1 0,-1 1,0 0,19-1,14 1,0 3,47 5,-75-4,4 1,-1 1,1 1,34 11,-51-14,0 0,0 0,0 0,0-1,0 1,0-2,0 1,0 0,0-1,0 0,0 0,0 0,0-1,-1 1,1-1,0-1,5-3,7-4,-1-2,0 0,16-16,-15 12,12-10,-18 15,1 1,22-16,-28 22,-1 1,1 1,0-1,0 1,0 0,0 0,0 1,0 0,1 0,7 0,5 0,1 1,-1 1,29 4,-41-3,0 0,0 0,-1 0,1 1,0 0,-1 0,0 1,1 0,-1 0,-1 0,1 1,7 7,-5-2,0 1,0-1,-2 1,8 14,8 13,-21-35,1-1,0 0,0 0,0-1,0 1,0 0,0-1,1 1,-1-1,0 0,1 1,-1-1,1-1,0 1,-1 0,1 0,0-1,3 1,8-1,-1 1,23-3,-11 0,16 0,-24 0,0 1,0 1,1 0,-1 1,21 5,-35-5,0 0,1 0,-1 1,0 0,0-1,0 1,-1 0,1 0,0 1,-1-1,1 0,-1 1,0 0,0-1,0 1,2 3,2 7,0 0,7 23,3 5,-14-39,-1 1,1-1,-1 0,1 0,0 0,0 0,0 0,0 0,1 0,-1 0,0-1,1 1,-1-1,1 0,0 0,-1 0,1 0,0 0,0-1,3 1,7 1,0-1,0-1,16-1,-8 0,46-1,90 2,-155 0,1 0,-1 0,1 0,-1 1,1-1,-1 1,1 0,-1-1,0 1,1 0,-1 1,0-1,0 0,0 1,0-1,0 1,0-1,0 1,0 0,-1 0,1 0,-1 0,1 0,-1 0,2 4,-2-2,0-1,0 1,-1-1,0 1,1 0,-1-1,-1 1,1-1,0 1,-1-1,0 1,1-1,-1 1,-1-1,1 1,0-1,-4 5,3-5,1-1,-1 1,1-1,-1 0,0 0,0 0,0 0,-1 0,1 0,0-1,-1 1,1-1,-1 1,1-1,-1 0,-3 1,-2 0,-1 0,1-1,-18 0,-18 3,43-3,0-1,-1 1,1-1,-1 1,1-1,0 1,-1 0,1-1,0 1,-1 0,1 0,0 0,0 0,0 0,0 1,0-1,0 0,0 0,1 0,-1 1,0-1,1 1,-1-1,1 0,-1 1,1-1,0 1,-1-1,1 1,0-1,0 1,0-1,0 1,1-1,-1 3,1 0,0 1,0-1,1 0,-1 1,1-1,0 0,0 0,0 0,1 0,4 5,6 4,1 0,1-2,19 14,-15-12,24 22,-37-30,-1 0,0 1,0 0,0 1,-1-1,0 1,0 0,3 8,11 22,9 25,-25-57,-1-1,0 1,0 0,0 0,0-1,-1 1,1 0,-1 0,-1 0,0 8,0-11,0 1,0 0,0 0,-1 0,1-1,0 1,-1-1,0 1,0-1,0 0,0 1,0-1,0 0,0 0,-1-1,1 1,-1 0,0-1,1 1,-1-1,-4 2,-6 0,-1 1,1-2,-23 3,24-5,0 2,-20 5,31-7,0 0,-1 0,1 1,0-1,-1 1,1-1,0 1,0 0,-1 0,1-1,0 1,0 0,0 0,0 0,0 0,0 0,0 0,1 0,-1 1,0-1,0 0,1 0,-1 1,1-1,-1 0,1 1,0-1,-1 0,1 1,0-1,0 1,0-1,0 0,0 1,0-1,1 1,-1-1,0 0,1 1,-1-1,1 0,-1 0,1 1,0-1,-1 0,2 2,5 7,1 1,-1-1,2-1,11 12,-10-11,-1-1,37 44,-42-48,-1-1,0 1,0 0,-1 0,1 0,-1 0,0 0,0 0,-1 0,2 7,-3-10,0 0,0 0,0 0,0 0,0 0,-1 0,1 0,0 0,-1 0,0 0,1 0,-1 0,0 0,0 0,0 0,0-1,-1 1,1 0,0-1,-1 1,-2 1,-1 1,-1 0,-1 0,1-1,0 0,-8 2,10-3,-1-1,1 1,-1 0,1 0,0 0,0 1,0 0,0-1,0 1,1 1,-1-1,-3 5,3 0,1 0,0 0,0 0,1 0,0 0,0 1,1-1,0 1,0 0,1 11,2 9,9 51,6 2,9 61,-26-141,1 0,-1 0,0-1,0 1,0 0,0 0,0 0,0-1,0 1,-1 0,1 0,-1-1,1 1,-1 0,0-1,1 1,-1 0,0-1,0 1,0-1,0 1,-2 0,0 0,0 0,0 0,0-1,-1 0,1 0,0 1,-1-2,1 1,-1 0,-5 0,-18 0,-41-2,12 0,53 1,1 0,-1 0,1 0,-1 1,1-1,-1 1,1-1,-1 1,1 0,0 0,0 0,-5 3,6-3,0 0,0 0,0 0,0 0,0 0,0 1,0-1,1 0,-1 1,0-1,1 0,-1 1,1-1,-1 1,1-1,0 3,0 3,0 1,1 0,0 0,0 0,1-1,4 13,2 18,-8-37,1 0,-1 0,0 0,0 0,-1 0,1 0,0 0,0 0,0 0,-1 0,1 0,0 0,-1 0,1 0,-1 0,1-1,-1 1,1 0,-1 0,0 0,0-1,0 2,-1-1,0 0,0 0,0 0,0 0,-1 0,1 0,0-1,0 1,-5 0,-5-1,0 0,0 0,-14-3,13 2,-31-4,-70-17,57 11,-94-6,11 3,110 9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8:33.085"/>
    </inkml:context>
    <inkml:brush xml:id="br0">
      <inkml:brushProperty name="width" value="0.05" units="cm"/>
      <inkml:brushProperty name="height" value="0.05" units="cm"/>
      <inkml:brushProperty name="color" value="#AB008B"/>
      <inkml:brushProperty name="ignorePressure" value="1"/>
    </inkml:brush>
  </inkml:definitions>
  <inkml:trace contextRef="#ctx0" brushRef="#br0">125 0,'0'3,"0"4,0 7,0 4,0 4,0 9,0 7,0 0,0 0,0-3,0-2,0-4,0-7</inkml:trace>
  <inkml:trace contextRef="#ctx0" brushRef="#br0" timeOffset="599.4">125 598,'0'6,"0"9,0 6,0 13,0 3,0 1,0-2,0-2,0-3,0-5,0-6</inkml:trace>
  <inkml:trace contextRef="#ctx0" brushRef="#br0" timeOffset="1135.96">107 1182,'0'9,"0"9,0 4,0 8,0 1,0 5,0-1,0-3,0-5,0-6</inkml:trace>
  <inkml:trace contextRef="#ctx0" brushRef="#br0" timeOffset="1709.47">72 1695,'0'9,"0"12,0 9,0 1,0 3,0-3,0-5</inkml:trace>
  <inkml:trace contextRef="#ctx0" brushRef="#br0" timeOffset="2334.75">54 2152,'0'3,"0"10,0 9,0 3,0 1,0-1,0-2,0-5</inkml:trace>
  <inkml:trace contextRef="#ctx0" brushRef="#br0" timeOffset="2961.09">1 2595,'0'6,"0"8,3 5,4 10,3 1,1 2,-2-3,1 1,-2-2,-2-3,-2-3,-2-5</inkml:trace>
  <inkml:trace contextRef="#ctx0" brushRef="#br0" timeOffset="3622.32">1 3124,'0'18,"0"15,3 8,1 6,-1-2,3 0,0-2,0-4,-3-1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8:20.299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57 3015,'-2'0,"0"-1,1 1,-1-1,0 0,1 0,-1 0,0 0,1 0,-1 0,1 0,0 0,-1 0,1-1,0 1,0-1,0 1,0-1,0 1,0-1,0 0,0 1,0-4,-14-39,12 29,0 0,1 1,1-1,0 0,1 0,1 0,2-19,-1 27,-1-1,2 0,-1 1,1-1,0 1,0 0,1 0,0 0,0 0,1 1,0-1,0 1,1 1,-1-1,9-5,47-38,101-102,-69 59,-77 79,0 0,1 1,1 1,23-11,4-3,-1-1,-1-3,64-55,-20 15,-70 55,0-1,-2-1,0-1,15-21,14-16,-36 46,0 0,0 1,1 0,0 1,0 0,11-5,64-26,-22 11,-31 13,1 1,45-9,-30 9,-1 0,0 2,0 2,1 3,59-1,-93 6,0 0,0-1,0-1,1 0,23-8,-29 7,-1 0,0-1,0 0,-1 0,1 0,-1-1,0 0,0 0,0 0,0-1,5-8,21-30,-1-1,-2-2,-3-1,-2-1,34-96,-48 113,1 0,1 0,2 1,1 1,33-49,-33 59,0 2,1 0,2 1,-1 1,2 0,0 2,1 0,37-19,-21 16,0 2,1 1,1 2,61-11,119-10,-204 30,0-1,-1-1,1 0,-1 0,0-1,-1-1,1 0,-1-1,-1 0,1-1,13-13,7-12,-1-1,29-45,-5 8,32-43,22-26,-105 136,1 0,0 1,0 0,1 0,-1 0,1 0,0 1,0 0,0 0,0 1,0-1,0 1,1 1,12-3,6 2,-1 1,44 3,-32 0,-18-1,-1-1,0-1,0-1,1 0,29-9,-39 9,-1-1,0 0,-1 0,1 0,-1-1,1 0,-1 0,0-1,0 1,-1-1,1-1,-1 1,-1-1,1 0,7-12,9-20,-21 38,0 0,0 1,0-1,0 0,0 1,0-1,0 0,0 1,0-1,0 0,0 0,0 1,0-1,0 0,1 1,-1-1,0 0,0 0,0 1,1-1,-1 0,0 0,0 1,0-1,1 0,-1 0,0 0,0 0,1 1,-1-1,0 0,1 0,-1 0,0 0,1 0,-1 0,0 0,0 0,1 0,-1 0,0 0,1 0,-1 0,0 0,1 0,-1 0,0 0,1 0,-1 0,0 0,0-1,1 1,-1 0,0 0,0 0,1 0,-1-1,0 1,0 0,1 0,-1-1,0 1,0 0,0 0,0-1,1 1,-1 0,0-1,2 29,-4-15,-1 1,-1-1,0-1,0 1,-1 0,-1-1,0 0,-1-1,0 1,-1-1,-11 14,-12 9,0-1,-38 29,2-9,-90 54,117-81,-96 50,-385 267,496-324,1 1,1 1,1 1,0 0,2 2,-26 39,36-46,1 1,0-1,1 2,1-1,1 1,0 0,2 1,0-1,1 1,1-1,1 26,2 5,1-26,-2 0,0 0,-2-1,0 1,-9 35,-11 16,4-21,4 1,-10 63,18-39,4-47,0 0,-12 47,11-68,0 0,-1 0,-1-1,1 0,-2 0,1 0,-1 0,-1-1,0 0,0-1,-10 10,-36 26,-87 57,9-8,99-68,-56 45,74-57,1 0,0 1,-20 27,29-33,0 0,0 0,1 1,1 0,-1-1,1 1,1 0,0 0,0 0,0 11,1-8,-1 1,-1 0,0-1,-5 18,3-21,-1 0,0 0,0 0,-1-1,0 0,0 0,-1 0,0-1,-1 0,1-1,-1 1,-15 8,5-4,-1-1,1-1,-1-1,-1 0,-26 6,-18-2,-1-3,-1-2,-72-3,16-4,99-1</inkml:trace>
  <inkml:trace contextRef="#ctx0" brushRef="#br0" timeOffset="2723.71">446 2892,'86'-101,"-26"26,-35 47,-1 0,2 1,0 0,36-26,-53 48,0 0,0 0,0 1,1 0,-1 1,1 0,0 1,0 0,17-2,10 2,49 4,-42-1,29 2,-35 0,1-2,61-7,-95 6,0-1,0 0,0 0,0 0,0-1,0 0,-1 0,1 0,-1 0,1-1,-1 0,0 0,0 0,0 0,0 0,-1-1,1 0,-1 0,4-6,135-229,-107 169,42-127,-60 153,2 1,36-61,-1 5,-42 71,-4 12,-1 0,2 0,12-18,-18 30,0 1,0-1,1 0,-1 1,1 0,0-1,0 1,0 1,0-1,0 1,1 0,-1 0,1 0,0 0,-1 1,8-2,32-1,79 4,-74 2,64-7,-89 3,-1-2,0 0,0-1,0-2,-1 0,0-1,0-2,-1 0,-1-1,1-1,-2-1,21-17,-7 0,-1-2,-2-2,-1 0,-1-2,-3-2,0 0,26-59,-42 77,1 0,1 1,0 0,1 1,1 0,1 1,18-17,5-1,-1-1,-2-2,-1-1,-2-2,-2-1,-2-1,-1-1,21-53,-47 96,9-25,-10 16,1 9,0 1,-1 0,1 0,0 0,-1 0,1-1,0 1,0 0,-1 0,1 0,0 0,-1 0,1 0,0 0,-1 0,1 0,0 0,-1 0,1 0,0 0,-1 0,1 0,0 0,0 0,-1 0,1 0,0 1,-1-1,1 0,0 0,-1 1,-7 4,1 0,-1 1,1-1,1 2,-1-1,-10 14,14-16,-35 42,3 1,-53 94,-43 119,-4 6,-86 68,211-318,1 0,1 0,0 1,2 0,-7 25,-12 28,-9 17,4 2,4 1,3 1,-14 125,37-210,-1 1,-1-1,1 1,-1-1,0 1,0-1,-1 0,0 0,0 0,0 0,-1-1,0 1,0-1,0 0,0 0,-1 0,0-1,0 0,-1 1,1-2,-1 1,0-1,1 0,-2 0,1 0,-12 2,-55 16,-118 16,122-26,-25 5,4-2,-166 49,242-58,0 0,0 1,1 1,0 0,-16 12,24-15,0 0,1 0,0 0,0 0,0 1,0-1,1 1,-1 0,1 0,0 1,1-1,0 1,-1-1,2 1,-3 9,3-3,0 0,1-1,0 1,3 16,-1-16,-1 0,-1 0,-1 23,1-33,-1 0,1 0,-1 0,0 0,0 0,1 0,-1 0,0 0,-1 0,1 0,0 0,-1-1,1 1,-1 0,1-1,-1 1,0-1,1 0,-1 1,0-1,0 0,0 0,0 0,0-1,0 1,-1 0,-1 0,-7 1,0-1,0 0,0-1,-15-1,10 1,-49 0,0 3,-80 14,93-11,25-4</inkml:trace>
  <inkml:trace contextRef="#ctx0" brushRef="#br0" timeOffset="5191.05">322 2891,'0'-2,"1"1,-1-1,0 0,1 0,0 1,-1-1,1 0,0 1,0-1,0 1,0-1,0 1,2-2,3-5,181-278,49-68,-235 352,230-279,-218 269,1 0,0 1,0 1,1 0,1 0,-1 2,1 0,1 1,18-5,21-4,84-12,-26 6,-32 3,0-4,83-35,-140 46,0-1,0-1,-1-1,-1-1,0-1,-2-1,0-1,33-39,-44 45,-1-1,0 0,-2 0,1 0,7-23,19-80,-25 79,28-71,-16 68,1 0,40-54,66-69,-50 66,328-387,-403 482,14-15,31-29,-41 42,-1 1,0 0,1 0,0 0,0 0,0 1,0 0,0 1,15-4,18 2,45 0,19-2,273-59,-369 63,-1 1,0-1,1 1,-1 0,0 0,9 1,-14 0,-1 0,0 1,1-1,-1 0,1 1,-1-1,0 1,1-1,-1 1,0-1,0 1,0 0,1 0,-1 0,0 0,0 0,0 0,0 0,0 0,0 0,-1 0,1 0,0 0,-1 1,1-1,0 0,-1 1,0-1,1 0,-1 1,0-1,1 3,-2 6,1-1,-1 1,-1-1,0 0,0 1,-1-1,0 0,0 0,-9 15,-10 20,-3-1,-1-1,-54 66,-112 105,151-169,-246 235,-32 36,301-295,1 1,1 0,0 1,2 1,1 1,1 0,0 0,-14 50,-29 162,-20 63,64-266,-1-1,-2 0,-1-1,-2-1,-1 0,-38 48,50-72,-1 1,1-1,-1-1,0 1,-1-1,-13 7,-52 19,20-9,31-11,-1 0,2 2,0 1,0 0,2 1,-29 29,39-35,2 0,-1 0,1 1,1 0,0 0,0 0,1 1,0 0,1 0,0 0,1 1,0-1,1 1,0-1,1 1,0 13,3 17,-1-11,0 1,-6 42,0-43,-2 0,0 0,-15 34,17-52,0-1,-1 0,-1 0,0 0,-1-1,0 0,0-1,-2 0,1 0,-12 9,-1-3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684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38 0,'-1'1,"0"-1,1 0,-1 0,0 1,1-1,-1 0,0 1,1-1,-1 1,1-1,-1 1,1-1,-1 1,1-1,-1 1,1-1,-1 1,1 0,0-1,-1 1,1 0,0 0,-7 19,6-16,-5 20,1 1,2 0,1 0,0 0,3 27,0-21,1 4,1 0,2 0,2 0,11 35,-14-55,3 23,-1 0,-2 0,-2 0,-4 48,2-32,9 191,0-75,5 53,-3-124,21 135,-25-182,-3 1,-3 99,-2-76,0-48,-6 29,0 12,5-32,-1 2,2 0,1 0,7 41,-7-77,1 0,-1-1,1 1,-1 0,1-1,0 1,0-1,1 0,-1 1,0-1,1 0,-1 1,1-1,0 0,2 2,1-1,0 0,0-1,0 1,0-1,11 3,-12-3,24 6,0 0,38 4,-63-11,0 0,0-1,0 1,0 0,0 1,-1-1,1 0,0 1,-1 0,1-1,-1 1,1 0,-1 0,0 0,0 1,0-1,0 1,0-1,0 1,-1-1,2 5,3 6,-2 0,0 0,4 23,-1-8,-6-21,1 0,0 1,0-1,1 0,0-1,0 1,1 0,-1-1,1 0,1 0,8 9,0-5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685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2676,'4'-7,"1"1,0-1,0 1,0 0,11-9,16-19,30-70,-38 61,-16 26,0 0,-1 0,0-1,-2 0,0 0,-1-1,2-28,-1-136,-6 122,1-1950,0 1989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686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78 720,'0'842,"0"-830,1-1,0 0,4 17,-1-13</inkml:trace>
  <inkml:trace contextRef="#ctx0" brushRef="#br0" timeOffset="1">1078 738,'1'6,"0"0,0 0,0 0,1-1,0 1,0-1,6 10,6 18,-7-5,-2 1,-1 0,-1 0,-1 1,-3 31,3 36,6-32,-4-42,1 30,-6 37,0-50,1 1,8 57,13 34,-16-97</inkml:trace>
  <inkml:trace contextRef="#ctx0" brushRef="#br0" timeOffset="2">19 805,'306'-10,"-80"6,-13 1,-140-6,-44 5,43-1,191 5,-246 0</inkml:trace>
  <inkml:trace contextRef="#ctx0" brushRef="#br0" timeOffset="3">1 750,'10'0,"1"-1,-1 0,0-1,0 0,1 0,-2-1,1-1,0 1,-1-2,1 1,-1-1,0-1,-1 0,1 0,13-14,2-5,-1-2,-1-1,24-40,-15 22,47-60,-61 84,-5 6,0-1,-1 0,-1 0,-1-1,0 0,-1-1,7-26,-4-32,-10 56,2 1,6-25,-9 44,0 0,0 0,0-1,1 1,-1 0,0 0,1-1,-1 1,1 0,0 0,-1 0,1 0,0 0,-1 0,1 0,0 0,0 0,0 0,0 1,0-1,0 0,0 0,0 1,0-1,1 1,-1-1,0 1,0 0,0-1,1 1,-1 0,0 0,0 0,1 0,-1 0,0 0,0 0,1 0,-1 0,0 0,0 1,1-1,-1 1,0-1,0 1,0-1,0 1,0 0,2 1,6 4,0 1,0 0,-1 1,11 12,-17-18,62 66,-3 2,-3 4,-4 1,56 102,-106-169,1 0,0 0,1-1,0 0,0 0,0 0,1-1,0 1,0-2,16 10,-15-9,-1 1,1 0,-1 0,-1 1,1 0,-1 0,8 15,4 3,-5-6</inkml:trace>
  <inkml:trace contextRef="#ctx0" brushRef="#br0" timeOffset="4">460 1154,'0'6,"0"8,0 14,0 5,0 2,6 2,5 1,0-1,2 0,-1-3,-4-6,-2-3,-3-3,-1 0,-2 0,0-4</inkml:trace>
  <inkml:trace contextRef="#ctx0" brushRef="#br0" timeOffset="5">477 1186,'0'0,"1"-1,-1 0,1 1,-1-1,0 0,1 1,-1-1,1 1,0-1,-1 1,1-1,0 1,-1 0,1-1,0 1,-1 0,1-1,0 1,-1 0,1 0,0 0,0-1,-1 1,3 0,22-3,-21 3,89-7,-36 3,0-1,100-24,-147 25,5 1,-14 6,-7 5,-1 1,1 0,-1 0,1 1,1-1,0 1,0 0,1 1,0-1,1 1,0 0,1 0,0 0,0 0,1 17,4 263,-3-270</inkml:trace>
  <inkml:trace contextRef="#ctx0" brushRef="#br0" timeOffset="6">107 1730,'0'3,"-3"10,-4 3,-1 2,1 0,-1 4,-2 0,0-2</inkml:trace>
  <inkml:trace contextRef="#ctx0" brushRef="#br0" timeOffset="7">301 1746,'3'0,"1"6,0 8,-4 5,-5 4,-4 3,-8 4,-2 2,0-6</inkml:trace>
  <inkml:trace contextRef="#ctx0" brushRef="#br0" timeOffset="8">547 1764,'3'0,"1"6,-1 5,0 4,-3 8,-6 3,-4-2,0 0,1-1,2-1,3-2,-2 3,7-10,3-6</inkml:trace>
  <inkml:trace contextRef="#ctx0" brushRef="#br0" timeOffset="9">830 1677,'0'6,"-3"11,-4 9,-1 2,-2 1,1 0,2-1,2-3,7-8,5-8</inkml:trace>
  <inkml:trace contextRef="#ctx0" brushRef="#br0" timeOffset="10">1042 1764,'3'0,"1"6,-1 5,-3 4,-4 5,-6 2,-6 1,-1-1,3-1,4-2,0 0,2 0,5-5,7-6,5-8,4-11,3-5,-1-1</inkml:trace>
  <inkml:trace contextRef="#ctx0" brushRef="#br0" timeOffset="11">1341 1660,'-3'6,"-4"5,-1 4,1 2,-1 4,-6 2,-3 0,2 2,2-1,5-3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8:37.242"/>
    </inkml:context>
    <inkml:brush xml:id="br0">
      <inkml:brushProperty name="width" value="0.05" units="cm"/>
      <inkml:brushProperty name="height" value="0.05" units="cm"/>
      <inkml:brushProperty name="color" value="#AB008B"/>
      <inkml:brushProperty name="ignorePressure" value="1"/>
    </inkml:brush>
  </inkml:definitions>
  <inkml:trace contextRef="#ctx0" brushRef="#br0">72 0,'0'9,"0"6,0 7,0 2,0 0,0-1,0 2,0 2,0 0,0-5</inkml:trace>
  <inkml:trace contextRef="#ctx0" brushRef="#br0" timeOffset="424.86">1 669,'0'3,"0"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698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 0,'1336'0,"-1318"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2:03.854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 224,'0'-3,"1"-1,-1 1,1-1,0 1,0-1,0 1,1 0,-1-1,1 1,-1 0,1 0,4-5,33-33,-24 27,2-4,-3 3,0 0,2 1,26-18,-36 28,0 1,0 0,0 0,0 0,0 1,0 0,1 0,-1 1,1 0,0 0,-1 0,1 1,0 0,-1 0,11 2,-1 2,-1 1,0 0,0 0,0 2,-1 0,0 1,0 0,0 1,-1 0,20 20,-2 2,0 1,42 60,-68-86,-1 0,2 0,-1-1,0 0,1 0,0 0,0 0,0-1,12 6,-14-8,1-1,-1 1,1-1,-1 0,1 0,-1 0,1-1,0 1,-1-1,1 0,0-1,-1 1,1-1,0 0,-1 0,9-4,-7 2,0 0,-1-1,1 0,-1 0,0 0,-1-1,7-7,-7 7,1 0,1-1,-1 1,1 1,0-1,7-3,-11 7,0 0,0 0,1 1,-1-1,0 1,0-1,0 1,1 0,-1 0,0 0,0 0,0 0,1 1,-1-1,0 1,0-1,0 1,0 0,0 0,0 0,0 0,0 0,0 0,3 3,56 43,58 60,-106-94,-1 2,0-1,-1 1,-1 1,11 22,32 86,-23-49,-29-74,10 21,-11-22,0 1,1-1,-1 0,0 0,0 1,0-1,1 0,-1 0,0 0,0 1,1-1,-1 0,0 0,0 0,1 0,-1 1,0-1,1 0,-1 0,0 0,1 0,-1 0,0 0,1 0,-1 0,0 0,1 0,-1 0,0 0,0 0,1 0,-1-1,0 1,1 0,-1 0,0 0,1 0,-1 0,0-1,0 1,1 0,-1 0,0-1,0 1,0 0,1 0,-1-1,0 1,0 0,0 0,0-1,0 1,0 0,1-1,-1 1,0 0,0-1,0 1,0 0,0-1,3-7,20-39,-22 45,1-1,0 1,-1-1,1 1,0 0,0 0,0 0,1 0,-1 0,0 0,1 1,-1-1,1 1,0 0,3-2,-4 3,0 0,-1 0,1 0,0 0,0 0,0 1,0-1,-1 0,1 1,0 0,0-1,-1 1,1 0,-1 0,1 0,2 1,25 23,-20-17,-3-2,0 1,0 0,0 0,-1 1,0-1,-1 1,0 0,0 0,-1 1,1-1,-2 1,3 9,1 16,4 61,-9-84,1 22,-1-1,-2 1,-4 34,2-49,-1 0,-1 0,0 0,-1 0,-1-1,-16 29,5-14,1 0,2 1,1 0,2 1,1 1,1 0,3 0,0 1,3 0,-1 42,6-62,0-1,1 1,1-1,0 0,8 23,1-8,25 47,-32-68,0 0,-1 1,0 0,5 17,-9-23,1-1,-1 1,1-1,-1 1,0 0,0-1,-1 1,1-1,-1 1,0-1,0 1,0-1,0 1,-1-1,1 0,-1 1,-2 2,0 0,0-1,-1 0,1 0,-1 0,0-1,0 0,0 1,-1-2,0 1,1-1,-1 0,0 0,-10 3,4-3,1 0,0-1,-1-1,0 0,1 0,-1-2,-12 0,-26-6,-84-23,39 6,92 24,0-1,1 0,-1 1,0 0,1 0,-1-1,0 1,0 1,1-1,-1 0,0 1,1-1,-1 1,1 0,-4 1,4 0,0-1,1 1,-1-1,1 1,-1 0,1 0,0-1,0 1,0 0,0 0,0 0,0 0,0 0,1 0,-1 1,1-1,-1 0,1 4,-1 44,2-41,-1 1,0-1,-1 0,0 0,-4 19,4-26,0 1,0-1,0 0,0 1,-1-1,1 0,-1 0,1 0,-1 0,0 0,0 0,0 0,0-1,0 1,-1-1,1 1,0-1,-1 0,1 0,-1 0,1 0,-1-1,1 1,-1-1,-4 1,1 0,-1-1,1 0,0 0,-1 0,-7-2,-5-3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699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600 951,'-1'-4,"-1"-1,1 1,-1 0,0 0,0 0,-1 0,1 0,-1 0,-4-5,-3-5,-35-52,-72-80,94 119,15 18,1-1,0 0,1 0,0 0,1-1,0 0,1 0,0 0,0 0,1-1,1 0,0 1,1-1,0 0,0 0,1 0,2-13,-1 22,-1 0,1 0,0 0,0 1,0-1,0 0,1 1,-1-1,1 0,-1 1,1 0,0-1,0 1,0 0,0 0,0 0,0 0,1 0,-1 1,1-1,-1 1,1-1,0 1,0 0,-1 0,1 0,0 1,0-1,3 0,9 0,0 0,-1 1,1 0,22 4,-31-3,6 1,0 0,-1 1,1 0,0 1,-1 0,0 1,0 1,16 10,-6-2,-1 2,36 36,-51-47,22 19,-27-23,1-1,0 1,-1-1,1 1,-1-1,1 0,0 1,-1-1,1 0,0 0,-1 1,1-1,0 0,0 0,-1 0,1 0,0 0,0 0,-1 0,1 0,0 0,0 0,-1 0,1-1,0 1,-1 0,1 0,0-1,-1 1,1-1,0 1,-1 0,1-1,-1 1,1-1,-1 1,1-1,-1 0,1 1,-1-1,1 0,1-4,-1 1,1 0,-1-1,0 1,0-1,0 1,-1-1,0 0,0-7,-7-47,4 35,-6-61,4-91,5 175,0-1,0 1,0 0,0 0,0 0,0-1,0 1,0 0,0 0,1 0,-1 0,0 0,1-1,-1 1,1 0,-1 0,1 0,0 0,-1 0,1 0,0 1,0-1,1-1,-1 1,0 1,0 0,1 0,-1 0,0 0,0 0,0 1,0-1,0 0,0 1,0-1,0 0,0 1,0-1,0 1,0-1,0 1,0 0,1 1,7 6,0 0,0 1,9 13,15 26,48 91,-39-63,-41-74,0 0,0 0,0 0,0 0,1-1,-1 1,1 0,-1-1,1 1,3 2,-4-4,-1 0,0 0,0 0,1 0,-1 0,0 0,0 0,1 0,-1 0,0 0,0 0,1 0,-1 0,0 0,1 0,-1 0,0 0,0 0,1-1,-1 1,0 0,0 0,0 0,1 0,-1 0,0-1,0 1,0 0,1 0,-1-1,5-16,0-27,-3 0,-4-64,0 39,1 32,-1 22,2 0,0 0,0 1,5-25,-4 38,-1 0,0 0,0 0,1 0,-1 0,1 0,-1 0,1 0,-1 0,1 0,-1 0,1 1,1-3,-2 3,1 0,-1 0,0 0,1 0,-1-1,1 1,-1 0,0 0,1 0,-1 0,0 0,1 0,-1 0,1 0,-1 0,0 0,1 0,-1 0,1 0,-1 0,0 1,1-1,-1 0,1 0,1 2,0 0,0-1,0 1,0 0,-1 0,1 0,0 0,-1 0,0 1,2 1,11 29,-1 0,-2 1,11 54,11 33,-33-120,0 1,1-1,-1 1,1-1,-1 1,1-1,0 1,-1-1,1 0,0 1,0-1,0 0,0 0,0 0,0 0,1 0,-1 0,0 0,2 1,-2-2,0 0,0 0,0 0,-1 0,1 0,0-1,0 1,0 0,-1-1,1 1,0 0,0-1,-1 1,1-1,0 1,-1-1,1 1,0-1,-1 0,1 1,-1-1,1 0,-1 1,1-2,4-6,-1 0,0-1,0 0,4-15,17-80,-13 50,28-76,-40 129,0-1,1 1,-1 0,1 0,-1 0,1 0,0 0,-1 0,1 0,0 0,0 0,-1 0,1 0,0 0,2-1,-3 2,1 0,-1 0,1 0,-1 0,0 0,1 0,-1 0,1 0,-1 1,0-1,1 0,-1 0,1 0,-1 0,0 0,1 1,-1-1,0 0,1 0,-1 1,0-1,1 0,-1 1,0-1,1 0,-1 1,0-1,0 0,1 1,1 4,0-1,0 1,0 0,0 0,-1 0,1 7,10 89,4 22,-15-119,0-1,-1 0,1 1,1-1,-1 0,0 0,1 0,0 0,-1 0,1 0,3 3,-4-6,0 1,0 0,0-1,0 1,0 0,0-1,1 1,-1-1,0 0,0 1,0-1,1 0,-1 0,0 0,0 0,1 0,-1 0,0 0,0 0,1 0,-1-1,0 1,0 0,0-1,0 1,1-1,-1 0,0 1,0-1,0 0,0 1,0-1,0 0,1-1,9-8,0 0,-1-1,0 0,12-20,32-56,-26 40,-27 45,0 1,-1 0,1 0,0 0,-1 0,1 0,0 0,0 0,0 0,0 0,0 0,0 1,0-1,0 0,2 0,-3 1,0 0,1 0,-1 0,1 0,-1 0,0 1,1-1,-1 0,0 0,1 0,-1 1,0-1,1 0,-1 0,0 1,0-1,1 0,-1 1,0-1,0 0,0 1,1-1,-1 0,0 1,0-1,0 0,0 1,0-1,0 1,0-1,0 1,2 8,-1-1,0 1,-1 11,0-12,-3 61,1-44,2 1,0-1,5 28,-5-52,0 0,0 0,0 0,0 0,0 0,0 0,1 0,-1 0,0 0,1 0,-1-1,1 1,-1 0,1 0,-1 0,1 0,0-1,-1 1,1 0,0-1,-1 1,1 0,2 0,-2-1,0 0,0 0,0 0,-1 0,1-1,0 1,0 0,0 0,0-1,0 1,0-1,0 1,0-1,-1 1,1-1,0 1,0-1,-1 0,2 0,5-7,0-1,-1 1,7-13,-10 17,23-39,-15 23,1 0,2 0,0 1,21-22,-35 40,1 0,0 0,0 1,-1-1,1 0,0 1,0-1,0 0,0 1,0-1,0 1,0-1,0 1,0 0,0-1,0 1,0 0,0 0,0 0,0 0,0 0,0 0,0 0,2 0,-2 1,0 0,0-1,1 1,-1 0,0 0,-1 0,1 0,0 0,0 0,0 1,-1-1,1 0,0 0,-1 0,1 1,0 1,2 9,-1 0,0 0,1 18,-3-21,1-3,0-1,0 1,0-1,0 1,1-1,2 7,-3-11,-1 0,1 0,0 1,-1-1,1 0,0 0,0 0,0 0,0 0,0 0,0 0,0 0,0 0,0-1,0 1,0 0,1-1,-1 1,0 0,1-1,-1 0,0 1,1-1,-1 0,0 0,1 0,-1 0,0 0,1 0,-1 0,2 0,4-3,0 0,0 0,-1 0,0-1,0 0,0 0,0-1,9-8,13-10,-27 22,0 0,0 1,0-1,0 0,0 0,0 1,0-1,0 1,0-1,1 1,-1-1,0 1,0 0,1 0,-1-1,0 1,0 0,1 0,-1 0,0 0,1 1,-1-1,0 0,0 0,2 1,-1 1,-1-1,0 1,1-1,-1 1,0-1,0 1,0 0,0-1,0 1,0 0,0 0,-1 0,1 0,-1 0,1 3,2 15,-1 0,0 1,-2-1,0 0,-5 25,1 37,4-81,-1 0,1 0,0 0,0 0,0 0,0 0,0 0,0 0,0 0,1 0,-1 0,0 0,0 0,1 0,-1 0,1 0,-1 0,1 0,-1 0,1-1,-1 1,1 0,0 0,0-1,-1 1,1 0,0-1,0 1,0-1,0 1,-1-1,1 1,0-1,0 0,0 1,0-1,0 0,0 0,0 0,0 0,0 0,0 0,0 0,0 0,0 0,0 0,0 0,0-1,0 1,2-1,2-1,1-1,-1 1,0-1,1 0,-1-1,-1 1,7-6,-1 0,-6 6,0 0,0-1,-1 0,1 0,-1 0,0 0,3-5,-6 9,0 0,0 0,0 0,0 0,0 0,0 0,-1 0,1 0,0 0,0 0,0 1,0-1,0 0,0 0,0 0,-1 0,1 0,0 0,0 0,0 0,0 0,0 0,0 0,-1 0,1 0,0 0,0 0,0-1,0 1,0 0,0 0,0 0,-1 0,1 0,0 0,0 0,0 0,0 0,0 0,0 0,0-1,0 1,0 0,0 0,0 0,0 0,-1 0,1 0,0 0,0-1,0 1,0 0,0 0,0 0,0 0,0 0,0 0,0 0,0-1,0 1,0 0,0 0,0 0,1 0,-1 0,-10 6,-3 6,1 1,0 0,1 1,1 1,0 0,1 0,-14 33,23-46,0 0,-1 0,1 0,0 0,0 0,0 0,0 0,1 1,-1-1,1 0,-1 0,1 0,-1 0,1 0,0 0,0-1,0 1,0 0,3 2,-3-1,1-1,0 1,-1 0,0-1,0 1,0 0,0 0,0 0,0 0,-1 0,1 3,-2 4,-1 0,0 0,0 0,-1 0,0-1,-1 1,-6 11,-5 14,15-33,-1-1,0 1,1 1,-1-1,1 0,0 0,0 0,0 0,0 0,0 0,0 0,0 0,1 0,-1 0,1 0,0 0,-1 0,1 0,0 0,0 0,0 0,2 2,8 16,-11-17,1-1,-1 1,1-1,-1 1,0-1,1 1,-1-1,-1 1,1-1,0 1,-1-1,1 0,-2 5,-17 32,16-35,0 1,1-1,-1 1,1 0,0-1,1 1,-1 0,1 0,0 1,-1 8,2-13,1 0,-1 1,0-1,1 0,0 1,-1-1,1 0,-1 0,1 1,0-1,0 0,0 0,0 0,0 0,0 0,0 0,0 0,0-1,0 1,1 0,-1-1,0 1,0-1,1 1,2 0,-3-1,0 0,0 0,0 1,0-1,0 0,0 1,0-1,-1 1,1-1,0 1,0-1,0 1,0 0,-1-1,1 1,0 0,-1-1,1 1,0 0,-1 0,1 0,-1 0,1 0,-1 0,0 0,1 0,-1 0,0 0,0 0,1 0,-1 0,0 0,0 1,-2 5,-1-1,1 0,-1 1,0-1,0 0,-1 0,-5 6,9-12,-12 18</inkml:trace>
  <inkml:trace contextRef="#ctx0" brushRef="#br0" timeOffset="1">1 1037,'1529'0,"-1352"10,6-1,755-10,-921 2,0 1,24 5,-35-6,11 2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9:30.963"/>
    </inkml:context>
    <inkml:brush xml:id="br0">
      <inkml:brushProperty name="width" value="0.05" units="cm"/>
      <inkml:brushProperty name="height" value="0.05" units="cm"/>
      <inkml:brushProperty name="color" value="#AB008B"/>
      <inkml:brushProperty name="ignorePressure" value="1"/>
    </inkml:brush>
  </inkml:definitions>
  <inkml:trace contextRef="#ctx0" brushRef="#br0">642 0,'-198'186,"95"-80,96-98,-65 58,58-53,1 0,-1-1,-1-1,0 0,-1-1,0-1,-31 14,45-22,-1 0,1 0,-1 0,1-1,-1 1,0-1,1 1,-1-1,0 0,1 0,-1 0,0 0,1 0,-1-1,1 1,-1-1,0 0,1 0,-1 0,1 0,-1 0,-2-2,2 0,0-1,-1 1,1 0,0-1,1 0,-1 0,1 0,-1 0,1 0,1 0,-1-1,-1-5,-1-6,0-1,1 1,1-1,0-31,3 13,7-45,-8 76,1-1,-1 1,1-1,1 1,-1 0,0 0,1 0,0 0,0 0,0 0,1 0,4-6,-4 8,0 0,-1 0,1 0,0 1,0-1,0 1,0 0,0 0,0 0,0 0,1 0,-1 1,0-1,0 1,1 0,-1 0,0 0,5 1,5 0,-1 2,1-1,-1 2,1 0,-1 0,0 1,0 0,-1 1,14 9,10 11,46 40,-35-27,54 57,-74-69,-21-22,1 0,0 0,0 0,0-1,0 0,1 0,0 0,-1-1,12 4,-4-3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701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882 1982,'-31'1,"-1"-2,1-1,0-1,-54-13,58 8,1 1,-27-11,45 15,0-1,1 0,-1-1,1 1,0-1,0-1,-9-9,7 6,0-2,0 1,1-1,0 0,1-1,0 0,1 0,1 0,0-1,0 0,1 0,1 0,0-1,1 1,-1-27,3 36,0 0,1-1,0 1,-1 0,2 0,-1 0,0 0,1 1,-1-1,1 0,0 0,4-4,1-1,1 1,0 0,9-8,-9 10,-1 0,-1-1,1 1,-1-2,6-7,-12 15,0-1,1 1,-1-1,1 0,-1 1,0-1,1 0,-1 1,0-1,1 1,-1-1,0 0,0 0,0 1,0-1,0 0,0 1,0-1,0 0,0 0,0 1,0-1,0 0,-1 1,1-1,0 0,0 1,-1-1,1 0,0 1,-1-1,1 1,-1-1,1 1,-1-1,1 1,-1-1,1 1,-1-1,1 1,-1 0,0-1,1 1,-1 0,0-1,1 1,-2 0,-4-2,0 1,0 0,0 0,-10 0,3 0,-11-4,0-1,0-2,-38-16,32 12,26 10,0 0,0 0,1 0,-1-1,1 1,0-1,-1 0,1 0,1 0,-1 0,-4-7,-22-43,12 17,1 10,8 13,0-1,0 1,2-1,-1-1,2 1,-6-26,9 32,-14-93,14 85,1 0,1 0,1-1,3-21,-3 34,0 0,0 0,0 0,1 0,0 0,0 0,0 0,0 0,0 1,1-1,0 1,0 0,0 0,0 0,0 0,0 1,1-1,0 1,-1-1,1 1,0 1,0-1,0 0,5 0,9-3,0 1,1 2,-1-1,24 2,-28 0,3-1,-17 2,0 0,0 0,0 0,0 0,0 0,-1-1,1 1,0 0,0 0,0 0,0 0,0 0,0 0,0-1,0 1,0 0,0 0,0 0,0 0,0 0,0-1,0 1,0 0,0 0,0 0,0 0,0 0,0-1,0 1,0 0,0 0,0 0,0 0,0 0,0-1,0 1,0 0,0 0,1 0,-1 0,0 0,0 0,0 0,0-1,0 1,0 0,1 0,-24-10,1-1,0-1,0-1,-19-16,2 2,29 21,1 0,-1-1,1 0,1 0,-1-1,1 0,1-1,-1 0,1 0,1 0,0-1,0 0,-4-12,1 0,0-1,2-1,1 1,1-1,1 0,-2-39,5 54,1-1,1 1,0-1,0 0,1 1,0-1,1 1,0 0,0 0,1 0,0 0,0 1,1-1,1 1,-1 0,1 1,0-1,1 1,9-7,-5 5,0 2,1 0,0 0,0 1,1 0,-1 1,1 1,1 0,-1 1,0 0,19-1,14 1,0 3,47 5,-75-4,4 1,-1 1,1 1,34 11,-51-14,0 0,0 0,0 0,0-1,0 1,0-2,0 1,0 0,0-1,0 0,0 0,0 0,0-1,-1 1,1-1,0-1,5-3,7-4,-1-2,0 0,16-16,-15 12,12-10,-18 15,1 1,22-16,-28 22,-1 1,1 1,0-1,0 1,0 0,0 0,0 1,0 0,1 0,7 0,5 0,1 1,-1 1,29 4,-41-3,0 0,0 0,-1 0,1 1,0 0,-1 0,0 1,1 0,-1 0,-1 0,1 1,7 7,-5-2,0 1,0-1,-2 1,8 14,8 13,-21-35,1-1,0 0,0 0,0-1,0 1,0 0,0-1,1 1,-1-1,0 0,1 1,-1-1,1-1,0 1,-1 0,1 0,0-1,3 1,8-1,-1 1,23-3,-11 0,16 0,-24 0,0 1,0 1,1 0,-1 1,21 5,-35-5,0 0,1 0,-1 1,0 0,0-1,0 1,-1 0,1 0,0 1,-1-1,1 0,-1 1,0 0,0-1,0 1,2 3,2 7,0 0,7 23,3 5,-14-39,-1 1,1-1,-1 0,1 0,0 0,0 0,0 0,0 0,1 0,-1 0,0-1,1 1,-1-1,1 0,0 0,-1 0,1 0,0 0,0-1,3 1,7 1,0-1,0-1,16-1,-8 0,46-1,90 2,-155 0,1 0,-1 0,1 0,-1 1,1-1,-1 1,1 0,-1-1,0 1,1 0,-1 1,0-1,0 0,0 1,0-1,0 1,0-1,0 1,0 0,-1 0,1 0,-1 0,1 0,-1 0,2 4,-2-2,0-1,0 1,-1-1,0 1,1 0,-1-1,-1 1,1-1,0 1,-1-1,0 1,1-1,-1 1,-1-1,1 1,0-1,-4 5,3-5,1-1,-1 1,1-1,-1 0,0 0,0 0,0 0,-1 0,1 0,0-1,-1 1,1-1,-1 1,1-1,-1 0,-3 1,-2 0,-1 0,1-1,-18 0,-18 3,43-3,0-1,-1 1,1-1,-1 1,1-1,0 1,-1 0,1-1,0 1,-1 0,1 0,0 0,0 0,0 0,0 1,0-1,0 0,0 0,1 0,-1 1,0-1,1 1,-1-1,1 0,-1 1,1-1,0 1,-1-1,1 1,0-1,0 1,0-1,0 1,1-1,-1 3,1 0,0 1,0-1,1 0,-1 1,1-1,0 0,0 0,0 0,1 0,4 5,6 4,1 0,1-2,19 14,-15-12,24 22,-37-30,-1 0,0 1,0 0,0 1,-1-1,0 1,0 0,3 8,11 22,9 25,-25-57,-1-1,0 1,0 0,0 0,0-1,-1 1,1 0,-1 0,-1 0,0 8,0-11,0 1,0 0,0 0,-1 0,1-1,0 1,-1-1,0 1,0-1,0 0,0 1,0-1,0 0,0 0,-1-1,1 1,-1 0,0-1,1 1,-1-1,-4 2,-6 0,-1 1,1-2,-23 3,24-5,0 2,-20 5,31-7,0 0,-1 0,1 1,0-1,-1 1,1-1,0 1,0 0,-1 0,1-1,0 1,0 0,0 0,0 0,0 0,0 0,0 0,1 0,-1 1,0-1,0 0,1 0,-1 1,1-1,-1 0,1 1,0-1,-1 0,1 1,0-1,0 1,0-1,0 0,0 1,0-1,1 1,-1-1,0 0,1 1,-1-1,1 0,-1 0,1 1,0-1,-1 0,2 2,5 7,1 1,-1-1,2-1,11 12,-10-11,-1-1,37 44,-42-48,-1-1,0 1,0 0,-1 0,1 0,-1 0,0 0,0 0,-1 0,2 7,-3-10,0 0,0 0,0 0,0 0,0 0,-1 0,1 0,0 0,-1 0,0 0,1 0,-1 0,0 0,0 0,0 0,0-1,-1 1,1 0,0-1,-1 1,-2 1,-1 1,-1 0,-1 0,1-1,0 0,-8 2,10-3,-1-1,1 1,-1 0,1 0,0 0,0 1,0 0,0-1,0 1,1 1,-1-1,-3 5,3 0,1 0,0 0,0 0,1 0,0 0,0 1,1-1,0 1,0 0,1 11,2 9,9 51,6 2,9 61,-26-141,1 0,-1 0,0-1,0 1,0 0,0 0,0 0,0-1,0 1,-1 0,1 0,-1-1,1 1,-1 0,0-1,1 1,-1 0,0-1,0 1,0-1,0 1,-2 0,0 0,0 0,0 0,0-1,-1 0,1 0,0 1,-1-2,1 1,-1 0,-5 0,-18 0,-41-2,12 0,53 1,1 0,-1 0,1 0,-1 1,1-1,-1 1,1-1,-1 1,1 0,0 0,0 0,-5 3,6-3,0 0,0 0,0 0,0 0,0 0,0 1,0-1,1 0,-1 1,0-1,1 0,-1 1,1-1,-1 1,1-1,0 3,0 3,0 1,1 0,0 0,0 0,1-1,4 13,2 18,-8-37,1 0,-1 0,0 0,0 0,-1 0,1 0,0 0,0 0,0 0,-1 0,1 0,0 0,-1 0,1 0,-1 0,1-1,-1 1,1 0,-1 0,0 0,0-1,0 2,-1-1,0 0,0 0,0 0,0 0,-1 0,1 0,0-1,0 1,-5 0,-5-1,0 0,0 0,-14-3,13 2,-31-4,-70-17,57 11,-94-6,11 3,110 9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8:47.448"/>
    </inkml:context>
    <inkml:brush xml:id="br0">
      <inkml:brushProperty name="width" value="0.05" units="cm"/>
      <inkml:brushProperty name="height" value="0.05" units="cm"/>
      <inkml:brushProperty name="color" value="#AB008B"/>
      <inkml:brushProperty name="ignorePressure" value="1"/>
    </inkml:brush>
  </inkml:definitions>
  <inkml:trace contextRef="#ctx0" brushRef="#br0">87 4,'0'-3,"0"2,0 4,0 8,0 11,0 13,0 17,0 4,0 0,0-8,0-8,0-8,0-10</inkml:trace>
  <inkml:trace contextRef="#ctx0" brushRef="#br0" timeOffset="989.58">106 709,'3'0,"1"9,-1 12,0 9,-1 7,0 5,-2 0,1-1,-1-1,0-4,3-3,0-6</inkml:trace>
  <inkml:trace contextRef="#ctx0" brushRef="#br0" timeOffset="1507.05">106 1307,'0'12,"0"10,0 14,0 8,3 5,1-2,-1-5,0-7,-1-9</inkml:trace>
  <inkml:trace contextRef="#ctx0" brushRef="#br0" timeOffset="2039.9">106 1944,'0'12,"0"16,0 12,0 6,0-3,0-2,0-5,0-9</inkml:trace>
  <inkml:trace contextRef="#ctx0" brushRef="#br0" timeOffset="2492.75">87 2528,'0'9,"0"18,0 8,0 3,0 2,0-4,0-7</inkml:trace>
  <inkml:trace contextRef="#ctx0" brushRef="#br0" timeOffset="2887.62">34 2949,'0'15,"0"20,0 22,3 7,4 2,4-1,0-9,-2-14</inkml:trace>
  <inkml:trace contextRef="#ctx0" brushRef="#br0" timeOffset="3431.02">0 3655,'0'9,"6"24,2 16,2 7,1-1,-3-5,-2-8,-3-5,-1-6,-1-7</inkml:trace>
  <inkml:trace contextRef="#ctx0" brushRef="#br0" timeOffset="3870.77">53 4237,'0'3,"0"10,0 6,0 0</inkml:trace>
  <inkml:trace contextRef="#ctx0" brushRef="#br0" timeOffset="5325.88">86 4397</inkml:trace>
  <inkml:trace contextRef="#ctx0" brushRef="#br0" timeOffset="23106.36">210 201,'113'-9,"1"0,-91 9,2-1,0 2,43 6,-60-5,0 0,1 0,-1 1,0 1,0-1,-1 1,1 0,-1 1,0 0,0 0,11 11,38 37,34 37,-77-74,0 0,0 1,-2 0,11 21,-3 5,20 67,-1-1,-28-85</inkml:trace>
  <inkml:trace contextRef="#ctx0" brushRef="#br0" timeOffset="24417.93">898 781,'21'0,"-11"-1,0 1,0 0,0 1,0 0,0 1,-1-1,11 5,-15-4,-1 0,1-1,-1 1,1-1,0 0,-1-1,9 2,-11-3,0 1,-1 0,1-1,-1 1,1 0,-1-1,1 0,-1 1,1-1,-1 0,0 0,1 0,-1 0,0 0,0 0,0 0,0 0,0 0,0-1,0 1,0 0,0-1,0 1,-1-1,1 1,0-4,3-6,-1 0,-1-1,0 1,-1-1,1-15,-6-63,2 38,1 21,0 5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681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19 3474,'1'-10,"1"0,0 0,1 0,0 1,0-1,8-14,-3 8,59-117,-41 85,25-62,-12-2,-35 94,0-1,-1 1,-1 0,0-28,-4-51,2-204,7 236,18-76,-7 45,-15 82,0 0,1 0,0 0,1 1,1 0,0 0,1 0,0 1,1 0,14-17,31-34,4 2,63-54,-108 105,9-8,-2 0,19-22,-32 33,-1-1,1 0,-2 0,1 0,-1-1,0 1,-1-1,0 0,3-15,0-25,-2 0,-2 1,-6-61,0 22,6-67,1 128,0 0,2 1,15-49,2 15,2 1,3 2,57-90,-69 127,0 1,1 0,20-17,18-19,-39 38,-1-1,-1 0,0-1,-1 0,-1-1,-1-1,-1 1,0-2,-2 1,9-36,-14 44,1-1,1 1,0 0,1 0,0 0,1 1,0 0,0 0,1 0,12-13,-13 18,0 0,1 0,0 0,0 1,0 0,1 1,-1-1,1 1,0 1,0 0,1 0,-1 0,0 1,1 0,0 1,8-1,82 4,-71-1,0 0,41-5,-50 1,29-4,-45 7,-1 0,1 0,0 0,0 0,0 1,0-1,0 1,-1 0,1 0,0 0,-1 0,6 2,-7-1,1 0,-1 0,1-1,-1 1,1 0,-1 0,0 0,0 1,0-1,0 0,-1 0,1 0,-1 1,1-1,-1 0,1 5,-2 44,0-35,-4 158,4-163,-1 0,0 0,-1-1,0 1,-1 0,0-1,-10 18,-48 68,32-53,-2 7,2 1,-32 74,58-113,1-1,0 0,0 1,1-1,-1 22,4 61,0-62,2 5,0-1,3 1,11 41,40 103,-53-170,38 105,-41-112,0 1,0 0,-1-1,1 1,-1 0,0-1,0 1,0 0,-1-1,0 1,0 0,0-1,0 1,-1-1,0 1,0-1,0 0,0 0,-1 0,-3 5,-3 2,0 0,0-1,0 0,-2-1,-19 15,23-18,0 0,0 1,0 0,1 0,0 0,0 1,1 0,0 0,0 0,1 1,0 0,1 0,0 0,0 0,1 0,-2 12,-1 17,2-1,4 69,0-64,2 56,-2 152,-3-233,-1 0,-1 0,0 0,-1-1,-1 0,0 0,-1 0,-1-1,0 0,-1 0,-17 21,20-28,1 0,1 1,-1 0,2 0,-1 0,1 0,0 0,1 1,0-1,-1 18,2 7,5 57,-3-72,25 208,-24-217,0-1,-1 1,0 0,-1 18,-1-24,1 0,-1 0,0-1,0 1,-1 0,1-1,-1 1,0 0,1-1,-2 0,1 1,0-1,-1 0,-4 4,-10 9,-9 8,-38 47,57-61,1-1,0 1,0 1,1-1,0 1,0-1,1 2,1-1,-3 13,3 4,1-4</inkml:trace>
  <inkml:trace contextRef="#ctx0" brushRef="#br0" timeOffset="1">630 3476,'-6'-7,"0"-1,0 0,1-1,0 1,-4-11,-2-3,3 8,1-1,1-1,1 0,0 1,1-1,0-1,2 1,0-1,0 1,2-1,0 1,1-1,5-25,-5 36,1 1,0-1,1 1,0 0,-1-1,2 1,-1 1,0-1,1 0,0 1,0 0,1 0,-1 0,9-6,6-2,2 0,31-12,4-3,-38 17,0-1,0 0,-1-1,16-15,-28 22,-1 0,1 0,-1 0,0 0,-1-1,1 1,-1-1,0 0,-1 0,1 0,-1 0,0-1,-1 1,0-1,0 1,0-1,0-6,-6-128,3-93,5 217,1-1,0 1,1 0,1 0,8-17,6-18,-8 17,-2-1,-1 0,-2 0,-1-1,1-45,-9-83,3-72,3 208,1 1,1 0,2 0,0 0,20-41,18-60,-32 75,34-112,-40 147,1 1,17-26,8-17,38-106,-62 142,36-106,-35 105,-11 26,0 0,0 0,1-1,-1 1,0 0,0 0,0 0,1-1,-1 1,0 0,0 0,1 0,-1 0,0 0,0-1,1 1,-1 0,0 0,1 0,-1 0,0 0,0 0,1 0,-1 0,0 0,1 0,-1 0,0 0,0 0,1 0,-1 1,10 13,-4 4,0 1,-1 0,-1 0,2 20,2 86,-6-99,2 458,-5-341,1-129,0-1,0 0,-2 0,1 0,-2 0,0-1,0 1,-1-1,-1 1,0-1,-13 22,-1-3,2 2,1 0,1 1,-16 58,14-29,-13 112,24-116,4-25,-2 0,-16 59,-18 22,-63 133,94-233,1 0,1 1,1 0,0-1,1 1,0 1,2-1,0 0,0 0,2 1,0-1,5 24,5 8,3 0,34 79,10 35,-54-146,-1-1,0 1,-2 0,1 0,-2 0,0 0,-1 0,-1 0,-1 0,0 0,-5 15,5-22,-1-1,0 0,0-1,-1 1,1-1,-2 0,-8 9,-47 43,39-40,-2 3</inkml:trace>
  <inkml:trace contextRef="#ctx0" brushRef="#br0" timeOffset="2">455 3459,'-1'-6,"1"-1,-2 1,1-1,-1 1,0 0,-2-7,-5-14,-2-21,3-1,-3-65,7-99,4 145,-1 41,2 0,0 0,2 0,1 0,2 0,0 1,2 0,0 0,23-44,-16 42,54-92,-60 107,0 0,1 0,1 2,0-1,0 1,21-15,50-21,-58 35,-1-2,0 0,40-33,-58 42,1 0,-1-1,0 0,0 0,-1-1,1 1,-1-1,-1 0,0 0,0-1,0 1,-1 0,0-1,0 0,-1 1,0-1,0-15,-5-52,2 47,1 0,0 0,7-45,-2 59,1-1,0 1,1 1,1-1,0 1,1 0,11-14,14-24,-21 27,0-1,-1-1,-2 0,-1 0,-1-1,-1 0,4-37,-5-15,-5-101,0 173,1 1,-1 0,1-1,1 1,-1 0,1-1,0 1,0 0,1 0,3-5,6-9,21-27,-16 25,3-7,8-8,33-61,-54 84,-1 0,0 0,0-1,-2 0,0 0,0 0,-2 0,2-23,-7-141,0 41,3 134,0 0,0 1,0-1,1 0,-1 0,1 0,0 0,1 0,-1 0,0 1,1-1,3-4,-3 5,0 1,1-1,-1 1,1 0,0 0,-1 0,1 0,0 0,0 1,0-1,1 1,-1 0,0 0,7-1,-4 0,0 1,0 0,0 0,0 0,1 1,-1 0,0 1,0-1,11 3,-13-2,0 1,-1 0,1-1,0 2,-1-1,1 0,-1 0,0 1,1 0,-1 0,-1 0,1 0,0 0,-1 1,3 4,7 14,-1 1,-1 0,-1 0,-1 1,-1 0,7 46,6 153,-19-211,2 508,-5-412,2-100,0 0,-1 0,-1 0,1 0,-1 0,-1 0,-6 15,0-5,-1 0,-14 16,15-21,-10 12,1 1,2 1,0 0,2 1,-15 42,15-17,3 0,-4 61,2-17,-27 92,19-98,5-32,-3-1,-28 62,41-103,0 0,2 1,0 0,0 0,0 19,2 93,2-85,2 67,-2 78,0-188,1 0,-1 0,0 0,-1 0,1 0,0 0,-1 0,1 0,-1 0,1 0,-1 0,0 0,0 0,0-1,0 1,0 0,0-1,-1 1,1-1,0 1,-1-1,1 1,-1-1,0 0,1 0,-1 0,0 0,0 0,1 0,-1 0,0-1,0 1,0-1,0 1,0-1,0 0,0 0,-3 0,-39 9,0 2,-75 29,68-22,44-16,-1 1,0 0,0 0,-12 8,18-10,0 0,0 0,0 1,1-1,-1 1,1 0,-1-1,1 1,0 0,-1 0,1 0,0 0,0 0,0 0,1 0,-1 0,0 0,0 4,1 7,0-1,1 0,1 1,0-1,0 0,1 0,7 16,-5-11,0 1,3 20,-8-36,1 0,-1 0,0 0,0 1,0-1,0 0,0 0,0 0,-1 0,1 0,-1-1,1 1,-1 0,0 0,0 0,0 0,0 0,0-1,0 1,-2 2,1-3,0 0,0 0,0 0,0 0,0 0,0-1,0 1,0 0,0-1,0 0,0 1,0-1,-1 0,1 0,0 0,0 0,0-1,-4 0,-14-4,1-1,0 0,-27-15,23 10,-37-11,18 10,16 3,0 2,-1 0,0 2,-54-3,-13 11,42-1,-1-2,-52-6,92 4,-1-1,-18-6,15 2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702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38 0,'-1'1,"0"-1,1 0,-1 0,0 1,1-1,-1 0,0 1,1-1,-1 1,1-1,-1 1,1-1,-1 1,1-1,-1 1,1-1,-1 1,1 0,0-1,-1 1,1 0,0 0,-7 19,6-16,-5 20,1 1,2 0,1 0,0 0,3 27,0-21,1 4,1 0,2 0,2 0,11 35,-14-55,3 23,-1 0,-2 0,-2 0,-4 48,2-32,9 191,0-75,5 53,-3-124,21 135,-25-182,-3 1,-3 99,-2-76,0-48,-6 29,0 12,5-32,-1 2,2 0,1 0,7 41,-7-77,1 0,-1-1,1 1,-1 0,1-1,0 1,0-1,1 0,-1 1,0-1,1 0,-1 1,1-1,0 0,2 2,1-1,0 0,0-1,0 1,0-1,11 3,-12-3,24 6,0 0,38 4,-63-11,0 0,0-1,0 1,0 0,0 1,-1-1,1 0,0 1,-1 0,1-1,-1 1,1 0,-1 0,0 0,0 1,0-1,0 1,0-1,0 1,-1-1,2 5,3 6,-2 0,0 0,4 23,-1-8,-6-21,1 0,0 1,0-1,1 0,0-1,0 1,1 0,-1-1,1 0,1 0,8 9,0-5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703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2676,'4'-7,"1"1,0-1,0 1,0 0,11-9,16-19,30-70,-38 61,-16 26,0 0,-1 0,0-1,-2 0,0 0,-1-1,2-28,-1-136,-6 122,1-1950,0 1989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708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78 720,'0'842,"0"-830,1-1,0 0,4 17,-1-13</inkml:trace>
  <inkml:trace contextRef="#ctx0" brushRef="#br0" timeOffset="1">1078 738,'1'6,"0"0,0 0,0 0,1-1,0 1,0-1,6 10,6 18,-7-5,-2 1,-1 0,-1 0,-1 1,-3 31,3 36,6-32,-4-42,1 30,-6 37,0-50,1 1,8 57,13 34,-16-97</inkml:trace>
  <inkml:trace contextRef="#ctx0" brushRef="#br0" timeOffset="2">19 805,'306'-10,"-80"6,-13 1,-140-6,-44 5,43-1,191 5,-246 0</inkml:trace>
  <inkml:trace contextRef="#ctx0" brushRef="#br0" timeOffset="3">1 750,'10'0,"1"-1,-1 0,0-1,0 0,1 0,-2-1,1-1,0 1,-1-2,1 1,-1-1,0-1,-1 0,1 0,13-14,2-5,-1-2,-1-1,24-40,-15 22,47-60,-61 84,-5 6,0-1,-1 0,-1 0,-1-1,0 0,-1-1,7-26,-4-32,-10 56,2 1,6-25,-9 44,0 0,0 0,0-1,1 1,-1 0,0 0,1-1,-1 1,1 0,0 0,-1 0,1 0,0 0,-1 0,1 0,0 0,0 0,0 0,0 1,0-1,0 0,0 0,0 1,0-1,1 1,-1-1,0 1,0 0,0-1,1 1,-1 0,0 0,0 0,1 0,-1 0,0 0,0 0,1 0,-1 0,0 0,0 1,1-1,-1 1,0-1,0 1,0-1,0 1,0 0,2 1,6 4,0 1,0 0,-1 1,11 12,-17-18,62 66,-3 2,-3 4,-4 1,56 102,-106-169,1 0,0 0,1-1,0 0,0 0,0 0,1-1,0 1,0-2,16 10,-15-9,-1 1,1 0,-1 0,-1 1,1 0,-1 0,8 15,4 3,-5-6</inkml:trace>
  <inkml:trace contextRef="#ctx0" brushRef="#br0" timeOffset="4">460 1154,'0'6,"0"8,0 14,0 5,0 2,6 2,5 1,0-1,2 0,-1-3,-4-6,-2-3,-3-3,-1 0,-2 0,0-4</inkml:trace>
  <inkml:trace contextRef="#ctx0" brushRef="#br0" timeOffset="5">477 1186,'0'0,"1"-1,-1 0,1 1,-1-1,0 0,1 1,-1-1,1 1,0-1,-1 1,1-1,0 1,-1 0,1-1,0 1,-1 0,1-1,0 1,-1 0,1 0,0 0,0-1,-1 1,3 0,22-3,-21 3,89-7,-36 3,0-1,100-24,-147 25,5 1,-14 6,-7 5,-1 1,1 0,-1 0,1 1,1-1,0 1,0 0,1 1,0-1,1 1,0 0,1 0,0 0,0 0,1 17,4 263,-3-270</inkml:trace>
  <inkml:trace contextRef="#ctx0" brushRef="#br0" timeOffset="6">107 1730,'0'3,"-3"10,-4 3,-1 2,1 0,-1 4,-2 0,0-2</inkml:trace>
  <inkml:trace contextRef="#ctx0" brushRef="#br0" timeOffset="7">301 1746,'3'0,"1"6,0 8,-4 5,-5 4,-4 3,-8 4,-2 2,0-6</inkml:trace>
  <inkml:trace contextRef="#ctx0" brushRef="#br0" timeOffset="8">547 1764,'3'0,"1"6,-1 5,0 4,-3 8,-6 3,-4-2,0 0,1-1,2-1,3-2,-2 3,7-10,3-6</inkml:trace>
  <inkml:trace contextRef="#ctx0" brushRef="#br0" timeOffset="9">830 1677,'0'6,"-3"11,-4 9,-1 2,-2 1,1 0,2-1,2-3,7-8,5-8</inkml:trace>
  <inkml:trace contextRef="#ctx0" brushRef="#br0" timeOffset="10">1042 1764,'3'0,"1"6,-1 5,-3 4,-4 5,-6 2,-6 1,-1-1,3-1,4-2,0 0,2 0,5-5,7-6,5-8,4-11,3-5,-1-1</inkml:trace>
  <inkml:trace contextRef="#ctx0" brushRef="#br0" timeOffset="11">1341 1660,'-3'6,"-4"5,-1 4,1 2,-1 4,-6 2,-3 0,2 2,2-1,5-3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720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 0,'1336'0,"-1318"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7:33.721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600 951,'-1'-4,"-1"-1,1 1,-1 0,0 0,0 0,-1 0,1 0,-1 0,-4-5,-3-5,-35-52,-72-80,94 119,15 18,1-1,0 0,1 0,0 0,1-1,0 0,1 0,0 0,0 0,1-1,1 0,0 1,1-1,0 0,0 0,1 0,2-13,-1 22,-1 0,1 0,0 0,0 1,0-1,0 0,1 1,-1-1,1 0,-1 1,1 0,0-1,0 1,0 0,0 0,0 0,0 0,1 0,-1 1,1-1,-1 1,1-1,0 1,0 0,-1 0,1 0,0 1,0-1,3 0,9 0,0 0,-1 1,1 0,22 4,-31-3,6 1,0 0,-1 1,1 0,0 1,-1 0,0 1,0 1,16 10,-6-2,-1 2,36 36,-51-47,22 19,-27-23,1-1,0 1,-1-1,1 1,-1-1,1 0,0 1,-1-1,1 0,0 0,-1 1,1-1,0 0,0 0,-1 0,1 0,0 0,0 0,-1 0,1 0,0 0,0 0,-1 0,1-1,0 1,-1 0,1 0,0-1,-1 1,1-1,0 1,-1 0,1-1,-1 1,1-1,-1 1,1-1,-1 0,1 1,-1-1,1 0,1-4,-1 1,1 0,-1-1,0 1,0-1,0 1,-1-1,0 0,0-7,-7-47,4 35,-6-61,4-91,5 175,0-1,0 1,0 0,0 0,0 0,0-1,0 1,0 0,0 0,1 0,-1 0,0 0,1-1,-1 1,1 0,-1 0,1 0,0 0,-1 0,1 0,0 1,0-1,1-1,-1 1,0 1,0 0,1 0,-1 0,0 0,0 0,0 1,0-1,0 0,0 1,0-1,0 0,0 1,0-1,0 1,0-1,0 1,0 0,1 1,7 6,0 0,0 1,9 13,15 26,48 91,-39-63,-41-74,0 0,0 0,0 0,0 0,1-1,-1 1,1 0,-1-1,1 1,3 2,-4-4,-1 0,0 0,0 0,1 0,-1 0,0 0,0 0,1 0,-1 0,0 0,0 0,1 0,-1 0,0 0,1 0,-1 0,0 0,0 0,1-1,-1 1,0 0,0 0,0 0,1 0,-1 0,0-1,0 1,0 0,1 0,-1-1,5-16,0-27,-3 0,-4-64,0 39,1 32,-1 22,2 0,0 0,0 1,5-25,-4 38,-1 0,0 0,0 0,1 0,-1 0,1 0,-1 0,1 0,-1 0,1 0,-1 0,1 1,1-3,-2 3,1 0,-1 0,0 0,1 0,-1-1,1 1,-1 0,0 0,1 0,-1 0,0 0,1 0,-1 0,1 0,-1 0,0 0,1 0,-1 0,1 0,-1 0,0 1,1-1,-1 0,1 0,1 2,0 0,0-1,0 1,0 0,-1 0,1 0,0 0,-1 0,0 1,2 1,11 29,-1 0,-2 1,11 54,11 33,-33-120,0 1,1-1,-1 1,1-1,-1 1,1-1,0 1,-1-1,1 0,0 1,0-1,0 0,0 0,0 0,0 0,1 0,-1 0,0 0,2 1,-2-2,0 0,0 0,0 0,-1 0,1 0,0-1,0 1,0 0,-1-1,1 1,0 0,0-1,-1 1,1-1,0 1,-1-1,1 1,0-1,-1 0,1 1,-1-1,1 0,-1 1,1-2,4-6,-1 0,0-1,0 0,4-15,17-80,-13 50,28-76,-40 129,0-1,1 1,-1 0,1 0,-1 0,1 0,0 0,-1 0,1 0,0 0,0 0,-1 0,1 0,0 0,2-1,-3 2,1 0,-1 0,1 0,-1 0,0 0,1 0,-1 0,1 0,-1 1,0-1,1 0,-1 0,1 0,-1 0,0 0,1 1,-1-1,0 0,1 0,-1 1,0-1,1 0,-1 1,0-1,1 0,-1 1,0-1,0 0,1 1,1 4,0-1,0 1,0 0,0 0,-1 0,1 7,10 89,4 22,-15-119,0-1,-1 0,1 1,1-1,-1 0,0 0,1 0,0 0,-1 0,1 0,3 3,-4-6,0 1,0 0,0-1,0 1,0 0,0-1,1 1,-1-1,0 0,0 1,0-1,1 0,-1 0,0 0,0 0,1 0,-1 0,0 0,0 0,1 0,-1-1,0 1,0 0,0-1,0 1,1-1,-1 0,0 1,0-1,0 0,0 1,0-1,0 0,1-1,9-8,0 0,-1-1,0 0,12-20,32-56,-26 40,-27 45,0 1,-1 0,1 0,0 0,-1 0,1 0,0 0,0 0,0 0,0 0,0 0,0 1,0-1,0 0,2 0,-3 1,0 0,1 0,-1 0,1 0,-1 0,0 1,1-1,-1 0,0 0,1 0,-1 1,0-1,1 0,-1 0,0 1,0-1,1 0,-1 1,0-1,0 0,0 1,1-1,-1 0,0 1,0-1,0 0,0 1,0-1,0 1,0-1,0 1,2 8,-1-1,0 1,-1 11,0-12,-3 61,1-44,2 1,0-1,5 28,-5-52,0 0,0 0,0 0,0 0,0 0,0 0,1 0,-1 0,0 0,1 0,-1-1,1 1,-1 0,1 0,-1 0,1 0,0-1,-1 1,1 0,0-1,-1 1,1 0,2 0,-2-1,0 0,0 0,0 0,-1 0,1-1,0 1,0 0,0 0,0-1,0 1,0-1,0 1,0-1,-1 1,1-1,0 1,0-1,-1 0,2 0,5-7,0-1,-1 1,7-13,-10 17,23-39,-15 23,1 0,2 0,0 1,21-22,-35 40,1 0,0 0,0 1,-1-1,1 0,0 1,0-1,0 0,0 1,0-1,0 1,0-1,0 1,0 0,0-1,0 1,0 0,0 0,0 0,0 0,0 0,0 0,0 0,2 0,-2 1,0 0,0-1,1 1,-1 0,0 0,-1 0,1 0,0 0,0 0,0 1,-1-1,1 0,0 0,-1 0,1 1,0 1,2 9,-1 0,0 0,1 18,-3-21,1-3,0-1,0 1,0-1,0 1,1-1,2 7,-3-11,-1 0,1 0,0 1,-1-1,1 0,0 0,0 0,0 0,0 0,0 0,0 0,0 0,0 0,0-1,0 1,0 0,1-1,-1 1,0 0,1-1,-1 0,0 1,1-1,-1 0,0 0,1 0,-1 0,0 0,1 0,-1 0,2 0,4-3,0 0,0 0,-1 0,0-1,0 0,0 0,0-1,9-8,13-10,-27 22,0 0,0 1,0-1,0 0,0 0,0 1,0-1,0 1,0-1,1 1,-1-1,0 1,0 0,1 0,-1-1,0 1,0 0,1 0,-1 0,0 0,1 1,-1-1,0 0,0 0,2 1,-1 1,-1-1,0 1,1-1,-1 1,0-1,0 1,0 0,0-1,0 1,0 0,0 0,-1 0,1 0,-1 0,1 3,2 15,-1 0,0 1,-2-1,0 0,-5 25,1 37,4-81,-1 0,1 0,0 0,0 0,0 0,0 0,0 0,0 0,0 0,1 0,-1 0,0 0,0 0,1 0,-1 0,1 0,-1 0,1 0,-1 0,1-1,-1 1,1 0,0 0,0-1,-1 1,1 0,0-1,0 1,0-1,0 1,-1-1,1 1,0-1,0 0,0 1,0-1,0 0,0 0,0 0,0 0,0 0,0 0,0 0,0 0,0 0,0 0,0 0,0-1,0 1,2-1,2-1,1-1,-1 1,0-1,1 0,-1-1,-1 1,7-6,-1 0,-6 6,0 0,0-1,-1 0,1 0,-1 0,0 0,3-5,-6 9,0 0,0 0,0 0,0 0,0 0,0 0,-1 0,1 0,0 0,0 0,0 1,0-1,0 0,0 0,0 0,-1 0,1 0,0 0,0 0,0 0,0 0,0 0,0 0,-1 0,1 0,0 0,0 0,0-1,0 1,0 0,0 0,0 0,-1 0,1 0,0 0,0 0,0 0,0 0,0 0,0 0,0-1,0 1,0 0,0 0,0 0,0 0,-1 0,1 0,0 0,0-1,0 1,0 0,0 0,0 0,0 0,0 0,0 0,0 0,0-1,0 1,0 0,0 0,0 0,1 0,-1 0,-10 6,-3 6,1 1,0 0,1 1,1 1,0 0,1 0,-14 33,23-46,0 0,-1 0,1 0,0 0,0 0,0 0,0 0,1 1,-1-1,1 0,-1 0,1 0,-1 0,1 0,0 0,0-1,0 1,0 0,3 2,-3-1,1-1,0 1,-1 0,0-1,0 1,0 0,0 0,0 0,0 0,-1 0,1 3,-2 4,-1 0,0 0,0 0,-1 0,0-1,-1 1,-6 11,-5 14,15-33,-1-1,0 1,1 1,-1-1,1 0,0 0,0 0,0 0,0 0,0 0,0 0,0 0,1 0,-1 0,1 0,0 0,-1 0,1 0,0 0,0 0,0 0,2 2,8 16,-11-17,1-1,-1 1,1-1,-1 1,0-1,1 1,-1-1,-1 1,1-1,0 1,-1-1,1 0,-2 5,-17 32,16-35,0 1,1-1,-1 1,1 0,0-1,1 1,-1 0,1 0,0 1,-1 8,2-13,1 0,-1 1,0-1,1 0,0 1,-1-1,1 0,-1 0,1 1,0-1,0 0,0 0,0 0,0 0,0 0,0 0,0 0,0-1,0 1,1 0,-1-1,0 1,0-1,1 1,2 0,-3-1,0 0,0 0,0 1,0-1,0 0,0 1,0-1,-1 1,1-1,0 1,0-1,0 1,0 0,-1-1,1 1,0 0,-1-1,1 1,0 0,-1 0,1 0,-1 0,1 0,-1 0,0 0,1 0,-1 0,0 0,0 0,1 0,-1 0,0 0,0 1,-2 5,-1-1,1 0,-1 1,0-1,0 0,-1 0,-5 6,9-12,-12 18</inkml:trace>
  <inkml:trace contextRef="#ctx0" brushRef="#br0" timeOffset="1">1 1037,'1529'0,"-1352"10,6-1,755-10,-921 2,0 1,24 5,-35-6,11 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1:49.311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 326,'0'-10,"1"1,1-1,-1 0,1 1,1-1,0 1,0 0,1 0,0 0,1 0,0 0,8-9,-9 12,0 1,0 0,1 0,0 0,0 0,0 1,1 0,-1 0,1 1,0-1,0 1,0 0,0 1,1 0,-1 0,1 0,-1 1,12-2,59-5,-59 5,-1 1,0 0,1 1,-1 1,1 1,22 3,-38-3,1 0,0 0,-1 0,1 1,-1-1,0 1,1-1,-1 1,0 0,0-1,0 1,0 0,0 0,-1 1,1-1,-1 0,1 1,-1-1,0 1,0-1,1 4,9 15,-10-20,0 0,-1-1,1 1,0 0,0 0,0-1,0 1,0 0,0-1,0 1,0-1,0 1,0-1,0 1,0-1,0 0,0 0,0 0,0 1,1-1,-1 0,0 0,0 0,0-1,0 1,0 0,0 0,1-1,-1 1,0 0,0-1,0 1,0-1,0 0,1 0,6-4,0 0,-1 0,10-9,-12 9,49-44,-31 28,48-37,-65 55,-1 0,2 0,-1 0,0 0,0 1,1 0,0 1,-1-1,1 1,0 0,-1 1,1 0,0 0,0 0,-1 1,1 0,0 0,-1 1,13 4,-2 1,0 1,-1 0,0 1,0 1,27 23,-28-20,-7-6,-1-1,1 0,13 8,-19-13,1 1,0-1,-1 0,1 0,0-1,0 1,0 0,-1-1,1 0,0 1,0-1,0-1,0 1,0 0,-1 0,6-2,19-9,0 0,32-20,25-11,-69 36,1 0,28-7,-38 12,-1 0,1 1,-1 0,1 0,-1 0,1 0,-1 1,1 0,-1 0,1 0,-1 1,7 3,4 3,0 1,-1 0,0 1,0 1,-1 1,13 14,71 86,-51-54,-45-56,0 1,0-1,0 1,1-1,-1 0,1 0,-1 0,1-1,0 1,0 0,-1-1,1 0,0 0,0 0,6 2,-4-3,-1-1,1 1,-1-1,1 1,-1-1,1-1,-1 1,0 0,0-1,6-3,8-4,-10 5,0-1,1 1,-1 1,1 0,0 0,0 1,0 0,0 0,11 0,-18 3,1-1,-1 0,1 0,0 0,-1 0,1 0,0 0,-1-1,1 1,-1-1,1 0,-1 0,1 0,-1 0,0 0,1 0,-1 0,0-1,0 0,0 1,0-1,0 0,0 0,0 0,-1 0,3-4,0-1,1 1,0 0,0 0,0 0,1 0,-1 1,10-7,-13 11,0-1,0 1,0 0,0 0,0 0,0 1,0-1,0 0,0 1,0-1,0 1,1 0,-1-1,0 1,0 1,1-1,-1 0,0 0,0 1,0-1,1 1,-1 0,0-1,0 1,0 0,0 0,0 1,-1-1,1 0,0 0,2 3,2 3,0-1,0 2,0-1,-1 1,0-1,-1 2,4 8,23 66,-18-45,28 78,-32-89</inkml:trace>
  <inkml:trace contextRef="#ctx0" brushRef="#br0" timeOffset="2960.3">1606 2002,'91'-1,"98"3,-163 1,-19-2,-1 0,1 0,0-1,0 0,11-1,-16 1,0-1,0 0,0 1,-1-1,1 0,0 0,0 0,0 0,-1 0,1 0,-1-1,1 1,-1 0,1-1,-1 1,0-1,0 0,0 1,0-1,0 0,0 0,0 0,1-3,2-10,-1-1,0 0,-1 0,0-27,-1 18,4-27,-4 45,1-1,0 1,0 0,1 0,0 0,0 0,8-13,-10 18,1 0,0 0,-1 0,1 0,0 0,0 0,0 0,1 1,-1-1,0 1,1 0,-1-1,0 1,1 0,0 0,-1 1,1-1,3 0,2 0,1 1,-1 1,0-1,13 4,-14-3,0 1,0-1,0-1,1 0,-1 0,11-1,-16 0,-1 0,1 0,0 0,0 0,-1 0,1 0,-1 0,1-1,-1 1,1-1,-1 1,0-1,0 1,0-1,0 0,0 0,0 1,0-1,0 0,-1 0,1 0,-1 0,1-3,1-9,0 1,0-19,-2 21,1-144,-2 22,1 130,0 1,0-1,0 1,0-1,1 0,-1 1,1-1,-1 1,1-1,0 1,0-1,0 1,0 0,1 0,-1-1,1 1,-1 0,1 0,0 0,-1 0,1 1,0-1,0 0,0 1,1 0,-1-1,0 1,1 0,-1 0,5-1,-4 0,1 1,0-1,-1 0,1 0,-1 0,0-1,0 1,0-1,0 0,0 0,-1 0,1 0,-1 0,0-1,0 1,0-1,0 1,-1-1,1 0,-1 1,0-1,0 0,0 0,0-6,0-3,0 0,0 0,-1 0,-1 0,-1 0,-3-18,-18-65,-13-63,4 35,-3-11,30 97,0-38,5 55</inkml:trace>
  <inkml:trace contextRef="#ctx0" brushRef="#br0" timeOffset="7318.72">2294 345,'38'-11,"-28"9,0-1,0 0,-1 0,1-1,-1-1,12-6,78-72,-78 66,-1 0,-1-1,-1 0,-1-2,22-30,-36 46,0 1,-1 0,1 0,1 1,-1-1,0 1,1-1,-1 1,1 0,6-3,43-9,-18 5,-23 6,0 1,0 0,1 0,-1 1,0 1,1 0,22 4,-6-2,-17-2,0 2,-1-1,21 6,-15-2,-8-1,1-1,0-1,0 0,12 1,-19-2,1-2,-1 1,1 0,-1-1,0 1,1-1,-1 0,1 0,-1 0,0-1,0 1,0-1,0 0,0 1,0-2,3-1,-1 0,0 1,0 0,0 1,0-1,1 1,-1 0,1 0,0 1,-1 0,1 0,0 0,0 1,-1-1,1 1,0 1,10 1,8 2,-2 1,1 0,22 10,-9-1,1 2,39 25,67 48,-75-45,-60-38,1-1,0-1,0 1,0-1,1-1,-1 0,1 0,0-1,0 0,0-1,0 0,0 0,0-1,13-2,-6 1,5 0,30-6,-44 5,0 0,-1 0,1-1,-1 0,0-1,0 1,10-8,-7 4,-5 3,0 0,1 0,-1 1,1 0,0 0,11-4,-15 7,1-1,-1 1,0 0,0 0,1 0,-1 0,0 1,1-1,-1 0,0 1,0 0,0-1,1 1,-1 0,0 0,0 0,0 1,-1-1,1 0,0 1,0-1,-1 1,1 0,1 2,28 33,-2 1,39 69,-61-94,-1-1,0 1,-1 1,-1-1,0 1,0 0,1 22,-2 4,-3 54,-1-40,0-34,-2 0,0 0,-7 23,-5 34,12-29,3-33,-1-1,-1 1,0-1,-1 1,-8 24,-1-2,-10 50,8-29,8-35,2-7,0-1,-10 24,11-33,0-1,0 0,-1 1,1-2,-1 1,0 0,0-1,-1 1,1-1,-8 4,7-4,-2 0,0 1,0 0,0 0,0 0,1 1,0 0,0 1,1-1,-1 1,1 0,-6 13,2 4,2 1,0 0,2 1,1-1,-2 34,5 136,2-134,2 8,-1-26,-6 71,4-113,0 0,0 0,0 0,0 0,0 0,0 0,0 0,0 0,-1 0,1 0,0 0,-1 0,1 0,-1 0,1 0,-1 0,1 0,-1 0,0-1,1 1,-1 0,0 0,0-1,1 1,-1 0,0-1,0 1,0-1,0 1,0-1,0 0,0 1,0-1,0 0,0 0,0 0,0 1,0-1,0 0,0 0,0-1,0 1,0 0,-1 0,0-1,-5-2,0 0,0 0,0 0,0-1,-7-6,12 8,-21-15,9 6,1 1,-18-10,28 19,0-1,0 1,0-1,0 1,0 0,0 0,0 0,0 1,0-1,0 1,0 0,0 0,-1 0,1 0,0 0,0 1,-5 1,5-1,0 1,1-1,-1 1,1 0,-1 0,1 0,0 0,0 0,0 1,0-1,0 1,1-1,-1 1,1 0,0-1,0 1,0 0,0 0,0 0,0 4,-2 8,1 0,-1 27,3-29,0-10,0 0,-1 0,1 0,0 0,-1 0,0 0,0 0,0 0,0 0,0 0,-1 0,1 0,-1-1,0 1,0-1,-2 3,1-2,0-1,0 0,0 0,0-1,-1 1,1-1,0 1,-1-1,1 0,-1 0,1-1,-1 1,-5-1,-19 2,0-1,1-2,-36-5,35 1</inkml:trace>
  <inkml:trace contextRef="#ctx0" brushRef="#br0" timeOffset="8912.07">2171 1753,'7'2,"0"1,0-1,0 1,-1 1,1-1,-1 1,0 0,10 9,2 3,19 25,-22-24,23 26,-17-16,2-2,0-1,53 41,-69-60,1-1,0-1,0 1,0-1,1-1,-1 1,1-2,-1 1,1-1,0 0,-1-1,14-1,-19 1,1 1,0-1,-1 0,1 1,-1 0,1 0,-1 0,1 0,-1 0,0 1,1 0,-1-1,0 1,0 0,0 1,-1-1,1 0,0 1,-1 0,1-1,-1 1,0 0,0 0,0 1,1 2,3 9,-1 0,0 0,-1 1,4 25,-6-24,11 31,-12-45,0 0,0 0,1-1,0 1,-1-1,1 1,0-1,0 0,1 1,-1-1,0 0,1-1,-1 1,1 0,-1-1,1 1,0-1,0 0,0 0,-1 0,1 0,5 0,5 1,0-1,-1 0,1-1,13-2,-19 2,11-2</inkml:trace>
  <inkml:trace contextRef="#ctx0" brushRef="#br0" timeOffset="10887.76">4658 2230,'-12'-1,"0"0,1-1,-1 0,1-1,-1 0,1-1,0-1,0 0,1 0,-1-1,1 0,-17-14,-5-6,2-2,-35-40,61 63,-1 0,0 1,0 0,-1-1,1 2,-1-1,0 1,-9-4,14 6,-1 0,0 0,0 1,1-1,-1 1,0 0,0-1,0 1,0 0,1 0,-1 0,0 0,0 1,0-1,0 0,1 1,-1-1,0 1,0 0,1 0,-1-1,0 1,1 0,-1 0,1 1,-1-1,1 0,0 0,-1 1,1-1,0 1,0-1,0 1,-1 1,-3 7,2-4,0 0,-1 0,0 0,-8 9,10-14,1 1,-1-1,0 1,0-1,0 0,0 0,0 0,0 0,0 0,0 0,0 0,-1-1,1 1,0-1,-1 0,1 1,0-1,-5-1,-8-1,1-1,-1 0,1-1,-25-11,3 2,17 6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04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882 1982,'-31'1,"-1"-2,1-1,0-1,-54-13,58 8,1 1,-27-11,45 15,0-1,1 0,-1-1,1 1,0-1,0-1,-9-9,7 6,0-2,0 1,1-1,0 0,1-1,0 0,1 0,1 0,0-1,0 0,1 0,1 0,0-1,1 1,-1-27,3 36,0 0,1-1,0 1,-1 0,2 0,-1 0,0 0,1 1,-1-1,1 0,0 0,4-4,1-1,1 1,0 0,9-8,-9 10,-1 0,-1-1,1 1,-1-2,6-7,-12 15,0-1,1 1,-1-1,1 0,-1 1,0-1,1 0,-1 1,0-1,1 1,-1-1,0 0,0 0,0 1,0-1,0 0,0 1,0-1,0 0,0 0,0 1,0-1,0 0,-1 1,1-1,0 0,0 1,-1-1,1 0,0 1,-1-1,1 1,-1-1,1 1,-1-1,1 1,-1-1,1 1,-1-1,1 1,-1 0,0-1,1 1,-1 0,0-1,1 1,-2 0,-4-2,0 1,0 0,0 0,-10 0,3 0,-11-4,0-1,0-2,-38-16,32 12,26 10,0 0,0 0,1 0,-1-1,1 1,0-1,-1 0,1 0,1 0,-1 0,-4-7,-22-43,12 17,1 10,8 13,0-1,0 1,2-1,-1-1,2 1,-6-26,9 32,-14-93,14 85,1 0,1 0,1-1,3-21,-3 34,0 0,0 0,0 0,1 0,0 0,0 0,0 0,0 0,0 1,1-1,0 1,0 0,0 0,0 0,0 0,0 1,1-1,0 1,-1-1,1 1,0 1,0-1,0 0,5 0,9-3,0 1,1 2,-1-1,24 2,-28 0,3-1,-17 2,0 0,0 0,0 0,0 0,0 0,-1-1,1 1,0 0,0 0,0 0,0 0,0 0,0 0,0-1,0 1,0 0,0 0,0 0,0 0,0 0,0-1,0 1,0 0,0 0,0 0,0 0,0 0,0-1,0 1,0 0,0 0,0 0,0 0,0 0,0-1,0 1,0 0,0 0,1 0,-1 0,0 0,0 0,0 0,0-1,0 1,0 0,1 0,-24-10,1-1,0-1,0-1,-19-16,2 2,29 21,1 0,-1-1,1 0,1 0,-1-1,1 0,1-1,-1 0,1 0,1 0,0-1,0 0,-4-12,1 0,0-1,2-1,1 1,1-1,1 0,-2-39,5 54,1-1,1 1,0-1,0 0,1 1,0-1,1 1,0 0,0 0,1 0,0 0,0 1,1-1,1 1,-1 0,1 1,0-1,1 1,9-7,-5 5,0 2,1 0,0 0,0 1,1 0,-1 1,1 1,1 0,-1 1,0 0,19-1,14 1,0 3,47 5,-75-4,4 1,-1 1,1 1,34 11,-51-14,0 0,0 0,0 0,0-1,0 1,0-2,0 1,0 0,0-1,0 0,0 0,0 0,0-1,-1 1,1-1,0-1,5-3,7-4,-1-2,0 0,16-16,-15 12,12-10,-18 15,1 1,22-16,-28 22,-1 1,1 1,0-1,0 1,0 0,0 0,0 1,0 0,1 0,7 0,5 0,1 1,-1 1,29 4,-41-3,0 0,0 0,-1 0,1 1,0 0,-1 0,0 1,1 0,-1 0,-1 0,1 1,7 7,-5-2,0 1,0-1,-2 1,8 14,8 13,-21-35,1-1,0 0,0 0,0-1,0 1,0 0,0-1,1 1,-1-1,0 0,1 1,-1-1,1-1,0 1,-1 0,1 0,0-1,3 1,8-1,-1 1,23-3,-11 0,16 0,-24 0,0 1,0 1,1 0,-1 1,21 5,-35-5,0 0,1 0,-1 1,0 0,0-1,0 1,-1 0,1 0,0 1,-1-1,1 0,-1 1,0 0,0-1,0 1,2 3,2 7,0 0,7 23,3 5,-14-39,-1 1,1-1,-1 0,1 0,0 0,0 0,0 0,0 0,1 0,-1 0,0-1,1 1,-1-1,1 0,0 0,-1 0,1 0,0 0,0-1,3 1,7 1,0-1,0-1,16-1,-8 0,46-1,90 2,-155 0,1 0,-1 0,1 0,-1 1,1-1,-1 1,1 0,-1-1,0 1,1 0,-1 1,0-1,0 0,0 1,0-1,0 1,0-1,0 1,0 0,-1 0,1 0,-1 0,1 0,-1 0,2 4,-2-2,0-1,0 1,-1-1,0 1,1 0,-1-1,-1 1,1-1,0 1,-1-1,0 1,1-1,-1 1,-1-1,1 1,0-1,-4 5,3-5,1-1,-1 1,1-1,-1 0,0 0,0 0,0 0,-1 0,1 0,0-1,-1 1,1-1,-1 1,1-1,-1 0,-3 1,-2 0,-1 0,1-1,-18 0,-18 3,43-3,0-1,-1 1,1-1,-1 1,1-1,0 1,-1 0,1-1,0 1,-1 0,1 0,0 0,0 0,0 0,0 1,0-1,0 0,0 0,1 0,-1 1,0-1,1 1,-1-1,1 0,-1 1,1-1,0 1,-1-1,1 1,0-1,0 1,0-1,0 1,1-1,-1 3,1 0,0 1,0-1,1 0,-1 1,1-1,0 0,0 0,0 0,1 0,4 5,6 4,1 0,1-2,19 14,-15-12,24 22,-37-30,-1 0,0 1,0 0,0 1,-1-1,0 1,0 0,3 8,11 22,9 25,-25-57,-1-1,0 1,0 0,0 0,0-1,-1 1,1 0,-1 0,-1 0,0 8,0-11,0 1,0 0,0 0,-1 0,1-1,0 1,-1-1,0 1,0-1,0 0,0 1,0-1,0 0,0 0,-1-1,1 1,-1 0,0-1,1 1,-1-1,-4 2,-6 0,-1 1,1-2,-23 3,24-5,0 2,-20 5,31-7,0 0,-1 0,1 1,0-1,-1 1,1-1,0 1,0 0,-1 0,1-1,0 1,0 0,0 0,0 0,0 0,0 0,0 0,1 0,-1 1,0-1,0 0,1 0,-1 1,1-1,-1 0,1 1,0-1,-1 0,1 1,0-1,0 1,0-1,0 0,0 1,0-1,1 1,-1-1,0 0,1 1,-1-1,1 0,-1 0,1 1,0-1,-1 0,2 2,5 7,1 1,-1-1,2-1,11 12,-10-11,-1-1,37 44,-42-48,-1-1,0 1,0 0,-1 0,1 0,-1 0,0 0,0 0,-1 0,2 7,-3-10,0 0,0 0,0 0,0 0,0 0,-1 0,1 0,0 0,-1 0,0 0,1 0,-1 0,0 0,0 0,0 0,0-1,-1 1,1 0,0-1,-1 1,-2 1,-1 1,-1 0,-1 0,1-1,0 0,-8 2,10-3,-1-1,1 1,-1 0,1 0,0 0,0 1,0 0,0-1,0 1,1 1,-1-1,-3 5,3 0,1 0,0 0,0 0,1 0,0 0,0 1,1-1,0 1,0 0,1 11,2 9,9 51,6 2,9 61,-26-141,1 0,-1 0,0-1,0 1,0 0,0 0,0 0,0-1,0 1,-1 0,1 0,-1-1,1 1,-1 0,0-1,1 1,-1 0,0-1,0 1,0-1,0 1,-2 0,0 0,0 0,0 0,0-1,-1 0,1 0,0 1,-1-2,1 1,-1 0,-5 0,-18 0,-41-2,12 0,53 1,1 0,-1 0,1 0,-1 1,1-1,-1 1,1-1,-1 1,1 0,0 0,0 0,-5 3,6-3,0 0,0 0,0 0,0 0,0 0,0 1,0-1,1 0,-1 1,0-1,1 0,-1 1,1-1,-1 1,1-1,0 3,0 3,0 1,1 0,0 0,0 0,1-1,4 13,2 18,-8-37,1 0,-1 0,0 0,0 0,-1 0,1 0,0 0,0 0,0 0,-1 0,1 0,0 0,-1 0,1 0,-1 0,1-1,-1 1,1 0,-1 0,0 0,0-1,0 2,-1-1,0 0,0 0,0 0,0 0,-1 0,1 0,0-1,0 1,-5 0,-5-1,0 0,0 0,-14-3,13 2,-31-4,-70-17,57 11,-94-6,11 3,110 9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4:03.369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19 3474,'1'-10,"1"0,0 0,1 0,0 1,0-1,8-14,-3 8,59-117,-41 85,25-62,-12-2,-35 94,0-1,-1 1,-1 0,0-28,-4-51,2-204,7 236,18-76,-7 45,-15 82,0 0,1 0,0 0,1 1,1 0,0 0,1 0,0 1,1 0,14-17,31-34,4 2,63-54,-108 105,9-8,-2 0,19-22,-32 33,-1-1,1 0,-2 0,1 0,-1-1,0 1,-1-1,0 0,3-15,0-25,-2 0,-2 1,-6-61,0 22,6-67,1 128,0 0,2 1,15-49,2 15,2 1,3 2,57-90,-69 127,0 1,1 0,20-17,18-19,-39 38,-1-1,-1 0,0-1,-1 0,-1-1,-1-1,-1 1,0-2,-2 1,9-36,-14 44,1-1,1 1,0 0,1 0,0 0,1 1,0 0,0 0,1 0,12-13,-13 18,0 0,1 0,0 0,0 1,0 0,1 1,-1-1,1 1,0 1,0 0,1 0,-1 0,0 1,1 0,0 1,8-1,82 4,-71-1,0 0,41-5,-50 1,29-4,-45 7,-1 0,1 0,0 0,0 0,0 1,0-1,0 1,-1 0,1 0,0 0,-1 0,6 2,-7-1,1 0,-1 0,1-1,-1 1,1 0,-1 0,0 0,0 1,0-1,0 0,-1 0,1 0,-1 1,1-1,-1 0,1 5,-2 44,0-35,-4 158,4-163,-1 0,0 0,-1-1,0 1,-1 0,0-1,-10 18,-48 68,32-53,-2 7,2 1,-32 74,58-113,1-1,0 0,0 1,1-1,-1 22,4 61,0-62,2 5,0-1,3 1,11 41,40 103,-53-170,38 105,-41-112,0 1,0 0,-1-1,1 1,-1 0,0-1,0 1,0 0,-1-1,0 1,0 0,0-1,0 1,-1-1,0 1,0-1,0 0,0 0,-1 0,-3 5,-3 2,0 0,0-1,0 0,-2-1,-19 15,23-18,0 0,0 1,0 0,1 0,0 0,0 1,1 0,0 0,0 0,1 1,0 0,1 0,0 0,0 0,1 0,-2 12,-1 17,2-1,4 69,0-64,2 56,-2 152,-3-233,-1 0,-1 0,0 0,-1-1,-1 0,0 0,-1 0,-1-1,0 0,-1 0,-17 21,20-28,1 0,1 1,-1 0,2 0,-1 0,1 0,0 0,1 1,0-1,-1 18,2 7,5 57,-3-72,25 208,-24-217,0-1,-1 1,0 0,-1 18,-1-24,1 0,-1 0,0-1,0 1,-1 0,1-1,-1 1,0 0,1-1,-2 0,1 1,0-1,-1 0,-4 4,-10 9,-9 8,-38 47,57-61,1-1,0 1,0 1,1-1,0 1,0-1,1 2,1-1,-3 13,3 4,1-4</inkml:trace>
  <inkml:trace contextRef="#ctx0" brushRef="#br0" timeOffset="2649.86">630 3476,'-6'-7,"0"-1,0 0,1-1,0 1,-4-11,-2-3,3 8,1-1,1-1,1 0,0 1,1-1,0-1,2 1,0-1,0 1,2-1,0 1,1-1,5-25,-5 36,1 1,0-1,1 1,0 0,-1-1,2 1,-1 1,0-1,1 0,0 1,0 0,1 0,-1 0,9-6,6-2,2 0,31-12,4-3,-38 17,0-1,0 0,-1-1,16-15,-28 22,-1 0,1 0,-1 0,0 0,-1-1,1 1,-1-1,0 0,-1 0,1 0,-1 0,0-1,-1 1,0-1,0 1,0-1,0-6,-6-128,3-93,5 217,1-1,0 1,1 0,1 0,8-17,6-18,-8 17,-2-1,-1 0,-2 0,-1-1,1-45,-9-83,3-72,3 208,1 1,1 0,2 0,0 0,20-41,18-60,-32 75,34-112,-40 147,1 1,17-26,8-17,38-106,-62 142,36-106,-35 105,-11 26,0 0,0 0,1-1,-1 1,0 0,0 0,0 0,1-1,-1 1,0 0,0 0,1 0,-1 0,0 0,0-1,1 1,-1 0,0 0,1 0,-1 0,0 0,0 0,1 0,-1 0,0 0,1 0,-1 0,0 0,0 0,1 0,-1 1,10 13,-4 4,0 1,-1 0,-1 0,2 20,2 86,-6-99,2 458,-5-341,1-129,0-1,0 0,-2 0,1 0,-2 0,0-1,0 1,-1-1,-1 1,0-1,-13 22,-1-3,2 2,1 0,1 1,-16 58,14-29,-13 112,24-116,4-25,-2 0,-16 59,-18 22,-63 133,94-233,1 0,1 1,1 0,0-1,1 1,0 1,2-1,0 0,0 0,2 1,0-1,5 24,5 8,3 0,34 79,10 35,-54-146,-1-1,0 1,-2 0,1 0,-2 0,0 0,-1 0,-1 0,-1 0,0 0,-5 15,5-22,-1-1,0 0,0-1,-1 1,1-1,-2 0,-8 9,-47 43,39-40,-2 3</inkml:trace>
  <inkml:trace contextRef="#ctx0" brushRef="#br0" timeOffset="6295.11">455 3459,'-1'-6,"1"-1,-2 1,1-1,-1 1,0 0,-2-7,-5-14,-2-21,3-1,-3-65,7-99,4 145,-1 41,2 0,0 0,2 0,1 0,2 0,0 1,2 0,0 0,23-44,-16 42,54-92,-60 107,0 0,1 0,1 2,0-1,0 1,21-15,50-21,-58 35,-1-2,0 0,40-33,-58 42,1 0,-1-1,0 0,0 0,-1-1,1 1,-1-1,-1 0,0 0,0-1,0 1,-1 0,0-1,0 0,-1 1,0-1,0-15,-5-52,2 47,1 0,0 0,7-45,-2 59,1-1,0 1,1 1,1-1,0 1,1 0,11-14,14-24,-21 27,0-1,-1-1,-2 0,-1 0,-1-1,-1 0,4-37,-5-15,-5-101,0 173,1 1,-1 0,1-1,1 1,-1 0,1-1,0 1,0 0,1 0,3-5,6-9,21-27,-16 25,3-7,8-8,33-61,-54 84,-1 0,0 0,0-1,-2 0,0 0,0 0,-2 0,2-23,-7-141,0 41,3 134,0 0,0 1,0-1,1 0,-1 0,1 0,0 0,1 0,-1 0,0 1,1-1,3-4,-3 5,0 1,1-1,-1 1,1 0,0 0,-1 0,1 0,0 0,0 1,0-1,1 1,-1 0,0 0,7-1,-4 0,0 1,0 0,0 0,0 0,1 1,-1 0,0 1,0-1,11 3,-13-2,0 1,-1 0,1-1,0 2,-1-1,1 0,-1 0,0 1,1 0,-1 0,-1 0,1 0,0 0,-1 1,3 4,7 14,-1 1,-1 0,-1 0,-1 1,-1 0,7 46,6 153,-19-211,2 508,-5-412,2-100,0 0,-1 0,-1 0,1 0,-1 0,-1 0,-6 15,0-5,-1 0,-14 16,15-21,-10 12,1 1,2 1,0 0,2 1,-15 42,15-17,3 0,-4 61,2-17,-27 92,19-98,5-32,-3-1,-28 62,41-103,0 0,2 1,0 0,0 0,0 19,2 93,2-85,2 67,-2 78,0-188,1 0,-1 0,0 0,-1 0,1 0,0 0,-1 0,1 0,-1 0,1 0,-1 0,0 0,0 0,0-1,0 1,0 0,0-1,-1 1,1-1,0 1,-1-1,1 1,-1-1,0 0,1 0,-1 0,0 0,0 0,1 0,-1 0,0-1,0 1,0-1,0 1,0-1,0 0,0 0,-3 0,-39 9,0 2,-75 29,68-22,44-16,-1 1,0 0,0 0,-12 8,18-10,0 0,0 0,0 1,1-1,-1 1,1 0,-1-1,1 1,0 0,-1 0,1 0,0 0,0 0,0 0,1 0,-1 0,0 0,0 4,1 7,0-1,1 0,1 1,0-1,0 0,1 0,7 16,-5-11,0 1,3 20,-8-36,1 0,-1 0,0 0,0 1,0-1,0 0,0 0,0 0,-1 0,1 0,-1-1,1 1,-1 0,0 0,0 0,0 0,0 0,0-1,0 1,-2 2,1-3,0 0,0 0,0 0,0 0,0 0,0-1,0 1,0 0,0-1,0 0,0 1,0-1,-1 0,1 0,0 0,0 0,0-1,-4 0,-14-4,1-1,0 0,-27-15,23 10,-37-11,18 10,16 3,0 2,-1 0,0 2,-54-3,-13 11,42-1,-1-2,-52-6,92 4,-1-1,-18-6,15 2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19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38 0,'-1'1,"0"-1,1 0,-1 0,0 1,1-1,-1 0,0 1,1-1,-1 1,1-1,-1 1,1-1,-1 1,1-1,-1 1,1-1,-1 1,1 0,0-1,-1 1,1 0,0 0,-7 19,6-16,-5 20,1 1,2 0,1 0,0 0,3 27,0-21,1 4,1 0,2 0,2 0,11 35,-14-55,3 23,-1 0,-2 0,-2 0,-4 48,2-32,9 191,0-75,5 53,-3-124,21 135,-25-182,-3 1,-3 99,-2-76,0-48,-6 29,0 12,5-32,-1 2,2 0,1 0,7 41,-7-77,1 0,-1-1,1 1,-1 0,1-1,0 1,0-1,1 0,-1 1,0-1,1 0,-1 1,1-1,0 0,2 2,1-1,0 0,0-1,0 1,0-1,11 3,-12-3,24 6,0 0,38 4,-63-11,0 0,0-1,0 1,0 0,0 1,-1-1,1 0,0 1,-1 0,1-1,-1 1,1 0,-1 0,0 0,0 1,0-1,0 1,0-1,0 1,-1-1,2 5,3 6,-2 0,0 0,4 23,-1-8,-6-21,1 0,0 1,0-1,1 0,0-1,0 1,1 0,-1-1,1 0,1 0,8 9,0-5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20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2676,'4'-7,"1"1,0-1,0 1,0 0,11-9,16-19,30-70,-38 61,-16 26,0 0,-1 0,0-1,-2 0,0 0,-1-1,2-28,-1-136,-6 122,1-1950,0 1989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21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78 720,'0'842,"0"-830,1-1,0 0,4 17,-1-13</inkml:trace>
  <inkml:trace contextRef="#ctx0" brushRef="#br0" timeOffset="1">1078 738,'1'6,"0"0,0 0,0 0,1-1,0 1,0-1,6 10,6 18,-7-5,-2 1,-1 0,-1 0,-1 1,-3 31,3 36,6-32,-4-42,1 30,-6 37,0-50,1 1,8 57,13 34,-16-97</inkml:trace>
  <inkml:trace contextRef="#ctx0" brushRef="#br0" timeOffset="2">19 805,'306'-10,"-80"6,-13 1,-140-6,-44 5,43-1,191 5,-246 0</inkml:trace>
  <inkml:trace contextRef="#ctx0" brushRef="#br0" timeOffset="3">1 750,'10'0,"1"-1,-1 0,0-1,0 0,1 0,-2-1,1-1,0 1,-1-2,1 1,-1-1,0-1,-1 0,1 0,13-14,2-5,-1-2,-1-1,24-40,-15 22,47-60,-61 84,-5 6,0-1,-1 0,-1 0,-1-1,0 0,-1-1,7-26,-4-32,-10 56,2 1,6-25,-9 44,0 0,0 0,0-1,1 1,-1 0,0 0,1-1,-1 1,1 0,0 0,-1 0,1 0,0 0,-1 0,1 0,0 0,0 0,0 0,0 1,0-1,0 0,0 0,0 1,0-1,1 1,-1-1,0 1,0 0,0-1,1 1,-1 0,0 0,0 0,1 0,-1 0,0 0,0 0,1 0,-1 0,0 0,0 1,1-1,-1 1,0-1,0 1,0-1,0 1,0 0,2 1,6 4,0 1,0 0,-1 1,11 12,-17-18,62 66,-3 2,-3 4,-4 1,56 102,-106-169,1 0,0 0,1-1,0 0,0 0,0 0,1-1,0 1,0-2,16 10,-15-9,-1 1,1 0,-1 0,-1 1,1 0,-1 0,8 15,4 3,-5-6</inkml:trace>
  <inkml:trace contextRef="#ctx0" brushRef="#br0" timeOffset="4">460 1154,'0'6,"0"8,0 14,0 5,0 2,6 2,5 1,0-1,2 0,-1-3,-4-6,-2-3,-3-3,-1 0,-2 0,0-4</inkml:trace>
  <inkml:trace contextRef="#ctx0" brushRef="#br0" timeOffset="5">477 1186,'0'0,"1"-1,-1 0,1 1,-1-1,0 0,1 1,-1-1,1 1,0-1,-1 1,1-1,0 1,-1 0,1-1,0 1,-1 0,1-1,0 1,-1 0,1 0,0 0,0-1,-1 1,3 0,22-3,-21 3,89-7,-36 3,0-1,100-24,-147 25,5 1,-14 6,-7 5,-1 1,1 0,-1 0,1 1,1-1,0 1,0 0,1 1,0-1,1 1,0 0,1 0,0 0,0 0,1 17,4 263,-3-270</inkml:trace>
  <inkml:trace contextRef="#ctx0" brushRef="#br0" timeOffset="6">107 1730,'0'3,"-3"10,-4 3,-1 2,1 0,-1 4,-2 0,0-2</inkml:trace>
  <inkml:trace contextRef="#ctx0" brushRef="#br0" timeOffset="7">301 1746,'3'0,"1"6,0 8,-4 5,-5 4,-4 3,-8 4,-2 2,0-6</inkml:trace>
  <inkml:trace contextRef="#ctx0" brushRef="#br0" timeOffset="8">547 1764,'3'0,"1"6,-1 5,0 4,-3 8,-6 3,-4-2,0 0,1-1,2-1,3-2,-2 3,7-10,3-6</inkml:trace>
  <inkml:trace contextRef="#ctx0" brushRef="#br0" timeOffset="9">830 1677,'0'6,"-3"11,-4 9,-1 2,-2 1,1 0,2-1,2-3,7-8,5-8</inkml:trace>
  <inkml:trace contextRef="#ctx0" brushRef="#br0" timeOffset="10">1042 1764,'3'0,"1"6,-1 5,-3 4,-4 5,-6 2,-6 1,-1-1,3-1,4-2,0 0,2 0,5-5,7-6,5-8,4-11,3-5,-1-1</inkml:trace>
  <inkml:trace contextRef="#ctx0" brushRef="#br0" timeOffset="11">1341 1660,'-3'6,"-4"5,-1 4,1 2,-1 4,-6 2,-3 0,2 2,2-1,5-3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33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 0,'1336'0,"-1318"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34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600 951,'-1'-4,"-1"-1,1 1,-1 0,0 0,0 0,-1 0,1 0,-1 0,-4-5,-3-5,-35-52,-72-80,94 119,15 18,1-1,0 0,1 0,0 0,1-1,0 0,1 0,0 0,0 0,1-1,1 0,0 1,1-1,0 0,0 0,1 0,2-13,-1 22,-1 0,1 0,0 0,0 1,0-1,0 0,1 1,-1-1,1 0,-1 1,1 0,0-1,0 1,0 0,0 0,0 0,0 0,1 0,-1 1,1-1,-1 1,1-1,0 1,0 0,-1 0,1 0,0 1,0-1,3 0,9 0,0 0,-1 1,1 0,22 4,-31-3,6 1,0 0,-1 1,1 0,0 1,-1 0,0 1,0 1,16 10,-6-2,-1 2,36 36,-51-47,22 19,-27-23,1-1,0 1,-1-1,1 1,-1-1,1 0,0 1,-1-1,1 0,0 0,-1 1,1-1,0 0,0 0,-1 0,1 0,0 0,0 0,-1 0,1 0,0 0,0 0,-1 0,1-1,0 1,-1 0,1 0,0-1,-1 1,1-1,0 1,-1 0,1-1,-1 1,1-1,-1 1,1-1,-1 0,1 1,-1-1,1 0,1-4,-1 1,1 0,-1-1,0 1,0-1,0 1,-1-1,0 0,0-7,-7-47,4 35,-6-61,4-91,5 175,0-1,0 1,0 0,0 0,0 0,0-1,0 1,0 0,0 0,1 0,-1 0,0 0,1-1,-1 1,1 0,-1 0,1 0,0 0,-1 0,1 0,0 1,0-1,1-1,-1 1,0 1,0 0,1 0,-1 0,0 0,0 0,0 1,0-1,0 0,0 1,0-1,0 0,0 1,0-1,0 1,0-1,0 1,0 0,1 1,7 6,0 0,0 1,9 13,15 26,48 91,-39-63,-41-74,0 0,0 0,0 0,0 0,1-1,-1 1,1 0,-1-1,1 1,3 2,-4-4,-1 0,0 0,0 0,1 0,-1 0,0 0,0 0,1 0,-1 0,0 0,0 0,1 0,-1 0,0 0,1 0,-1 0,0 0,0 0,1-1,-1 1,0 0,0 0,0 0,1 0,-1 0,0-1,0 1,0 0,1 0,-1-1,5-16,0-27,-3 0,-4-64,0 39,1 32,-1 22,2 0,0 0,0 1,5-25,-4 38,-1 0,0 0,0 0,1 0,-1 0,1 0,-1 0,1 0,-1 0,1 0,-1 0,1 1,1-3,-2 3,1 0,-1 0,0 0,1 0,-1-1,1 1,-1 0,0 0,1 0,-1 0,0 0,1 0,-1 0,1 0,-1 0,0 0,1 0,-1 0,1 0,-1 0,0 1,1-1,-1 0,1 0,1 2,0 0,0-1,0 1,0 0,-1 0,1 0,0 0,-1 0,0 1,2 1,11 29,-1 0,-2 1,11 54,11 33,-33-120,0 1,1-1,-1 1,1-1,-1 1,1-1,0 1,-1-1,1 0,0 1,0-1,0 0,0 0,0 0,0 0,1 0,-1 0,0 0,2 1,-2-2,0 0,0 0,0 0,-1 0,1 0,0-1,0 1,0 0,-1-1,1 1,0 0,0-1,-1 1,1-1,0 1,-1-1,1 1,0-1,-1 0,1 1,-1-1,1 0,-1 1,1-2,4-6,-1 0,0-1,0 0,4-15,17-80,-13 50,28-76,-40 129,0-1,1 1,-1 0,1 0,-1 0,1 0,0 0,-1 0,1 0,0 0,0 0,-1 0,1 0,0 0,2-1,-3 2,1 0,-1 0,1 0,-1 0,0 0,1 0,-1 0,1 0,-1 1,0-1,1 0,-1 0,1 0,-1 0,0 0,1 1,-1-1,0 0,1 0,-1 1,0-1,1 0,-1 1,0-1,1 0,-1 1,0-1,0 0,1 1,1 4,0-1,0 1,0 0,0 0,-1 0,1 7,10 89,4 22,-15-119,0-1,-1 0,1 1,1-1,-1 0,0 0,1 0,0 0,-1 0,1 0,3 3,-4-6,0 1,0 0,0-1,0 1,0 0,0-1,1 1,-1-1,0 0,0 1,0-1,1 0,-1 0,0 0,0 0,1 0,-1 0,0 0,0 0,1 0,-1-1,0 1,0 0,0-1,0 1,1-1,-1 0,0 1,0-1,0 0,0 1,0-1,0 0,1-1,9-8,0 0,-1-1,0 0,12-20,32-56,-26 40,-27 45,0 1,-1 0,1 0,0 0,-1 0,1 0,0 0,0 0,0 0,0 0,0 0,0 1,0-1,0 0,2 0,-3 1,0 0,1 0,-1 0,1 0,-1 0,0 1,1-1,-1 0,0 0,1 0,-1 1,0-1,1 0,-1 0,0 1,0-1,1 0,-1 1,0-1,0 0,0 1,1-1,-1 0,0 1,0-1,0 0,0 1,0-1,0 1,0-1,0 1,2 8,-1-1,0 1,-1 11,0-12,-3 61,1-44,2 1,0-1,5 28,-5-52,0 0,0 0,0 0,0 0,0 0,0 0,1 0,-1 0,0 0,1 0,-1-1,1 1,-1 0,1 0,-1 0,1 0,0-1,-1 1,1 0,0-1,-1 1,1 0,2 0,-2-1,0 0,0 0,0 0,-1 0,1-1,0 1,0 0,0 0,0-1,0 1,0-1,0 1,0-1,-1 1,1-1,0 1,0-1,-1 0,2 0,5-7,0-1,-1 1,7-13,-10 17,23-39,-15 23,1 0,2 0,0 1,21-22,-35 40,1 0,0 0,0 1,-1-1,1 0,0 1,0-1,0 0,0 1,0-1,0 1,0-1,0 1,0 0,0-1,0 1,0 0,0 0,0 0,0 0,0 0,0 0,0 0,2 0,-2 1,0 0,0-1,1 1,-1 0,0 0,-1 0,1 0,0 0,0 0,0 1,-1-1,1 0,0 0,-1 0,1 1,0 1,2 9,-1 0,0 0,1 18,-3-21,1-3,0-1,0 1,0-1,0 1,1-1,2 7,-3-11,-1 0,1 0,0 1,-1-1,1 0,0 0,0 0,0 0,0 0,0 0,0 0,0 0,0 0,0-1,0 1,0 0,1-1,-1 1,0 0,1-1,-1 0,0 1,1-1,-1 0,0 0,1 0,-1 0,0 0,1 0,-1 0,2 0,4-3,0 0,0 0,-1 0,0-1,0 0,0 0,0-1,9-8,13-10,-27 22,0 0,0 1,0-1,0 0,0 0,0 1,0-1,0 1,0-1,1 1,-1-1,0 1,0 0,1 0,-1-1,0 1,0 0,1 0,-1 0,0 0,1 1,-1-1,0 0,0 0,2 1,-1 1,-1-1,0 1,1-1,-1 1,0-1,0 1,0 0,0-1,0 1,0 0,0 0,-1 0,1 0,-1 0,1 3,2 15,-1 0,0 1,-2-1,0 0,-5 25,1 37,4-81,-1 0,1 0,0 0,0 0,0 0,0 0,0 0,0 0,0 0,1 0,-1 0,0 0,0 0,1 0,-1 0,1 0,-1 0,1 0,-1 0,1-1,-1 1,1 0,0 0,0-1,-1 1,1 0,0-1,0 1,0-1,0 1,-1-1,1 1,0-1,0 0,0 1,0-1,0 0,0 0,0 0,0 0,0 0,0 0,0 0,0 0,0 0,0 0,0 0,0-1,0 1,2-1,2-1,1-1,-1 1,0-1,1 0,-1-1,-1 1,7-6,-1 0,-6 6,0 0,0-1,-1 0,1 0,-1 0,0 0,3-5,-6 9,0 0,0 0,0 0,0 0,0 0,0 0,-1 0,1 0,0 0,0 0,0 1,0-1,0 0,0 0,0 0,-1 0,1 0,0 0,0 0,0 0,0 0,0 0,0 0,-1 0,1 0,0 0,0 0,0-1,0 1,0 0,0 0,0 0,-1 0,1 0,0 0,0 0,0 0,0 0,0 0,0 0,0-1,0 1,0 0,0 0,0 0,0 0,-1 0,1 0,0 0,0-1,0 1,0 0,0 0,0 0,0 0,0 0,0 0,0 0,0-1,0 1,0 0,0 0,0 0,1 0,-1 0,-10 6,-3 6,1 1,0 0,1 1,1 1,0 0,1 0,-14 33,23-46,0 0,-1 0,1 0,0 0,0 0,0 0,0 0,1 1,-1-1,1 0,-1 0,1 0,-1 0,1 0,0 0,0-1,0 1,0 0,3 2,-3-1,1-1,0 1,-1 0,0-1,0 1,0 0,0 0,0 0,0 0,-1 0,1 3,-2 4,-1 0,0 0,0 0,-1 0,0-1,-1 1,-6 11,-5 14,15-33,-1-1,0 1,1 1,-1-1,1 0,0 0,0 0,0 0,0 0,0 0,0 0,0 0,1 0,-1 0,1 0,0 0,-1 0,1 0,0 0,0 0,0 0,2 2,8 16,-11-17,1-1,-1 1,1-1,-1 1,0-1,1 1,-1-1,-1 1,1-1,0 1,-1-1,1 0,-2 5,-17 32,16-35,0 1,1-1,-1 1,1 0,0-1,1 1,-1 0,1 0,0 1,-1 8,2-13,1 0,-1 1,0-1,1 0,0 1,-1-1,1 0,-1 0,1 1,0-1,0 0,0 0,0 0,0 0,0 0,0 0,0 0,0-1,0 1,1 0,-1-1,0 1,0-1,1 1,2 0,-3-1,0 0,0 0,0 1,0-1,0 0,0 1,0-1,-1 1,1-1,0 1,0-1,0 1,0 0,-1-1,1 1,0 0,-1-1,1 1,0 0,-1 0,1 0,-1 0,1 0,-1 0,0 0,1 0,-1 0,0 0,0 0,1 0,-1 0,0 0,0 1,-2 5,-1-1,1 0,-1 1,0-1,0 0,-1 0,-5 6,9-12,-12 18</inkml:trace>
  <inkml:trace contextRef="#ctx0" brushRef="#br0" timeOffset="1">1 1037,'1529'0,"-1352"10,6-1,755-10,-921 2,0 1,24 5,-35-6,11 2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36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882 1982,'-31'1,"-1"-2,1-1,0-1,-54-13,58 8,1 1,-27-11,45 15,0-1,1 0,-1-1,1 1,0-1,0-1,-9-9,7 6,0-2,0 1,1-1,0 0,1-1,0 0,1 0,1 0,0-1,0 0,1 0,1 0,0-1,1 1,-1-27,3 36,0 0,1-1,0 1,-1 0,2 0,-1 0,0 0,1 1,-1-1,1 0,0 0,4-4,1-1,1 1,0 0,9-8,-9 10,-1 0,-1-1,1 1,-1-2,6-7,-12 15,0-1,1 1,-1-1,1 0,-1 1,0-1,1 0,-1 1,0-1,1 1,-1-1,0 0,0 0,0 1,0-1,0 0,0 1,0-1,0 0,0 0,0 1,0-1,0 0,-1 1,1-1,0 0,0 1,-1-1,1 0,0 1,-1-1,1 1,-1-1,1 1,-1-1,1 1,-1-1,1 1,-1-1,1 1,-1 0,0-1,1 1,-1 0,0-1,1 1,-2 0,-4-2,0 1,0 0,0 0,-10 0,3 0,-11-4,0-1,0-2,-38-16,32 12,26 10,0 0,0 0,1 0,-1-1,1 1,0-1,-1 0,1 0,1 0,-1 0,-4-7,-22-43,12 17,1 10,8 13,0-1,0 1,2-1,-1-1,2 1,-6-26,9 32,-14-93,14 85,1 0,1 0,1-1,3-21,-3 34,0 0,0 0,0 0,1 0,0 0,0 0,0 0,0 0,0 1,1-1,0 1,0 0,0 0,0 0,0 0,0 1,1-1,0 1,-1-1,1 1,0 1,0-1,0 0,5 0,9-3,0 1,1 2,-1-1,24 2,-28 0,3-1,-17 2,0 0,0 0,0 0,0 0,0 0,-1-1,1 1,0 0,0 0,0 0,0 0,0 0,0 0,0-1,0 1,0 0,0 0,0 0,0 0,0 0,0-1,0 1,0 0,0 0,0 0,0 0,0 0,0-1,0 1,0 0,0 0,0 0,0 0,0 0,0-1,0 1,0 0,0 0,1 0,-1 0,0 0,0 0,0 0,0-1,0 1,0 0,1 0,-24-10,1-1,0-1,0-1,-19-16,2 2,29 21,1 0,-1-1,1 0,1 0,-1-1,1 0,1-1,-1 0,1 0,1 0,0-1,0 0,-4-12,1 0,0-1,2-1,1 1,1-1,1 0,-2-39,5 54,1-1,1 1,0-1,0 0,1 1,0-1,1 1,0 0,0 0,1 0,0 0,0 1,1-1,1 1,-1 0,1 1,0-1,1 1,9-7,-5 5,0 2,1 0,0 0,0 1,1 0,-1 1,1 1,1 0,-1 1,0 0,19-1,14 1,0 3,47 5,-75-4,4 1,-1 1,1 1,34 11,-51-14,0 0,0 0,0 0,0-1,0 1,0-2,0 1,0 0,0-1,0 0,0 0,0 0,0-1,-1 1,1-1,0-1,5-3,7-4,-1-2,0 0,16-16,-15 12,12-10,-18 15,1 1,22-16,-28 22,-1 1,1 1,0-1,0 1,0 0,0 0,0 1,0 0,1 0,7 0,5 0,1 1,-1 1,29 4,-41-3,0 0,0 0,-1 0,1 1,0 0,-1 0,0 1,1 0,-1 0,-1 0,1 1,7 7,-5-2,0 1,0-1,-2 1,8 14,8 13,-21-35,1-1,0 0,0 0,0-1,0 1,0 0,0-1,1 1,-1-1,0 0,1 1,-1-1,1-1,0 1,-1 0,1 0,0-1,3 1,8-1,-1 1,23-3,-11 0,16 0,-24 0,0 1,0 1,1 0,-1 1,21 5,-35-5,0 0,1 0,-1 1,0 0,0-1,0 1,-1 0,1 0,0 1,-1-1,1 0,-1 1,0 0,0-1,0 1,2 3,2 7,0 0,7 23,3 5,-14-39,-1 1,1-1,-1 0,1 0,0 0,0 0,0 0,0 0,1 0,-1 0,0-1,1 1,-1-1,1 0,0 0,-1 0,1 0,0 0,0-1,3 1,7 1,0-1,0-1,16-1,-8 0,46-1,90 2,-155 0,1 0,-1 0,1 0,-1 1,1-1,-1 1,1 0,-1-1,0 1,1 0,-1 1,0-1,0 0,0 1,0-1,0 1,0-1,0 1,0 0,-1 0,1 0,-1 0,1 0,-1 0,2 4,-2-2,0-1,0 1,-1-1,0 1,1 0,-1-1,-1 1,1-1,0 1,-1-1,0 1,1-1,-1 1,-1-1,1 1,0-1,-4 5,3-5,1-1,-1 1,1-1,-1 0,0 0,0 0,0 0,-1 0,1 0,0-1,-1 1,1-1,-1 1,1-1,-1 0,-3 1,-2 0,-1 0,1-1,-18 0,-18 3,43-3,0-1,-1 1,1-1,-1 1,1-1,0 1,-1 0,1-1,0 1,-1 0,1 0,0 0,0 0,0 0,0 1,0-1,0 0,0 0,1 0,-1 1,0-1,1 1,-1-1,1 0,-1 1,1-1,0 1,-1-1,1 1,0-1,0 1,0-1,0 1,1-1,-1 3,1 0,0 1,0-1,1 0,-1 1,1-1,0 0,0 0,0 0,1 0,4 5,6 4,1 0,1-2,19 14,-15-12,24 22,-37-30,-1 0,0 1,0 0,0 1,-1-1,0 1,0 0,3 8,11 22,9 25,-25-57,-1-1,0 1,0 0,0 0,0-1,-1 1,1 0,-1 0,-1 0,0 8,0-11,0 1,0 0,0 0,-1 0,1-1,0 1,-1-1,0 1,0-1,0 0,0 1,0-1,0 0,0 0,-1-1,1 1,-1 0,0-1,1 1,-1-1,-4 2,-6 0,-1 1,1-2,-23 3,24-5,0 2,-20 5,31-7,0 0,-1 0,1 1,0-1,-1 1,1-1,0 1,0 0,-1 0,1-1,0 1,0 0,0 0,0 0,0 0,0 0,0 0,1 0,-1 1,0-1,0 0,1 0,-1 1,1-1,-1 0,1 1,0-1,-1 0,1 1,0-1,0 1,0-1,0 0,0 1,0-1,1 1,-1-1,0 0,1 1,-1-1,1 0,-1 0,1 1,0-1,-1 0,2 2,5 7,1 1,-1-1,2-1,11 12,-10-11,-1-1,37 44,-42-48,-1-1,0 1,0 0,-1 0,1 0,-1 0,0 0,0 0,-1 0,2 7,-3-10,0 0,0 0,0 0,0 0,0 0,-1 0,1 0,0 0,-1 0,0 0,1 0,-1 0,0 0,0 0,0 0,0-1,-1 1,1 0,0-1,-1 1,-2 1,-1 1,-1 0,-1 0,1-1,0 0,-8 2,10-3,-1-1,1 1,-1 0,1 0,0 0,0 1,0 0,0-1,0 1,1 1,-1-1,-3 5,3 0,1 0,0 0,0 0,1 0,0 0,0 1,1-1,0 1,0 0,1 11,2 9,9 51,6 2,9 61,-26-141,1 0,-1 0,0-1,0 1,0 0,0 0,0 0,0-1,0 1,-1 0,1 0,-1-1,1 1,-1 0,0-1,1 1,-1 0,0-1,0 1,0-1,0 1,-2 0,0 0,0 0,0 0,0-1,-1 0,1 0,0 1,-1-2,1 1,-1 0,-5 0,-18 0,-41-2,12 0,53 1,1 0,-1 0,1 0,-1 1,1-1,-1 1,1-1,-1 1,1 0,0 0,0 0,-5 3,6-3,0 0,0 0,0 0,0 0,0 0,0 1,0-1,1 0,-1 1,0-1,1 0,-1 1,1-1,-1 1,1-1,0 3,0 3,0 1,1 0,0 0,0 0,1-1,4 13,2 18,-8-37,1 0,-1 0,0 0,0 0,-1 0,1 0,0 0,0 0,0 0,-1 0,1 0,0 0,-1 0,1 0,-1 0,1-1,-1 1,1 0,-1 0,0 0,0-1,0 2,-1-1,0 0,0 0,0 0,0 0,-1 0,1 0,0-1,0 1,-5 0,-5-1,0 0,0 0,-14-3,13 2,-31-4,-70-17,57 11,-94-6,11 3,110 9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37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38 0,'-1'1,"0"-1,1 0,-1 0,0 1,1-1,-1 0,0 1,1-1,-1 1,1-1,-1 1,1-1,-1 1,1-1,-1 1,1-1,-1 1,1 0,0-1,-1 1,1 0,0 0,-7 19,6-16,-5 20,1 1,2 0,1 0,0 0,3 27,0-21,1 4,1 0,2 0,2 0,11 35,-14-55,3 23,-1 0,-2 0,-2 0,-4 48,2-32,9 191,0-75,5 53,-3-124,21 135,-25-182,-3 1,-3 99,-2-76,0-48,-6 29,0 12,5-32,-1 2,2 0,1 0,7 41,-7-77,1 0,-1-1,1 1,-1 0,1-1,0 1,0-1,1 0,-1 1,0-1,1 0,-1 1,1-1,0 0,2 2,1-1,0 0,0-1,0 1,0-1,11 3,-12-3,24 6,0 0,38 4,-63-11,0 0,0-1,0 1,0 0,0 1,-1-1,1 0,0 1,-1 0,1-1,-1 1,1 0,-1 0,0 0,0 1,0-1,0 1,0-1,0 1,-1-1,2 5,3 6,-2 0,0 0,4 23,-1-8,-6-21,1 0,0 1,0-1,1 0,0-1,0 1,1 0,-1-1,1 0,1 0,8 9,0-5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38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2676,'4'-7,"1"1,0-1,0 1,0 0,11-9,16-19,30-70,-38 61,-16 26,0 0,-1 0,0-1,-2 0,0 0,-1-1,2-28,-1-136,-6 122,1-1950,0 198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1:05.493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646 1718,'0'1,"-1"0,1 0,0-1,-1 1,1 0,-1 0,1-1,-1 1,1-1,-1 1,1 0,-1-1,0 1,1-1,-1 1,0-1,1 1,-1-1,0 0,0 1,1-1,-1 0,0 0,0 0,0 1,0-1,-1 0,-27 3,26-3,2 0,-41 3,-1-2,-73-8,107 5,0-1,-1-1,1 1,1-1,-1-1,0 0,1 0,0-1,-12-10,9 6,-1 2,-22-14,32 22,0-1,0 0,0 1,0-1,0 1,0-1,0 1,0 0,0 0,0 0,0 0,0 0,0 1,0-1,0 1,1-1,-1 1,0 0,-2 0,-26 6,21-7,0-1,0 0,0-1,-1 1,1-2,1 1,-16-8,-60-34,72 36,-267-180,276 186,-1-2,-1 1,1 0,-1 0,0 0,0 1,-7-3,11 4,1 1,-1 0,0 0,1 0,-1 0,0 0,1 0,-1 0,0 0,0 0,1 0,-1 1,0-1,1 0,-1 0,0 1,1-1,-1 0,0 1,0 0,0 0,0 0,0 1,0-1,0 0,1 1,-1-1,0 1,1-1,-1 1,1-1,-1 1,1 2,-2 43,2-38,0 0,0 0,-1 0,0 0,-1 0,-2 9,3-16,0 0,0 1,-1-1,1 0,0 1,-1-1,0 0,1 0,-1 0,0-1,0 1,0 0,0-1,-1 1,1-1,0 0,-1 1,1-1,0 0,-1-1,1 1,-1 0,0-1,1 1,-5-1,-7 1,0 0,0-1,0-1,0-1,0 0,1 0,-1-1,0-1,-20-8,9 0,0-1,1-1,-41-30,-6-2,48 32,0-1,-24-20,21 13,-20-18,42 37,1-1,0 0,0 0,0 0,1 0,0 0,-1 0,2-1,-1 1,-1-7,0-4,1 0,0 0,1 0,1 0,1 0,3-25,-2 29,1 0,-1 0,2 0,-1 1,1 0,1-1,0 2,1-1,12-16,1 3,40-36,-50 51,1 0,0 1,0 1,1 0,0 0,0 1,16-6,215-73,-238 82,1 0,0-1,-1 1,0-1,1 1,-1-2,0 1,-1 0,1-1,0 1,-1-1,0 0,0 0,0 0,3-7,0-3,-1 1,0-1,4-28,-7 31,1 0,-1 0,2 0,-1 0,2 1,-1-1,1 1,9-13,0 8,0 0,27-21,-28 26,0-1,-1 0,-1-1,20-25,-29 35,0-1,0 0,0 0,1 1,-1-1,1 1,0 0,-1 0,1 0,0 0,1 0,-1 1,5-2,2 0,0 0,1 1,11-1,-15 2,1 0,0 0,-1 0,1-1,-1-1,1 1,-1-1,8-4,0-4,-1 1,14-16,-16 14,1 1,15-10,-22 17,0 1,0 0,0 0,1 0,-1 1,1 0,0 0,11-1,14 1,49 2,-60 1,1 0,0-2,-1 0,1-2,38-8,-33 4,0 2,1 1,-1 1,1 1,51 3,12 0,-87-1,-1 0,1-1,0 1,-1-1,1 1,-1-1,1 0,-1-1,1 1,-1-1,0 1,0-1,0 0,0 0,0 0,4-4,-3 1,0-1,0 1,0-1,-1 0,0 0,0-1,3-8,-5 12,1 0,-1 0,1 0,0 1,0-1,0 0,0 1,0 0,0-1,1 1,-1 0,1 0,-1 0,1 1,0-1,0 1,0-1,0 1,0 0,0 0,0 0,0 1,6-2,6 1,0 1,0 0,28 3,-23 0,29 1,-5 1,52-2,-81-2,0 0,-1 0,1 1,-1 1,0 0,24 10,79 40,-80-34,-1 2,-1 1,-1 2,-2 1,0 2,-1 1,39 47,-15-17,-44-48,-1 0,0 0,-1 1,0 0,0 0,-1 1,11 24,-7-1,-2 1,-2 1,-1-1,-2 1,-2 0,-1 57,-2-92,0 1,0 0,0 0,0-1,-1 1,0 0,1 0,-1-1,0 1,0-1,0 1,-3 4,2-6,1 1,-1 0,0-1,1 0,-1 1,0-1,0 0,0 0,0 0,0 0,0-1,-1 1,1 0,0-1,0 0,-4 1,-22 1,20-2,-1 0,1 1,-13 3,19-3,-1-1,0 1,1 1,-1-1,1 0,-1 1,1-1,0 1,-1 0,1 0,0 0,0 0,0 0,-2 3,-2 5,1 0,0 0,1 1,0-1,0 1,1 0,0 0,1 1,-1 14,1 17,2 47,22 219,-8-142,-14-159,1-1,-1 1,0 0,-1 0,-2 12,3-18,-1 0,1-1,-1 1,0 0,1-1,-1 1,0-1,0 1,0-1,0 1,-1-1,1 0,0 0,-1 1,1-1,0 0,-1 0,0 0,1-1,-1 1,1 0,-1 0,0-1,1 1,-1-1,0 0,0 1,0-1,-3 0,-26-1,-1-1,1-2,0-1,-50-15,39 10,-65-9,-62 15,122 5,30-1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4:14.126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97 1369,'0'-16,"0"-45,11-93,-6 115,-5 29,1-1,0 1,1-1,0 1,1-1,0 1,1 0,0 1,0-1,9-14,-5 13,1 0,0 0,0 1,1 0,0 1,1 0,0 1,0 0,1 1,0 0,0 1,0 0,1 1,0 0,20-4,-29 8,1-1,-1 0,1 1,-1-1,0-1,0 1,0-1,0 1,7-8,27-33,-1-1,-11 20,-9 10,23-28,-34 34,-1 1,0-1,0 0,-1 0,0-1,0 1,3-11,57-156,-49 142,2 0,1 1,26-33,-38 57,1 0,0 1,0 0,0 0,1 0,0 1,0 0,1 1,0 0,0 0,0 1,0 0,20-5,-19 6,0-1,0 0,0 0,0-1,-1 0,15-12,-19 14,-1-1,0 0,0 1,0-1,-1-1,1 1,-1-1,0 1,-1-1,1 0,-1 0,0 0,0 0,0 0,1-6,-3 9,5-17,0 14,2 14,4 17,0 1,9 40,-3-8,-5-24,-4-15,-1 2,0-1,-2 1,-1 0,2 22,-6-42,0 1,-1-1,1 1,0-1,-1 1,1-1,-1 1,0-1,0 0,0 1,0-1,-1 0,1 0,0 0,-1 0,-3 3,-1 1,-1 0,0-1,-11 7,-10 7,21-12,0-1,0 1,1 1,0-1,1 1,-1 0,2 1,-1-1,1 1,0 0,1 0,0 0,0 0,-1 16,-1 9,3 0,2 61,2-51,11 302,-11-323,5 99,-7-107,-1 0,0-1,-1 1,-1 0,0-1,-7 16,8-26,0 0,0 0,-1-1,1 1,-1-1,0 0,0 0,0 0,0 0,0-1,-1 1,0-1,1 0,-1 0,0 0,0 0,0-1,0 1,-4 0,0 1,1 0,-1 0,1 0,-7 6,-1 3</inkml:trace>
  <inkml:trace contextRef="#ctx0" brushRef="#br0" timeOffset="2700.78">55 1422,'-16'-64,"3"-1,-9-109,18-132,5 295,0-1,0 1,1-1,0 1,6-18,-6 23,0 1,1 1,0-1,-1 0,2 1,-1-1,0 1,1 0,0 0,0 0,0 1,0-1,10-5,39-21,3-2,88-66,-128 85,0 1,1 1,0 0,0 1,1 1,0 1,1 0,0 1,35-7,-53 14,20-4,35-11,-50 12,1 1,-1-1,1-1,-1 1,0-1,0 0,-1-1,1 1,4-7,72-87,14-15,-81 97,1 1,0 1,2 0,28-18,-40 29,1 0,-1 0,1 0,0 1,0 0,0 0,0 1,0-1,0 2,0-1,14 1,-18 1,0-1,0 1,1-1,-1 1,0 0,0 0,0 0,0 0,0 1,-1-1,1 1,0 0,-1 0,1 0,-1 0,0 0,1 0,-1 1,0-1,0 1,-1 0,1-1,0 1,-1 0,0 0,0 0,0 0,1 4,2 15,-2 1,-1 0,0-1,-4 33,1-10,2-32,-1 8,0 1,-6 32,6-48,-1 0,1-1,-1 1,0 0,-1-1,0 1,0-1,0 0,0 0,-1 0,0 0,0-1,-8 8,-2-2,1 1,0 1,0 0,2 0,-1 1,1 1,-10 16,-74 123,-34 64,125-211,1 1,0-1,1 1,-1 0,1 0,0 0,1 0,0 0,0 10,1-11,1 0,0 0,0 0,0 0,1 0,0 0,0 0,1 0,0-1,6 11,14 18,-12-19,-1 1,0 0,-1 1,0 0,-1 0,8 28,-16-43,0-1,0 0,0 0,0 0,0 0,0 1,0-1,0 0,-1 0,1 0,0 0,-1 0,1 0,-1 1,1-1,-1 0,1 0,-1 0,0-1,1 1,-1 0,0 0,0 0,0 0,0-1,0 1,0 0,0-1,0 1,0-1,0 1,0-1,0 1,0-1,0 0,-2 1,-6 0,0 1,1-2,-18 1,18-1,-43-1,29 0,0 0,-24 4,28 0</inkml:trace>
  <inkml:trace contextRef="#ctx0" brushRef="#br0" timeOffset="4085.08">374 1314,'1'-16,"1"0,1 0,0 0,1 1,1-1,8-16,-9 19,5-9,1 1,1-1,1 2,1 0,1 0,26-29,111-95,-102 100,-29 26,-10 10,-1 0,17-19,-23 22,0 1,-1 0,1-1,-1 0,0 0,0 1,-1-1,1 0,-1 0,1-8,-1 3,0-1,0 1,-2-1,1 1,-1-1,-5-19,6 29,0 0,0 1,0-1,0 0,-1 0,1 0,0 1,0-1,-1 0,1 0,-1 1,1-1,-1 0,1 1,-1-1,1 1,-1-1,0 1,1-1,-1 1,0-1,-1 0,2 1,-1 0,1 1,-1-1,0 0,1 1,-1-1,1 0,-1 1,1-1,-1 1,1-1,-1 1,1-1,0 1,-1-1,1 1,0-1,-1 1,1-1,0 1,-1 0,-2 6,1 0,0 0,-3 13,-9 109,4 195,10-317,0 0,0 0,0-1,-1 1,0-1,0 1,-1 0,1-1,-1 0,-1 1,0-1,1 0,-2 0,1-1,-9 11,-1-2</inkml:trace>
  <inkml:trace contextRef="#ctx0" brushRef="#br0" timeOffset="6590.38">2 1263,'4'-14,"-1"0,0 0,-1-1,1-28,0-4,19-126,-16 139,1 1,2 0,16-37,-23 63,1 1,0 0,0 1,0-1,1 1,0-1,0 1,0 0,1 0,0 1,0-1,0 1,0 0,1 1,-1-1,1 1,0 0,0 0,0 1,0 0,1 0,6-1,46-12,75-25,-117 34,0-2,0 0,-1-1,0 0,24-20,4-13,-32 30,0 0,1 1,25-18,-38 29,1-1,0 0,0 1,0-1,0 1,0-1,0 1,1-1,-1 1,0 0,0-1,0 1,0 0,0 0,1 0,-1 0,0 0,0 0,0 0,0 1,0-1,1 0,-1 1,0-1,0 0,0 1,0-1,0 1,0 0,0-1,0 1,0 0,-1 0,1-1,0 1,0 0,-1 0,1 0,0 0,-1 0,1 0,-1 0,1 0,-1 0,0 1,1-1,-1 0,0 1,3 9,-1 0,0 0,-1 0,0 12,-1-15,0 11,0-1,-2 0,0 0,-1 1,-1-2,0 1,-1 0,-2-1,1 0,-2 0,-13 22,8-19,0-1,-1 0,-1-1,-1 0,-1-1,0-1,-1-1,-28 19,24-20,1 1,1 1,1 1,0 0,1 2,0 0,2 1,1 0,0 1,-13 26,24-38,1 0,0 0,0 0,0 1,2-1,-1 1,1-1,0 1,1 0,0-1,0 1,3 10,4 22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45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78 720,'0'842,"0"-830,1-1,0 0,4 17,-1-13</inkml:trace>
  <inkml:trace contextRef="#ctx0" brushRef="#br0" timeOffset="1">1078 738,'1'6,"0"0,0 0,0 0,1-1,0 1,0-1,6 10,6 18,-7-5,-2 1,-1 0,-1 0,-1 1,-3 31,3 36,6-32,-4-42,1 30,-6 37,0-50,1 1,8 57,13 34,-16-97</inkml:trace>
  <inkml:trace contextRef="#ctx0" brushRef="#br0" timeOffset="2">19 805,'306'-10,"-80"6,-13 1,-140-6,-44 5,43-1,191 5,-246 0</inkml:trace>
  <inkml:trace contextRef="#ctx0" brushRef="#br0" timeOffset="3">1 750,'10'0,"1"-1,-1 0,0-1,0 0,1 0,-2-1,1-1,0 1,-1-2,1 1,-1-1,0-1,-1 0,1 0,13-14,2-5,-1-2,-1-1,24-40,-15 22,47-60,-61 84,-5 6,0-1,-1 0,-1 0,-1-1,0 0,-1-1,7-26,-4-32,-10 56,2 1,6-25,-9 44,0 0,0 0,0-1,1 1,-1 0,0 0,1-1,-1 1,1 0,0 0,-1 0,1 0,0 0,-1 0,1 0,0 0,0 0,0 0,0 1,0-1,0 0,0 0,0 1,0-1,1 1,-1-1,0 1,0 0,0-1,1 1,-1 0,0 0,0 0,1 0,-1 0,0 0,0 0,1 0,-1 0,0 0,0 1,1-1,-1 1,0-1,0 1,0-1,0 1,0 0,2 1,6 4,0 1,0 0,-1 1,11 12,-17-18,62 66,-3 2,-3 4,-4 1,56 102,-106-169,1 0,0 0,1-1,0 0,0 0,0 0,1-1,0 1,0-2,16 10,-15-9,-1 1,1 0,-1 0,-1 1,1 0,-1 0,8 15,4 3,-5-6</inkml:trace>
  <inkml:trace contextRef="#ctx0" brushRef="#br0" timeOffset="4">460 1154,'0'6,"0"8,0 14,0 5,0 2,6 2,5 1,0-1,2 0,-1-3,-4-6,-2-3,-3-3,-1 0,-2 0,0-4</inkml:trace>
  <inkml:trace contextRef="#ctx0" brushRef="#br0" timeOffset="5">477 1186,'0'0,"1"-1,-1 0,1 1,-1-1,0 0,1 1,-1-1,1 1,0-1,-1 1,1-1,0 1,-1 0,1-1,0 1,-1 0,1-1,0 1,-1 0,1 0,0 0,0-1,-1 1,3 0,22-3,-21 3,89-7,-36 3,0-1,100-24,-147 25,5 1,-14 6,-7 5,-1 1,1 0,-1 0,1 1,1-1,0 1,0 0,1 1,0-1,1 1,0 0,1 0,0 0,0 0,1 17,4 263,-3-270</inkml:trace>
  <inkml:trace contextRef="#ctx0" brushRef="#br0" timeOffset="6">107 1730,'0'3,"-3"10,-4 3,-1 2,1 0,-1 4,-2 0,0-2</inkml:trace>
  <inkml:trace contextRef="#ctx0" brushRef="#br0" timeOffset="7">301 1746,'3'0,"1"6,0 8,-4 5,-5 4,-4 3,-8 4,-2 2,0-6</inkml:trace>
  <inkml:trace contextRef="#ctx0" brushRef="#br0" timeOffset="8">547 1764,'3'0,"1"6,-1 5,0 4,-3 8,-6 3,-4-2,0 0,1-1,2-1,3-2,-2 3,7-10,3-6</inkml:trace>
  <inkml:trace contextRef="#ctx0" brushRef="#br0" timeOffset="9">830 1677,'0'6,"-3"11,-4 9,-1 2,-2 1,1 0,2-1,2-3,7-8,5-8</inkml:trace>
  <inkml:trace contextRef="#ctx0" brushRef="#br0" timeOffset="10">1042 1764,'3'0,"1"6,-1 5,-3 4,-4 5,-6 2,-6 1,-1-1,3-1,4-2,0 0,2 0,5-5,7-6,5-8,4-11,3-5,-1-1</inkml:trace>
  <inkml:trace contextRef="#ctx0" brushRef="#br0" timeOffset="11">1341 1660,'-3'6,"-4"5,-1 4,1 2,-1 4,-6 2,-3 0,2 2,2-1,5-3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57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 0,'1336'0,"-1318"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3:29.458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600 951,'-1'-4,"-1"-1,1 1,-1 0,0 0,0 0,-1 0,1 0,-1 0,-4-5,-3-5,-35-52,-72-80,94 119,15 18,1-1,0 0,1 0,0 0,1-1,0 0,1 0,0 0,0 0,1-1,1 0,0 1,1-1,0 0,0 0,1 0,2-13,-1 22,-1 0,1 0,0 0,0 1,0-1,0 0,1 1,-1-1,1 0,-1 1,1 0,0-1,0 1,0 0,0 0,0 0,0 0,1 0,-1 1,1-1,-1 1,1-1,0 1,0 0,-1 0,1 0,0 1,0-1,3 0,9 0,0 0,-1 1,1 0,22 4,-31-3,6 1,0 0,-1 1,1 0,0 1,-1 0,0 1,0 1,16 10,-6-2,-1 2,36 36,-51-47,22 19,-27-23,1-1,0 1,-1-1,1 1,-1-1,1 0,0 1,-1-1,1 0,0 0,-1 1,1-1,0 0,0 0,-1 0,1 0,0 0,0 0,-1 0,1 0,0 0,0 0,-1 0,1-1,0 1,-1 0,1 0,0-1,-1 1,1-1,0 1,-1 0,1-1,-1 1,1-1,-1 1,1-1,-1 0,1 1,-1-1,1 0,1-4,-1 1,1 0,-1-1,0 1,0-1,0 1,-1-1,0 0,0-7,-7-47,4 35,-6-61,4-91,5 175,0-1,0 1,0 0,0 0,0 0,0-1,0 1,0 0,0 0,1 0,-1 0,0 0,1-1,-1 1,1 0,-1 0,1 0,0 0,-1 0,1 0,0 1,0-1,1-1,-1 1,0 1,0 0,1 0,-1 0,0 0,0 0,0 1,0-1,0 0,0 1,0-1,0 0,0 1,0-1,0 1,0-1,0 1,0 0,1 1,7 6,0 0,0 1,9 13,15 26,48 91,-39-63,-41-74,0 0,0 0,0 0,0 0,1-1,-1 1,1 0,-1-1,1 1,3 2,-4-4,-1 0,0 0,0 0,1 0,-1 0,0 0,0 0,1 0,-1 0,0 0,0 0,1 0,-1 0,0 0,1 0,-1 0,0 0,0 0,1-1,-1 1,0 0,0 0,0 0,1 0,-1 0,0-1,0 1,0 0,1 0,-1-1,5-16,0-27,-3 0,-4-64,0 39,1 32,-1 22,2 0,0 0,0 1,5-25,-4 38,-1 0,0 0,0 0,1 0,-1 0,1 0,-1 0,1 0,-1 0,1 0,-1 0,1 1,1-3,-2 3,1 0,-1 0,0 0,1 0,-1-1,1 1,-1 0,0 0,1 0,-1 0,0 0,1 0,-1 0,1 0,-1 0,0 0,1 0,-1 0,1 0,-1 0,0 1,1-1,-1 0,1 0,1 2,0 0,0-1,0 1,0 0,-1 0,1 0,0 0,-1 0,0 1,2 1,11 29,-1 0,-2 1,11 54,11 33,-33-120,0 1,1-1,-1 1,1-1,-1 1,1-1,0 1,-1-1,1 0,0 1,0-1,0 0,0 0,0 0,0 0,1 0,-1 0,0 0,2 1,-2-2,0 0,0 0,0 0,-1 0,1 0,0-1,0 1,0 0,-1-1,1 1,0 0,0-1,-1 1,1-1,0 1,-1-1,1 1,0-1,-1 0,1 1,-1-1,1 0,-1 1,1-2,4-6,-1 0,0-1,0 0,4-15,17-80,-13 50,28-76,-40 129,0-1,1 1,-1 0,1 0,-1 0,1 0,0 0,-1 0,1 0,0 0,0 0,-1 0,1 0,0 0,2-1,-3 2,1 0,-1 0,1 0,-1 0,0 0,1 0,-1 0,1 0,-1 1,0-1,1 0,-1 0,1 0,-1 0,0 0,1 1,-1-1,0 0,1 0,-1 1,0-1,1 0,-1 1,0-1,1 0,-1 1,0-1,0 0,1 1,1 4,0-1,0 1,0 0,0 0,-1 0,1 7,10 89,4 22,-15-119,0-1,-1 0,1 1,1-1,-1 0,0 0,1 0,0 0,-1 0,1 0,3 3,-4-6,0 1,0 0,0-1,0 1,0 0,0-1,1 1,-1-1,0 0,0 1,0-1,1 0,-1 0,0 0,0 0,1 0,-1 0,0 0,0 0,1 0,-1-1,0 1,0 0,0-1,0 1,1-1,-1 0,0 1,0-1,0 0,0 1,0-1,0 0,1-1,9-8,0 0,-1-1,0 0,12-20,32-56,-26 40,-27 45,0 1,-1 0,1 0,0 0,-1 0,1 0,0 0,0 0,0 0,0 0,0 0,0 1,0-1,0 0,2 0,-3 1,0 0,1 0,-1 0,1 0,-1 0,0 1,1-1,-1 0,0 0,1 0,-1 1,0-1,1 0,-1 0,0 1,0-1,1 0,-1 1,0-1,0 0,0 1,1-1,-1 0,0 1,0-1,0 0,0 1,0-1,0 1,0-1,0 1,2 8,-1-1,0 1,-1 11,0-12,-3 61,1-44,2 1,0-1,5 28,-5-52,0 0,0 0,0 0,0 0,0 0,0 0,1 0,-1 0,0 0,1 0,-1-1,1 1,-1 0,1 0,-1 0,1 0,0-1,-1 1,1 0,0-1,-1 1,1 0,2 0,-2-1,0 0,0 0,0 0,-1 0,1-1,0 1,0 0,0 0,0-1,0 1,0-1,0 1,0-1,-1 1,1-1,0 1,0-1,-1 0,2 0,5-7,0-1,-1 1,7-13,-10 17,23-39,-15 23,1 0,2 0,0 1,21-22,-35 40,1 0,0 0,0 1,-1-1,1 0,0 1,0-1,0 0,0 1,0-1,0 1,0-1,0 1,0 0,0-1,0 1,0 0,0 0,0 0,0 0,0 0,0 0,0 0,2 0,-2 1,0 0,0-1,1 1,-1 0,0 0,-1 0,1 0,0 0,0 0,0 1,-1-1,1 0,0 0,-1 0,1 1,0 1,2 9,-1 0,0 0,1 18,-3-21,1-3,0-1,0 1,0-1,0 1,1-1,2 7,-3-11,-1 0,1 0,0 1,-1-1,1 0,0 0,0 0,0 0,0 0,0 0,0 0,0 0,0 0,0-1,0 1,0 0,1-1,-1 1,0 0,1-1,-1 0,0 1,1-1,-1 0,0 0,1 0,-1 0,0 0,1 0,-1 0,2 0,4-3,0 0,0 0,-1 0,0-1,0 0,0 0,0-1,9-8,13-10,-27 22,0 0,0 1,0-1,0 0,0 0,0 1,0-1,0 1,0-1,1 1,-1-1,0 1,0 0,1 0,-1-1,0 1,0 0,1 0,-1 0,0 0,1 1,-1-1,0 0,0 0,2 1,-1 1,-1-1,0 1,1-1,-1 1,0-1,0 1,0 0,0-1,0 1,0 0,0 0,-1 0,1 0,-1 0,1 3,2 15,-1 0,0 1,-2-1,0 0,-5 25,1 37,4-81,-1 0,1 0,0 0,0 0,0 0,0 0,0 0,0 0,0 0,1 0,-1 0,0 0,0 0,1 0,-1 0,1 0,-1 0,1 0,-1 0,1-1,-1 1,1 0,0 0,0-1,-1 1,1 0,0-1,0 1,0-1,0 1,-1-1,1 1,0-1,0 0,0 1,0-1,0 0,0 0,0 0,0 0,0 0,0 0,0 0,0 0,0 0,0 0,0 0,0-1,0 1,2-1,2-1,1-1,-1 1,0-1,1 0,-1-1,-1 1,7-6,-1 0,-6 6,0 0,0-1,-1 0,1 0,-1 0,0 0,3-5,-6 9,0 0,0 0,0 0,0 0,0 0,0 0,-1 0,1 0,0 0,0 0,0 1,0-1,0 0,0 0,0 0,-1 0,1 0,0 0,0 0,0 0,0 0,0 0,0 0,-1 0,1 0,0 0,0 0,0-1,0 1,0 0,0 0,0 0,-1 0,1 0,0 0,0 0,0 0,0 0,0 0,0 0,0-1,0 1,0 0,0 0,0 0,0 0,-1 0,1 0,0 0,0-1,0 1,0 0,0 0,0 0,0 0,0 0,0 0,0 0,0-1,0 1,0 0,0 0,0 0,1 0,-1 0,-10 6,-3 6,1 1,0 0,1 1,1 1,0 0,1 0,-14 33,23-46,0 0,-1 0,1 0,0 0,0 0,0 0,0 0,1 1,-1-1,1 0,-1 0,1 0,-1 0,1 0,0 0,0-1,0 1,0 0,3 2,-3-1,1-1,0 1,-1 0,0-1,0 1,0 0,0 0,0 0,0 0,-1 0,1 3,-2 4,-1 0,0 0,0 0,-1 0,0-1,-1 1,-6 11,-5 14,15-33,-1-1,0 1,1 1,-1-1,1 0,0 0,0 0,0 0,0 0,0 0,0 0,0 0,1 0,-1 0,1 0,0 0,-1 0,1 0,0 0,0 0,0 0,2 2,8 16,-11-17,1-1,-1 1,1-1,-1 1,0-1,1 1,-1-1,-1 1,1-1,0 1,-1-1,1 0,-2 5,-17 32,16-35,0 1,1-1,-1 1,1 0,0-1,1 1,-1 0,1 0,0 1,-1 8,2-13,1 0,-1 1,0-1,1 0,0 1,-1-1,1 0,-1 0,1 1,0-1,0 0,0 0,0 0,0 0,0 0,0 0,0 0,0-1,0 1,1 0,-1-1,0 1,0-1,1 1,2 0,-3-1,0 0,0 0,0 1,0-1,0 0,0 1,0-1,-1 1,1-1,0 1,0-1,0 1,0 0,-1-1,1 1,0 0,-1-1,1 1,0 0,-1 0,1 0,-1 0,1 0,-1 0,0 0,1 0,-1 0,0 0,0 0,1 0,-1 0,0 0,0 1,-2 5,-1-1,1 0,-1 1,0-1,0 0,-1 0,-5 6,9-12,-12 18</inkml:trace>
  <inkml:trace contextRef="#ctx0" brushRef="#br0" timeOffset="1">1 1037,'1529'0,"-1352"10,6-1,755-10,-921 2,0 1,24 5,-35-6,11 2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0:17.837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882 1982,'-31'1,"-1"-2,1-1,0-1,-54-13,58 8,1 1,-27-11,45 15,0-1,1 0,-1-1,1 1,0-1,0-1,-9-9,7 6,0-2,0 1,1-1,0 0,1-1,0 0,1 0,1 0,0-1,0 0,1 0,1 0,0-1,1 1,-1-27,3 36,0 0,1-1,0 1,-1 0,2 0,-1 0,0 0,1 1,-1-1,1 0,0 0,4-4,1-1,1 1,0 0,9-8,-9 10,-1 0,-1-1,1 1,-1-2,6-7,-12 15,0-1,1 1,-1-1,1 0,-1 1,0-1,1 0,-1 1,0-1,1 1,-1-1,0 0,0 0,0 1,0-1,0 0,0 1,0-1,0 0,0 0,0 1,0-1,0 0,-1 1,1-1,0 0,0 1,-1-1,1 0,0 1,-1-1,1 1,-1-1,1 1,-1-1,1 1,-1-1,1 1,-1-1,1 1,-1 0,0-1,1 1,-1 0,0-1,1 1,-2 0,-4-2,0 1,0 0,0 0,-10 0,3 0,-11-4,0-1,0-2,-38-16,32 12,26 10,0 0,0 0,1 0,-1-1,1 1,0-1,-1 0,1 0,1 0,-1 0,-4-7,-22-43,12 17,1 10,8 13,0-1,0 1,2-1,-1-1,2 1,-6-26,9 32,-14-93,14 85,1 0,1 0,1-1,3-21,-3 34,0 0,0 0,0 0,1 0,0 0,0 0,0 0,0 0,0 1,1-1,0 1,0 0,0 0,0 0,0 0,0 1,1-1,0 1,-1-1,1 1,0 1,0-1,0 0,5 0,9-3,0 1,1 2,-1-1,24 2,-28 0,3-1,-17 2,0 0,0 0,0 0,0 0,0 0,-1-1,1 1,0 0,0 0,0 0,0 0,0 0,0 0,0-1,0 1,0 0,0 0,0 0,0 0,0 0,0-1,0 1,0 0,0 0,0 0,0 0,0 0,0-1,0 1,0 0,0 0,0 0,0 0,0 0,0-1,0 1,0 0,0 0,1 0,-1 0,0 0,0 0,0 0,0-1,0 1,0 0,1 0,-24-10,1-1,0-1,0-1,-19-16,2 2,29 21,1 0,-1-1,1 0,1 0,-1-1,1 0,1-1,-1 0,1 0,1 0,0-1,0 0,-4-12,1 0,0-1,2-1,1 1,1-1,1 0,-2-39,5 54,1-1,1 1,0-1,0 0,1 1,0-1,1 1,0 0,0 0,1 0,0 0,0 1,1-1,1 1,-1 0,1 1,0-1,1 1,9-7,-5 5,0 2,1 0,0 0,0 1,1 0,-1 1,1 1,1 0,-1 1,0 0,19-1,14 1,0 3,47 5,-75-4,4 1,-1 1,1 1,34 11,-51-14,0 0,0 0,0 0,0-1,0 1,0-2,0 1,0 0,0-1,0 0,0 0,0 0,0-1,-1 1,1-1,0-1,5-3,7-4,-1-2,0 0,16-16,-15 12,12-10,-18 15,1 1,22-16,-28 22,-1 1,1 1,0-1,0 1,0 0,0 0,0 1,0 0,1 0,7 0,5 0,1 1,-1 1,29 4,-41-3,0 0,0 0,-1 0,1 1,0 0,-1 0,0 1,1 0,-1 0,-1 0,1 1,7 7,-5-2,0 1,0-1,-2 1,8 14,8 13,-21-35,1-1,0 0,0 0,0-1,0 1,0 0,0-1,1 1,-1-1,0 0,1 1,-1-1,1-1,0 1,-1 0,1 0,0-1,3 1,8-1,-1 1,23-3,-11 0,16 0,-24 0,0 1,0 1,1 0,-1 1,21 5,-35-5,0 0,1 0,-1 1,0 0,0-1,0 1,-1 0,1 0,0 1,-1-1,1 0,-1 1,0 0,0-1,0 1,2 3,2 7,0 0,7 23,3 5,-14-39,-1 1,1-1,-1 0,1 0,0 0,0 0,0 0,0 0,1 0,-1 0,0-1,1 1,-1-1,1 0,0 0,-1 0,1 0,0 0,0-1,3 1,7 1,0-1,0-1,16-1,-8 0,46-1,90 2,-155 0,1 0,-1 0,1 0,-1 1,1-1,-1 1,1 0,-1-1,0 1,1 0,-1 1,0-1,0 0,0 1,0-1,0 1,0-1,0 1,0 0,-1 0,1 0,-1 0,1 0,-1 0,2 4,-2-2,0-1,0 1,-1-1,0 1,1 0,-1-1,-1 1,1-1,0 1,-1-1,0 1,1-1,-1 1,-1-1,1 1,0-1,-4 5,3-5,1-1,-1 1,1-1,-1 0,0 0,0 0,0 0,-1 0,1 0,0-1,-1 1,1-1,-1 1,1-1,-1 0,-3 1,-2 0,-1 0,1-1,-18 0,-18 3,43-3,0-1,-1 1,1-1,-1 1,1-1,0 1,-1 0,1-1,0 1,-1 0,1 0,0 0,0 0,0 0,0 1,0-1,0 0,0 0,1 0,-1 1,0-1,1 1,-1-1,1 0,-1 1,1-1,0 1,-1-1,1 1,0-1,0 1,0-1,0 1,1-1,-1 3,1 0,0 1,0-1,1 0,-1 1,1-1,0 0,0 0,0 0,1 0,4 5,6 4,1 0,1-2,19 14,-15-12,24 22,-37-30,-1 0,0 1,0 0,0 1,-1-1,0 1,0 0,3 8,11 22,9 25,-25-57,-1-1,0 1,0 0,0 0,0-1,-1 1,1 0,-1 0,-1 0,0 8,0-11,0 1,0 0,0 0,-1 0,1-1,0 1,-1-1,0 1,0-1,0 0,0 1,0-1,0 0,0 0,-1-1,1 1,-1 0,0-1,1 1,-1-1,-4 2,-6 0,-1 1,1-2,-23 3,24-5,0 2,-20 5,31-7,0 0,-1 0,1 1,0-1,-1 1,1-1,0 1,0 0,-1 0,1-1,0 1,0 0,0 0,0 0,0 0,0 0,0 0,1 0,-1 1,0-1,0 0,1 0,-1 1,1-1,-1 0,1 1,0-1,-1 0,1 1,0-1,0 1,0-1,0 0,0 1,0-1,1 1,-1-1,0 0,1 1,-1-1,1 0,-1 0,1 1,0-1,-1 0,2 2,5 7,1 1,-1-1,2-1,11 12,-10-11,-1-1,37 44,-42-48,-1-1,0 1,0 0,-1 0,1 0,-1 0,0 0,0 0,-1 0,2 7,-3-10,0 0,0 0,0 0,0 0,0 0,-1 0,1 0,0 0,-1 0,0 0,1 0,-1 0,0 0,0 0,0 0,0-1,-1 1,1 0,0-1,-1 1,-2 1,-1 1,-1 0,-1 0,1-1,0 0,-8 2,10-3,-1-1,1 1,-1 0,1 0,0 0,0 1,0 0,0-1,0 1,1 1,-1-1,-3 5,3 0,1 0,0 0,0 0,1 0,0 0,0 1,1-1,0 1,0 0,1 11,2 9,9 51,6 2,9 61,-26-141,1 0,-1 0,0-1,0 1,0 0,0 0,0 0,0-1,0 1,-1 0,1 0,-1-1,1 1,-1 0,0-1,1 1,-1 0,0-1,0 1,0-1,0 1,-2 0,0 0,0 0,0 0,0-1,-1 0,1 0,0 1,-1-2,1 1,-1 0,-5 0,-18 0,-41-2,12 0,53 1,1 0,-1 0,1 0,-1 1,1-1,-1 1,1-1,-1 1,1 0,0 0,0 0,-5 3,6-3,0 0,0 0,0 0,0 0,0 0,0 1,0-1,1 0,-1 1,0-1,1 0,-1 1,1-1,-1 1,1-1,0 3,0 3,0 1,1 0,0 0,0 0,1-1,4 13,2 18,-8-37,1 0,-1 0,0 0,0 0,-1 0,1 0,0 0,0 0,0 0,-1 0,1 0,0 0,-1 0,1 0,-1 0,1-1,-1 1,1 0,-1 0,0 0,0-1,0 2,-1-1,0 0,0 0,0 0,0 0,-1 0,1 0,0-1,0 1,-5 0,-5-1,0 0,0 0,-14-3,13 2,-31-4,-70-17,57 11,-94-6,11 3,110 9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1:40.097"/>
    </inkml:context>
    <inkml:brush xml:id="br0">
      <inkml:brushProperty name="width" value="0.05" units="cm"/>
      <inkml:brushProperty name="height" value="0.05" units="cm"/>
      <inkml:brushProperty name="color" value="#333333"/>
      <inkml:brushProperty name="ignorePressure" value="1"/>
    </inkml:brush>
  </inkml:definitions>
  <inkml:trace contextRef="#ctx0" brushRef="#br0">689 1339</inkml:trace>
  <inkml:trace contextRef="#ctx0" brushRef="#br0" timeOffset="-4030.24">530 513</inkml:trace>
  <inkml:trace contextRef="#ctx0" brushRef="#br0" timeOffset="-3144.6">618 584</inkml:trace>
  <inkml:trace contextRef="#ctx0" brushRef="#br0" timeOffset="-2593.08">900 460</inkml:trace>
  <inkml:trace contextRef="#ctx0" brushRef="#br0" timeOffset="-2103.34">601 319</inkml:trace>
  <inkml:trace contextRef="#ctx0" brushRef="#br0" timeOffset="-1721.4">953 0</inkml:trace>
  <inkml:trace contextRef="#ctx0" brushRef="#br0" timeOffset="-1140.95">1024 723</inkml:trace>
  <inkml:trace contextRef="#ctx0" brushRef="#br0" timeOffset="-516.63">1236 757</inkml:trace>
  <inkml:trace contextRef="#ctx0" brushRef="#br0" timeOffset="374.06">883 933,'-12'0,"-25"-6,-6-2</inkml:trace>
  <inkml:trace contextRef="#ctx0" brushRef="#br0" timeOffset="739.02">1 721</inkml:trace>
  <inkml:trace contextRef="#ctx0" brushRef="#br0" timeOffset="1485.09">495 863,'-6'0,"-5"3,-7 4,-3 4,2 0</inkml:trace>
  <inkml:trace contextRef="#ctx0" brushRef="#br0" timeOffset="1938.81">283 704</inkml:trace>
  <inkml:trace contextRef="#ctx0" brushRef="#br0" timeOffset="13323.41">971 652,'28'7,"-5"0,34-2,113-4,-75-3,-82 2,39 1,94-13,-46 0,180 0,-265 12,190 7,-175-3,0 0,0 2,-1 2,50 18,-12-1,43 20,-10 9,159 72,-149-76,163 102,-176-95,142 77,-149-85,-52-30,-1 2,-1 1,42 34,52 45,-75-62,59 58,-95-78,-2 2,22 33,-23-30,37 41,-53-65,21 20,-1 2,0 0,28 45,-31-41,2-2,31 34,-8-11,-12-10,-1 1,-1 2,-3 1,-1 1,-2 1,-2 1,-2 1,-2 0,12 58,27 102,-50-177,1 37,-6-48,2 1,0 0,1-1,0 0,2 1,8 20,-6-19,-1 0,-1 0,4 21,-4-15,9 27,-3-22,-2 0,-1 0,-1 1,-2 0,-1 1,0 51,-4-71,2 0,-1 0,1 0,1 0,0-1,0 1,7 13,-3-8,8 35,-11-26</inkml:trace>
  <inkml:trace contextRef="#ctx0" brushRef="#br0" timeOffset="14629.92">4816 3684,'7'0,"-1"1,1-1,0 1,-1 0,1 1,0-1,-1 1,0 1,1-1,-1 1,0 0,0 1,-1-1,1 1,-1 0,0 1,0-1,0 1,0 0,-1 0,0 0,0 1,-1 0,6 9,-8-12,0 0,1-1,-1 1,1-1,-1 0,1 0,0 0,0 1,0-2,0 1,0 0,5 3,-5-5,0 1,0-1,0 0,0 0,-1 0,1 0,0 0,0-1,0 1,0 0,-1-1,1 1,0-1,0 0,-1 1,1-1,0 0,-1 0,1 0,1-2,4-2,-1 0,0 0,-1 0,1-1,-1 1,0-1,6-11,0-2,11-26,7-12,-18 38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0:07.732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38 0,'-1'1,"0"-1,1 0,-1 0,0 1,1-1,-1 0,0 1,1-1,-1 1,1-1,-1 1,1-1,-1 1,1-1,-1 1,1-1,-1 1,1 0,0-1,-1 1,1 0,0 0,-7 19,6-16,-5 20,1 1,2 0,1 0,0 0,3 27,0-21,1 4,1 0,2 0,2 0,11 35,-14-55,3 23,-1 0,-2 0,-2 0,-4 48,2-32,9 191,0-75,5 53,-3-124,21 135,-25-182,-3 1,-3 99,-2-76,0-48,-6 29,0 12,5-32,-1 2,2 0,1 0,7 41,-7-77,1 0,-1-1,1 1,-1 0,1-1,0 1,0-1,1 0,-1 1,0-1,1 0,-1 1,1-1,0 0,2 2,1-1,0 0,0-1,0 1,0-1,11 3,-12-3,24 6,0 0,38 4,-63-11,0 0,0-1,0 1,0 0,0 1,-1-1,1 0,0 1,-1 0,1-1,-1 1,1 0,-1 0,0 0,0 1,0-1,0 1,0-1,0 1,-1-1,2 5,3 6,-2 0,0 0,4 23,-1-8,-6-21,1 0,0 1,0-1,1 0,0-1,0 1,1 0,-1-1,1 0,1 0,8 9,0-5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0:03.275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2676,'4'-7,"1"1,0-1,0 1,0 0,11-9,16-19,30-70,-38 61,-16 26,0 0,-1 0,0-1,-2 0,0 0,-1-1,2-28,-1-136,-6 122,1-1950,0 1989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0:59.866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78 720,'0'842,"0"-830,1-1,0 0,4 17,-1-13</inkml:trace>
  <inkml:trace contextRef="#ctx0" brushRef="#br0" timeOffset="1936.82">1078 738,'1'6,"0"0,0 0,0 0,1-1,0 1,0-1,6 10,6 18,-7-5,-2 1,-1 0,-1 0,-1 1,-3 31,3 36,6-32,-4-42,1 30,-6 37,0-50,1 1,8 57,13 34,-16-97</inkml:trace>
  <inkml:trace contextRef="#ctx0" brushRef="#br0" timeOffset="3657.23">19 805,'306'-10,"-80"6,-13 1,-140-6,-44 5,43-1,191 5,-246 0</inkml:trace>
  <inkml:trace contextRef="#ctx0" brushRef="#br0" timeOffset="6088.72">1 750,'10'0,"1"-1,-1 0,0-1,0 0,1 0,-2-1,1-1,0 1,-1-2,1 1,-1-1,0-1,-1 0,1 0,13-14,2-5,-1-2,-1-1,24-40,-15 22,47-60,-61 84,-5 6,0-1,-1 0,-1 0,-1-1,0 0,-1-1,7-26,-4-32,-10 56,2 1,6-25,-9 44,0 0,0 0,0-1,1 1,-1 0,0 0,1-1,-1 1,1 0,0 0,-1 0,1 0,0 0,-1 0,1 0,0 0,0 0,0 0,0 1,0-1,0 0,0 0,0 1,0-1,1 1,-1-1,0 1,0 0,0-1,1 1,-1 0,0 0,0 0,1 0,-1 0,0 0,0 0,1 0,-1 0,0 0,0 1,1-1,-1 1,0-1,0 1,0-1,0 1,0 0,2 1,6 4,0 1,0 0,-1 1,11 12,-17-18,62 66,-3 2,-3 4,-4 1,56 102,-106-169,1 0,0 0,1-1,0 0,0 0,0 0,1-1,0 1,0-2,16 10,-15-9,-1 1,1 0,-1 0,-1 1,1 0,-1 0,8 15,4 3,-5-6</inkml:trace>
  <inkml:trace contextRef="#ctx0" brushRef="#br0" timeOffset="7818.17">460 1154,'0'6,"0"8,0 14,0 5,0 2,6 2,5 1,0-1,2 0,-1-3,-4-6,-2-3,-3-3,-1 0,-2 0,0-4</inkml:trace>
  <inkml:trace contextRef="#ctx0" brushRef="#br0" timeOffset="10161.84">477 1186,'0'0,"1"-1,-1 0,1 1,-1-1,0 0,1 1,-1-1,1 1,0-1,-1 1,1-1,0 1,-1 0,1-1,0 1,-1 0,1-1,0 1,-1 0,1 0,0 0,0-1,-1 1,3 0,22-3,-21 3,89-7,-36 3,0-1,100-24,-147 25,5 1,-14 6,-7 5,-1 1,1 0,-1 0,1 1,1-1,0 1,0 0,1 1,0-1,1 1,0 0,1 0,0 0,0 0,1 17,4 263,-3-270</inkml:trace>
  <inkml:trace contextRef="#ctx0" brushRef="#br0" timeOffset="12743.93">107 1730,'0'3,"-3"10,-4 3,-1 2,1 0,-1 4,-2 0,0-2</inkml:trace>
  <inkml:trace contextRef="#ctx0" brushRef="#br0" timeOffset="14148.24">301 1746,'3'0,"1"6,0 8,-4 5,-5 4,-4 3,-8 4,-2 2,0-6</inkml:trace>
  <inkml:trace contextRef="#ctx0" brushRef="#br0" timeOffset="14964">547 1764,'3'0,"1"6,-1 5,0 4,-3 8,-6 3,-4-2,0 0,1-1,2-1,3-2,-2 3,7-10,3-6</inkml:trace>
  <inkml:trace contextRef="#ctx0" brushRef="#br0" timeOffset="15627.24">830 1677,'0'6,"-3"11,-4 9,-1 2,-2 1,1 0,2-1,2-3,7-8,5-8</inkml:trace>
  <inkml:trace contextRef="#ctx0" brushRef="#br0" timeOffset="16279.55">1042 1764,'3'0,"1"6,-1 5,-3 4,-4 5,-6 2,-6 1,-1-1,3-1,4-2,0 0,2 0,5-5,7-6,5-8,4-11,3-5,-1-1</inkml:trace>
  <inkml:trace contextRef="#ctx0" brushRef="#br0" timeOffset="17073.37">1341 1660,'-3'6,"-4"5,-1 4,1 2,-1 4,-6 2,-3 0,2 2,2-1,5-3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0:50.560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 0,'1336'0,"-1318"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0:37.404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261,'4'0,"0"0,0 1,0-1,0 1,0 0,-1 0,1 0,0 0,0 0,-1 1,1 0,-1 0,1 0,-1 0,6 5,-1 1,-1 1,0 0,0 0,7 13,-14-21,13 18,0-1,2-1,0-1,0 0,2 0,0-2,0 0,1-1,1-1,0-1,1 0,0-1,29 9,-25-10,-1 2,0 1,-1 0,0 2,-1 0,35 32,-49-41,0 0,0-1,0 0,0 0,1 0,11 3,-11-5,0 2,0-1,-1 1,1 0,7 6,-14-9,0 0,0 0,1 0,-1 0,0 0,0 0,0 1,-1-1,1 0,0 1,0-1,-1 0,1 1,-1-1,1 1,-1-1,1 1,-1-1,0 1,0 0,0-1,0 1,0-1,0 1,0-1,-1 1,1-1,0 1,-1-1,0 1,1-1,-1 1,0-1,1 0,-1 1,0-1,0 0,0 0,0 0,0 0,-1 0,1 0,0 0,0 0,-1 0,1 0,0-1,-1 1,1 0,-1-1,1 1,-1-1,1 0,-1 1,-2-1,7-1,0 0,-1 0,1 0,0 0,-1 0,1-1,-1 1,1-1,-1 1,0-1,0 0,0 0,0 0,2-3,2-2,0 0,-1 0,7-13,6-20,18-59,-21 57,-10 21,0 0,-1 0,-1-1,0-22,2-12,-1-37,-5 68,2-1,5-33,-1 41,1-1,1 2,0-1,2 1,17-28,-12 23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0:33.205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600 951,'-1'-4,"-1"-1,1 1,-1 0,0 0,0 0,-1 0,1 0,-1 0,-4-5,-3-5,-35-52,-72-80,94 119,15 18,1-1,0 0,1 0,0 0,1-1,0 0,1 0,0 0,0 0,1-1,1 0,0 1,1-1,0 0,0 0,1 0,2-13,-1 22,-1 0,1 0,0 0,0 1,0-1,0 0,1 1,-1-1,1 0,-1 1,1 0,0-1,0 1,0 0,0 0,0 0,0 0,1 0,-1 1,1-1,-1 1,1-1,0 1,0 0,-1 0,1 0,0 1,0-1,3 0,9 0,0 0,-1 1,1 0,22 4,-31-3,6 1,0 0,-1 1,1 0,0 1,-1 0,0 1,0 1,16 10,-6-2,-1 2,36 36,-51-47,22 19,-27-23,1-1,0 1,-1-1,1 1,-1-1,1 0,0 1,-1-1,1 0,0 0,-1 1,1-1,0 0,0 0,-1 0,1 0,0 0,0 0,-1 0,1 0,0 0,0 0,-1 0,1-1,0 1,-1 0,1 0,0-1,-1 1,1-1,0 1,-1 0,1-1,-1 1,1-1,-1 1,1-1,-1 0,1 1,-1-1,1 0,1-4,-1 1,1 0,-1-1,0 1,0-1,0 1,-1-1,0 0,0-7,-7-47,4 35,-6-61,4-91,5 175,0-1,0 1,0 0,0 0,0 0,0-1,0 1,0 0,0 0,1 0,-1 0,0 0,1-1,-1 1,1 0,-1 0,1 0,0 0,-1 0,1 0,0 1,0-1,1-1,-1 1,0 1,0 0,1 0,-1 0,0 0,0 0,0 1,0-1,0 0,0 1,0-1,0 0,0 1,0-1,0 1,0-1,0 1,0 0,1 1,7 6,0 0,0 1,9 13,15 26,48 91,-39-63,-41-74,0 0,0 0,0 0,0 0,1-1,-1 1,1 0,-1-1,1 1,3 2,-4-4,-1 0,0 0,0 0,1 0,-1 0,0 0,0 0,1 0,-1 0,0 0,0 0,1 0,-1 0,0 0,1 0,-1 0,0 0,0 0,1-1,-1 1,0 0,0 0,0 0,1 0,-1 0,0-1,0 1,0 0,1 0,-1-1,5-16,0-27,-3 0,-4-64,0 39,1 32,-1 22,2 0,0 0,0 1,5-25,-4 38,-1 0,0 0,0 0,1 0,-1 0,1 0,-1 0,1 0,-1 0,1 0,-1 0,1 1,1-3,-2 3,1 0,-1 0,0 0,1 0,-1-1,1 1,-1 0,0 0,1 0,-1 0,0 0,1 0,-1 0,1 0,-1 0,0 0,1 0,-1 0,1 0,-1 0,0 1,1-1,-1 0,1 0,1 2,0 0,0-1,0 1,0 0,-1 0,1 0,0 0,-1 0,0 1,2 1,11 29,-1 0,-2 1,11 54,11 33,-33-120,0 1,1-1,-1 1,1-1,-1 1,1-1,0 1,-1-1,1 0,0 1,0-1,0 0,0 0,0 0,0 0,1 0,-1 0,0 0,2 1,-2-2,0 0,0 0,0 0,-1 0,1 0,0-1,0 1,0 0,-1-1,1 1,0 0,0-1,-1 1,1-1,0 1,-1-1,1 1,0-1,-1 0,1 1,-1-1,1 0,-1 1,1-2,4-6,-1 0,0-1,0 0,4-15,17-80,-13 50,28-76,-40 129,0-1,1 1,-1 0,1 0,-1 0,1 0,0 0,-1 0,1 0,0 0,0 0,-1 0,1 0,0 0,2-1,-3 2,1 0,-1 0,1 0,-1 0,0 0,1 0,-1 0,1 0,-1 1,0-1,1 0,-1 0,1 0,-1 0,0 0,1 1,-1-1,0 0,1 0,-1 1,0-1,1 0,-1 1,0-1,1 0,-1 1,0-1,0 0,1 1,1 4,0-1,0 1,0 0,0 0,-1 0,1 7,10 89,4 22,-15-119,0-1,-1 0,1 1,1-1,-1 0,0 0,1 0,0 0,-1 0,1 0,3 3,-4-6,0 1,0 0,0-1,0 1,0 0,0-1,1 1,-1-1,0 0,0 1,0-1,1 0,-1 0,0 0,0 0,1 0,-1 0,0 0,0 0,1 0,-1-1,0 1,0 0,0-1,0 1,1-1,-1 0,0 1,0-1,0 0,0 1,0-1,0 0,1-1,9-8,0 0,-1-1,0 0,12-20,32-56,-26 40,-27 45,0 1,-1 0,1 0,0 0,-1 0,1 0,0 0,0 0,0 0,0 0,0 0,0 1,0-1,0 0,2 0,-3 1,0 0,1 0,-1 0,1 0,-1 0,0 1,1-1,-1 0,0 0,1 0,-1 1,0-1,1 0,-1 0,0 1,0-1,1 0,-1 1,0-1,0 0,0 1,1-1,-1 0,0 1,0-1,0 0,0 1,0-1,0 1,0-1,0 1,2 8,-1-1,0 1,-1 11,0-12,-3 61,1-44,2 1,0-1,5 28,-5-52,0 0,0 0,0 0,0 0,0 0,0 0,1 0,-1 0,0 0,1 0,-1-1,1 1,-1 0,1 0,-1 0,1 0,0-1,-1 1,1 0,0-1,-1 1,1 0,2 0,-2-1,0 0,0 0,0 0,-1 0,1-1,0 1,0 0,0 0,0-1,0 1,0-1,0 1,0-1,-1 1,1-1,0 1,0-1,-1 0,2 0,5-7,0-1,-1 1,7-13,-10 17,23-39,-15 23,1 0,2 0,0 1,21-22,-35 40,1 0,0 0,0 1,-1-1,1 0,0 1,0-1,0 0,0 1,0-1,0 1,0-1,0 1,0 0,0-1,0 1,0 0,0 0,0 0,0 0,0 0,0 0,0 0,2 0,-2 1,0 0,0-1,1 1,-1 0,0 0,-1 0,1 0,0 0,0 0,0 1,-1-1,1 0,0 0,-1 0,1 1,0 1,2 9,-1 0,0 0,1 18,-3-21,1-3,0-1,0 1,0-1,0 1,1-1,2 7,-3-11,-1 0,1 0,0 1,-1-1,1 0,0 0,0 0,0 0,0 0,0 0,0 0,0 0,0 0,0-1,0 1,0 0,1-1,-1 1,0 0,1-1,-1 0,0 1,1-1,-1 0,0 0,1 0,-1 0,0 0,1 0,-1 0,2 0,4-3,0 0,0 0,-1 0,0-1,0 0,0 0,0-1,9-8,13-10,-27 22,0 0,0 1,0-1,0 0,0 0,0 1,0-1,0 1,0-1,1 1,-1-1,0 1,0 0,1 0,-1-1,0 1,0 0,1 0,-1 0,0 0,1 1,-1-1,0 0,0 0,2 1,-1 1,-1-1,0 1,1-1,-1 1,0-1,0 1,0 0,0-1,0 1,0 0,0 0,-1 0,1 0,-1 0,1 3,2 15,-1 0,0 1,-2-1,0 0,-5 25,1 37,4-81,-1 0,1 0,0 0,0 0,0 0,0 0,0 0,0 0,0 0,1 0,-1 0,0 0,0 0,1 0,-1 0,1 0,-1 0,1 0,-1 0,1-1,-1 1,1 0,0 0,0-1,-1 1,1 0,0-1,0 1,0-1,0 1,-1-1,1 1,0-1,0 0,0 1,0-1,0 0,0 0,0 0,0 0,0 0,0 0,0 0,0 0,0 0,0 0,0 0,0-1,0 1,2-1,2-1,1-1,-1 1,0-1,1 0,-1-1,-1 1,7-6,-1 0,-6 6,0 0,0-1,-1 0,1 0,-1 0,0 0,3-5,-6 9,0 0,0 0,0 0,0 0,0 0,0 0,-1 0,1 0,0 0,0 0,0 1,0-1,0 0,0 0,0 0,-1 0,1 0,0 0,0 0,0 0,0 0,0 0,0 0,-1 0,1 0,0 0,0 0,0-1,0 1,0 0,0 0,0 0,-1 0,1 0,0 0,0 0,0 0,0 0,0 0,0 0,0-1,0 1,0 0,0 0,0 0,0 0,-1 0,1 0,0 0,0-1,0 1,0 0,0 0,0 0,0 0,0 0,0 0,0 0,0-1,0 1,0 0,0 0,0 0,1 0,-1 0,-10 6,-3 6,1 1,0 0,1 1,1 1,0 0,1 0,-14 33,23-46,0 0,-1 0,1 0,0 0,0 0,0 0,0 0,1 1,-1-1,1 0,-1 0,1 0,-1 0,1 0,0 0,0-1,0 1,0 0,3 2,-3-1,1-1,0 1,-1 0,0-1,0 1,0 0,0 0,0 0,0 0,-1 0,1 3,-2 4,-1 0,0 0,0 0,-1 0,0-1,-1 1,-6 11,-5 14,15-33,-1-1,0 1,1 1,-1-1,1 0,0 0,0 0,0 0,0 0,0 0,0 0,0 0,1 0,-1 0,1 0,0 0,-1 0,1 0,0 0,0 0,0 0,2 2,8 16,-11-17,1-1,-1 1,1-1,-1 1,0-1,1 1,-1-1,-1 1,1-1,0 1,-1-1,1 0,-2 5,-17 32,16-35,0 1,1-1,-1 1,1 0,0-1,1 1,-1 0,1 0,0 1,-1 8,2-13,1 0,-1 1,0-1,1 0,0 1,-1-1,1 0,-1 0,1 1,0-1,0 0,0 0,0 0,0 0,0 0,0 0,0 0,0-1,0 1,1 0,-1-1,0 1,0-1,1 1,2 0,-3-1,0 0,0 0,0 1,0-1,0 0,0 1,0-1,-1 1,1-1,0 1,0-1,0 1,0 0,-1-1,1 1,0 0,-1-1,1 1,0 0,-1 0,1 0,-1 0,1 0,-1 0,0 0,1 0,-1 0,0 0,0 0,1 0,-1 0,0 0,0 1,-2 5,-1-1,1 0,-1 1,0-1,0 0,-1 0,-5 6,9-12,-12 18</inkml:trace>
  <inkml:trace contextRef="#ctx0" brushRef="#br0" timeOffset="2589.13">1 1037,'1529'0,"-1352"10,6-1,755-10,-921 2,0 1,24 5,-35-6,11 2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2:09.478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882 1982,'-31'1,"-1"-2,1-1,0-1,-54-13,58 8,1 1,-27-11,45 15,0-1,1 0,-1-1,1 1,0-1,0-1,-9-9,7 6,0-2,0 1,1-1,0 0,1-1,0 0,1 0,1 0,0-1,0 0,1 0,1 0,0-1,1 1,-1-27,3 36,0 0,1-1,0 1,-1 0,2 0,-1 0,0 0,1 1,-1-1,1 0,0 0,4-4,1-1,1 1,0 0,9-8,-9 10,-1 0,-1-1,1 1,-1-2,6-7,-12 15,0-1,1 1,-1-1,1 0,-1 1,0-1,1 0,-1 1,0-1,1 1,-1-1,0 0,0 0,0 1,0-1,0 0,0 1,0-1,0 0,0 0,0 1,0-1,0 0,-1 1,1-1,0 0,0 1,-1-1,1 0,0 1,-1-1,1 1,-1-1,1 1,-1-1,1 1,-1-1,1 1,-1-1,1 1,-1 0,0-1,1 1,-1 0,0-1,1 1,-2 0,-4-2,0 1,0 0,0 0,-10 0,3 0,-11-4,0-1,0-2,-38-16,32 12,26 10,0 0,0 0,1 0,-1-1,1 1,0-1,-1 0,1 0,1 0,-1 0,-4-7,-22-43,12 17,1 10,8 13,0-1,0 1,2-1,-1-1,2 1,-6-26,9 32,-14-93,14 85,1 0,1 0,1-1,3-21,-3 34,0 0,0 0,0 0,1 0,0 0,0 0,0 0,0 0,0 1,1-1,0 1,0 0,0 0,0 0,0 0,0 1,1-1,0 1,-1-1,1 1,0 1,0-1,0 0,5 0,9-3,0 1,1 2,-1-1,24 2,-28 0,3-1,-17 2,0 0,0 0,0 0,0 0,0 0,-1-1,1 1,0 0,0 0,0 0,0 0,0 0,0 0,0-1,0 1,0 0,0 0,0 0,0 0,0 0,0-1,0 1,0 0,0 0,0 0,0 0,0 0,0-1,0 1,0 0,0 0,0 0,0 0,0 0,0-1,0 1,0 0,0 0,1 0,-1 0,0 0,0 0,0 0,0-1,0 1,0 0,1 0,-24-10,1-1,0-1,0-1,-19-16,2 2,29 21,1 0,-1-1,1 0,1 0,-1-1,1 0,1-1,-1 0,1 0,1 0,0-1,0 0,-4-12,1 0,0-1,2-1,1 1,1-1,1 0,-2-39,5 54,1-1,1 1,0-1,0 0,1 1,0-1,1 1,0 0,0 0,1 0,0 0,0 1,1-1,1 1,-1 0,1 1,0-1,1 1,9-7,-5 5,0 2,1 0,0 0,0 1,1 0,-1 1,1 1,1 0,-1 1,0 0,19-1,14 1,0 3,47 5,-75-4,4 1,-1 1,1 1,34 11,-51-14,0 0,0 0,0 0,0-1,0 1,0-2,0 1,0 0,0-1,0 0,0 0,0 0,0-1,-1 1,1-1,0-1,5-3,7-4,-1-2,0 0,16-16,-15 12,12-10,-18 15,1 1,22-16,-28 22,-1 1,1 1,0-1,0 1,0 0,0 0,0 1,0 0,1 0,7 0,5 0,1 1,-1 1,29 4,-41-3,0 0,0 0,-1 0,1 1,0 0,-1 0,0 1,1 0,-1 0,-1 0,1 1,7 7,-5-2,0 1,0-1,-2 1,8 14,8 13,-21-35,1-1,0 0,0 0,0-1,0 1,0 0,0-1,1 1,-1-1,0 0,1 1,-1-1,1-1,0 1,-1 0,1 0,0-1,3 1,8-1,-1 1,23-3,-11 0,16 0,-24 0,0 1,0 1,1 0,-1 1,21 5,-35-5,0 0,1 0,-1 1,0 0,0-1,0 1,-1 0,1 0,0 1,-1-1,1 0,-1 1,0 0,0-1,0 1,2 3,2 7,0 0,7 23,3 5,-14-39,-1 1,1-1,-1 0,1 0,0 0,0 0,0 0,0 0,1 0,-1 0,0-1,1 1,-1-1,1 0,0 0,-1 0,1 0,0 0,0-1,3 1,7 1,0-1,0-1,16-1,-8 0,46-1,90 2,-155 0,1 0,-1 0,1 0,-1 1,1-1,-1 1,1 0,-1-1,0 1,1 0,-1 1,0-1,0 0,0 1,0-1,0 1,0-1,0 1,0 0,-1 0,1 0,-1 0,1 0,-1 0,2 4,-2-2,0-1,0 1,-1-1,0 1,1 0,-1-1,-1 1,1-1,0 1,-1-1,0 1,1-1,-1 1,-1-1,1 1,0-1,-4 5,3-5,1-1,-1 1,1-1,-1 0,0 0,0 0,0 0,-1 0,1 0,0-1,-1 1,1-1,-1 1,1-1,-1 0,-3 1,-2 0,-1 0,1-1,-18 0,-18 3,43-3,0-1,-1 1,1-1,-1 1,1-1,0 1,-1 0,1-1,0 1,-1 0,1 0,0 0,0 0,0 0,0 1,0-1,0 0,0 0,1 0,-1 1,0-1,1 1,-1-1,1 0,-1 1,1-1,0 1,-1-1,1 1,0-1,0 1,0-1,0 1,1-1,-1 3,1 0,0 1,0-1,1 0,-1 1,1-1,0 0,0 0,0 0,1 0,4 5,6 4,1 0,1-2,19 14,-15-12,24 22,-37-30,-1 0,0 1,0 0,0 1,-1-1,0 1,0 0,3 8,11 22,9 25,-25-57,-1-1,0 1,0 0,0 0,0-1,-1 1,1 0,-1 0,-1 0,0 8,0-11,0 1,0 0,0 0,-1 0,1-1,0 1,-1-1,0 1,0-1,0 0,0 1,0-1,0 0,0 0,-1-1,1 1,-1 0,0-1,1 1,-1-1,-4 2,-6 0,-1 1,1-2,-23 3,24-5,0 2,-20 5,31-7,0 0,-1 0,1 1,0-1,-1 1,1-1,0 1,0 0,-1 0,1-1,0 1,0 0,0 0,0 0,0 0,0 0,0 0,1 0,-1 1,0-1,0 0,1 0,-1 1,1-1,-1 0,1 1,0-1,-1 0,1 1,0-1,0 1,0-1,0 0,0 1,0-1,1 1,-1-1,0 0,1 1,-1-1,1 0,-1 0,1 1,0-1,-1 0,2 2,5 7,1 1,-1-1,2-1,11 12,-10-11,-1-1,37 44,-42-48,-1-1,0 1,0 0,-1 0,1 0,-1 0,0 0,0 0,-1 0,2 7,-3-10,0 0,0 0,0 0,0 0,0 0,-1 0,1 0,0 0,-1 0,0 0,1 0,-1 0,0 0,0 0,0 0,0-1,-1 1,1 0,0-1,-1 1,-2 1,-1 1,-1 0,-1 0,1-1,0 0,-8 2,10-3,-1-1,1 1,-1 0,1 0,0 0,0 1,0 0,0-1,0 1,1 1,-1-1,-3 5,3 0,1 0,0 0,0 0,1 0,0 0,0 1,1-1,0 1,0 0,1 11,2 9,9 51,6 2,9 61,-26-141,1 0,-1 0,0-1,0 1,0 0,0 0,0 0,0-1,0 1,-1 0,1 0,-1-1,1 1,-1 0,0-1,1 1,-1 0,0-1,0 1,0-1,0 1,-2 0,0 0,0 0,0 0,0-1,-1 0,1 0,0 1,-1-2,1 1,-1 0,-5 0,-18 0,-41-2,12 0,53 1,1 0,-1 0,1 0,-1 1,1-1,-1 1,1-1,-1 1,1 0,0 0,0 0,-5 3,6-3,0 0,0 0,0 0,0 0,0 0,0 1,0-1,1 0,-1 1,0-1,1 0,-1 1,1-1,-1 1,1-1,0 3,0 3,0 1,1 0,0 0,0 0,1-1,4 13,2 18,-8-37,1 0,-1 0,0 0,0 0,-1 0,1 0,0 0,0 0,0 0,-1 0,1 0,0 0,-1 0,1 0,-1 0,1-1,-1 1,1 0,-1 0,0 0,0-1,0 2,-1-1,0 0,0 0,0 0,0 0,-1 0,1 0,0-1,0 1,-5 0,-5-1,0 0,0 0,-14-3,13 2,-31-4,-70-17,57 11,-94-6,11 3,110 9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2:09.493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38 0,'-1'1,"0"-1,1 0,-1 0,0 1,1-1,-1 0,0 1,1-1,-1 1,1-1,-1 1,1-1,-1 1,1-1,-1 1,1-1,-1 1,1 0,0-1,-1 1,1 0,0 0,-7 19,6-16,-5 20,1 1,2 0,1 0,0 0,3 27,0-21,1 4,1 0,2 0,2 0,11 35,-14-55,3 23,-1 0,-2 0,-2 0,-4 48,2-32,9 191,0-75,5 53,-3-124,21 135,-25-182,-3 1,-3 99,-2-76,0-48,-6 29,0 12,5-32,-1 2,2 0,1 0,7 41,-7-77,1 0,-1-1,1 1,-1 0,1-1,0 1,0-1,1 0,-1 1,0-1,1 0,-1 1,1-1,0 0,2 2,1-1,0 0,0-1,0 1,0-1,11 3,-12-3,24 6,0 0,38 4,-63-11,0 0,0-1,0 1,0 0,0 1,-1-1,1 0,0 1,-1 0,1-1,-1 1,1 0,-1 0,0 0,0 1,0-1,0 1,0-1,0 1,-1-1,2 5,3 6,-2 0,0 0,4 23,-1-8,-6-21,1 0,0 1,0-1,1 0,0-1,0 1,1 0,-1-1,1 0,1 0,8 9,0-5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2:09.494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2676,'4'-7,"1"1,0-1,0 1,0 0,11-9,16-19,30-70,-38 61,-16 26,0 0,-1 0,0-1,-2 0,0 0,-1-1,2-28,-1-136,-6 122,1-1950,0 1989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2:36.574"/>
    </inkml:context>
    <inkml:brush xml:id="br0">
      <inkml:brushProperty name="width" value="0.05" units="cm"/>
      <inkml:brushProperty name="height" value="0.05" units="cm"/>
      <inkml:brushProperty name="color" value="#333333"/>
      <inkml:brushProperty name="ignorePressure" value="1"/>
    </inkml:brush>
  </inkml:definitions>
  <inkml:trace contextRef="#ctx0" brushRef="#br0">0 0,'23'2,"0"1,35 9,-28-6,55 6,-23-11,54 5,-101-4,0 0,0 2,0 0,-1 0,25 12,148 85,19 9,-181-99,-1 1,0 2,-1 0,0 2,-1 0,-1 1,26 28,-30-27,31 23,-29-25,27 28,-11-10,-27-27,0 1,0-1,-1 1,0 1,-1-1,11 18,-4 5,-1 1,-1 1,-2 0,6 40,-11-58,1 0,1 0,0 0,1 0,1-1,10 15,8 16,-17-27</inkml:trace>
  <inkml:trace contextRef="#ctx0" brushRef="#br0" timeOffset="1998.66">1252 913,'15'0,"0"1,0 0,0 1,0 0,0 1,0 1,-1 0,17 8,-26-10,0 1,0-1,1 0,-1-1,0 1,1-1,-1 0,11 0,-14-1,1-1,-1 1,0 0,1-1,-1 0,0 1,0-1,1 0,-1 0,0-1,0 1,0 0,0-1,0 1,-1-1,1 1,0-1,-1 0,1 0,-1 0,1 0,-1 0,2-4,3-8,-1-1,0 0,5-26,-8 26,2 1,0 0,0 0,8-16,-15 73,0-35,0 0,0 0,0-1,-9 13,-4 6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2:27.524"/>
    </inkml:context>
    <inkml:brush xml:id="br0">
      <inkml:brushProperty name="width" value="0.05" units="cm"/>
      <inkml:brushProperty name="height" value="0.05" units="cm"/>
      <inkml:brushProperty name="color" value="#333333"/>
      <inkml:brushProperty name="ignorePressure" value="1"/>
    </inkml:brush>
  </inkml:definitions>
  <inkml:trace contextRef="#ctx0" brushRef="#br0">5 339,'20'0,"-11"-1,0 1,0 0,-1 1,14 2,-19-2,-1-1,0 1,0 0,0 0,1 0,-1 0,0 0,0 0,0 1,-1-1,1 1,0-1,0 1,-1 0,1 0,-1 0,0 0,1 0,-1 0,0 0,1 3,0 0,-1-1,0 1,0-1,0 1,-1-1,0 1,0-1,0 1,0-1,0 1,-2 5,1-8,1-1,-1 1,1-1,-1 0,1 1,-1-1,0 0,0 1,0-1,0 0,1 0,-2 0,1 0,0 0,0 0,0 0,0 0,-1 0,1-1,0 1,-1 0,1-1,0 1,-1-1,1 1,-1-1,1 0,-1 0,1 0,-1 0,1 0,-1 0,1 0,-1 0,1 0,-1-1,1 1,-3-1,0-1,-1 0,1-1,-1 1,1-1,0 0,0 0,0 0,0 0,1-1,-1 1,1-1,0 0,0 0,0-1,1 1,-1 0,1-1,0 0,-2-5,3 6,-1 0,1 0,0 0,0 0,0 0,1 0,-1 0,1 0,0 0,0 0,1 0,-1 0,1 0,0 0,0 0,0 0,0 0,1 1,-1-1,1 0,0 1,0-1,1 1,2-4,-4 6,-1 0,1 1,-1-1,1 1,0-1,-1 1,1 0,-1-1,1 1,0-1,-1 1,1 0,0 0,0-1,-1 1,1 0,0 0,-1 0,1 0,0 0,0 0,-1 0,1 0,0 0,0 0,-1 0,1 1,0-1,0 1,0-1,0 1,0 0,0 0,0 0,0 0,0 0,0 0,-1 0,1 0,0 1,-1-1,1 0,-1 0,1 0,-1 2,3 10</inkml:trace>
  <inkml:trace contextRef="#ctx0" brushRef="#br0" timeOffset="1807.16">586 233,'0'0,"1"1,-1-1,0 0,0 0,0 0,1 1,-1-1,0 0,0 0,0 0,0 1,1-1,-1 0,0 0,0 1,0-1,0 0,0 1,0-1,0 0,0 0,0 1,0-1,0 0,0 1,0-1,0 0,0 0,0 1,0-1,0 0,0 0,0 1,0-1,0 0,-1 1,1-1,0 0,0 0,0 0,-1 1,1-1,0 0,0 0,0 0,-1 1,1-1,0 0,0 0,-1 0,1 0,0 0,0 0,-1 0,1 0,0 1,-1-1,1 0,0 0,0 0,-1 0,1 0,0 0,-1-1,1 1,0 0,0 0,-1 0,-1 0,1 0,-1 0,0 0,1 0,-1 0,1 0,-1-1,0 1,1-1,-1 1,1-1,-1 0,-1 0,1-1,0-1,0 1,0-1,1 1,-1-1,1 0,-1 1,1-1,0 0,0 0,0 0,1 0,-1 0,1 0,-1 0,1 0,0 0,0 0,0 0,1 0,-1 0,1 0,1-5,-1 5,0 0,0 1,0-1,0 0,0 1,0-1,1 1,-1-1,1 1,0 0,0 0,0-1,0 1,0 1,0-1,0 0,1 0,-1 1,1 0,-1-1,1 1,0 0,-1 0,7-1,-7 2,0 0,0 0,-1 1,1-1,0 1,0-1,0 1,0 0,0 0,0 0,-1 0,1 0,0 0,-1 0,1 0,-1 1,1-1,-1 1,0-1,0 1,1-1,-1 1,0 0,0 0,-1-1,1 1,0 0,-1 0,2 2,-2-2,1 0,0 0,-1 0,1 0,-1 0,0 0,0 0,0 0,0 0,0 0,0 0,0 0,-1 0,1 0,-1 0,1 0,-1 0,0 0,1 0,-1 0,0-1,-1 1,1 0,0-1,0 1,-1 0,1-1,-3 2,3-2,1-1,-1 0,0 0,0 1,1-1,-1 0,0 0,0 0,1 0,-1 0,0 0,0 0,1 0,-1 0,0 0,1-1,-1 1,0 0,0 0,1-1,-1 1,0-1,1 1,-1 0,1-1,-1 1,0-1,1 1,-1-1,1 0,-1 1,1-1,0 1,-1-1,1 0,0 1,-1-1,1 0,0 1,0-1,-1 0,1 0,-9-35,7 10,0 2</inkml:trace>
  <inkml:trace contextRef="#ctx0" brushRef="#br0" timeOffset="2882.3">233 3,'0'-3,"3"8,1 6,0 5,2-2,3-2,7-9,-1-9,-5-5,-4-5,-3 1</inkml:trace>
  <inkml:trace contextRef="#ctx0" brushRef="#br0" timeOffset="5222.04">498 659,'-1'0,"0"0,0-1,1 1,-1 0,0-1,0 1,0-1,1 1,-1-1,0 1,0-1,1 0,-1 1,1-1,-1 0,0 0,1 1,0-1,-1 0,1 0,-1 0,1 0,-1-1,-6-24,6 22,-8-35,10 40,0 0,0 0,0 1,0-1,0 0,0 1,-1-1,1 1,0-1,-1 1,1-1,-1 1,1-1,-1 1,0-1,0 3,4 11,-4-15,0 1,0-1,1 0,-1 1,0-1,0 0,0 0,1 1,-1-1,0 0,1 0,-1 0,0 1,0-1,1 0,-1 0,0 0,1 0,-1 0,0 0,1 1,-1-1,0 0,1 0,-1 0,0 0,1 0,-1 0,0 0,1-1,-1 1,0 0,1 0,-1 0,0 0,1 0,-1 0,0-1,0 1,1 0,-1 0,0 0,0-1,1 1,-1 0,0 0,0-1,1 1,-1 0,0-1,0 1,0 0,0 0,0-1,1 0,10-17,-10 12,1-1,-1 1,-1-1,1 1,-1-1,0 0,-1 1,1-1,-1 0,0 1,-3-9,1 6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2:09.495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78 720,'0'842,"0"-830,1-1,0 0,4 17,-1-13</inkml:trace>
  <inkml:trace contextRef="#ctx0" brushRef="#br0" timeOffset="1">1078 738,'1'6,"0"0,0 0,0 0,1-1,0 1,0-1,6 10,6 18,-7-5,-2 1,-1 0,-1 0,-1 1,-3 31,3 36,6-32,-4-42,1 30,-6 37,0-50,1 1,8 57,13 34,-16-97</inkml:trace>
  <inkml:trace contextRef="#ctx0" brushRef="#br0" timeOffset="2">19 805,'306'-10,"-80"6,-13 1,-140-6,-44 5,43-1,191 5,-246 0</inkml:trace>
  <inkml:trace contextRef="#ctx0" brushRef="#br0" timeOffset="3">1 750,'10'0,"1"-1,-1 0,0-1,0 0,1 0,-2-1,1-1,0 1,-1-2,1 1,-1-1,0-1,-1 0,1 0,13-14,2-5,-1-2,-1-1,24-40,-15 22,47-60,-61 84,-5 6,0-1,-1 0,-1 0,-1-1,0 0,-1-1,7-26,-4-32,-10 56,2 1,6-25,-9 44,0 0,0 0,0-1,1 1,-1 0,0 0,1-1,-1 1,1 0,0 0,-1 0,1 0,0 0,-1 0,1 0,0 0,0 0,0 0,0 1,0-1,0 0,0 0,0 1,0-1,1 1,-1-1,0 1,0 0,0-1,1 1,-1 0,0 0,0 0,1 0,-1 0,0 0,0 0,1 0,-1 0,0 0,0 1,1-1,-1 1,0-1,0 1,0-1,0 1,0 0,2 1,6 4,0 1,0 0,-1 1,11 12,-17-18,62 66,-3 2,-3 4,-4 1,56 102,-106-169,1 0,0 0,1-1,0 0,0 0,0 0,1-1,0 1,0-2,16 10,-15-9,-1 1,1 0,-1 0,-1 1,1 0,-1 0,8 15,4 3,-5-6</inkml:trace>
  <inkml:trace contextRef="#ctx0" brushRef="#br0" timeOffset="4">460 1154,'0'6,"0"8,0 14,0 5,0 2,6 2,5 1,0-1,2 0,-1-3,-4-6,-2-3,-3-3,-1 0,-2 0,0-4</inkml:trace>
  <inkml:trace contextRef="#ctx0" brushRef="#br0" timeOffset="5">477 1186,'0'0,"1"-1,-1 0,1 1,-1-1,0 0,1 1,-1-1,1 1,0-1,-1 1,1-1,0 1,-1 0,1-1,0 1,-1 0,1-1,0 1,-1 0,1 0,0 0,0-1,-1 1,3 0,22-3,-21 3,89-7,-36 3,0-1,100-24,-147 25,5 1,-14 6,-7 5,-1 1,1 0,-1 0,1 1,1-1,0 1,0 0,1 1,0-1,1 1,0 0,1 0,0 0,0 0,1 17,4 263,-3-270</inkml:trace>
  <inkml:trace contextRef="#ctx0" brushRef="#br0" timeOffset="6">107 1730,'0'3,"-3"10,-4 3,-1 2,1 0,-1 4,-2 0,0-2</inkml:trace>
  <inkml:trace contextRef="#ctx0" brushRef="#br0" timeOffset="7">301 1746,'3'0,"1"6,0 8,-4 5,-5 4,-4 3,-8 4,-2 2,0-6</inkml:trace>
  <inkml:trace contextRef="#ctx0" brushRef="#br0" timeOffset="8">547 1764,'3'0,"1"6,-1 5,0 4,-3 8,-6 3,-4-2,0 0,1-1,2-1,3-2,-2 3,7-10,3-6</inkml:trace>
  <inkml:trace contextRef="#ctx0" brushRef="#br0" timeOffset="9">830 1677,'0'6,"-3"11,-4 9,-1 2,-2 1,1 0,2-1,2-3,7-8,5-8</inkml:trace>
  <inkml:trace contextRef="#ctx0" brushRef="#br0" timeOffset="10">1042 1764,'3'0,"1"6,-1 5,-3 4,-4 5,-6 2,-6 1,-1-1,3-1,4-2,0 0,2 0,5-5,7-6,5-8,4-11,3-5,-1-1</inkml:trace>
  <inkml:trace contextRef="#ctx0" brushRef="#br0" timeOffset="11">1341 1660,'-3'6,"-4"5,-1 4,1 2,-1 4,-6 2,-3 0,2 2,2-1,5-3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2:09.507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 0,'1336'0,"-1318"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08:02:09.508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600 951,'-1'-4,"-1"-1,1 1,-1 0,0 0,0 0,-1 0,1 0,-1 0,-4-5,-3-5,-35-52,-72-80,94 119,15 18,1-1,0 0,1 0,0 0,1-1,0 0,1 0,0 0,0 0,1-1,1 0,0 1,1-1,0 0,0 0,1 0,2-13,-1 22,-1 0,1 0,0 0,0 1,0-1,0 0,1 1,-1-1,1 0,-1 1,1 0,0-1,0 1,0 0,0 0,0 0,0 0,1 0,-1 1,1-1,-1 1,1-1,0 1,0 0,-1 0,1 0,0 1,0-1,3 0,9 0,0 0,-1 1,1 0,22 4,-31-3,6 1,0 0,-1 1,1 0,0 1,-1 0,0 1,0 1,16 10,-6-2,-1 2,36 36,-51-47,22 19,-27-23,1-1,0 1,-1-1,1 1,-1-1,1 0,0 1,-1-1,1 0,0 0,-1 1,1-1,0 0,0 0,-1 0,1 0,0 0,0 0,-1 0,1 0,0 0,0 0,-1 0,1-1,0 1,-1 0,1 0,0-1,-1 1,1-1,0 1,-1 0,1-1,-1 1,1-1,-1 1,1-1,-1 0,1 1,-1-1,1 0,1-4,-1 1,1 0,-1-1,0 1,0-1,0 1,-1-1,0 0,0-7,-7-47,4 35,-6-61,4-91,5 175,0-1,0 1,0 0,0 0,0 0,0-1,0 1,0 0,0 0,1 0,-1 0,0 0,1-1,-1 1,1 0,-1 0,1 0,0 0,-1 0,1 0,0 1,0-1,1-1,-1 1,0 1,0 0,1 0,-1 0,0 0,0 0,0 1,0-1,0 0,0 1,0-1,0 0,0 1,0-1,0 1,0-1,0 1,0 0,1 1,7 6,0 0,0 1,9 13,15 26,48 91,-39-63,-41-74,0 0,0 0,0 0,0 0,1-1,-1 1,1 0,-1-1,1 1,3 2,-4-4,-1 0,0 0,0 0,1 0,-1 0,0 0,0 0,1 0,-1 0,0 0,0 0,1 0,-1 0,0 0,1 0,-1 0,0 0,0 0,1-1,-1 1,0 0,0 0,0 0,1 0,-1 0,0-1,0 1,0 0,1 0,-1-1,5-16,0-27,-3 0,-4-64,0 39,1 32,-1 22,2 0,0 0,0 1,5-25,-4 38,-1 0,0 0,0 0,1 0,-1 0,1 0,-1 0,1 0,-1 0,1 0,-1 0,1 1,1-3,-2 3,1 0,-1 0,0 0,1 0,-1-1,1 1,-1 0,0 0,1 0,-1 0,0 0,1 0,-1 0,1 0,-1 0,0 0,1 0,-1 0,1 0,-1 0,0 1,1-1,-1 0,1 0,1 2,0 0,0-1,0 1,0 0,-1 0,1 0,0 0,-1 0,0 1,2 1,11 29,-1 0,-2 1,11 54,11 33,-33-120,0 1,1-1,-1 1,1-1,-1 1,1-1,0 1,-1-1,1 0,0 1,0-1,0 0,0 0,0 0,0 0,1 0,-1 0,0 0,2 1,-2-2,0 0,0 0,0 0,-1 0,1 0,0-1,0 1,0 0,-1-1,1 1,0 0,0-1,-1 1,1-1,0 1,-1-1,1 1,0-1,-1 0,1 1,-1-1,1 0,-1 1,1-2,4-6,-1 0,0-1,0 0,4-15,17-80,-13 50,28-76,-40 129,0-1,1 1,-1 0,1 0,-1 0,1 0,0 0,-1 0,1 0,0 0,0 0,-1 0,1 0,0 0,2-1,-3 2,1 0,-1 0,1 0,-1 0,0 0,1 0,-1 0,1 0,-1 1,0-1,1 0,-1 0,1 0,-1 0,0 0,1 1,-1-1,0 0,1 0,-1 1,0-1,1 0,-1 1,0-1,1 0,-1 1,0-1,0 0,1 1,1 4,0-1,0 1,0 0,0 0,-1 0,1 7,10 89,4 22,-15-119,0-1,-1 0,1 1,1-1,-1 0,0 0,1 0,0 0,-1 0,1 0,3 3,-4-6,0 1,0 0,0-1,0 1,0 0,0-1,1 1,-1-1,0 0,0 1,0-1,1 0,-1 0,0 0,0 0,1 0,-1 0,0 0,0 0,1 0,-1-1,0 1,0 0,0-1,0 1,1-1,-1 0,0 1,0-1,0 0,0 1,0-1,0 0,1-1,9-8,0 0,-1-1,0 0,12-20,32-56,-26 40,-27 45,0 1,-1 0,1 0,0 0,-1 0,1 0,0 0,0 0,0 0,0 0,0 0,0 1,0-1,0 0,2 0,-3 1,0 0,1 0,-1 0,1 0,-1 0,0 1,1-1,-1 0,0 0,1 0,-1 1,0-1,1 0,-1 0,0 1,0-1,1 0,-1 1,0-1,0 0,0 1,1-1,-1 0,0 1,0-1,0 0,0 1,0-1,0 1,0-1,0 1,2 8,-1-1,0 1,-1 11,0-12,-3 61,1-44,2 1,0-1,5 28,-5-52,0 0,0 0,0 0,0 0,0 0,0 0,1 0,-1 0,0 0,1 0,-1-1,1 1,-1 0,1 0,-1 0,1 0,0-1,-1 1,1 0,0-1,-1 1,1 0,2 0,-2-1,0 0,0 0,0 0,-1 0,1-1,0 1,0 0,0 0,0-1,0 1,0-1,0 1,0-1,-1 1,1-1,0 1,0-1,-1 0,2 0,5-7,0-1,-1 1,7-13,-10 17,23-39,-15 23,1 0,2 0,0 1,21-22,-35 40,1 0,0 0,0 1,-1-1,1 0,0 1,0-1,0 0,0 1,0-1,0 1,0-1,0 1,0 0,0-1,0 1,0 0,0 0,0 0,0 0,0 0,0 0,0 0,2 0,-2 1,0 0,0-1,1 1,-1 0,0 0,-1 0,1 0,0 0,0 0,0 1,-1-1,1 0,0 0,-1 0,1 1,0 1,2 9,-1 0,0 0,1 18,-3-21,1-3,0-1,0 1,0-1,0 1,1-1,2 7,-3-11,-1 0,1 0,0 1,-1-1,1 0,0 0,0 0,0 0,0 0,0 0,0 0,0 0,0 0,0-1,0 1,0 0,1-1,-1 1,0 0,1-1,-1 0,0 1,1-1,-1 0,0 0,1 0,-1 0,0 0,1 0,-1 0,2 0,4-3,0 0,0 0,-1 0,0-1,0 0,0 0,0-1,9-8,13-10,-27 22,0 0,0 1,0-1,0 0,0 0,0 1,0-1,0 1,0-1,1 1,-1-1,0 1,0 0,1 0,-1-1,0 1,0 0,1 0,-1 0,0 0,1 1,-1-1,0 0,0 0,2 1,-1 1,-1-1,0 1,1-1,-1 1,0-1,0 1,0 0,0-1,0 1,0 0,0 0,-1 0,1 0,-1 0,1 3,2 15,-1 0,0 1,-2-1,0 0,-5 25,1 37,4-81,-1 0,1 0,0 0,0 0,0 0,0 0,0 0,0 0,0 0,1 0,-1 0,0 0,0 0,1 0,-1 0,1 0,-1 0,1 0,-1 0,1-1,-1 1,1 0,0 0,0-1,-1 1,1 0,0-1,0 1,0-1,0 1,-1-1,1 1,0-1,0 0,0 1,0-1,0 0,0 0,0 0,0 0,0 0,0 0,0 0,0 0,0 0,0 0,0 0,0-1,0 1,2-1,2-1,1-1,-1 1,0-1,1 0,-1-1,-1 1,7-6,-1 0,-6 6,0 0,0-1,-1 0,1 0,-1 0,0 0,3-5,-6 9,0 0,0 0,0 0,0 0,0 0,0 0,-1 0,1 0,0 0,0 0,0 1,0-1,0 0,0 0,0 0,-1 0,1 0,0 0,0 0,0 0,0 0,0 0,0 0,-1 0,1 0,0 0,0 0,0-1,0 1,0 0,0 0,0 0,-1 0,1 0,0 0,0 0,0 0,0 0,0 0,0 0,0-1,0 1,0 0,0 0,0 0,0 0,-1 0,1 0,0 0,0-1,0 1,0 0,0 0,0 0,0 0,0 0,0 0,0 0,0-1,0 1,0 0,0 0,0 0,1 0,-1 0,-10 6,-3 6,1 1,0 0,1 1,1 1,0 0,1 0,-14 33,23-46,0 0,-1 0,1 0,0 0,0 0,0 0,0 0,1 1,-1-1,1 0,-1 0,1 0,-1 0,1 0,0 0,0-1,0 1,0 0,3 2,-3-1,1-1,0 1,-1 0,0-1,0 1,0 0,0 0,0 0,0 0,-1 0,1 3,-2 4,-1 0,0 0,0 0,-1 0,0-1,-1 1,-6 11,-5 14,15-33,-1-1,0 1,1 1,-1-1,1 0,0 0,0 0,0 0,0 0,0 0,0 0,0 0,1 0,-1 0,1 0,0 0,-1 0,1 0,0 0,0 0,0 0,2 2,8 16,-11-17,1-1,-1 1,1-1,-1 1,0-1,1 1,-1-1,-1 1,1-1,0 1,-1-1,1 0,-2 5,-17 32,16-35,0 1,1-1,-1 1,1 0,0-1,1 1,-1 0,1 0,0 1,-1 8,2-13,1 0,-1 1,0-1,1 0,0 1,-1-1,1 0,-1 0,1 1,0-1,0 0,0 0,0 0,0 0,0 0,0 0,0 0,0-1,0 1,1 0,-1-1,0 1,0-1,1 1,2 0,-3-1,0 0,0 0,0 1,0-1,0 0,0 1,0-1,-1 1,1-1,0 1,0-1,0 1,0 0,-1-1,1 1,0 0,-1-1,1 1,0 0,-1 0,1 0,-1 0,1 0,-1 0,0 0,1 0,-1 0,0 0,0 0,1 0,-1 0,0 0,0 1,-2 5,-1-1,1 0,-1 1,0-1,0 0,-1 0,-5 6,9-12,-12 18</inkml:trace>
  <inkml:trace contextRef="#ctx0" brushRef="#br0" timeOffset="1">1 1037,'1529'0,"-1352"10,6-1,755-10,-921 2,0 1,24 5,-35-6,11 2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49:13.421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 0,'9'0,"6"0,6 0,6 0,4 0,6 3,3 1,-3 0,-4-1,-6-1,-6-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3:38.585"/>
    </inkml:context>
    <inkml:brush xml:id="br0">
      <inkml:brushProperty name="width" value="0.05" units="cm"/>
      <inkml:brushProperty name="height" value="0.05" units="cm"/>
      <inkml:brushProperty name="color" value="#00A0D7"/>
      <inkml:brushProperty name="ignorePressure" value="1"/>
    </inkml:brush>
  </inkml:definitions>
  <inkml:trace contextRef="#ctx0" brushRef="#br0">0 618,'4'0,"0"-1,0 1,0-1,0 0,0 0,0-1,0 1,-1-1,1 0,0 0,-1 0,0 0,4-4,6-5,21-24,-17 18,103-98,-95 93,2 2,57-33,39-11,2 6,141-45,-175 75,1 4,144-18,-224 40,1 2,0-1,0 2,0 0,0 0,-1 1,1 1,-1 0,19 7,-15-3,0 1,-1 0,0 2,0 0,-1 0,17 16,-22-18,8 8,21 22,-26-22</inkml:trace>
  <inkml:trace contextRef="#ctx0" brushRef="#br0" timeOffset="2118.46">1942 107,'1'14,"1"-1,0 1,6 20,0-3,5 36,-4 0,-2 0,-3 103,-1-267,-3 26,4 1,15-86,-18 150,0 0,1 1,0 0,0-1,1 1,-1 0,1 0,0 0,1 0,-1 1,1-1,6-5,-8 8,0 0,1 0,-1 1,0-1,1 1,-1 0,1 0,-1 0,1 0,-1 0,1 0,0 1,0-1,-1 1,1 0,0 0,0 0,-1 0,1 0,0 1,-1-1,1 1,0-1,-1 1,1 0,0 0,-1 1,3 0,-1 1,-1 0,1 0,-1 0,1 0,-1 1,0-1,-1 1,1 0,0 0,-1 0,0 0,3 8,2 7,7 31,-10-33,4 19,4 62,0-5,-12-92,1-3,1-10,0-16,1-17,2 0,18-71,-6 33,-15 73,0 1,0 0,1 0,0 0,1 0,0 1,0-1,7-7,-10 14,0 0,1 0,-1 0,1 1,0-1,-1 1,1-1,0 1,0 0,0 0,0-1,0 1,0 1,1-1,-1 0,0 0,0 1,1 0,-1-1,0 1,1 0,-1 0,0 0,0 0,1 1,-1-1,0 0,1 1,-1 0,0 0,0-1,0 1,0 0,0 1,0-1,0 0,0 1,2 1,1 1,0 0,0 0,-1 1,1 0,-1-1,0 2,0-1,-1 0,1 1,-1 0,-1-1,1 1,-1 0,0 1,2 6,0 10,-1 0,0 46,-2-42,3 30,6-2,-3-20,3 69,-10-97,0-1,0 1,1-1,0 0,0 1,0-1,5 11,1-4</inkml:trace>
  <inkml:trace contextRef="#ctx0" brushRef="#br0" timeOffset="3534.1">1711 970,'43'0,"39"1,0-3,91-16,-99 4,-5 0,1 4,121-5,-148 16,-21-1</inkml:trace>
  <inkml:trace contextRef="#ctx0" brushRef="#br0" timeOffset="4580.79">2205 1202,'0'0,"0"0,1 0,-1 0,0-1,0 1,1 0,-1 0,0 0,0 0,1 0,-1 0,0-1,1 1,-1 0,0 0,0 0,1 0,-1 0,0 0,1 0,-1 0,0 0,0 1,1-1,-1 0,0 0,0 0,1 0,-1 0,0 0,0 0,1 1,-1-1,0 0,0 0,1 0,-1 1,0-1,0 0,0 0,1 1,13 10,-2 6,-1 0,0 1,-1 0,-1 1,11 36,-9-27,15 44,-4 1,-3 1,14 113,-24-98,-9-89,0-1,0 1,1 0,-1 0,0-1,0 1,0 0,0 0,1 0,-1 0,0-1,0 1,0 0,1 0,-1 0,0 0,0 0,0 0,1-1,-1 1,0 0,0 0,1 0,-1 0,0 0,0 0,1 0,-1 0,0 0,0 0,1 0,-1 0,0 0,0 0,1 1,-1-1,0 0,0 0,1 0,-1 0,0 0,0 0,0 1,1-1,-1 0,0 0,0 0,0 1,0-1,1 0,-1 0,0 0,0 1,0-1,0 0,0 0,0 1,0-1,0 0,0 0,0 1,11-25,-11 23,41-134,-19 52,84-290,-83 290,-18 64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4:50.665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0 0,'5'1,"1"0,-1 1,0-1,0 1,0 0,-1 0,1 1,0 0,-1-1,1 1,-1 1,0-1,4 5,8 7,28 34,-39-42,-1-1,0 1,-1 0,1 0,-1 0,-1 0,1 0,-1 1,-1-1,1 1,0 11,-1 11,-5 50,1-20,3-47,0 19,-7 55,5-76,0-1,-1 0,0 0,-1 0,0 0,0 0,-1-1,0 1,-9 9,3-5,1-1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4:47.336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0 0,'2'3,"0"-1,0 1,-1-1,1 1,-1 0,0 0,0 0,0 0,0 0,0 0,-1 0,1 3,1 43,-1-35,-2 323,2-351,0-1,5-18,3-25,-10-13,-1 47,2 1,4-40,-3 61,-1 0,0 0,1-1,0 1,-1 0,1 0,0 0,0 0,1 0,-1 0,0 0,0 0,1 1,-1-1,1 0,0 1,-1-1,1 1,0 0,0 0,0-1,0 1,0 0,0 1,0-1,0 0,1 1,-1-1,0 1,0-1,1 1,2 0,-2 0,0 0,0 1,0-1,0 1,0 0,0 0,0 0,0 0,0 0,-1 0,1 1,-1-1,1 1,-1 0,1 0,-1 0,0 0,0 0,0 0,0 1,0-1,-1 1,1-1,1 5,3 14,0 0,-2 1,-1-1,0 1,-1 37,3-117,-4 50,0 1,1 0,0 0,0 0,1 0,0 0,0 1,0-1,9-10,-8 11,1 1,0 0,1 0,-1 0,1 1,8-5,-13 8,1 0,-1 1,1-1,-1 0,1 1,-1-1,1 1,-1 0,1-1,0 1,-1 0,1 0,0 0,-1 0,1 0,0 1,-1-1,1 0,-1 1,1-1,-1 1,1-1,-1 1,1 0,-1 0,1 0,-1 0,0 0,0 0,1 0,-1 0,0 0,1 2,4 5,-1 1,0-1,-1 1,0 0,-1 0,1 1,-2-1,1 1,1 15,-1 5,-1 57,-4 65,2-134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4:43.571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217 34,'-27'-10,"14"5,1 0,-1 1,-21-5,31 9,0-1,0 1,0 0,0 0,0 0,0 0,0 1,0-1,0 1,0 0,0-1,1 1,-1 1,0-1,0 0,1 1,-1-1,1 1,-1 0,1 0,-3 2,-1 5,0-1,0 1,1 0,0 0,0 0,1 1,1 0,0 0,0 0,0 0,2 0,-1 0,1 1,1 13,0 9,2 1,2-1,9 37,-12-64,1 0,-1 0,1-1,1 1,-1-1,1 0,0 0,0 0,1 0,0 0,-1-1,2 1,-1-1,0 0,1-1,0 1,-1-1,1 0,1 0,-1 0,0 0,1-1,-1 0,1-1,0 1,10 1,-5-2,-1 0,1 0,-1-1,1 0,-1-1,0 0,1-1,-1 0,0-1,0 0,0 0,-1-1,1-1,14-8,-18 9,1 0,-1 0,0-1,0 0,0-1,-1 1,1-1,-2 0,1 0,0-1,-1 1,-1-1,1 0,-1 0,0 0,0-1,-1 1,0-1,0 1,-1-1,1-14,-2 5,1-3,-1-1,0 1,-8-41,7 56,0-1,-1 1,0 0,0-1,0 1,-1 0,0 0,0 1,0-1,0 1,-1-1,0 1,0 0,0 0,0 1,-1-1,1 1,-1 0,-6-3,-1 1,0 0,0 1,-1 1,1 0,-1 0,1 2,-1-1,-21 1,11 1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4:39.507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0 109,'0'-4,"1"-1,0 1,0-1,0 1,0 0,1-1,-1 1,1 0,0 0,0 0,1 0,-1 1,1-1,0 0,0 1,0 0,0 0,1 0,-1 0,1 0,0 1,0 0,0-1,7-2,-4 2,0 0,1 1,-1 0,1 0,0 0,-1 1,1 0,0 0,0 1,0 0,-1 1,1 0,12 2,-16-1,0-1,-1 1,1 0,0 0,-1 0,0 0,0 1,0-1,0 1,0 0,0 0,0 0,-1 0,0 0,0 1,1-1,-2 1,1 0,0-1,-1 1,0 0,0 0,0 0,1 7,-1 7,1-1,-2 1,-1-1,-3 24,4-37,-1-1,0 0,0 1,0-1,0 0,-1 0,1 1,-1-1,0 0,0-1,0 1,0 0,0-1,-1 1,1-1,-1 1,1-1,-5 2,-6 4,0-1,0-1,-17 6,-16 8,37-16,0 1,1 1,0 0,0 0,-10 10,15-13,1 0,-1 0,1 0,0 0,0 1,0-1,0 1,1-1,0 1,-1 0,1-1,0 1,1 0,-1 0,1 0,0 6,0-8,0-1,1 1,-1-1,0 1,1-1,0 1,-1-1,1 1,0-1,0 0,0 1,0-1,0 0,0 0,0 0,0 0,0 0,0 0,1 0,-1 0,0 0,1 0,-1-1,1 1,-1-1,1 1,-1-1,1 0,-1 1,1-1,3 0,7 1,0 0,0-1,14-2,-10 1,108-2,-109 3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4:35.408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263 0,'-13'0,"0"0,1 1,-21 4,28-4,1 1,-1-1,0 1,1 0,-1 1,1-1,0 1,0 0,0 0,0 0,0 1,-3 3,-3 6,1 0,0 0,1 1,0 0,1 1,1-1,0 1,-6 27,6-24,-14 28,15-38,0 1,1-1,1 1,-1 0,2 1,-1-1,1 0,0 1,1-1,0 1,1 13,2-12,0 0,1-1,0 1,0-1,1 1,1-1,0 0,0-1,1 1,12 15,5 2,54 47,-47-47,7 1,-20-17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3:42.848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1 585,'1'-5,"-1"0,2 0,-1 0,0 0,1 0,0 0,0 1,1-1,-1 1,1-1,0 1,0 0,1 0,-1 0,1 0,0 1,7-6,-1 1,0 1,0 1,1 0,-1 0,1 1,19-6,-12 7,-1 1,1 1,0 0,0 1,0 1,25 4,-42-4,1 0,0 0,-1 0,1 0,0 1,-1-1,1 1,-1-1,1 1,-1 0,1-1,-1 1,1 0,-1 0,1 0,-1 0,0 0,0 0,0 1,2 1,-2-1,0 0,-1-1,1 1,-1 0,0 0,0-1,0 1,1 0,-2 0,1-1,0 1,0 0,0 0,-1-1,1 1,-2 2,-3 7,0 1,-1-2,-1 1,-10 14,12-19,-1 4,0 0,0 0,1 1,1 0,0 0,0 0,-2 12,-10 84,10-61,2-4,1 60,9-120,1 1,18-33,-20 42,2-4,1 0,1 1,0 0,0 0,1 1,12-10,21-22,-28 24</inkml:trace>
  <inkml:trace contextRef="#ctx0" brushRef="#br0" timeOffset="2405.67">424 199,'1'9,"0"-1,0 1,1-1,0 0,1 1,0-1,0 0,6 8,-4-5,0 0,-1 0,5 18,-4 3,7 27,-10-72,-2-13,-15-83,8 70,2 0,1 0,2-47,2 84,0 1,0-1,1 0,-1 0,0 1,0-1,1 0,-1 1,1-1,0 1,-1-1,1 1,0-1,0 1,0-1,0 1,0 0,0 0,1-1,-1 1,0 0,1 0,1-1,-2 2,1-1,-1 1,0 0,1 0,-1 0,0 0,1 0,-1 1,0-1,1 0,-1 1,0-1,0 1,1-1,-1 1,0-1,0 1,0 0,0 0,0 0,0-1,0 1,0 0,0 0,0 0,-1 0,1 1,0-1,-1 0,2 2,5 12,0 0,-1 0,0 1,-2-1,6 31,-5-23,13 41,-18-63,0 0,1 0,-1 0,0 0,1 0,-1 0,0 0,1-1,-1 1,1 0,0 0,-1 0,1-1,-1 1,1 0,0-1,0 1,-1 0,1-1,1 1,-1-1,-1 0,1-1,-1 1,1-1,-1 1,1 0,-1-1,1 1,-1-1,0 0,1 1,-1-1,0 1,1-1,-1 1,0-1,0 0,0 1,0-1,1 1,-1-2,5-44,-6-42,1-22,0 109,1-1,-1 0,0 0,0 1,1-1,-1 0,1 1,-1-1,1 0,0 1,0-1,0 1,0-1,0 1,0-1,0 1,0 0,0-1,1 1,-1 0,1 0,-1 0,3-1,-3 2,1-1,-1 1,0 0,0 0,1 0,-1 0,0 0,0 0,1 1,-1-1,0 0,0 1,0-1,1 1,-1-1,0 1,0-1,0 1,0 0,0 0,0-1,0 1,0 0,0 0,-1 0,1 0,0 0,-1 0,1 0,0 0,-1 1,1-1,-1 0,1 2,5 15,0 0,-1 0,-1 1,0 0,0 26,5 21,-5-44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4:18.642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42 321,'106'2,"115"-4,-198-1,-1-1,1-1,-1 0,22-10,-12 5,-9 5,0 0,0 2,0 1,1 1,44 4,-4-1,-48-2</inkml:trace>
  <inkml:trace contextRef="#ctx0" brushRef="#br0" timeOffset="1564.59">237 162,'-2'-1,"1"0,-1 0,0-1,1 1,-1 0,0 0,0 1,0-1,0 0,0 1,0-1,0 1,0 0,0-1,0 1,0 0,0 0,0 0,0 1,0-1,0 0,0 1,0 0,0-1,0 1,0 0,0 0,1 0,-1 0,-3 3,-6 3,0 1,1 0,-14 15,20-19,-21 23,-34 46,42-50,16-21,-1 0,1 0,-1 0,1 0,0 0,0 1,0-1,0 1,0-1,0 4,1-5,0 0,0 0,0 1,0-1,0 0,1 0,-1 0,0 0,1 0,-1 0,1 0,-1 0,1 0,0 0,-1 0,1 0,0 0,0-1,-1 1,1 0,0 0,0-1,0 1,0 0,0-1,2 1,19 10,1-2,0-1,32 7,-32-9,0 0,0 2,-1 1,24 12,38 20,-58-30</inkml:trace>
  <inkml:trace contextRef="#ctx0" brushRef="#br0" timeOffset="7985.69">1349 128,'0'-1,"0"1,-1-1,1 0,-1 0,1 1,0-1,-1 0,1 1,-1-1,0 0,1 1,-1-1,1 1,-1-1,0 1,0-1,1 1,-1-1,0 1,0 0,1-1,-1 1,0 0,0 0,0-1,0 1,-1 0,-27-3,26 3,-5-1,0 1,1 0,-1 0,0 1,1 0,-1 0,1 1,-11 3,14-3,0 0,0 0,1 0,-1 0,1 1,0 0,-1 0,1 0,1 0,-1 0,0 0,1 1,-1-1,1 1,0 0,-3 7,2 1,-1-1,1 1,1 0,0 1,1-1,0 15,6 76,-4-87,-1-12,1 1,0 0,0 0,0 0,0-1,1 1,-1-1,1 1,1-1,-1 1,0-1,1 0,0 0,0 0,0-1,6 6,-4-6,-1 0,1 1,0-2,0 1,1-1,-1 0,0 0,1 0,-1-1,1 1,0-2,-1 1,12 0,2-1,5 1,0-1,0-2,27-4,-36 2</inkml:trace>
  <inkml:trace contextRef="#ctx0" brushRef="#br0" timeOffset="11406.78">1790 183,'-7'0,"-1"-1,1 0,0-1,-8-2,-22-4,32 7,-1 1,1-1,-1 1,1 1,-1-1,1 1,-1 0,1 0,0 0,-1 1,1-1,0 2,0-1,0 0,0 1,1 0,-1 0,1 0,0 1,-1-1,2 1,-1 0,0 0,1 1,0-1,0 1,0 0,0-1,1 1,0 0,0 1,-2 6,2-4,0-1,0 1,1 0,0 0,0 0,1 0,0 0,0 0,1-1,2 13,-1-16,-1 0,0-1,1 1,0 0,0 0,0-1,0 1,0-1,1 0,0 1,-1-1,1-1,1 1,-1 0,0-1,0 1,1-1,0 0,-1 0,1 0,5 1,0 0,0 0,0 0,1-1,-1 0,1-1,0 0,-1 0,13-2,-19 1,0-1,0 1,1-1,-1 0,0 0,-1 0,1-1,0 1,0 0,0-1,-1 0,1 0,-1 0,0 0,1 0,-1 0,0-1,0 1,0-1,-1 0,1 1,-1-1,1 0,-1 0,0 0,0 0,0 0,0 0,0-4,2-24,-1-1,-3-54,0 52,0 91,3 101,-3-155,1-1,1 0,-1 0,0 1,1-1,-1 0,1 0,-1 1,1-1,0 0,0 0,0 0,0 0,1 0,-1 0,1 0,-1-1,1 1,-1 0,1-1,0 1,0-1,0 0,-1 1,1-1,1 0,-1 0,0-1,0 1,0 0,3 0,16 3</inkml:trace>
  <inkml:trace contextRef="#ctx0" brushRef="#br0" timeOffset="14999.68">1894 167,'2'1,"1"-1,-1 1,0 0,0-1,0 1,0 0,0 0,0 0,0 1,0-1,0 0,0 1,0 0,-1-1,1 1,-1 0,1 0,-1-1,0 1,0 0,0 0,0 1,0-1,1 3,3 9,0 0,4 22,-8-30,18 117,-12-64,-6-67,-1-1,1 1,1 0,0-1,0 1,6-14,-1 0,13-38,-11 36,9-35,-18 55,1 0,0 0,1 0,-1 1,0-1,1 0,0 1,0-1,0 1,1 0,-1 0,1 0,-1 0,1 0,0 0,0 1,0-1,1 1,-1 0,0 0,1 0,0 1,-1-1,1 1,0 0,0 0,0 0,-1 0,1 1,0 0,0-1,0 2,0-1,0 0,0 1,0-1,7 3,-8-2,0 0,0 1,0-1,0 0,0 1,0 0,-1-1,1 1,0 0,-1 0,0 1,1-1,-1 1,0-1,0 1,0-1,-1 1,1 0,-1 0,1 0,-1 0,0 0,1 6,1 6,-1 1,0-1,-2 31,2 3,24 86,-19-105,-2-12</inkml:trace>
  <inkml:trace contextRef="#ctx0" brushRef="#br0" timeOffset="17206.78">2547 188,'0'-1,"0"0,0-1,0 1,0 0,0-1,0 1,-1 0,1-1,0 1,-1 0,1 0,-1 0,0-1,1 1,-1 0,0 0,0 0,1 0,-1 0,0 0,0 0,0 0,0 0,-2 0,1 0,0 0,-1 0,1 1,0-1,-1 1,1-1,-1 1,1 0,-1 0,1 0,0 0,-5 1,1 1,0-1,0 1,0 0,0 0,1 1,-1-1,1 1,-1 0,1 1,-5 4,5-3,1 1,-1-1,1 1,1 0,-1 0,1 1,0-1,0 1,1 0,0-1,0 1,1 0,-1 7,0 7,1-1,1 0,3 28,-2-44,-1 0,1 1,0-1,0 0,0 0,1 0,-1 0,1 0,0-1,0 1,0 0,1-1,-1 1,1-1,4 4,-2-3,0 0,0-1,0 0,0 0,0-1,1 1,-1-1,1 0,11 2,6-1,0-1,0-1,1-1,33-5,-52 5,-1 0,0-1,1 1,-1-1,0 0,0 0,0 0,0-1,-1 0,1 1,0-1,-1 0,1-1,-1 1,0-1,1 1,3-6,-4 5,-1-1,1-1,-1 1,0 0,0-1,0 1,-1-1,1 1,-1-1,0 0,-1 1,1-1,-1 0,0-5,-5-195,5 202,0-1,0 1,-1-1,1 1,-1-1,0 1,0-1,-1 1,1 0,-1-1,1 1,-1 0,0 0,0 0,-1 1,1-1,-1 0,-4-4,2 5,1-1,-1 1,0 0,1 0,-1 0,0 1,0 0,0 0,0 0,0 0,0 1,-9 0,3 0,-2 0,1 1,0 0,-20 4,18-1</inkml:trace>
  <inkml:trace contextRef="#ctx0" brushRef="#br0" timeOffset="18331.58">2813 153,'4'7,"0"-1,-1 0,0 1,0 0,0 0,-1 0,0 0,0 0,-1 0,1 11,2 3,0 3,8 30,-3 0,4 109,-13-155,0 3,0-1,3 20,0-15</inkml:trace>
  <inkml:trace contextRef="#ctx0" brushRef="#br0" timeOffset="19956.14">2847 191,'1'-3,"-1"0,1-1,0 1,0 0,1 0,-1 0,0 0,1 0,0 0,0 1,0-1,0 0,0 1,1-1,-1 1,1 0,-1 0,1 0,0 0,5-2,-2 0,0 1,0 0,1 0,-1 1,0 0,1 0,-1 1,1-1,10 1,-12 1,-1 0,1 1,0 0,-1 0,1 0,-1 0,1 1,-1-1,0 1,0 0,0 1,0-1,0 1,0 0,-1 0,1 0,-1 0,0 0,0 1,0 0,0-1,-1 1,1 0,-1 0,0 1,-1-1,1 0,1 6,1 5,-1-1,0 0,-2 1,1-1,-2 1,0-1,-3 27,3-39,-1 0,1 0,-1 0,1-1,-1 1,0 0,0 0,0-1,0 1,0-1,0 1,0-1,0 1,0-1,-1 0,1 0,-1 1,1-1,-1 0,1 0,-1 0,0-1,1 1,-1 0,0-1,0 1,1-1,-1 1,-3-1,-5 1,-1 0,0-1,0 0,-10-2,2 1,3 0</inkml:trace>
  <inkml:trace contextRef="#ctx0" brushRef="#br0" timeOffset="22486.85">3130 103,'1'1,"0"-1,0 0,-1 1,1-1,0 0,0 1,-1-1,1 1,0-1,-1 1,1 0,-1-1,1 1,-1 0,1-1,-1 1,1 0,-1-1,1 1,-1 0,0 0,0 0,1-1,-1 1,0 0,0 0,0 1,4 28,-4-27,0 13,2-1,0 1,0-1,10 29,-7-31,-4-7,1-1,0 0,0 0,0 0,1 0,5 8,-6-12,-1 1,1-1,-1 0,1 1,0-1,-1 0,1 0,0 0,0-1,0 1,0 0,0-1,0 1,0-1,0 0,0 1,0-1,0 0,0 0,0-1,0 1,4-1,1-1,0 0,1-1,-1 1,0-1,0-1,-1 1,1-1,-1-1,0 1,0-1,0 0,-1 0,1-1,-1 0,5-7,-2 2,-1 1,-1-2,1 1,-2-1,0 0,0 0,-1 0,3-16,-1-2,-2-1,1-47,-7 224,4 107,7-172,-5-56,-1 0,-1 1,-3 36,1-60,0 0,-1-1,1 1,-1 0,0-1,1 1,-1 0,0-1,0 1,0-1,0 1,0-1,0 0,-1 1,1-1,0 0,-1 0,1 0,-1 0,1 0,-1 0,0 0,1-1,-1 1,0-1,1 1,-1-1,0 1,-3-1,-7 1,0 0,1 0,-19-3,12 1,-12 1,7 1,0-2,0-1,-27-5,45 6,0 0,0 0,0-1,0 0,0 0,0 0,1 0,-1-1,1 0,0 0,0 0,0 0,0-1,0 1,0-1,1 0,0 0,0-1,-4-6,7 10,-1 0,1 0,-1 0,1 0,-1 0,1 0,0 0,0 0,0 0,-1 0,1 0,0 0,0 0,0 0,0 0,1 0,-1 1,0-1,0 0,1 0,-1 0,0 0,1 0,-1 0,1 0,-1 0,1 1,-1-1,1 0,0 0,-1 1,1-1,0 0,1 0,8-4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3:23.837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148 68,'-4'-3,"0"-1,-1 1,1 0,-1 0,1 1,-1-1,0 1,0 0,0 0,0 1,0 0,0-1,-1 2,-9-2,12 2,1 0,-1 0,1 0,-1 1,1-1,0 1,-1-1,1 1,0 0,-1 0,1 0,0 0,0 0,0 0,0 1,0-1,0 1,0-1,0 1,0 0,1 0,-1-1,1 1,0 0,-1 1,1-1,0 0,0 0,0 0,0 1,1-1,-1 0,0 6,-1 17,0 0,2 0,1 0,4 26,-4-47,-1-1,1 1,1-1,-1 0,0 0,1 0,0 0,-1 0,1 0,0 0,1-1,-1 1,0 0,1-1,0 0,-1 0,1 0,0 0,6 3,5 1,0 0,0-1,20 5,-8-3,-18-5,4 2,0 0,0-1,1-1,21 2,-31-3,-1-1,0 0,1-1,-1 1,1 0,-1-1,0 1,1-1,-1 0,0 0,1 0,-1 0,0 0,0 0,0 0,0-1,0 1,0-1,0 0,-1 1,1-1,0 0,-1 0,0 0,1 0,-1 0,0 0,0-1,0 1,1-5,1-8,-1-1,-1 0,0 0,-1 1,-3-26,0-12,3 48,0-1,0 1,-1-1,0 1,0 0,0-1,-1 1,0 0,-3-8,3 10,0 0,-1 0,1 0,-1 0,1 0,-1 1,0-1,0 1,0-1,-1 1,1 0,0 1,-1-1,-4-1,-15-6,15 4,0 2,0-1,-1 1,1 1,-1-1,0 2,0-1,0 1,-14 0,9 3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3:20.181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1 0,'0'3,"0"10,0 9,0 4,0 0,0 1,0 0,0-2,0-2,0 1,0-1,0-1,0 5,0 3,0 0,0-2,0-3,0-5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4:07.883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107 211,'6'-3,"2"-3,2-5,3-3,2-2,-1-1,-3-1,-1-4,1-3,-1-1,-3 4</inkml:trace>
  <inkml:trace contextRef="#ctx0" brushRef="#br0" timeOffset="1406.24">1 0,'0'455,"0"-451,0-1,0 1,0-1,0 0,1 1,0-1,-1 1,3 3,-3-7,0 1,1-1,-1 1,0-1,1 1,-1-1,0 0,1 1,-1-1,1 0,-1 1,0-1,1 0,-1 0,1 1,-1-1,1 0,-1 0,1 0,-1 0,1 1,0-1,1 0,0-1,-1 1,1 0,-1-1,1 1,-1-1,0 1,1-1,-1 0,0 1,3-3,73-59,-55 43,0 1,38-23,-44 32,-1 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1:46.249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</inkml:definitions>
  <inkml:trace contextRef="#ctx0" brushRef="#br0">1253 1144,'-20'0,"-148"-3,131 0,1-2,-58-14,52 7,0-1,0-2,2-1,-52-30,81 38,0 0,1-1,0-1,0 0,1 0,-13-19,6 6,2 0,-15-34,24 43,0 0,0 0,2-1,0 0,0 0,0-29,3 19,1 1,1-1,8-36,4 28,-11 27,0 0,0 0,-1 0,2-8,-3 12,-1 0,0 0,0 1,0-1,0 0,0 1,0-1,0 0,-1 0,1 1,-1-1,1 0,-1 1,1-1,-1 1,0-1,0 1,0-1,0 1,-2-3,-10-8,0 1,-1 0,-19-11,-19-15,-123-129,18 14,130 128,8 8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49:30.689"/>
    </inkml:context>
    <inkml:brush xml:id="br0">
      <inkml:brushProperty name="width" value="0.05" units="cm"/>
      <inkml:brushProperty name="height" value="0.05" units="cm"/>
      <inkml:brushProperty name="color" value="#008C3A"/>
      <inkml:brushProperty name="ignorePressure" value="1"/>
    </inkml:brush>
    <inkml:brush xml:id="br1">
      <inkml:brushProperty name="width" value="0.2" units="cm"/>
      <inkml:brushProperty name="height" value="0.2" units="cm"/>
      <inkml:brushProperty name="color" value="#008C3A"/>
      <inkml:brushProperty name="ignorePressure" value="1"/>
    </inkml:brush>
  </inkml:definitions>
  <inkml:trace contextRef="#ctx0" brushRef="#br0">846 1770,'3'0,"4"0,13 0,12 0,6 0,6 0,14 0,2 0,-2-3,-6 0,-8-1,-9-2,-10 0</inkml:trace>
  <inkml:trace contextRef="#ctx0" brushRef="#br0" timeOffset="749.8">1710 1699,'3'0,"4"0,4 0,6 0,3 0,7 0,8 0,7 3,3 1,-4 0,-9-1</inkml:trace>
  <inkml:trace contextRef="#ctx0" brushRef="#br0" timeOffset="1343.43">2345 1717,'3'0,"4"0,7 0,7 0,9 0,2 0,2 0,1 0,-2 0,-5 0,-2 0,-4 0,-3 0,-1 0,-3 0</inkml:trace>
  <inkml:trace contextRef="#ctx0" brushRef="#br0" timeOffset="8216.21">1005 2630,'3'0,"4"0,7 0,3 0,6 0,1 0,4 0,1 0,4 0,-3 0,1 0,-2 0,-3 0,-7 0</inkml:trace>
  <inkml:trace contextRef="#ctx0" brushRef="#br0" timeOffset="8684.89">2046 2577,'3'0,"4"0,3 0,7 0,6 0,5 0,7 0,4 0,6 0,9 0,3 0,-4 0,-12 0</inkml:trace>
  <inkml:trace contextRef="#ctx0" brushRef="#br0" timeOffset="18466.3">72 1604,'3'0,"4"0,4 0,3 0,5 0,2 0,4 0,0 0,0 0,-6 0</inkml:trace>
  <inkml:trace contextRef="#ctx0" brushRef="#br0" timeOffset="19654.73">599 1606,'3'0,"4"0,4 0,3 0,-1 0</inkml:trace>
  <inkml:trace contextRef="#ctx0" brushRef="#br0" timeOffset="20613.36">1 1536,'6'-3,"5"-1,7 0,6-2,2 0,3-2,-1 0,1-1,1-5,2-10,-1-6,5-7,-3 2</inkml:trace>
  <inkml:trace contextRef="#ctx0" brushRef="#br0" timeOffset="21084.54">546 1096,'6'0,"5"-6,4-5,2 0,4 1,1-1,7-4,1 1,-5-1,0-1,-2 0,-2 2,-1 1,-4 2</inkml:trace>
  <inkml:trace contextRef="#ctx0" brushRef="#br0" timeOffset="21531.58">1022 652,'3'-3,"4"-4,3-3,7-4,6-2,2-5,0-1,-1 0,-2 0,-2 2,-4 4</inkml:trace>
  <inkml:trace contextRef="#ctx0" brushRef="#br0" timeOffset="22375.12">1551 178,'3'0,"7"-6,7-5,5-4,1-2,0-1,-2-1,-3 1,-6 2</inkml:trace>
  <inkml:trace contextRef="#ctx0" brushRef="#br0" timeOffset="24249.67">54 1607,'0'6,"0"5,0 7,0 3,0 1,0 0,0-1,3-1,1-1,0 0,-1-1,-1-4</inkml:trace>
  <inkml:trace contextRef="#ctx0" brushRef="#br0" timeOffset="24843.26">72 2101,'0'3,"0"4,0 7,0 4,0 2,0 4,0 9,0 2,0-4</inkml:trace>
  <inkml:trace contextRef="#ctx0" brushRef="#br0" timeOffset="25343.15">72 2436,'0'3,"0"4,0 7,0 4,0-1</inkml:trace>
  <inkml:trace contextRef="#ctx0" brushRef="#br0" timeOffset="26100.28">89 2559,'6'0,"5"0,3 0,6 0,5 0,5 0,2 0,0 0,-3 0,-4 0,-5 0</inkml:trace>
  <inkml:trace contextRef="#ctx0" brushRef="#br0" timeOffset="26636.8">758 2577,'6'0,"8"3,4 1,3 0,-3-1</inkml:trace>
  <inkml:trace contextRef="#ctx0" brushRef="#br0" timeOffset="5246.53">7179 1427,'3'0,"4"3,4 1,3 0,8 2,3 0,4-1,0-1,-3-1,-1-2,-7-1</inkml:trace>
  <inkml:trace contextRef="#ctx0" brushRef="#br0" timeOffset="5799.8">7920 1375,'9'-3,"6"-1,4 0,7 1,8-2,2 0,3 0,4 2,2 1,-5 1,-3 0,-5 1,-8 0</inkml:trace>
  <inkml:trace contextRef="#ctx0" brushRef="#br0" timeOffset="6301.46">8908 1339,'6'0,"8"3,5 1,7 0,6-1,-2-1</inkml:trace>
  <inkml:trace contextRef="#ctx0" brushRef="#br0" timeOffset="1890.13">3228 1712,'3'0,"10"0,9 0,9 0,15 0,12 0,1 0,0 0,-4 0,-5 0,-2 0,-7 0,-7 0,-6 0,-8 0</inkml:trace>
  <inkml:trace contextRef="#ctx0" brushRef="#br0" timeOffset="2452.49">4039 1658,'6'0,"5"0,3 0,3 0,1 0,4 0,1 0,3 0,5 0,10-3,4 0,0-1,-4 1,-4-2,-7-1</inkml:trace>
  <inkml:trace contextRef="#ctx0" brushRef="#br0" timeOffset="2967.99">4710 1551,'3'0,"10"0,12 0,19 0,6 0,3 0,1 0,-2 0,-7 0,-11 0</inkml:trace>
  <inkml:trace contextRef="#ctx0" brushRef="#br0" timeOffset="3530.4">5380 1551,'6'0,"5"0,7 0,3 0,4 0,0 0,0 0,-2 0,-1 0,-5 0</inkml:trace>
  <inkml:trace contextRef="#ctx0" brushRef="#br0" timeOffset="4077.17">5821 1481,'6'0,"11"0,6 0,1 0,4 0,2 0,-1 0,-2 0,-3 0,1-3,-1-1,-5 0</inkml:trace>
  <inkml:trace contextRef="#ctx0" brushRef="#br0" timeOffset="4733.2">6456 1410,'3'0,"4"0,4 0,3 0,8 0,6 0,2 0,1 0,-4 0</inkml:trace>
  <inkml:trace contextRef="#ctx0" brushRef="#br0" timeOffset="9169.17">3157 2542,'15'0,"11"0,13 0,6 0,1 0,-1 0,-3 0,2 0,-5 0,-5 0,-9 0</inkml:trace>
  <inkml:trace contextRef="#ctx0" brushRef="#br0" timeOffset="9762.73">4533 2454,'3'0,"4"0,4 0,5 0,4 0,1 0,3 0,4 0,0 0,-3 0,-4 0</inkml:trace>
  <inkml:trace contextRef="#ctx0" brushRef="#br0" timeOffset="10262.62">5344 2419,'6'0,"11"0,5 0,9 0,4 0,6 0,11 0,5 0,-4 0,-5 0,-4 0,-11 0</inkml:trace>
  <inkml:trace contextRef="#ctx0" brushRef="#br0" timeOffset="10767.25">6561 2419,'9'0,"9"0,13 0,8 0,3 0,-3 0,-4 0,-6 0,-5 0,-6 0</inkml:trace>
  <inkml:trace contextRef="#ctx0" brushRef="#br0" timeOffset="-16627.41">7408 48,'3'0,"13"0,7 0,2 0,9 0,5 0,4 0,5 0,-3 0,-1 0,-5 0,-5 0,-6 0,-5 0,0 0,-1 0,-4 0</inkml:trace>
  <inkml:trace contextRef="#ctx0" brushRef="#br0" timeOffset="-15799.43">8343 66,'3'0,"7"0,8 0,3 0,8 0,7 0,5 0,0 0,0 0,-5 0,-5 0,-4 0,-5 0,-3 0,-1 0,-1 0,0-3,-3-1</inkml:trace>
  <inkml:trace contextRef="#ctx0" brushRef="#br0" timeOffset="-14627.88">9153 30,'6'0,"8"0,8 0,2 0,2 0,0 0,10 0,3 0,-1 0,-4 0,-8 0</inkml:trace>
  <inkml:trace contextRef="#ctx0" brushRef="#br0" timeOffset="-13734.41">10002 48,'3'0,"7"0,5 0,2 0,2 0,1 0,2 0,1 0,0 0,-2 0,-1 0,0 0,-5 0</inkml:trace>
  <inkml:trace contextRef="#ctx0" brushRef="#br0" timeOffset="-11643.17">10319 118,'0'3,"-9"7,-9 5,-4 2,-2 3,-5 2,-5 2,2-1,2-2,1-3,-1-3,2 3,5-2</inkml:trace>
  <inkml:trace contextRef="#ctx0" brushRef="#br0" timeOffset="-11033.95">9894 504,'-6'6,"-5"5,-4 4,-2 2,-1 1,2 4,-1 1,-2-1,3-4</inkml:trace>
  <inkml:trace contextRef="#ctx0" brushRef="#br0" timeOffset="-10391.27">9489 912,'-9'15,"-6"8,-3 6,-2-2,-1-2,-2 0,0-1,0-2,2-1,3-5</inkml:trace>
  <inkml:trace contextRef="#ctx0" brushRef="#br0" timeOffset="-9841.75">9067 1298,'-6'6,"-5"2,-4 3,1 2,0 2,-1 1,2-1</inkml:trace>
  <inkml:trace contextRef="#ctx0" brushRef="#br0" timeOffset="-9204.83">8889 1404,'-3'3,"-1"4,1 7,3 7,1 6,2 1,-1 0,0-3,5 0,2 3,-1 2,-1-1,-3 0,-1-1,-2-6</inkml:trace>
  <inkml:trace contextRef="#ctx0" brushRef="#br0" timeOffset="-8704.96">8925 1990,'0'6,"0"12,0 4,0 3,0-1,0-1,0-1,0-2,0-4</inkml:trace>
  <inkml:trace contextRef="#ctx0" brushRef="#br0" timeOffset="-8314.42">8925 2376</inkml:trace>
  <inkml:trace contextRef="#ctx0" brushRef="#br0" timeOffset="-7642.75">8960 2517,'0'3,"3"1,4 0,7-1,4-1,4-1,6 0,3-1,-3-3,2-4,-1-1,-2-2,-3 1,1-2,-1-1,-2-2,-5 2</inkml:trace>
  <inkml:trace contextRef="#ctx0" brushRef="#br0" timeOffset="-6970.98">9347 2327,'3'-3,"4"-4,4-4,3 0,8-4,0-2,3-2,0 0,1-4,0 0,1 1,-1 1,-1 4,-6-2,-6 1,-5 2</inkml:trace>
  <inkml:trace contextRef="#ctx0" brushRef="#br0" timeOffset="-6549.2">9808 1867,'3'0,"7"-3,5-4,2 0,5-9,2-4,-1-2,2 0,0 0,-5 2,-2 0,-4 5</inkml:trace>
  <inkml:trace contextRef="#ctx0" brushRef="#br0" timeOffset="-6049.33">10282 1423,'3'0,"4"-3,4-4,6 0,3 0,4-1,4-3,0-2,-1 1,-6 0,0 1,0 1,-2-2,-3 1</inkml:trace>
  <inkml:trace contextRef="#ctx0" brushRef="#br0" timeOffset="-4924.58">10390 34,'0'12,"0"7,0 12,0 7,0 0,0 8,0 3,0-1,0-3,0-3,0-6,0-8</inkml:trace>
  <inkml:trace contextRef="#ctx0" brushRef="#br0" timeOffset="-4409.09">10390 757,'0'12,"0"10,0 10,0 3,0-2,0-3,0-4,0-3,0-3,0-5</inkml:trace>
  <inkml:trace contextRef="#ctx0" brushRef="#br0" timeOffset="-4009.67">10389 1214,'0'3,"0"4,0 4,0 9,0 7,0 5,0 9,-6 1,-5-7,-1-10</inkml:trace>
  <inkml:trace contextRef="#ctx0" brushRef="#br0" timeOffset="11377.61">7655 2417,'6'0,"2"0</inkml:trace>
  <inkml:trace contextRef="#ctx0" brushRef="#br0" timeOffset="12076.47">8149 2435,'6'0,"8"0,4 0,6 0,4 0,1 0,-2 0,-2 0,-3 0,-2 0,-1 0,-4 0</inkml:trace>
  <inkml:trace contextRef="#ctx0" brushRef="#br0" timeOffset="12607.58">8837 2399,'6'-3,"8"0,13-1,9-2,1 0,-3 1,-5 1,-6 1</inkml:trace>
  <inkml:trace contextRef="#ctx0" brushRef="#br0" timeOffset="13310.55">7390 2575,'3'0,"4"0,7 0,1 0</inkml:trace>
  <inkml:trace contextRef="#ctx0" brushRef="#br1" timeOffset="210611.03">3104 778</inkml:trace>
  <inkml:trace contextRef="#ctx0" brushRef="#br1" timeOffset="211149.6">3422 1043</inkml:trace>
  <inkml:trace contextRef="#ctx0" brushRef="#br1" timeOffset="213525.3">3245 547</inkml:trace>
  <inkml:trace contextRef="#ctx0" brushRef="#br0" timeOffset="-19292.88">4392 0,'9'0,"6"0,3 0,5 0,1 0,0 0,2 0,-1 0,-2 0,-1 0,1 0,0 0,-1 0,-4 0</inkml:trace>
  <inkml:trace contextRef="#ctx0" brushRef="#br0" timeOffset="-18472.09">4956 0,'12'0,"10"0,4 0,1 0,1 0,3 0,2 0,-3 0,-2 0,-6 0</inkml:trace>
  <inkml:trace contextRef="#ctx0" brushRef="#br0" timeOffset="-17861.45">5574 0,'12'3,"10"1,7 3,5 1,3-2,0-2,-2-1,-2-1,-3-1,-6-1</inkml:trace>
  <inkml:trace contextRef="#ctx0" brushRef="#br0" timeOffset="-25627.54">1362 177,'-2'0,"3"0,4 0,3 0,2 0,2 0,0 0,-1 0,-3 0</inkml:trace>
  <inkml:trace contextRef="#ctx0" brushRef="#br0" timeOffset="-25096.47">1618 177,'2'0,"3"0,2 0,3 0,1 0,1 0,1 0,-3 0</inkml:trace>
  <inkml:trace contextRef="#ctx0" brushRef="#br0" timeOffset="-24580.95">1862 135,'2'0,"1"0</inkml:trace>
  <inkml:trace contextRef="#ctx0" brushRef="#br0" timeOffset="-23976.92">2106 106,'4'0,"10"0,4 0,1 0,2 0,0 0,-3 0,-3 0</inkml:trace>
  <inkml:trace contextRef="#ctx0" brushRef="#br0" timeOffset="-23127.09">2495 106,'2'0,"11"0,6 0,-1 0</inkml:trace>
  <inkml:trace contextRef="#ctx0" brushRef="#br0" timeOffset="-22408.52">2653 106,'5'0,"4"0,4 0,3 0,2 0,-1 0,-1 0,-1 0,-1 0,-1 0,-3 0</inkml:trace>
  <inkml:trace contextRef="#ctx0" brushRef="#br0" timeOffset="-21658.7">2873 92,'10'0,"10"0,4 0,-1 0,-1 0,-4 0,-1 0,-3 0,0 0,-4 0</inkml:trace>
  <inkml:trace contextRef="#ctx0" brushRef="#br0" timeOffset="-20940.15">3263 120,'4'0,"12"3,3 2,0 1,-1 0,-1-2,-2-1,-1-1,-1-2,0 1,-1-1,0-1,0 1,0 0,-3 0</inkml:trace>
  <inkml:trace contextRef="#ctx0" brushRef="#br0" timeOffset="-19940.38">3726 49,'8'0,"5"0,2 0,3 0,1 0,-4 0</inkml:trace>
  <inkml:trace contextRef="#ctx0" brushRef="#br1" timeOffset="208620.41">1588 723,'3'0,"4"0,1 0</inkml:trace>
  <inkml:trace contextRef="#ctx0" brushRef="#br1" timeOffset="209318.48">2099 527</inkml:trace>
  <inkml:trace contextRef="#ctx0" brushRef="#br1" timeOffset="210056.52">2575 492</inkml:trace>
  <inkml:trace contextRef="#ctx0" brushRef="#br1" timeOffset="210611.03">3104 776</inkml:trace>
  <inkml:trace contextRef="#ctx0" brushRef="#br1" timeOffset="211149.6">3422 1041</inkml:trace>
  <inkml:trace contextRef="#ctx0" brushRef="#br1" timeOffset="211596.4">3986 670</inkml:trace>
  <inkml:trace contextRef="#ctx0" brushRef="#br1" timeOffset="212068.13">4269 333</inkml:trace>
  <inkml:trace contextRef="#ctx0" brushRef="#br1" timeOffset="212478.08">4639 510</inkml:trace>
  <inkml:trace contextRef="#ctx0" brushRef="#br1" timeOffset="213016.66">3475 245</inkml:trace>
  <inkml:trace contextRef="#ctx0" brushRef="#br1" timeOffset="213525.3">3246 545</inkml:trace>
  <inkml:trace contextRef="#ctx0" brushRef="#br1" timeOffset="214690.13">423 1625</inkml:trace>
  <inkml:trace contextRef="#ctx0" brushRef="#br1" timeOffset="-214283">423 1977,'0'3,"3"4,4 1,0-1</inkml:trace>
  <inkml:trace contextRef="#ctx0" brushRef="#br1" timeOffset="-213774.3">793 2101</inkml:trace>
  <inkml:trace contextRef="#ctx0" brushRef="#br1" timeOffset="-213334.53">1517 2295</inkml:trace>
  <inkml:trace contextRef="#ctx0" brushRef="#br1" timeOffset="-212788.93">1199 1113</inkml:trace>
  <inkml:trace contextRef="#ctx0" brushRef="#br1" timeOffset="-212362.13">1993 1625</inkml:trace>
  <inkml:trace contextRef="#ctx0" brushRef="#br1" timeOffset="-211923.3">2152 2030</inkml:trace>
  <inkml:trace contextRef="#ctx0" brushRef="#br1" timeOffset="-211526.3">2310 2101</inkml:trace>
  <inkml:trace contextRef="#ctx0" brushRef="#br1" timeOffset="-211065.53">2910 2436</inkml:trace>
  <inkml:trace contextRef="#ctx0" brushRef="#br1" timeOffset="-210515.07">3228 1552</inkml:trace>
  <inkml:trace contextRef="#ctx0" brushRef="#br1" timeOffset="-210089.2">2434 1147</inkml:trace>
  <inkml:trace contextRef="#ctx0" brushRef="#br1" timeOffset="-209585.55">3210 2277</inkml:trace>
  <inkml:trace contextRef="#ctx0" brushRef="#br1" timeOffset="-209152.7">3880 2030</inkml:trace>
  <inkml:trace contextRef="#ctx0" brushRef="#br1" timeOffset="-208758.7">4110 954</inkml:trace>
  <inkml:trace contextRef="#ctx0" brushRef="#br1" timeOffset="-208299.98">4304 2030</inkml:trace>
  <inkml:trace contextRef="#ctx0" brushRef="#br1" timeOffset="-207923.93">4692 2031,'0'-3,"0"-7,0-2</inkml:trace>
  <inkml:trace contextRef="#ctx0" brushRef="#br1" timeOffset="-207499.12">4692 1147</inkml:trace>
  <inkml:trace contextRef="#ctx0" brushRef="#br1" timeOffset="-207073.2">4956 582</inkml:trace>
  <inkml:trace contextRef="#ctx0" brushRef="#br1" timeOffset="-206675.33">5644 265</inkml:trace>
  <inkml:trace contextRef="#ctx0" brushRef="#br1" timeOffset="-206293.36">5750 423,'0'6,"0"2</inkml:trace>
  <inkml:trace contextRef="#ctx0" brushRef="#br1" timeOffset="-205835.58">5432 1025,'-3'3,"-10"10,-9 12,0 5,3-4</inkml:trace>
  <inkml:trace contextRef="#ctx0" brushRef="#br1" timeOffset="-205409.71">5221 1783,'3'3,"1"1</inkml:trace>
  <inkml:trace contextRef="#ctx0" brushRef="#br1" timeOffset="-205011.71">5697 1730</inkml:trace>
  <inkml:trace contextRef="#ctx0" brushRef="#br1" timeOffset="-204569.95">6103 884</inkml:trace>
  <inkml:trace contextRef="#ctx0" brushRef="#br1" timeOffset="-204173.01">6244 512</inkml:trace>
  <inkml:trace contextRef="#ctx0" brushRef="#br1" timeOffset="-203751.09">6702 370</inkml:trace>
  <inkml:trace contextRef="#ctx0" brushRef="#br1" timeOffset="-203324.29">6596 954,'-6'6,"-2"2</inkml:trace>
  <inkml:trace contextRef="#ctx0" brushRef="#br1" timeOffset="-202897.36">6226 1748,'0'6,"-12"11,-4 3</inkml:trace>
  <inkml:trace contextRef="#ctx0" brushRef="#br1" timeOffset="-202482.47">6261 2224</inkml:trace>
  <inkml:trace contextRef="#ctx0" brushRef="#br1" timeOffset="-202074.63">6826 2207</inkml:trace>
  <inkml:trace contextRef="#ctx0" brushRef="#br1" timeOffset="-201620.84">7214 2083</inkml:trace>
  <inkml:trace contextRef="#ctx0" brushRef="#br1" timeOffset="-201204.89">7232 1590</inkml:trace>
  <inkml:trace contextRef="#ctx0" brushRef="#br1" timeOffset="-201203.89">7303 1025</inkml:trace>
  <inkml:trace contextRef="#ctx0" brushRef="#br1" timeOffset="-200782.02">7302 743</inkml:trace>
  <inkml:trace contextRef="#ctx0" brushRef="#br1" timeOffset="-200377.16">7584 564</inkml:trace>
  <inkml:trace contextRef="#ctx0" brushRef="#br1" timeOffset="-199954.29">7849 388</inkml:trace>
  <inkml:trace contextRef="#ctx0" brushRef="#br1" timeOffset="-199527.42">8219 335</inkml:trace>
  <inkml:trace contextRef="#ctx0" brushRef="#br1" timeOffset="-189468.83">9226 247</inkml:trace>
  <inkml:trace contextRef="#ctx0" brushRef="#br1" timeOffset="-188947.22">9048 423</inkml:trace>
  <inkml:trace contextRef="#ctx0" brushRef="#br1" timeOffset="-188541.3">8643 653</inkml:trace>
  <inkml:trace contextRef="#ctx0" brushRef="#br1" timeOffset="-188141.39">8749 1499</inkml:trace>
  <inkml:trace contextRef="#ctx0" brushRef="#br1" timeOffset="-187719.5">8502 1871</inkml:trace>
  <inkml:trace contextRef="#ctx0" brushRef="#br1" timeOffset="-187213.22">8960 2083</inkml:trace>
  <inkml:trace contextRef="#ctx0" brushRef="#br1" timeOffset="-186754.44">9508 1499</inkml:trace>
  <inkml:trace contextRef="#ctx0" brushRef="#br1" timeOffset="-186310.62">10002 1217</inkml:trace>
  <inkml:trace contextRef="#ctx0" brushRef="#br1" timeOffset="-185886.7">9841 600</inkml:trace>
  <inkml:trace contextRef="#ctx0" brushRef="#br1" timeOffset="-185489.82">9649 406,'-9'-3,"-3"-1</inkml:trace>
  <inkml:trace contextRef="#ctx0" brushRef="#br1" timeOffset="-184454.6">1604 407</inkml:trace>
  <inkml:trace contextRef="#ctx0" brushRef="#br1" timeOffset="-183684.09">1146 1998</inkml:trace>
  <inkml:trace contextRef="#ctx0" brushRef="#br1" timeOffset="-182644.86">4303 2265</inkml:trace>
  <inkml:trace contextRef="#ctx0" brushRef="#br1" timeOffset="-182066.86">4391 1065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2:30.358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53 399,'3'5,"0"-1,-1 1,1 0,-1 0,0 0,-1 0,1 0,-1 0,0 0,1 8,1 0,4 36,-2 1,-2-1,-5 74,0-28,1-28,0 10,13 110,-2-92,-6-48,14 63,-12-76,3 62,4 17,-6-73,-1 0,0 69,-3-32,20 115,0-13,-5-37,-9-88,3 97,-11-101,0-24,-1 0,-1 0,-5 27,3-41,-1 0,0 0,0-1,-1 0,-1 0,0 0,-9 11,-57 67,65-80,-85 76,92-85,-1 1,0 0,0 0,1 0,-1 0,0 0,1 0,-1 0,1 0,-1 0,1 0,0 1,-1-1,1 0,0 2,0-3,0 1,0-1,0 1,1-1,-1 1,0-1,0 1,0-1,1 0,-1 1,0-1,1 1,-1-1,0 0,1 1,-1-1,1 0,-1 1,0-1,1 0,-1 1,1-1,0 0,2 1,0 0,0-1,0 1,0-1,0 0,0 0,0 0,0 0,0 0,4-2,-1 0,0 0,0 0,0-1,-1 1,1-1,-1-1,0 1,0-1,0 0,-1 0,7-7,22-27</inkml:trace>
  <inkml:trace contextRef="#ctx0" brushRef="#br0" timeOffset="1312.15">406 326,'0'-3,"0"17,0 30,0 14,0 3,-6 0,-2-8,0-9,2-10,2-4,-2-7,1-8</inkml:trace>
  <inkml:trace contextRef="#ctx0" brushRef="#br0" timeOffset="3103.52">301 1193,'0'49,"-1"10,13 110,-6-131,13 111,-17-128,1 0,1 0,11 32,-1-2,1 9,-2 1,-4 0,5 109,-15 232,2-389,1 0,0 0,1 0,0-1,10 22,4 20,12 88,-28-137,1 1,0 0,0-1,0 1,1-1,0 0,0 0,0 0,1 0,-1-1,6 6,8 7,28 20,-23-19,-4-2,13 12,-29-26,0-1,0 1,1-1,-1 0,0 1,0-1,1 0,-1-1,1 1,-1 0,1-1,2 1,-4-1,-1 0,1 0,0 0,-1 0,1-1,0 1,-1 0,1 0,-1 0,1-1,-1 1,1 0,0-1,-1 1,1-1,-1 1,0 0,1-1,-1 1,1-1,-1 1,0-1,1 0,-1 1,0-1,1 1,-1-1,0 0,0 1,0-1,0 1,0-1,1-1,-2-26,-4-7,-15-49,8 38,-18-83,0-4</inkml:trace>
  <inkml:trace contextRef="#ctx0" brushRef="#br0" timeOffset="3963.59">1 8,'0'-3,"3"0,10 2,6 11,2 9,2 5,-5 2,-4-2,-2-1,-2-1,-1-5,4-9,0-10,4-10,0-10,-5-5,-3-1,-3 4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2:00.388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2495 446,'1'41,"-2"-1,-2 0,-1 0,-10 40,8-53,1 1,1 0,0 28,6 86,0-48,-2-30,-1 27,4 1,16 101,-11-151,14 106,-20-130,-2 0,0 0,-1 1,-1-1,0 0,-6 18,0-4,2 0,1 0,-1 42,7 99,1-63,0-70,14 77,-9-77,4 75,-8-70,14 74,-3-26,-11-73,0-1,9 31,-9-41,1 0,0 0,0-1,0 0,1 0,0 0,11 12,132 136,-136-142,-1 0,0 1,0 0,-2 1,0 0,-1 0,12 35,-11-23</inkml:trace>
  <inkml:trace contextRef="#ctx0" brushRef="#br0" timeOffset="1218.48">2107 743,'4'0,"1"0,-1 1,0-1,0 1,1-1,-1 1,0 1,0-1,0 1,0-1,0 1,0 0,-1 0,1 1,-1-1,1 1,-1 0,0 0,0 0,0 0,0 1,-1-1,1 1,-1-1,0 1,2 6,16 36,-14-38,-4-12,0-16,-2 19,0-41,-1 16,2 0,0 0,1 1,2-1,1 1,12-40,-6 37,0 5</inkml:trace>
  <inkml:trace contextRef="#ctx0" brushRef="#br0" timeOffset="3252.78">166 975,'2'1,"-1"1,1-1,-1 0,1 0,-1 1,0-1,1 1,-1-1,0 1,0 0,0-1,0 1,0 0,0 0,0 2,0-2,7 20,-1-1,-1 2,0-1,3 42,3 11,4 0,-1-13,10 115,-24 105,-3-129,-7 20,-1 3,11 226,-1-390,-1 0,-1 1,0-1,0 0,-1 1,-1-1,0-1,-1 1,0-1,-9 15,-6 5,-1-1,-29 30,-20 27,61-73,1 1,0-1,0 1,1 1,1-1,1 1,0 0,-4 33,7-35,1 0,1-1,0 1,1 0,0 0,1 0,1-1,0 1,1-1,0 0,8 16,-9-22,1-1,-1-1,1 1,1 0,-1-1,1 0,0 0,0-1,0 1,1-1,0 0,9 5,-11-7,0 0,0 0,0-1,1 1,-1-1,0 0,1 0,-1-1,1 1,-1-1,1 0,-1 0,1 0,-1-1,0 0,1 0,-1 0,0 0,1-1,3-1,17-13</inkml:trace>
  <inkml:trace contextRef="#ctx0" brushRef="#br0" timeOffset="4814.1">554 958,'0'1163,"2"-1128,1 0,11 44,-7-40,4 53,-10-75,0 0,-1 0,-1 1,0-1,-2 0,0 0,-1 0,-8 24,1-14,1 1,2 0,1 1,1 0,-2 32,4-10,3 0,6 57,-1-82,0 0,3 0,0 0,1-1,13 26,-1 0,-16-38,-1 0,0-1,2 25,1 9,-3-35,1 0,0-1,0 1,1-1,8 14,-13-24,0 1,0-1,0 0,1 0,-1 1,0-1,0 0,0 1,0-1,0 0,1 0,-1 1,0-1,0 0,1 0,-1 1,0-1,0 0,1 0,-1 0,0 0,0 1,1-1,-1 0,0 0,1 0,-1 0,0 0,0 0,1 0,-1 0,0 0,1 0,-1 0,1 0,4-12,-2-26,-3 35,2-59,-2-5</inkml:trace>
  <inkml:trace contextRef="#ctx0" brushRef="#br0" timeOffset="5938.89">308 780,'7'9,"-1"1,0 0,-1-1,1 2,-2-1,0 1,0-1,2 14,-3-14,4 15,-5-18,-1 0,1 0,0 1,1-2,0 1,0 0,0 0,1-1,0 0,5 6,-9-11,0-1,1 0,-1 1,0-1,0 0,1 0,-1 1,0-1,1 0,-1 0,0 1,1-1,-1 0,0 0,1 0,-1 0,0 1,1-1,-1 0,1 0,-1 0,0 0,1 0,-1 0,0 0,1 0,-1 0,1 0,-1 0,0 0,1-1,-1 1,0 0,1 0,0 0,6-18,24-209,-8 47,1-15,-16 119,-7 69,0 0,0 1,1-1,0 1,0-1,0 1,1 0,5-9,1 2,1 0,16-15,-22 23,10-12,-1 0,-1-1,-1-1,-1 1,15-40,-11 25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48:02.076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906 4591,'-2'-3,"6"-3,8-6,81-49,-36 20,72-58,-108 80,0-2,-1 0,29-38,-24 25,17-25,-38 53,0-1,-1 1,0-1,-1 0,1 0,-1 0,2-11,9-76,6-58,-16-142,-5 157,2-259,-2 361,-5-33,-3-27,2-20,-1-9,8 114,0-1,-1 1,0-1,0 1,-6-12,4 9,0 0,-4-22,3-46,5-105,2 71,-2-233,0 342,-1 0,0 1,0-1,0 0,-1 0,0 0,0 1,0-1,-1 1,0 0,0 0,0 0,-5-6,-6-6,-2 1,-21-18,12 11,17 15,-1 1,-1 1,1-1,-1 1,0 1,0 0,-1 0,1 1,-1 1,-14-4,9 3</inkml:trace>
  <inkml:trace contextRef="#ctx0" brushRef="#br0" timeOffset="1318.37">2100 1326,'2'-1,"0"-1,0 1,0-1,1 1,-1 0,0 0,1 0,-1 0,1 0,-1 1,1-1,0 1,-1 0,1-1,3 2,43 3,-37-2,0 1,-1 0,0 0,0 1,0 1,-1 0,1 0,-1 1,14 11,-12-9,1 0,0 0,0-1,22 7,-33-13,1-1,-1 1,1-1,-1 0,1 0,0 0,-1 0,1 0,-1-1,1 1,-1-1,1 0,-1 0,0 0,1 0,-1 0,0 0,0 0,0-1,0 1,0-1,0 0,0 0,0 1,-1-1,1 0,0 0,1-4,5-7,-1 0,0 0,8-24,-11 27,9-24,-12 27,1 0,1 1,-1-1,1 0,0 1,0 0,1 0,0 0,0 0,1 0,-1 1,1 0,0 0,9-6,4 0</inkml:trace>
  <inkml:trace contextRef="#ctx0" brushRef="#br0" timeOffset="3859.84">2805 1310,'0'0,"0"-1,-1 0,1 0,0 1,0-1,-1 0,1 1,0-1,-1 1,1-1,-1 0,1 1,-1-1,1 1,-1-1,1 1,-1-1,1 1,-1 0,0-1,1 1,-1 0,0-1,1 1,-1 0,0 0,1 0,-1-1,0 1,1 0,-1 0,0 0,0 0,1 0,-1 0,0 1,0-1,-3 0,1 0,0 1,-1-1,1 1,0 0,0 0,-4 2,2 0,0 0,0 1,0 0,0 0,1 0,-1 0,1 1,0 0,1 0,-1 0,1 0,0 0,0 1,0-1,1 1,0 0,0 0,-1 8,0 8,1 0,0 0,4 40,-2-40,1-10,-2 4,2 1,0-1,1 0,0 1,2-1,0 0,9 23,-4-16,0 1,-2 0,0 0,-2 1,-1-1,-1 1,0 0,-3 43,-1 62,-9 228,4-156,4-45,-6-57,-2 50,10-104,3 60,-2-90,1-1,1 1,0-1,10 26,-3-18,-2 0,0 1,-1 1,-2-1,0 1,1 34,-8 65,2 35,2-142,1 1,10 30,-8-31,-1-1,-1 1,2 21,-5 138,0 23,1-194,0 1,0-1,1 0,0 0,-1-1,2 1,-1 0,0-1,1 1,0-1,0 0,0 0,1 0,-1 0,1 0,0-1,0 0,0 0,9 5,0 0,1-1,0 0,1-1,-1-1,23 5,-18-6</inkml:trace>
  <inkml:trace contextRef="#ctx0" brushRef="#br0" timeOffset="6142.31">3493 4538,'45'-44,"-24"24,0 0,-2-2,0 0,-1-1,24-42,-18 17,40-56,-55 89,0 0,-1-1,0 0,-1 0,-1 0,6-27,13-106,-21 121,6-94,-8-177,-4 150,3 60,0 3,-10-91,4 147,-2 1,-11-34,8 32,-10-55,15 28,3-91,-2-25,1 146,-26-206,17 168,2 0,-1-104,11 169,-3-108,1 95,0-1,-2 1,1 0,-2-1,-10-21,5 16,-1 0,-1 1,-1 0,-1 1,-20-21,0 6,-58-46,-1-1,67 57</inkml:trace>
  <inkml:trace contextRef="#ctx0" brushRef="#br0" timeOffset="7298.34">3352 972,'11'0,"100"5,-99-3,0 0,0 0,0 2,0-1,0 2,21 10,-31-13,0-1,1 0,-1 0,1 0,-1 0,1 0,0 0,-1 0,1-1,0 1,-1-1,1 0,0 0,0 0,-1 0,1-1,0 1,0-1,-1 1,5-3,-4 2,-1-1,1 0,-1 0,0 0,0 0,0 0,0 0,0-1,0 1,-1-1,1 1,-1-1,1 1,-1-1,0 0,0 0,-1 0,1 0,0-4,2-17,-1 0,-2-1,-3-34,0-3,3-2,0 39</inkml:trace>
  <inkml:trace contextRef="#ctx0" brushRef="#br0" timeOffset="8485.57">3828 602,'0'3,"0"13,0 7,0 2,3 1,4-5,4-6,3-6,5-9,2-9,1-5,3-4,-4 2</inkml:trace>
  <inkml:trace contextRef="#ctx0" brushRef="#br0" timeOffset="11172.48">4162 674,'0'0,"0"-1,0 1,0-1,0 1,-1-1,1 1,0-1,0 1,0-1,-1 1,1-1,0 1,0-1,-1 1,1 0,0-1,-1 1,1-1,-1 1,1 0,-1-1,1 1,0 0,-1 0,1-1,-1 1,1 0,-1 0,1 0,-1 0,1 0,-1-1,0 1,1 0,-1 0,1 0,-1 0,1 1,-1-1,1 0,-1 0,1 0,-1 0,1 0,-1 1,0-1,-23 11,17-6,0 1,0 0,1 1,0-1,1 1,-1 1,-4 8,-1 3,-15 35,21-39,0 1,0 0,2 0,0 1,0-1,2 1,0 18,3 15,10 50,-11-91,3 33,-2 46,-2-52,1 1,7 38,8 6,11 73,36 197,-58-318,-1-1,-2 1,-4 60,0-23,1 11,5 130,11-123,1 13,3 55,-3-35,-12-90,12 194,-17 616,-1-811,-1-1,-1 1,-14 48,10-50,1 1,2 0,-3 57,8-79,0 1,1 0,0-1,0 1,1-1,0 0,0 0,0 1,1-1,4 8,-3-10,-1 0,1-1,0 1,0-1,0 0,1 0,-1 0,1 0,0-1,0 0,0 0,1 0,7 2,-5-2,1 0,-1-1,13 2,-2-2</inkml:trace>
  <inkml:trace contextRef="#ctx0" brushRef="#br0" timeOffset="13437.62">4799 4538,'27'-9,"-1"-1,0-2,0-1,-1 0,36-28,-39 24,0 0,-2-2,0 0,-1-2,-1 0,18-27,-32 41,0 0,0-1,-1 1,0-1,0 0,-1 0,0 0,0 0,-1 0,1-10,-1-12,-5-45,0 18,2-734,4 407,-12 221,2 68,-17-174,-4-158,31 338,-4-133,2 212,0 1,-1-1,-1 1,0 0,0 0,-1 0,0 0,0 0,-1 0,0 1,-1 0,1 0,-2 0,1 0,-1 1,0 0,-1 0,0 1,-8-7,-100-72,41 26,56 47</inkml:trace>
  <inkml:trace contextRef="#ctx0" brushRef="#br0" timeOffset="14538.74">4887 1041,'16'0,"0"1,-1 0,1 2,28 6,-36-6,-1-1,1 1,-1 1,0-1,0 1,-1 0,1 1,-1 0,0 0,0 0,8 10,-10-10,0-1,0 1,0-1,0 0,1 0,0-1,-1 1,1-1,1 0,-1 0,8 2,-9-4,1 0,-1 0,0-1,1 1,-1-1,1 0,-1 0,0-1,1 1,-1-1,0 0,1 0,-1-1,0 1,8-5,7-5,1-1,-2-1,0-1,19-19,-16 14,0 1,29-18,-31 24</inkml:trace>
  <inkml:trace contextRef="#ctx0" brushRef="#br0" timeOffset="16766.77">5874 1097,'-37'0,"24"-2,-1 2,1 0,-1 0,1 2,0-1,-1 2,1 0,-21 7,10 2,0 1,1 1,0 0,1 2,1 1,-22 22,39-35,-1 0,1 1,0-1,0 1,0 0,1 0,0 0,0 1,0-1,1 1,-1 0,1 0,1 0,-1 0,1 0,0 0,1 0,-1 8,2 130,1-44,0-72,0 0,11 44,3 25,5 303,-22 1635,1-2028,0 0,0 0,1-1,0 1,1 0,-1-1,1 1,0 0,1-1,0 0,5 10,-5-12,1 0,-1 0,1 0,0 0,0 0,0-1,0 0,1 0,-1 0,1-1,0 1,0-1,0 0,0 0,7 1,11 2</inkml:trace>
  <inkml:trace contextRef="#ctx0" brushRef="#br0" timeOffset="18750.75">6086 4414,'32'1,"-1"-2,1-2,-1 0,58-16,-77 16,-1-1,0-1,0 0,0 0,-1-1,1-1,-1 1,-1-2,0 1,0-1,0-1,-1 0,0 0,0 0,11-20,0-9,-1-1,-2-1,14-51,-21 51,-2-1,3-68,-9 89,2-20,11-105,-2 57,-1-91,-3 70,1-34,8-113,1 1,-19-1272,1 1503,-1 0,-2 1,0-1,-1 0,-2 1,-14-41,9 42</inkml:trace>
  <inkml:trace contextRef="#ctx0" brushRef="#br0" timeOffset="20156.64">6545 638,'12'0,"-1"1,1 0,0 1,-1 0,0 1,1 0,-1 1,0 0,14 8,-5-1,-1 1,-1 2,32 28,-39-31,-5-5,1 1,0-1,0 0,14 8,-20-13,0-1,0 1,1 0,-1-1,0 1,1-1,-1 0,0 1,1-1,-1 0,0 0,1 0,-1 0,0 0,1 0,-1 0,0 0,1-1,-1 1,0 0,1-1,-1 1,0-1,0 1,1-1,-1 0,0 0,0 1,0-1,0 0,0 0,0 0,0 0,0 0,0 0,-1-1,1 1,0-2,2-3,0 0,0 0,-1 0,0-1,-1 1,1-1,-1 1,0-12,-4-57,2 58,-1 1,2-1,3-30,1 29</inkml:trace>
  <inkml:trace contextRef="#ctx0" brushRef="#br0" timeOffset="21234.48">7039 443,'1'1,"1"-1,-1 1,1-1,-1 1,1-1,-1 1,0 0,0 0,1 0,-1 0,0 0,0 0,0 0,0 0,0 0,0 0,0 1,0-1,-1 0,1 1,0-1,-1 0,1 3,13 38,-13-37,6 25,-6-20,1-1,1 1,0-1,0 0,7 13,-9-20,1 1,0 0,0-1,0 1,1-1,-1 1,1-1,-1 0,1 0,0 0,0-1,0 1,0-1,0 1,0-1,0 0,0 0,1 0,-1-1,4 1,-2 0,0-1,0 0,0 0,0 0,0 0,0-1,0 0,0 0,0 0,0-1,0 1,0-1,-1-1,1 1,-1-1,1 1,-1-1,0 0,0-1,0 1,-1-1,1 1,-1-1,0 0,0-1,0 1,-1 0,1-1,1-5,3-14</inkml:trace>
  <inkml:trace contextRef="#ctx0" brushRef="#br0" timeOffset="23805.66">7462 639,'-2'7,"0"0,0 0,0-1,-1 1,0-1,-1 0,1 0,-1 0,-6 6,8-8,-12 13,0-1,0-1,-24 19,-6 5,28-24,-1-1,-1-1,-22 12,23-15,0 1,1 1,1 0,-21 20,-5 16,-55 83,90-120,0 0,1 0,0 1,0-1,1 1,1 0,0 1,1-1,-1 15,0 16,6 59,0-22,-3-43,2 0,1 0,2 0,1 0,13 38,-9-37,-1 1,-2 1,4 68,-4-18,3 62,-11 1440,2-1582,0 0,1 0,0-1,0 1,6 14,-3-11,-1 0,3 17,-1 39,2 16,-2-19,-4-28,-1-35,-1 0,1-1,0 1,0 0,0-1,0 1,0-1,0 1,1-1,-1 0,1 1,0-1,-1 0,5 3,33 24,-22-17,118 75,-120-77</inkml:trace>
  <inkml:trace contextRef="#ctx0" brushRef="#br0" timeOffset="25627.87">5610 776,'6'6,"5"5,6 1,7-2,2 0,0-1,-2 0,-2 3,5-2,-3-5,-2-13,-2-7,-2-8,0 1,-1-3,4 0,-3 5</inkml:trace>
  <inkml:trace contextRef="#ctx0" brushRef="#br0" timeOffset="27128.87">5503 882,'-3'0,"-7"0,-8-6,-7-13,-1-8,-1-1,5 0,7 3,5 5</inkml:trace>
  <inkml:trace contextRef="#ctx0" brushRef="#br0" timeOffset="28379.64">5769 1112,'3'0,"4"0,3 0,4-6,2-5,-1 0</inkml:trace>
  <inkml:trace contextRef="#ctx0" brushRef="#br0" timeOffset="38876.06">371 631,'3'1,"0"-1,0 1,0 0,0 0,-1 0,1 0,0 0,0 1,-1-1,1 1,-1 0,1-1,-1 1,0 0,0 1,0-1,0 0,0 1,0-1,-1 1,3 4,4 8,-1 0,9 26,-12-32,18 52,29 83,-46-121,0 0,-2 0,-1 0,-1 1,-3 45,1 36,1-101,1 0,-1 0,0 0,1 0,0 0,0 0,0 0,1 0,-1-1,1 1,0 0,0-1,0 0,0 1,1-1,0 0,-1 0,1 0,0 0,0-1,1 1,-1-1,0 0,1 0,-1 0,1 0,0-1,7 3,-9-4,4 2,0-1,0 1,0-2,0 1,0-1,8 0,-13 0,1-1,0 1,0-1,-1 1,1-1,-1 0,1 1,-1-1,1 0,-1 0,1 0,-1 0,0-1,0 1,1 0,-1 0,0-1,0 1,0-1,0 1,-1-1,1 1,0-1,-1 0,1 1,0-4,5-22,-2 0,2-45,-4 36,1-34,-4 53,1 0,1 0,0 0,2 1,0-1,0 1,2-1,10-25,55-84,-62 108,0 0,-2-1,0 1,5-28,3-9,-7 24,-1-1,-2-1,-1 1,-2-58,5-46,-6 132,1 0,0 0,-1 0,2 0,-1 1,0-1,1 0,0 1,0-1,0 1,0-1,0 1,5-5,-6 7,0 0,1 0,-1 1,0-1,0 0,0 1,0-1,1 1,-1-1,0 1,1-1,-1 1,0 0,1 0,-1 0,0-1,3 2,-2-1,0 1,0-1,0 1,0 0,0 0,0 0,0 0,0 0,0 0,-1 0,1 1,0-1,-1 1,2 1,2 2,-2 1,1 0,0 0,-1 0,4 12,-5-13,0-1,0 1,0-1,0 1,0-1,1 0,0 0,0 0,0 0,1 0,5 5,-8-9,-1 0,0 0,0 0,1 1,-1-1,0 0,1 0,-1 0,0 0,0 0,1 0,-1 0,0 0,1 0,-1 0,0 0,1 0,-1 0,0 0,0 0,1 0,-1 0,0 0,1 0,-1-1,0 1,0 0,1 0,-1 0,0 0,0-1,1 1,-1 0,0 0,0 0,0-1,0 1,1 0,-1-1,0 1,0 0,0 0,0-1,0 1,0-1,3-13,-2 13,0-13</inkml:trace>
  <inkml:trace contextRef="#ctx0" brushRef="#br0" timeOffset="41375.43">1218 226,'-1'6,"0"0,-1-1,0 1,0-1,0 1,0-1,-1 0,0 0,-4 5,-6 12,-7 25,14-31,-1 0,-1 0,-11 17,11-23,1 0,1 1,0 0,0 0,1 0,0 1,1-1,0 1,1 0,0 1,1-1,1 0,0 1,0-1,2 15,0-24,-1-1,1 1,-1 0,1-1,0 1,0-1,0 1,0-1,1 1,-1-1,1 0,-1 1,1-1,0 0,0 0,0 0,0 0,0-1,0 1,4 2,-4-4,0 1,-1-1,1 1,0-1,0 1,0-1,0 0,0 0,-1 0,1 0,0 0,0 0,0-1,0 1,0-1,-1 1,1-1,0 0,0 1,-1-1,1 0,0 0,-1 0,1-1,-1 1,0 0,1 0,-1-1,0 1,2-2,17-25,19-31,-3 2,-30 47,0 0,-1 0,5-14,-6 15,-1 1,1-1,1 1,-1 0,1 0,7-8,21-19,-17 19</inkml:trace>
  <inkml:trace contextRef="#ctx0" brushRef="#br0" timeOffset="43221.86">1 634,'25'22,"1"0,1-3,35 21,-21-14,-31-19,-5-4,0 1,1-1,-1 1,1-2,8 5,-13-7,0 0,0 0,0 1,0-1,0 0,0 0,0 0,0 0,0 0,0 0,0-1,0 1,0 0,0 0,0-1,0 1,0 0,0-1,0 1,0-1,0 0,-1 1,1-1,0 1,0-1,-1 0,1 0,0 0,-1 1,1-1,-1 0,1 0,-1 0,1 0,-1 0,0 0,1 0,-1 0,0 0,0-1,4-19,-2 1,0-1,-2 0,0 1,-4-26,1-16,3 47</inkml:trace>
  <inkml:trace contextRef="#ctx0" brushRef="#br0" timeOffset="45877.35">1624 1091,'0'2,"1"0,-1-1,1 1,-1 0,1-1,0 1,0-1,-1 1,1-1,0 0,0 1,1-1,-1 0,2 2,22 18,-18-15,3 1,0 0,0-1,1 0,0-1,0 0,0-1,0 0,13 2,-22-5,0-1,0 0,-1 1,1-1,0 0,0 0,0 0,-1-1,1 1,0 0,0-1,0 1,-1-1,1 1,0-1,-1 0,1 0,-1 0,1 0,-1 0,1 0,-1 0,0 0,1-1,-1 1,0-1,0 1,0-1,0 1,0-1,-1 1,1-1,0 0,-1 1,1-1,0-3,2-7,-1 0,0 0,-1-1,0-14,-1 24,-2-203,0 56,2 133</inkml:trace>
  <inkml:trace contextRef="#ctx0" brushRef="#br0" timeOffset="47282.62">1906 739,'2'2,"1"0,-1 0,1 0,-1 0,0 0,0 0,0 1,0-1,0 1,0 0,-1-1,1 1,-1 0,0 0,0 0,0 0,0 0,-1 0,1 4,1 9,0 0,-2 25,-1-24,0 33,0-22,1 0,1 0,6 40,-5-60,0 0,0 1,1-2,0 1,0 0,1-1,0 1,0-1,0 0,1-1,1 1,-1-1,1 0,0 0,0 0,9 5,56 42,-55-42</inkml:trace>
  <inkml:trace contextRef="#ctx0" brushRef="#br0" timeOffset="49259.71">1677 1343,'64'-1,"-32"-1,0 2,61 7,-82-4,-1 0,0 0,0 1,0 0,0 1,-1 0,16 12,56 51,-62-51</inkml:trace>
  <inkml:trace contextRef="#ctx0" brushRef="#br0" timeOffset="51024.17">2788 811,'0'21,"1"0,5 31,-6-46,2-1,-1 0,0 0,1 1,0-1,0-1,1 1,-1 0,1 0,0-1,0 0,1 1,-1-1,1-1,4 5,-6-6,0-1,0 1,0-1,0 0,1 0,-1 0,0 0,0 0,1 0,-1 0,1-1,-1 0,0 1,1-1,-1 0,1 0,-1 0,1 0,-1-1,1 1,-1-1,0 1,1-1,-1 0,0 0,1 0,-1 0,0 0,0-1,0 1,0 0,0-1,2-3,2 0,-2-1,1 0,-1-1,0 1,0-1,-1 1,1-1,-2 0,4-13,19-71,-18 62</inkml:trace>
  <inkml:trace contextRef="#ctx0" brushRef="#br0" timeOffset="52946.95">2576 723,'-1'0,"1"1,-1-1,1 0,-1 0,1 1,-1-1,1 0,-1 1,1-1,-1 0,1 1,-1-1,1 1,0-1,-1 1,1-1,0 1,-1-1,1 1,0-1,0 1,-1-1,1 1,0 0,0-1,0 1,0-1,0 1,0 0,0 0,0 20,6 8,2 1,1-1,2-1,14 30,64 104,-89-161,13 26,-12-26,-1 0,0 0,0-1,0 1,1 0,-1 0,0 0,0-1,0 1,0 0,-1 0,1-1,0 1,0 0,0 0,-1 0,1-1,0 1,-1 0,1-1,0 1,-1 0,1-1,-1 1,1-1,-1 1,1 0,-1-1,0 1,1-1,-1 0,0 1,1-1,-2 1,-8 2</inkml:trace>
  <inkml:trace contextRef="#ctx0" brushRef="#br0" timeOffset="54508.15">2735 1256,'0'6,"0"-1,0-4,3-6,4-4,3-2,1 0,1-3,-1-2,0 0,1-1,2 2,2 4,0 3,7 1,0 2</inkml:trace>
  <inkml:trace contextRef="#ctx0" brushRef="#br0" timeOffset="-153543.42">4252 638,'17'39,"17"57,-6-17,-11-34,-2 1,-2 1,11 70,-15-20,-6 172,-5-137,3-106,-2 1,0 0,-2-1,-1 0,-9 34,4-31,2 1,1 1,1-1,2 1,0 36,6-6,4-1,26 116,-17-110,-5-25,8 64,-16-80,-2-4,1 0,1 0,1-1,1 1,1-1,10 25,-13-38,0 1,0 0,-1 0,0 0,-1 0,2 15,-4 52,0-41,2 4,-2 0,-2 0,-1 0,-3-1,-10 40,16-75,1-1,0 1,-1-1,1 1,-1-1,1 0,-1 1,0-1,0 0,0 0,1 1,-1-1,0 0,-3 2,4-3,0 0,-1 0,1 0,-1-1,1 1,0 0,-1 0,1 0,-1 0,1 0,0-1,-1 1,1 0,0 0,-1 0,1-1,0 1,-1 0,1-1,0 1,0 0,-1-1,1 1,0 0,0-1,0 1,-1 0,1-1,0 1,0-1,0 1,0-1,-3-7,0-1,1 0,-1-16,-5-63,4 1,5-1,3 0,24-139,49-232,-68 386</inkml:trace>
  <inkml:trace contextRef="#ctx0" brushRef="#br0" timeOffset="-152215.62">4569 532,'-4'11,"1"0,0 1,1-1,0 0,0 1,2-1,-1 1,2 12,-1 5,-3 466,4-288,8-10,0-19,-10-66,3 87,0-180,2 0,0 0,1-1,0 1,16 32,52 82,-38-76,-12-16,-9-19,-1 0,-1 1,-1 1,-1 0,-1 0,7 30,-11-19,-2 0,-2 57,-1-49,5 46,1-4,3 18,-7-89,1-1,0 0,1 0,1 0,9 19,-13-30,-1-1,1 0,0 1,-1-1,1 0,0 1,0-1,0 0,-1 0,1 0,1 0,-1 0,0 0,0 0,0 0,0-1,1 1,-1 0,0-1,3 2,-3-2,0-1,0 1,0 0,-1-1,1 1,0 0,0-1,0 1,0-1,-1 0,1 1,0-1,0 0,-1 1,1-1,0 0,-1 0,1 1,-1-1,1 0,-1 0,1-1,3-8,0-1,-1 1,0-1,2-15,2-42,-1-87,-5 138,-1-64</inkml:trace>
  <inkml:trace contextRef="#ctx0" brushRef="#br0" timeOffset="-150809.7">3987 409,'50'35,"-1"1,72 71,-4-4,-103-96,-14-8,0 1,1 0,-1 0,0 0,0 0,1 0,-1-1,0 1,0 0,1 0,-1 0,0-1,0 1,0 0,0 0,1-1,-1 1,0 0,0 0,0-1,0 1,0 0,0 0,0-1,0 1,0 0,0-1,0 1,0 0,-4-27,-54-154,21 75,33 94,1 1,1 0,-1 0,2-1,-1 0,2-14,0 20,1 0,-1 0,2 0,-1 0,1 1,0-1,0 0,0 0,1 1,0 0,0-1,0 1,8-8,27-27,75-59,-75 68,-10 8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2:09.420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89 550,'19'22,"-2"1,0 0,-1 1,-2 1,13 29,-2 1,28 98,-33-90,-9-29,62 208,-64-200,-1 0,-3 0,2 83,-8-86,1-10,-5 42,4-62,-1 1,0-1,-1 0,0 0,0 0,-1 0,-1-1,-6 12,2-8,1 0,1 0,0 0,1 1,0 0,1 0,0 0,1 1,-2 14,2 15,1 0,2 0,3 0,1 0,2-1,13 53,-10-56,-1 0,-2 0,0 66,-6-90,0 1,-1-1,0 0,-1 0,-1 0,-1-1,0 1,0-1,-2 0,0-1,0 1,-15 18,9-17,-12 15,24-28,-1-1,1 1,0 0,0 0,0 0,0 0,0 0,1 0,-1 0,0 1,1-1,-1 3,1-5,0 1,0-1,0 1,0-1,1 0,-1 1,0-1,0 1,0-1,0 0,0 1,1-1,-1 1,0-1,0 0,1 1,-1-1,0 0,0 1,1-1,-1 0,0 0,1 1,-1-1,1 0,-1 0,0 0,1 1,-1-1,1 0,-1 0,0 0,1 0,-1 0,1 0,-1 0,1 0,-1 0,0 0,1 0,-1 0,1 0,19-9,-14 4,0-1,0 0,0 0,-1-1,0 1,0-1,4-9,24-53,-29 60,26-65</inkml:trace>
  <inkml:trace contextRef="#ctx0" brushRef="#br0" timeOffset="1374.72">724 21,'0'1051,"-9"-850,-1-3,11 358,1-527,1 0,1-1,1 1,2-1,20 55,-18-51,-1 1,5 52,-8-45,32 128,-33-146,-4-15,-3-9,-8-14,-13-32,-3-12</inkml:trace>
  <inkml:trace contextRef="#ctx0" brushRef="#br0" timeOffset="2265.09">1 0,'1'1,"0"-1,1 0,-1 1,0-1,0 1,0-1,0 1,1 0,-1-1,0 1,0 0,0 0,0 0,-1 0,3 2,3 3,31 30,-1 3,-1 0,-3 3,30 48,-14-8,53 122,-98-197,4 9,1 0,10 17,-17-32,-1-1,0 1,0-1,0 1,1-1,-1 1,0-1,0 1,1-1,-1 0,0 1,1-1,-1 0,1 1,-1-1,0 0,1 1,-1-1,1 0,-1 0,1 0,-1 1,1-1,-1 0,1 0,-1 0,1 0,-1 0,1 0,-1 0,1 0,-1 0,1 0,-1 0,1 0,-1 0,1-1,0 0,0 0,0 0,0-1,0 1,0 0,-1-1,1 1,0-1,-1 1,1-1,0-3,4-45,-5 50,1-88,4-44,-2 106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4:22.409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76 510,'121'-9,"-22"1,33-5,-80 7,3-2,-32 4,42-1,-17 6,-33 1,0-1,0-1,0-1,0 0,18-4,-22 1</inkml:trace>
  <inkml:trace contextRef="#ctx0" brushRef="#br0" timeOffset="1671.43">288 298,'-1'4,"0"-1,-1 1,1-1,-1 1,1-1,-1 0,0 0,-1 0,1 0,0 0,-1-1,-3 4,-1 1,-11 11,-1-2,-1 0,0-1,-43 23,-17 13,79-50,-24 21,24-22,1 1,-1 0,0-1,1 1,-1 0,1-1,0 1,-1 0,1-1,-1 1,1 0,0 0,0-1,0 1,-1 0,1 0,0 0,0-1,0 1,0 0,0 0,0 0,0 0,1-1,-1 1,0 0,0 0,1-1,-1 1,0 0,1 0,-1-1,1 1,-1 0,1-1,0 2,6 3,-1 1,2-1,-1-1,0 1,1-1,0-1,11 4,60 14,-16-6,51 11,-92-22,2 1</inkml:trace>
  <inkml:trace contextRef="#ctx0" brushRef="#br0" timeOffset="21625.18">889 352,'-1'1,"1"-1,-1 0,0 0,0 1,1-1,-1 0,0 1,1-1,-1 1,1-1,-1 1,1-1,-1 1,0 0,1-1,0 1,-1-1,1 1,-1 0,1 0,0-1,0 1,-1 0,1-1,0 1,0 0,0 0,0 0,0-1,0 1,0 1,0 26,0-27,24 169,-16-123,-3-18,1 0,16 49,-21-76,0 1,0-1,0 1,0-1,1 0,-1 0,0 0,1 1,0-1,0-1,-1 1,1 0,0 0,0-1,0 1,1-1,-1 1,0-1,1 0,-1 0,0 0,1 0,-1-1,1 1,0-1,-1 1,1-1,-1 0,1 0,0 0,-1 0,1-1,-1 1,1-1,-1 1,5-2,-1-1,0 1,0-1,-1 0,1-1,-1 1,1-1,-1 0,0 0,0-1,-1 0,0 1,1-2,4-8,2-6,-1-1,-1-1,0 1,-2-1,-1-1,6-41,-6 13,-3-102,-5 273,1 47,3-138,1-1,1 1,13 49,-15-73,-2-3,1 1,0 0,0 0,0 0,0-1,0 1,1 0,-1-1,1 1,0-1,0 0,2 3,1-4</inkml:trace>
  <inkml:trace contextRef="#ctx0" brushRef="#br0" timeOffset="24187.31">1258 298,'2'2,"0"-1,0 1,0-1,0 1,-1 0,1 0,-1-1,1 1,-1 1,0-1,1 0,-1 0,0 0,-1 0,1 1,1 3,6 45,-6-30,13 52,-8-46,-1 0,2 47,-9-17,0-38,0 0,4 30,7-78,-6-8,-2-51,0 1,-1 83,0-1,0 1,0-1,0 1,1 0,0-1,0 1,0 0,0 0,1 1,-1-1,1 0,0 1,0-1,1 1,5-5,-7 7,-1 0,1 0,0 0,-1 0,1 0,0 0,0 0,-1 1,1-1,0 1,0-1,0 1,0 0,0-1,0 1,0 0,0 0,0 1,0-1,-1 0,1 1,0-1,0 1,0-1,0 1,-1 0,1 0,0 0,0 0,-1 0,1 0,-1 1,1-1,-1 0,0 1,0-1,1 1,-1-1,0 1,1 2,1 2,0 1,0 0,-1 0,0 0,0 1,-1-1,1 10,4 17,2-2,-6-18,1 0,1 0,0-1,0 0,2 0,0 0,11 19,-16-31,-1-1,0 1,1-1,-1 1,0-1,1 0,-1 1,0-1,1 0,-1 1,1-1,-1 0,1 0,-1 1,1-1,-1 0,1 0,-1 0,1 0,-1 1,1-1,0-2</inkml:trace>
  <inkml:trace contextRef="#ctx0" brushRef="#br0" timeOffset="37115.15">1929 388,'0'1,"0"0,-1-1,1 1,0 0,-1 0,1-1,0 1,-1-1,1 1,-1 0,1-1,-1 1,1-1,-1 1,0-1,1 1,-1-1,0 0,1 1,-1-1,0 0,1 1,-1-1,0 0,-1 0,-24 6,16-4,-51 9,47-10,-1 1,1 1,0 0,-26 10,36-11,0 0,1 0,-1 0,1 1,-1-1,1 1,0 0,0 0,0 0,0 1,1-1,-1 1,1-1,0 1,0 0,0 0,1 0,-1 0,1 0,0 0,-1 5,1-5,0 0,0 1,0-1,1 0,0 1,0-1,0 1,0-1,0 1,1-1,0 1,0-1,0 0,1 0,-1 1,1-1,0 0,0 0,1-1,-1 1,1 0,0-1,0 1,0-1,0 0,0 0,8 5,17 13,-13-9,1 0,1-1,21 11,-34-20,-1 0,1 0,0-1,0 0,1 1,-1-1,0-1,0 1,1-1,-1 1,0-1,0-1,1 1,-1 0,0-1,0 0,0 0,1 0,-1-1,5-2,-2-1,0-1,0-1,-1 1,0-1,0 0,-1 0,0-1,5-8,-3 4,-3 5,0 0,-1 0,0 0,0-1,-1 1,0-1,0 0,-1 0,1-10,-1-12,-3-35,0 19,1 23,0-21,1-1,11-77,-5 56,-5 51,0 49,-3 53,6 157,4-192,24 89,-9-47,1 0,-18-71</inkml:trace>
  <inkml:trace contextRef="#ctx0" brushRef="#br0" timeOffset="38887.42">2141 563,'63'1,"66"-2,-125 1,-1-1,0 1,0-1,1 0,-1 1,0-1,0-1,0 1,0 0,0-1,0 0,-1 1,1-1,0 0,-1-1,1 1,-1 0,0-1,0 1,0-1,0 0,0 1,-1-1,1 0,-1 0,1 0,-1 0,0-1,1-5,-2 4,1-1,0 0,-1 0,0 1,0-1,-1 0,0 0,0 1,0-1,-1 1,1-1,-2 1,1-1,0 1,-1 0,-5-7,4 6,0 1,-1-1,1 1,-1 1,0-1,-1 1,1 0,-1 0,0 0,0 1,0 0,0 0,0 0,-1 1,1 0,-1 0,0 1,0 0,1 0,-1 1,0-1,0 2,-13 1,17-2,0 1,0 1,0-1,0 0,1 1,-1-1,0 1,1 0,-1 0,1 0,0 0,0 0,0 0,0 1,0-1,0 1,1 0,-1-1,1 1,0 0,0 0,0 0,0 0,0 0,0 0,1 4,-3 10,2 0,0 0,3 27,-1-24,-1 12,0-16,0 0,1 1,1-1,6 24,-7-35,1-1,0 1,0-1,0 1,0-1,1 0,-1 0,1 0,0-1,1 1,-1-1,0 1,1-1,0 0,0-1,0 1,0-1,0 1,0-1,5 1,13 6,1-2,0 0,0-2,1-1,32 3,-40-7</inkml:trace>
  <inkml:trace contextRef="#ctx0" brushRef="#br0" timeOffset="40682.62">2475 372,'0'0,"0"0,0-1,0 1,0 0,0 0,0-1,0 1,0 0,0-1,1 1,-1 0,0 0,0-1,0 1,0 0,0 0,1-1,-1 1,0 0,0 0,0-1,1 1,-1 0,0 0,0 0,1 0,-1-1,0 1,0 0,1 0,-1 0,0 0,1 0,13 1,11 10,-21-8,0 0,0 0,-1 1,0-1,0 1,0-1,0 1,0 0,-1 0,1 1,-1-1,0 0,-1 1,1-1,-1 1,0-1,0 1,1 7,-1 10,0 1,-4 40,0-17,4-33,1 0,0 0,1 0,6 17,0 10,-21-127,7 56,-3-63,8 88,1 0,0 0,0 0,1 0,-1 0,1 0,1 1,-1-1,1 1,6-10,5-5,24-25,-9 11,-5 0,-18 24,0 1,1-1,0 1,1 1,0-1,15-11,-13 15</inkml:trace>
  <inkml:trace contextRef="#ctx0" brushRef="#br0" timeOffset="42767.06">3005 300,'0'-1,"0"-1,-1 1,1-1,0 1,-1 0,1-1,-1 1,0-1,0 1,1 0,-1 0,0-1,0 1,0 0,0 0,0 0,0 0,0 0,-1 0,1 0,0 1,-1-1,1 0,0 1,-1-1,1 1,-1-1,1 1,0 0,-3-1,-7-1,0 1,0 0,-12 0,13 1,2 0,1 0,0 0,-1 0,1 1,-1 1,1-1,0 1,-10 3,14-3,0 0,0 0,0-1,0 2,0-1,1 0,-1 0,1 1,-1 0,1-1,0 1,0 0,1 0,-1 0,0 0,1 0,0 1,0-1,0 0,-1 4,1-1,0-1,0 0,1 0,0 0,0 0,0 1,0-1,1 0,0 0,0 0,1 0,-1 0,1 0,0 0,0 0,1-1,-1 1,1-1,0 0,0 1,1-1,-1-1,1 1,0 0,0-1,0 0,0 0,0 0,1-1,0 1,-1-1,1 0,0 0,0-1,0 1,0-1,0 0,10 0,3-1,-1 0,0 1,0 0,30 7,-41-7,0 1,0 0,0 0,0 0,-1 1,1 0,-1 0,7 5,-10-6,1 1,-1-1,0 1,0 0,0-1,0 1,-1 0,1 0,-1 0,0 0,0 1,0-1,0 0,0 0,-1 1,1-1,-1 4,0 1,1-1,-1 1,-1 0,0 0,0-1,0 1,-1-1,0 1,-1-1,1 1,-1-1,-5 8,5-11,0 1,-1-1,1 0,-1 1,0-2,-1 1,1 0,0-1,-1 0,0 0,0 0,0-1,0 1,0-1,-1 0,1-1,-9 2,-17 1,1-2,-1-1,-44-5,52 3,8 1,-1-1,1-1,0 0,0-1,0-1,0-1,-19-7,20 3</inkml:trace>
  <inkml:trace contextRef="#ctx0" brushRef="#br0" timeOffset="44070.58">3198 0,'1'0,"-1"1,1-1,0 0,-1 0,1 1,0-1,-1 0,1 1,0-1,-1 1,1-1,-1 1,1-1,-1 1,1-1,-1 1,0 0,1-1,-1 1,0-1,1 1,-1 0,0-1,0 1,1 0,-1-1,0 1,0 1,3 23,-3-21,1 197,1 13,29-5,-30-204,0 0,0 0,1 0,0 0,0 0,0 0,0 0,1-1,-1 1,1-1,0 1,5 3,-4-5,-1 0,1 0,0-1,0 1,0-1,1 0,-1-1,0 1,1-1,-1 0,1 0,-1 0,1 0,5-1,-4 1,-3-1,0 1,1-1,-1 0,0 0,0 0,0 0,0-1,1 1,-1-1,0 0,0 1,0-2,4-1,2-5</inkml:trace>
  <inkml:trace contextRef="#ctx0" brushRef="#br0" timeOffset="44757.81">3076 351,'6'0,"5"0,4 0,4 0,4 0,-1 0,0 0,-1 0,-1 0,-2 0,4 0,-1 0,1 0,-2 0,-3 0</inkml:trace>
  <inkml:trace contextRef="#ctx0" brushRef="#br0" timeOffset="46795.3">3639 300,'-2'0,"0"-1,0 1,1-1,-1 0,0 0,0 0,1 0,-1 0,1 0,-2-2,-12-7,7 7,1 0,-1 1,0 0,1 0,-1 1,0 0,0 0,0 1,0 0,0 1,0-1,0 1,0 1,-14 4,17-4,1 0,-1 0,0 0,1 1,-1 0,1 0,0 0,0 1,0-1,0 1,1 0,-1 0,1 0,0 1,1-1,-1 1,1 0,-1-1,2 1,-1 0,0 0,1 1,-1 6,-1 22,1 0,1 0,6 37,-5-64,1-1,0 0,1 1,-1-1,1 0,1 0,-1 0,1 0,0 0,0-1,1 1,5 6,-3-5,1 0,0 0,1-1,0 1,0-2,0 1,14 6,-7-5,1-1,-1 0,1-2,0 1,0-2,1 0,-1-1,1-1,24-1,-37 0,0-1,0 1,0-1,-1 0,1 0,0-1,0 1,-1-1,1 0,-1 0,1 0,-1 0,0-1,0 1,0-1,0 0,0 0,0 0,-1 0,0 0,1-1,-1 1,-1-1,1 1,0-1,-1 0,0 0,2-6,1-11,-1 1,0-1,-2 0,-1-28,0 29,0 14,1-9,-1 0,-1-1,0 1,-1 0,0 0,-2 0,-5-18,8 31,-2-7,-1 0,0 0,-1 1,-7-12,10 18,0-1,0 1,-1-1,0 1,1 0,-1 0,0 0,0 0,0 0,0 1,0 0,0-1,-1 1,1 0,-6-1,-43-2,27 5</inkml:trace>
  <inkml:trace contextRef="#ctx0" brushRef="#br0" timeOffset="48448.93">3868 352,'3'0,"0"0,-1 0,1 0,0 1,-1-1,1 0,0 1,-1 0,1 0,-1 0,1 0,-1 0,1 0,-1 1,0-1,0 1,0-1,0 1,0 0,0 0,0 0,0 0,-1 0,1 0,-1 1,1-1,1 5,0 3,0 1,-1 0,0 0,-1 0,0 18,2 15,1-24,-1 0,-2 0,0 0,-1 1,0-1,-2 0,-5 26,5-42,0-6,-1-18,1-28,1-22,4-116,-3 181,2 0,-1-1,0 1,1 0,0 0,1 0,-1 0,1 0,0 1,0-1,0 1,0-1,1 1,0 0,0 1,0-1,0 1,1 0,-1 0,1 0,0 0,0 1,5-2,1 2,-3 4</inkml:trace>
  <inkml:trace contextRef="#ctx0" brushRef="#br0" timeOffset="49983.83">4064 317,'57'2,"-27"-1,1-1,31-4,-61 4,1 0,-1 0,0 0,1 0,-1-1,0 1,0 0,1-1,-1 1,0-1,0 1,0-1,1 0,-1 1,0-1,0 0,0 0,0 0,0 0,-1 0,1 0,0 0,0 0,-1 0,1 0,0-1,-1 1,0 0,1-2,-1 2,0-1,0 1,-1 0,1 0,0-1,-1 1,0 0,1 0,-1 0,1 0,-1 0,0 0,0 0,0 0,0 0,0 0,0 0,0 0,0 1,0-1,0 0,0 1,0-1,0 1,-1-1,1 1,0 0,0-1,-1 1,-1 0,-6-2,-1 0,0 0,0 1,1 1,-1 0,0 0,0 1,-14 3,21-4,-1 1,1 0,0 0,0 1,0-1,-1 0,1 1,0 0,1 0,-1 0,0 0,1 0,-1 1,1-1,-1 1,1-1,0 1,0 0,1 0,-1 0,0 0,1 0,0 0,0 1,0-1,0 0,0 5,-2 23,2 0,3 39,1-12,-3-51,0 0,0 0,1 0,0-1,0 1,1 0,0 0,0-1,1 1,-1-1,2 0,-1 0,1 0,-1 0,1-1,1 1,-1-1,1 0,0 0,0-1,1 1,-1-1,1 0,0-1,0 0,0 1,1-2,-1 1,1-1,-1 0,11 2,4-2,35-1,-33-2</inkml:trace>
  <inkml:trace contextRef="#ctx0" brushRef="#br0" timeOffset="51821.13">4080 423,'3'0,"4"0,4 0,6 0,3 0,1-3,0-4,0-4,-1-3,-1-2,-7 2,-5 2</inkml:trace>
  <inkml:trace contextRef="#ctx0" brushRef="#br0" timeOffset="54237.67">4415 212,'0'30,"-1"-13,1 0,1 0,0-1,6 27,-6-38,1 0,0 0,0 0,0-1,0 1,1-1,0 1,0-1,0 0,0 0,1 0,0-1,-1 1,1-1,0 0,1 0,-1 0,1-1,6 4,-3-3,1 0,0-1,-1 0,1 0,0-1,0 0,0 0,0-1,0-1,0 1,0-1,0-1,11-3,-17 4,-1 0,1-1,-1 1,0-1,1 0,-1 1,0-1,0 0,-1 0,1-1,0 1,-1 0,1 0,-1-1,0 1,1-1,-1 0,-1 1,1-1,0 0,-1 1,1-1,-1-4,2-9,-1-1,-3-30,0 23,2-7,1 18,-1 0,-1 0,0 1,-3-14,3 25,1-1,0 1,0 0,-1 0,1 0,-1 0,1 0,-1 0,0 0,1 0,-1 0,0 0,-1-1,2 1,-1 1,1 0,-1 0,1 0,0-1,-1 1,1 0,-1 0,1 0,-1 0,1 0,0 0,-1 0,1 0,-1 0,1 0,-1 0,1 0,0 0,-1 1,1-1,-1 0,1 0,0 0,-1 1,-1 0,0 1,0 0,0 0,0 0,1 0,-1 0,1 0,-1 0,1 0,0 1,-1 2,-5 13,1 1,2-1,-1 1,2 0,-1 29,4 102,2-82,7 27,0 2,-9-79,1-9,-1-1,0 1,0 0,-1-1,-3 14,4-20,-1-1,1 1,-1 0,0 0,0-1,0 1,0-1,0 1,0 0,0-1,-1 0,1 1,0-1,-1 0,1 0,-1 0,0 0,1 0,-1 0,0 0,1 0,-1-1,0 1,0-1,0 1,0-1,1 0,-1 0,0 0,-4 0,-5-1,0-1,0 0,-11-4,-6-2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1:57.373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28 0,'0'3,"1"-1,0 0,0 1,-1-1,1 0,0 0,1 1,-1-1,2 2,3 6,9 20,-1 0,-2 1,-1 1,-1 0,-2 0,-2 0,0 1,-2 0,-1 37,-2 103,-3 131,-16-167,11-93,-4 72,10-62,-1-17,2 1,1-1,2 1,11 52,3-44,-13-38,0 0,-1 0,0 1,-1-1,3 18,-2 234,-5-133,2 460,0-581,-1-1,0 1,0 0,0-1,-1 1,0-1,0 1,0-1,0 0,-1 0,0 0,0 0,-6 6,-6 6,-1-1,-21 17,3-1,18-16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48:37.932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337 1,'-3'0,"1"0,0 0,-1 0,1 0,-1 0,1 1,-1-1,1 1,0-1,-1 1,1 0,0 0,-1 0,1 0,0 1,0-1,0 0,0 1,0-1,1 1,-1 0,0 0,1 0,-1 0,1 0,0 0,-1 0,1 0,0 0,0 1,0 3,-11 28,-9 52,-2 8,0-21,4 1,-15 116,28-134,-7 94,9-78,-17 86,17-135,2-6,-21 154,22-155,-1 0,-1 0,-1 0,0 0,-11 24,10-26,0 0,1 0,0 1,2 0,-2 19,2 79,-1 9,-9 345,14-303,-3-56,2 118,4-172,10 53,-10-89,0-1,14 32,-11-31,-1 1,7 25,21 150,-8-38,-26-149,6 32,2 1,27 72,-30-99,1-1,0 0,1 0,0-1,1 0,0 0,0-1,1 0,18 13,-26-22,0 0,-1 0,1 0,0-1,-1 1,1 0,0-1,0 1,0-1,2 0,14-2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48:34.843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8 0,'31'15,"-16"-8,-1 0,1 0,-2 2,25 18,-36-25,16 14,20 22,-33-32,0 1,0 0,0 1,-1-1,0 1,6 15,35 138,-30-100,-4-8,7 97,-1-9,-4-36,-4 1,-6 123,-1-195,1 0,10 45,4 42,-14 252,-5-195,2 232,-2-389,0 0,-1 0,-1 0,-2-1,-11 33,2-6,-17 31,2-2,-21 66,38-108,-2-1,-37 61,33-64,2 0,1 2,-17 48,-37 101,60-155,25-47,5-9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3:58.610"/>
    </inkml:context>
    <inkml:brush xml:id="br0">
      <inkml:brushProperty name="width" value="0.2" units="cm"/>
      <inkml:brushProperty name="height" value="0.2" units="cm"/>
      <inkml:brushProperty name="color" value="#66CC00"/>
      <inkml:brushProperty name="ignorePressure" value="1"/>
    </inkml:brush>
  </inkml:definitions>
  <inkml:trace contextRef="#ctx0" brushRef="#br0">1 617</inkml:trace>
  <inkml:trace contextRef="#ctx0" brushRef="#br0" timeOffset="499.87">389 723</inkml:trace>
  <inkml:trace contextRef="#ctx0" brushRef="#br0" timeOffset="906.07">459 1058,'0'3,"0"4,-3 7,-1 1</inkml:trace>
  <inkml:trace contextRef="#ctx0" brushRef="#br0" timeOffset="1405.96">213 1658</inkml:trace>
  <inkml:trace contextRef="#ctx0" brushRef="#br0" timeOffset="1796.44">513 1709</inkml:trace>
  <inkml:trace contextRef="#ctx0" brushRef="#br0" timeOffset="2155.73">883 1498,'6'-6,"11"-22,2-8</inkml:trace>
  <inkml:trace contextRef="#ctx0" brushRef="#br0" timeOffset="2577.57">1306 494</inkml:trace>
  <inkml:trace contextRef="#ctx0" brushRef="#br0" timeOffset="2952.43">1412 0</inkml:trace>
  <inkml:trace contextRef="#ctx0" brushRef="#br0" timeOffset="3343.03">2154 106</inkml:trace>
  <inkml:trace contextRef="#ctx0" brushRef="#br0" timeOffset="3733.49">1960 794</inkml:trace>
  <inkml:trace contextRef="#ctx0" brushRef="#br0" timeOffset="4202.13">1924 1499</inkml:trace>
  <inkml:trace contextRef="#ctx0" brushRef="#br0" timeOffset="4623.91">2260 1501</inkml:trace>
  <inkml:trace contextRef="#ctx0" brushRef="#br0" timeOffset="4624.91">2418 1219,'6'0,"2"0</inkml:trace>
  <inkml:trace contextRef="#ctx0" brushRef="#br0" timeOffset="5030.11">2648 990</inkml:trace>
  <inkml:trace contextRef="#ctx0" brushRef="#br0" timeOffset="5031.11">2736 196</inkml:trace>
  <inkml:trace contextRef="#ctx0" brushRef="#br0" timeOffset="5608.11">3141 370</inkml:trace>
  <inkml:trace contextRef="#ctx0" brushRef="#br0" timeOffset="6141.28">2999 1023</inkml:trace>
  <inkml:trace contextRef="#ctx0" brushRef="#br0" timeOffset="6563.06">3193 741</inkml:trace>
  <inkml:trace contextRef="#ctx0" brushRef="#br0" timeOffset="6937.98">3336 61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6T23:13:50.126"/>
    </inkml:context>
    <inkml:brush xml:id="br0">
      <inkml:brushProperty name="width" value="0.05" units="cm"/>
      <inkml:brushProperty name="height" value="0.05" units="cm"/>
      <inkml:brushProperty name="color" value="#00A0D7"/>
      <inkml:brushProperty name="ignorePressure" value="1"/>
    </inkml:brush>
  </inkml:definitions>
  <inkml:trace contextRef="#ctx0" brushRef="#br0">0 0,'0'9,"3"6,1 7,-1 11,0 6,0 6,-2-3,0-1,-1-3,0-4,0-5,6-4,2-7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1:27.701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  <inkml:brush xml:id="br1">
      <inkml:brushProperty name="width" value="0.2" units="cm"/>
      <inkml:brushProperty name="height" value="0.2" units="cm"/>
      <inkml:brushProperty name="color" value="#66CC00"/>
      <inkml:brushProperty name="ignorePressure" value="1"/>
    </inkml:brush>
  </inkml:definitions>
  <inkml:trace contextRef="#ctx0" brushRef="#br0">7020 476,'6'0,"14"0,12 0,5 3,-2 1,-4 3,-4 0,-6-1</inkml:trace>
  <inkml:trace contextRef="#ctx0" brushRef="#br0" timeOffset="812.27">7390 512,'15'0,"20"0,13 0,7 0,4 0,-3 0,-7 0,-10 0,-8-3,-3-1,-4-3,4-3,-4-3,-2 1,-3 2,-3 3</inkml:trace>
  <inkml:trace contextRef="#ctx0" brushRef="#br0" timeOffset="-61044.48">2628 1464,'3'0,"16"0,10 0,7 0,6 0,5 0,10 0,0 0,-6 0,-8 0,-9 0,-7 0,-3 0,-1 0,-3 0,-1 0,-1 0,-3 0</inkml:trace>
  <inkml:trace contextRef="#ctx0" brushRef="#br0" timeOffset="-60560.16">3439 1464,'476'0,"-459"-1,1 0,-1-2,21-5,-21 4,16-3</inkml:trace>
  <inkml:trace contextRef="#ctx0" brushRef="#br0" timeOffset="-60075.95">4268 1429,'3'0,"7"0,17 0,6 0,2 0,-4 0,1 0,-4 0,0 0,-1 0,-3 0,1 0,8 0,1 0,4-3,2-4,-4-3,-7-1</inkml:trace>
  <inkml:trace contextRef="#ctx0" brushRef="#br0" timeOffset="-59622.94">4974 1323,'3'0,"4"0,4 0,2 0,3 0,5 3,1 1,0 0,-1-1,-3 0</inkml:trace>
  <inkml:trace contextRef="#ctx0" brushRef="#br0" timeOffset="-59091.75">5415 1341,'3'0,"7"0,4 0,1 0</inkml:trace>
  <inkml:trace contextRef="#ctx0" brushRef="#br0" timeOffset="-63217.63">282 1555,'3'0,"7"-3,4-1,4 0,1 1,-2-5,-2-1,1 0,-1 3,1 2,1 1,0 2,-3-3,0-3,-3 0</inkml:trace>
  <inkml:trace contextRef="#ctx0" brushRef="#br0" timeOffset="-62279.99">846 1466,'3'0,"7"6,5 3,2-2,6 0,6-3,15 2,10-1,15-1,5 2,-5 0,-7-1,-9-1,1-2,-7-1</inkml:trace>
  <inkml:trace contextRef="#ctx0" brushRef="#br0" timeOffset="-61590.83">1799 1517,'3'0,"7"0,4 0,4 0,4 0,2 0,-1 0,2 0,0 0,1 0,6-3,0-3,-2-5,-7 0</inkml:trace>
  <inkml:trace contextRef="#ctx0" brushRef="#br0" timeOffset="-24607.52">107 1623,'0'3,"0"10,0 9,0 7,0 1,0-2,3 1,1-4</inkml:trace>
  <inkml:trace contextRef="#ctx0" brushRef="#br0" timeOffset="-24060.79">158 2044,'0'12,"0"10,0 11,0 13,0 7,0-4,0-7,0-8,0-9</inkml:trace>
  <inkml:trace contextRef="#ctx0" brushRef="#br0" timeOffset="-23451.5">176 2487,'0'9,"0"18,0 5</inkml:trace>
  <inkml:trace contextRef="#ctx0" brushRef="#br0" timeOffset="-22812.51">317 2540,'3'0,"4"0,4 0,3 0,2 0,1 0,4 0,4 0,5 0,5 0,6 0,-1 0,-1 0,-5 0,-4 0,-2 0,-3 0,-5 0</inkml:trace>
  <inkml:trace contextRef="#ctx0" brushRef="#br0" timeOffset="-22218.91">1022 2522,'6'0,"11"0,5 0,3 0,-1 0,2 0,2 0,0 0,-2 0,-2 0,-3 0,-2 0,-3 0</inkml:trace>
  <inkml:trace contextRef="#ctx0" brushRef="#br0" timeOffset="-21781.51">1428 2522,'3'0,"7"0,5 0,2 0,3 0,-1 0,1 0,-1 0,-1 0,4-3,-3-1</inkml:trace>
  <inkml:trace contextRef="#ctx0" brushRef="#br0" timeOffset="-21222.19">1728 2487,'6'0,"5"0,6 0,4 0,4 0,-2 0</inkml:trace>
  <inkml:trace contextRef="#ctx0" brushRef="#br0" timeOffset="-20631.83">2204 2487,'3'0,"4"0,4 0,3 0,5 0,-1 0</inkml:trace>
  <inkml:trace contextRef="#ctx0" brushRef="#br0" timeOffset="-20107.95">2681 2452,'3'0,"10"0,5 0,4 0,0 0,9 0,1 0,0 3,-1 1,-2 3,-4 0,1-1,-4-2</inkml:trace>
  <inkml:trace contextRef="#ctx0" brushRef="#br0" timeOffset="-19639.36">3157 2487,'12'0,"10"0,13 0,7 0,11 3,5 1,-3 0,-3-1,-10 0</inkml:trace>
  <inkml:trace contextRef="#ctx0" brushRef="#br0" timeOffset="-19076.97">3739 2487,'9'0,"9"0,4 0,2 0,2 0,4 0,-1 0,-3 0,-2 0,-5 0</inkml:trace>
  <inkml:trace contextRef="#ctx0" brushRef="#br0" timeOffset="-18374.04">4233 2487,'12'0,"13"0,8 0,7 0,4 0,-4 0,-5 0,-5 0,-8 0</inkml:trace>
  <inkml:trace contextRef="#ctx0" brushRef="#br0" timeOffset="-17983.47">4797 2452,'3'0,"4"0,1 0</inkml:trace>
  <inkml:trace contextRef="#ctx0" brushRef="#br0" timeOffset="-17327.35">5291 2452,'12'0,"13"0,20 0,18 0,7 0,-3 0,-6 0,-11 0,-14 0</inkml:trace>
  <inkml:trace contextRef="#ctx0" brushRef="#br0" timeOffset="-16780.67">5926 2470,'9'0,"6"3,3 4,2 1,7-1,4-2,0-2,-2 0,-3-2,-6-1</inkml:trace>
  <inkml:trace contextRef="#ctx0" brushRef="#br0" timeOffset="-16249.54">6349 2487,'3'0,"7"0,8 0,4 0,7 0,1 0,3 0,0 0,5 0,-2 0,-4 0,-4 0,-7 0</inkml:trace>
  <inkml:trace contextRef="#ctx0" brushRef="#br0" timeOffset="-15718.41">7002 2397,'9'0,"6"0,6 0,4 0,-1 0,-1 0,-1 0,4 3,4 1,6 0,-3-1</inkml:trace>
  <inkml:trace contextRef="#ctx0" brushRef="#br0" timeOffset="-15156.01">7461 2434,'18'3,"18"1,6 0,-5-1</inkml:trace>
  <inkml:trace contextRef="#ctx0" brushRef="#br0" timeOffset="-14578">8466 2452,'3'0,"1"0</inkml:trace>
  <inkml:trace contextRef="#ctx0" brushRef="#br0" timeOffset="-14088.99">8872 2397,'3'0,"7"0,5 0,5 0,9 0,12 0,1 0,0 0,-8 0</inkml:trace>
  <inkml:trace contextRef="#ctx0" brushRef="#br0" timeOffset="-13542.45">9294 2344</inkml:trace>
  <inkml:trace contextRef="#ctx0" brushRef="#br0" timeOffset="-11061.7">10776 0,'-6'0,"-11"0,-8 0,-7 0,-3 3,1 4,6 1</inkml:trace>
  <inkml:trace contextRef="#ctx0" brushRef="#br0" timeOffset="-10161.02">10124 35,'-3'0,"-4"0,-13 0,-14 0,-18 0,-5 3,7 1</inkml:trace>
  <inkml:trace contextRef="#ctx0" brushRef="#br0" timeOffset="-9513.75">9560 141,'-6'0,"-8"0,-5 0,-1 0,-5 0,-9 3,-8 4,1 1,3-1,9-1</inkml:trace>
  <inkml:trace contextRef="#ctx0" brushRef="#br0" timeOffset="-8858.64">8994 318,'-3'0,"-7"0,-14 0,-14 0,-8 0,-4 0,0 0,6 0,7 0,10 0</inkml:trace>
  <inkml:trace contextRef="#ctx0" brushRef="#br0" timeOffset="-8101.63">8184 370,'-9'0,"-12"0,-11 0,-10 0,-3 0,0 3,4 1,10 0</inkml:trace>
  <inkml:trace contextRef="#ctx0" brushRef="#br0" timeOffset="-6561.22">423 548,'3'0,"4"0,6 0,8 0,3 0,0 0,3-3,1-7,7-1,-4 0</inkml:trace>
  <inkml:trace contextRef="#ctx0" brushRef="#br0" timeOffset="-5764.53">881 459,'6'0,"5"0,13 0,8 0,1 0,-1 0,-4 0,0 0,-2 0,-5 0</inkml:trace>
  <inkml:trace contextRef="#ctx0" brushRef="#br0" timeOffset="-5124.09">1640 459,'3'0,"7"0,5 3,2 1,2 0,1 2,-1 0,0-1,0-1,2-1,1 1,-3 1</inkml:trace>
  <inkml:trace contextRef="#ctx0" brushRef="#br0" timeOffset="-4577.32">2204 529,'3'0,"4"0,4 0,6 0,3 0,1 0,0 0,6 3,0 1,0 0,-5-1</inkml:trace>
  <inkml:trace contextRef="#ctx0" brushRef="#br0" timeOffset="-4108.67">2575 547,'3'0,"7"0,4 0,4 0,4 0,2 0,2 0,0 0,-1 0,-3 0,-1 0,-1 0,-2 0,-3 0</inkml:trace>
  <inkml:trace contextRef="#ctx0" brushRef="#br0" timeOffset="-3416.77">3033 512,'6'0,"5"0,4 0,2 0,-2 0</inkml:trace>
  <inkml:trace contextRef="#ctx0" brushRef="#br0" timeOffset="-2952.44">3351 494,'3'0,"4"0,6 0,8 0,6 0,4 0,1 0,-1 0,-1 0,-3 0,-4 0,-5 0</inkml:trace>
  <inkml:trace contextRef="#ctx0" brushRef="#br0" timeOffset="-2405.69">3915 459,'12'0,"10"0,4 0,7 0,1 0,0 0,1 0,-3 0,-6 0</inkml:trace>
  <inkml:trace contextRef="#ctx0" brushRef="#br0" timeOffset="-1937.09">4497 459,'6'0,"5"0,4 0,5 0,-1 0</inkml:trace>
  <inkml:trace contextRef="#ctx0" brushRef="#br0" timeOffset="-1468.41">4991 459</inkml:trace>
  <inkml:trace contextRef="#ctx0" brushRef="#br0" timeOffset="-921.67">5467 459,'6'0,"11"0,8 0,10 0,4 0,7 0,0 0,-6 0,0 0,2 0,-4 0,-1 0,-5 0,-4 0,-4 0,-7 0</inkml:trace>
  <inkml:trace contextRef="#ctx0" brushRef="#br0" timeOffset="-453.02">6349 441,'6'0,"5"0,10 0,4 0,1 0,-1 0,-5 0</inkml:trace>
  <inkml:trace contextRef="#ctx0" brushRef="#br0">7020 476,'6'0,"14"0,12 0,5 3,-2 1,-4 3,-4 0,-6-1</inkml:trace>
  <inkml:trace contextRef="#ctx0" brushRef="#br0" timeOffset="812.27">7390 512,'15'0,"20"0,13 0,7 0,4 0,-3 0,-7 0,-10 0,-8-3,-3-1,-4-3,4-3,-4-3,-2 1,-3 2,-3 3</inkml:trace>
  <inkml:trace contextRef="#ctx0" brushRef="#br0" timeOffset="2015.16">1 1623,'0'-1,"1"-1,-1 0,0 1,1-1,0 1,-1-1,1 1,0-1,0 1,0 0,0-1,0 1,0 0,2-2,22-18,-17 15,51-45,75-58,-60 61,-44 30,47-37,-58 38</inkml:trace>
  <inkml:trace contextRef="#ctx0" brushRef="#br0" timeOffset="2561.92">599 1076,'3'0,"4"0,7 0,4 0,1-3,5-7,0-1,0 0,-2 0,-1-2,-2-1,3-2,-3 0,-2-1,-3 2</inkml:trace>
  <inkml:trace contextRef="#ctx0" brushRef="#br0" timeOffset="2952.46">987 726,'6'-3,"5"-4,4-4,5-3,2 1,0 0,0-5,8-1,5-1,-1 0,-3 1,0 3,-4-2,-5 3</inkml:trace>
  <inkml:trace contextRef="#ctx0" brushRef="#br1" timeOffset="136650.22">988 2131</inkml:trace>
  <inkml:trace contextRef="#ctx0" brushRef="#br1" timeOffset="137596.5">635 1780,'0'-3,"0"-1</inkml:trace>
  <inkml:trace contextRef="#ctx0" brushRef="#br1" timeOffset="137986.99">1341 1269</inkml:trace>
  <inkml:trace contextRef="#ctx0" brushRef="#br1" timeOffset="138549.35">1782 793</inkml:trace>
  <inkml:trace contextRef="#ctx0" brushRef="#br1" timeOffset="138955.51">2364 758,'0'3,"0"13,0 13,0 1</inkml:trace>
  <inkml:trace contextRef="#ctx0" brushRef="#br1" timeOffset="139330.47">2310 1287,'-3'3,"-7"13,-8 10,0 0</inkml:trace>
  <inkml:trace contextRef="#ctx0" brushRef="#br1" timeOffset="139783.44">2170 1675</inkml:trace>
  <inkml:trace contextRef="#ctx0" brushRef="#br1" timeOffset="140189.64">2822 2273</inkml:trace>
  <inkml:trace contextRef="#ctx0" brushRef="#br1" timeOffset="140720.73">2928 1657,'0'-3,"-3"6,-4 1,-1 0</inkml:trace>
  <inkml:trace contextRef="#ctx0" brushRef="#br1" timeOffset="141220.61">2081 2291</inkml:trace>
  <inkml:trace contextRef="#ctx0" brushRef="#br1" timeOffset="141782.97">1482 2291</inkml:trace>
  <inkml:trace contextRef="#ctx0" brushRef="#br1" timeOffset="142157.94">1235 1905</inkml:trace>
  <inkml:trace contextRef="#ctx0" brushRef="#br1" timeOffset="142735.87">423 2238</inkml:trace>
  <inkml:trace contextRef="#ctx0" brushRef="#br1" timeOffset="143612.29">3192 2062</inkml:trace>
  <inkml:trace contextRef="#ctx0" brushRef="#br1" timeOffset="144027.15">3474 1358</inkml:trace>
  <inkml:trace contextRef="#ctx0" brushRef="#br1" timeOffset="145144.35">3421 794</inkml:trace>
  <inkml:trace contextRef="#ctx0" brushRef="#br1" timeOffset="145675.49">4056 811</inkml:trace>
  <inkml:trace contextRef="#ctx0" brushRef="#br1" timeOffset="146081.65">4215 864</inkml:trace>
  <inkml:trace contextRef="#ctx0" brushRef="#br1" timeOffset="146440.97">4215 1711</inkml:trace>
  <inkml:trace contextRef="#ctx0" brushRef="#br1" timeOffset="147019.29">4391 2379</inkml:trace>
  <inkml:trace contextRef="#ctx0" brushRef="#br1" timeOffset="147409.81">4815 2062</inkml:trace>
  <inkml:trace contextRef="#ctx0" brushRef="#br1" timeOffset="147800.29">4956 1164</inkml:trace>
  <inkml:trace contextRef="#ctx0" brushRef="#br1" timeOffset="148190.82">4938 653</inkml:trace>
  <inkml:trace contextRef="#ctx0" brushRef="#br1" timeOffset="148550.13">5379 706</inkml:trace>
  <inkml:trace contextRef="#ctx0" brushRef="#br1" timeOffset="148940.66">5644 1182,'0'9,"0"3</inkml:trace>
  <inkml:trace contextRef="#ctx0" brushRef="#br1" timeOffset="149331.2">5555 1991</inkml:trace>
  <inkml:trace contextRef="#ctx0" brushRef="#br1" timeOffset="149768.6">5996 2133</inkml:trace>
  <inkml:trace contextRef="#ctx0" brushRef="#br1" timeOffset="150159.2">6243 1570</inkml:trace>
  <inkml:trace contextRef="#ctx0" brushRef="#br1" timeOffset="150518.47">6631 1094</inkml:trace>
  <inkml:trace contextRef="#ctx0" brushRef="#br1" timeOffset="150908.96">7161 882</inkml:trace>
  <inkml:trace contextRef="#ctx0" brushRef="#br1" timeOffset="151408.82">7549 988</inkml:trace>
  <inkml:trace contextRef="#ctx0" brushRef="#br1" timeOffset="151815.04">7618 1323,'0'3,"0"4,-3 7,-1 1</inkml:trace>
  <inkml:trace contextRef="#ctx0" brushRef="#br1" timeOffset="152314.93">7372 1923</inkml:trace>
  <inkml:trace contextRef="#ctx0" brushRef="#br1" timeOffset="152705.41">7672 1974</inkml:trace>
  <inkml:trace contextRef="#ctx0" brushRef="#br1" timeOffset="153064.7">8043 1763,'6'-6,"11"-22,2-8</inkml:trace>
  <inkml:trace contextRef="#ctx0" brushRef="#br1" timeOffset="153486.53">8466 758</inkml:trace>
  <inkml:trace contextRef="#ctx0" brushRef="#br1" timeOffset="153861.4">8572 265</inkml:trace>
  <inkml:trace contextRef="#ctx0" brushRef="#br1" timeOffset="154252">9313 370</inkml:trace>
  <inkml:trace contextRef="#ctx0" brushRef="#br1" timeOffset="154642.46">9119 1058</inkml:trace>
  <inkml:trace contextRef="#ctx0" brushRef="#br1" timeOffset="155111.09">9083 1764</inkml:trace>
  <inkml:trace contextRef="#ctx0" brushRef="#br1" timeOffset="155532.87">9419 1765</inkml:trace>
  <inkml:trace contextRef="#ctx0" brushRef="#br1" timeOffset="155533.87">9577 1483,'6'0,"2"0</inkml:trace>
  <inkml:trace contextRef="#ctx0" brushRef="#br1" timeOffset="155939.07">9807 1254</inkml:trace>
  <inkml:trace contextRef="#ctx0" brushRef="#br1" timeOffset="155940.07">9895 460</inkml:trace>
  <inkml:trace contextRef="#ctx0" brushRef="#br1" timeOffset="156517.07">10301 635</inkml:trace>
  <inkml:trace contextRef="#ctx0" brushRef="#br1" timeOffset="157050.25">10158 1288</inkml:trace>
  <inkml:trace contextRef="#ctx0" brushRef="#br1" timeOffset="157472.03">10352 1005</inkml:trace>
  <inkml:trace contextRef="#ctx0" brushRef="#br1" timeOffset="157846.94">10495 882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0:32.850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1942 704,'3'-3,"4"-1,10-3,10-9,11-1,7 1,2 1,-3 2,-4 2,-9 1</inkml:trace>
  <inkml:trace contextRef="#ctx0" brushRef="#br0" timeOffset="710.74">2646 368</inkml:trace>
  <inkml:trace contextRef="#ctx0" brushRef="#br0" timeOffset="-2269.36">1 1321,'6'0,"20"3,11 1,6 0,1-1,9 3,-5-1</inkml:trace>
  <inkml:trace contextRef="#ctx0" brushRef="#br0" timeOffset="-1085">654 1339,'6'0,"5"-3,6-7,13-14,5-8,1-3,-2 3,-6 6</inkml:trace>
  <inkml:trace contextRef="#ctx0" brushRef="#br0" timeOffset="-515.61">1165 1180,'12'0,"13"-6,5-2,7-5,-1-4,1-2,-1-1,0 1,-7 2</inkml:trace>
  <inkml:trace contextRef="#ctx0" brushRef="#br0" timeOffset="18998.42">2522 492,'0'3,"6"-2,5-1,3-1,3-5,11-3,2-2,1-3,-3-1,-4-2,2-4,-2-4,-5 3</inkml:trace>
  <inkml:trace contextRef="#ctx0" brushRef="#br0" timeOffset="19600.58">2877 209,'3'-3,"4"-1,7-3,3-3,9-3,3-2,-2 1,-4 4</inkml:trace>
  <inkml:trace contextRef="#ctx0" brushRef="#br0" timeOffset="23525.33">3105 0,'-3'0,"-1"9,0 6,1 4,1 1,0-3</inkml:trace>
  <inkml:trace contextRef="#ctx0" brushRef="#br0" timeOffset="24132.64">3087 263,'0'12,"6"16,2 6,0 7,1-1,-1-2,-1-3,-3-6,-1-4,-2 3,0-1,-1-5</inkml:trace>
  <inkml:trace contextRef="#ctx0" brushRef="#br0" timeOffset="24649.62">3140 810,'0'3,"0"4,0 4,0 9,0 4,0 1,0-1,0 8,0 1,0-2,0-3,0-7</inkml:trace>
  <inkml:trace contextRef="#ctx0" brushRef="#br0" timeOffset="21133.81">1535 1092,'0'3,"0"13,0 7,0 5,0 2,0 3,0 1,0-4,3 3,1-2,0 3,-1-1,-1 0,0-6</inkml:trace>
  <inkml:trace contextRef="#ctx0" brushRef="#br0" timeOffset="21680.54">1554 1621,'0'9,"0"21,0 9,0 0,0-1,0 0,0-1,0-3,0-5,0-7</inkml:trace>
  <inkml:trace contextRef="#ctx0" brushRef="#br0" timeOffset="22226.09">1535 2184,'3'6,"7"2,2 0</inkml:trace>
  <inkml:trace contextRef="#ctx0" brushRef="#br0" timeOffset="25899.38">1554 2237,'3'0,"7"0,8 0,9 0,7 0,6 0,9-3,1 0,2-4,-2-6,5-4,3-5,-7 1,-4 1,-9 5,-6-3,-10 4</inkml:trace>
  <inkml:trace contextRef="#ctx0" brushRef="#br0" timeOffset="26541.46">2364 1832,'3'-9,"7"-9,5-4,6-5,-1 0,-1 4,0 2,-1 3,0 1,6 1,-2 2</inkml:trace>
  <inkml:trace contextRef="#ctx0" brushRef="#br0" timeOffset="27181.89">2910 1446,'3'0,"10"-3,6-4,2-4,1-3,0 1,-1 0,-1-2,-1 0,-4 2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0:50:29.156"/>
    </inkml:context>
    <inkml:brush xml:id="br0">
      <inkml:brushProperty name="width" value="0.05" units="cm"/>
      <inkml:brushProperty name="height" value="0.05" units="cm"/>
      <inkml:brushProperty name="color" value="#66CC00"/>
      <inkml:brushProperty name="ignorePressure" value="1"/>
    </inkml:brush>
  </inkml:definitions>
  <inkml:trace contextRef="#ctx0" brushRef="#br0">1 0,'3'0,"10"0,18 0,12 0,6 0,-1 0,-4 0,-8 0,-9 0</inkml:trace>
  <inkml:trace contextRef="#ctx0" brushRef="#br0" timeOffset="452.97">513 18,'6'0,"8"0,8 3,2 1,10 0,5-1,-1 0,-4-2,-5 0,-4-1,-7 0</inkml:trace>
  <inkml:trace contextRef="#ctx0" brushRef="#br0" timeOffset="900.71">1095 18,'9'0,"6"0,6 0,6 0,5 0,-2 0,2 0,1 0,-3 0,0 0,-4 0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4:53.151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127 21,'0'0,"0"0,0 0,0-1,0 1,1 0,-1 0,0 0,0-1,0 1,0 0,0 0,0-1,0 1,0 0,-1 0,1-1,0 1,0 0,0 0,0 0,0-1,0 1,0 0,0 0,-1 0,1-1,0 1,0 0,0 0,0 0,-1 0,1 0,0-1,0 1,-1 0,-5 6,-4 14,-2 9,-21 42,23-55,1 2,1-1,1 1,0 0,2 1,0 0,-4 27,9-45,-2 19,1 0,1-1,4 33,-3-46,0 0,0-1,1 1,0 0,0-1,1 1,-1-1,1 0,0 0,1 0,-1 0,1-1,0 1,0-1,0 0,8 5,6 3,0-2,23 10,-29-15,0 1,0 0,0 1,-1 0,0 1,-1 0,17 15,-12-4</inkml:trace>
  <inkml:trace contextRef="#ctx0" brushRef="#br0" timeOffset="1974.71">460 162,'0'390,"0"-375</inkml:trace>
  <inkml:trace contextRef="#ctx0" brushRef="#br0" timeOffset="4836.13">974 180,'-15'-1,"0"0,-20-5,-21-2,38 6,7 1,0 1,-1 0,1 0,-21 4,29-4,1 1,-1 0,1-1,-1 1,1 0,0 1,0-1,-1 0,1 1,0-1,0 1,0 0,0-1,1 1,-1 0,0 0,1 0,-1 1,1-1,0 0,0 0,0 1,0-1,0 1,0-1,0 4,-2 19,1 0,1 0,4 35,-1-5,-2-50,0-1,0 1,1 0,0-1,0 1,0 0,0-1,1 1,-1-1,1 0,0 0,1 1,-1-1,4 4,-1-3,0 0,1 0,-1-1,1 0,-1 0,1-1,0 1,1-1,7 3,2 0,0 1,1-2,0 0,0-1,0-1,1 0,-1-2,1 0,25-2,-39 1,-1-1,0 0,1 0,-1 0,0 0,0-1,0 1,0-1,0 0,0 0,-1 0,1 0,-1 0,1-1,-1 1,0-1,0 0,0 0,0 1,0-1,0 0,-1 0,0-1,0 1,0 0,0 0,0-1,0-3,2-11,-1 0,-1 0,-2-36,1 37,-1-7,2 9,-1 1,-1-1,-1 1,0-1,-5-17,5 29,1-1,-1 0,0 0,0 1,0-1,0 1,-1-1,1 1,-1 0,0 0,0 0,0 0,0 1,-1-1,1 1,-1 0,1 0,-1 0,0 1,0-1,0 1,0 0,-5-1,1 0,0 1,0 1,-1-1,-14 2,-5 3</inkml:trace>
  <inkml:trace contextRef="#ctx0" brushRef="#br0" timeOffset="8297.82">1168 163,'-1'109,"3"118,-2-226,3 31,-3-31,0 0,0 0,1 1,-1-1,0 0,1 0,-1 1,1-1,-1 0,1 0,-1 0,1 0,0 0,0 1,-1-2,1 1,0 0,0 0,0 0,1 1,-1-2,-1 0,0 0,1 0,-1 0,0 0,1-1,-1 1,0 0,0 0,1 0,-1 0,0 0,0 0,1-1,-1 1,0 0,0 0,0-1,1 1,-1 0,0 0,0 0,0-1,0 1,1 0,-1-1,0 1,0 0,0 0,0-1,0 1,0-1,4-16,0 0,-2-1,0 1,-1-1,-2-29,1 10,-1-46,2-45,-1 126,0 0,0 0,1 0,-1 0,1 0,-1 1,1-1,0 0,0 0,0 0,0 1,0-1,0 0,0 1,1-1,-1 1,1-1,-1 1,1 0,-1 0,1 0,0 0,-1 0,1 0,0 0,0 0,0 1,0-1,2 0,3 0,-1 0,0 1,1-1,-1 1,0 0,1 1,-1 0,8 2,-10-2,-1 1,1-1,-1 1,1 0,-1 0,0 1,1-1,-1 1,0 0,-1-1,1 1,3 5,1 1,0 1,9 19,-11-16,0 0,-1 0,-1 1,0-1,-1 1,0 19,7 33,-5-45,-3-13,0-1,1 1,0-1,0 1,0-1,7 12,-9-19,0 1,0-1,0 0,0 0,1 0,-1 0,0 0,0 1,0-1,0 0,0 0,0 0,1 0,-1 0,0 0,0 1,0-1,0 0,1 0,-1 0,0 0,0 0,0 0,1 0,-1 0,0 0,0 0,0 0,0 0,1 0,-1 0,0 0,0 0,0 0,1 0,-1 0,0 0,0 0,0 0,0-1,1 1,-1 0,0 0,0 0,0 0,0 0,0 0,1-1,-1 1,0 0,0 0,0 0,0 0,0-1,0 1,0 0,0 0,0 0,0 0,0-1,0 1,0 0,0 0,0 0,0-1,0 1,0 0,3-16,-1-25,-3-49,-1 60,1-1,2 0,8-60,-8 87,0 0,1-1,-1 1,1 0,0 0,0 0,1 0,-1 0,1 1,4-7,-6 9,0 0,1 0,-1 0,0 1,0-1,0 0,1 0,-1 1,0-1,1 1,-1-1,1 1,-1 0,0-1,1 1,-1 0,1 0,-1 0,1 0,-1 0,1 0,-1 1,0-1,1 0,-1 1,1-1,-1 1,0-1,1 1,-1 0,0 0,0-1,0 1,1 0,-1 0,1 2,4 2,-1 1,-1-1,1 1,-1 0,0 0,0 0,-1 1,0-1,0 1,0 0,-1 0,2 10,0 9,0 0,-1 30,2 13,5 52,-10-96</inkml:trace>
  <inkml:trace contextRef="#ctx0" brushRef="#br0" timeOffset="9959.43">1591 4,'0'0,"1"0,-1-1,0 1,1 0,-1-1,1 1,-1 0,0 0,1-1,-1 1,1 0,-1 0,1 0,-1 0,0 0,1 0,-1-1,1 1,-1 0,1 0,-1 0,1 0,-1 1,1-1,-1 0,0 0,1 0,-1 0,1 0,-1 1,1-1,-1 0,0 0,1 1,0-1,18 9,-14-6,1 1,-1 0,0 1,0-1,-1 1,1 0,-1 0,0 1,-1-1,1 1,-1 0,0 0,0 0,2 10,3 10,-1 1,4 31,-8-42,5 29,1-1,-2 0,1 69,-7-89,-1 23,-1-44,1 0,-1 0,1 0,-1-1,0 1,0 0,0 0,0 0,-1 0,1-1,-1 1,-2 2,-116 114,102-10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07T01:03:51.767"/>
    </inkml:context>
    <inkml:brush xml:id="br0">
      <inkml:brushProperty name="width" value="0.025" units="cm"/>
      <inkml:brushProperty name="height" value="0.025" units="cm"/>
      <inkml:brushProperty name="color" value="#CC0066"/>
      <inkml:brushProperty name="ignorePressure" value="1"/>
    </inkml:brush>
  </inkml:definitions>
  <inkml:trace contextRef="#ctx0" brushRef="#br0">3523 124,'0'23,"0"0,-2-1,0 1,-2-1,0 0,-1 0,-2 0,0-1,-17 36,18-46,1 0,0 0,1 1,0 0,1 0,0 0,1 0,0 0,1 0,0 20,2-16</inkml:trace>
  <inkml:trace contextRef="#ctx0" brushRef="#br0" timeOffset="2384.67">3681 265,'0'-1,"8"-14,0-1,0 2,14-19,-19 29,0 1,0-1,1 1,-1 0,1 0,-1 0,1 0,0 1,0 0,0-1,0 2,1-1,-1 0,0 1,1 0,-1 0,7-1,-10 2,1 0,0 0,-1 0,1 0,-1 0,1 1,-1-1,1 1,-1-1,1 1,-1-1,1 1,-1 0,0-1,1 1,-1 0,0 0,0 0,3 2,-2 0,0 0,0 0,0 0,-1 0,1 1,-1-1,1 0,0 6,1 4,-1 0,0 1,0 21,-2-33,0 0,0 1,0-1,0 1,0-1,-1 1,1-1,-1 0,0 1,1-1,-1 0,0 1,-1-1,1 0,0 0,0 0,-1 0,-2 3,2-4,-1 1,1-1,-1 1,0-1,1 0,-1 0,0 0,0 0,0-1,1 1,-1-1,0 0,0 1,0-2,-3 1,12 2,0-1,-1 1,1 1,-1-1,1 1,8 5,40 28,-51-34,0 1,1 0,-1-1,0 1,-1 0,1 1,-1-1,1 0,-1 1,0-1,0 1,0 0,-1-1,1 1,-1 0,0 0,0 0,0 0,-1 0,1 8,-1-7,-1-1,0 1,0 0,0-1,0 1,-1 0,0-1,0 1,0-1,0 0,-1 0,0 0,0 0,0 0,0-1,0 1,-7 4,4-4,0 0,-1 0,1-1,-1 0,0 0,0-1,0 0,0 0,0 0,-1-1,1 0,-14 0,4-1,0-1,-1-1,1 0,-22-6,24 3</inkml:trace>
  <inkml:trace contextRef="#ctx0" brushRef="#br0" timeOffset="4680.47">4247 194,'0'0,"-1"-1,1 0,-1 0,1 1,-1-1,1 0,-1 1,1-1,-1 0,0 1,1-1,-1 1,0-1,1 1,-1 0,0-1,0 1,1-1,-3 1,-18-8,17 7,-5-2,1 0,-1 1,0 0,-17-1,25 3,-1 0,0 0,1 0,-1 0,0 0,1 0,-1 1,0-1,1 0,-1 1,1 0,-1-1,1 1,-1 0,1 0,-1 0,1 0,0 0,-1 0,1 0,0 0,0 0,0 1,0-1,0 0,0 1,0-1,0 1,1-1,-1 1,0 0,1-1,-1 3,-1 16,0 0,1-1,2 1,2 21,0 19,-3-49,0-1,1 0,0 1,1-1,3 13,-4-19,1 0,0 0,0 0,0-1,0 1,0-1,1 0,0 1,-1-1,1 0,0-1,0 1,1 0,-1-1,1 0,4 3,4 2,0-1,1 0,0-1,0 0,0-1,0-1,1 0,0 0,-1-1,1-1,0-1,18-1,-30 1,0-1,-1 1,1-1,0 0,0 1,0-1,0 0,-1 0,1 0,0-1,-1 1,1 0,-1-1,0 1,1 0,-1-1,0 0,0 1,0-1,0 0,0 0,0 1,0-1,-1 0,1 0,-1 0,1 0,-1 0,0-3,2-9,-2 1,1-1,-4-18,2 12,-2-148,3 163,-1 0,1 0,-1 0,-1 0,1 0,-1 0,0 0,0 0,0 1,-1-1,1 1,-1-1,0 1,0 0,-1 0,-5-4,2 2,0 1,0 0,-1 1,1 0,-1 0,0 1,0 0,-16-4,4 2</inkml:trace>
  <inkml:trace contextRef="#ctx0" brushRef="#br0" timeOffset="6994.35">4617 193,'6'23,"-1"0,-1 0,-1 0,0 26,2 14,2-9,-3-130,-5 57,2 1,0-1,8-33,-7 43,1 0,0 1,1-1,0 1,0-1,0 1,1 1,1-1,9-10,-6 8,1 0,1 1,17-13,-25 20,1-1,0 1,-1 0,1 0,0 0,0 1,0-1,1 1,-1 0,0 0,0 0,1 1,-1 0,0-1,7 2,-9 0,0-1,-1 1,1 0,-1 0,1 0,0 0,-1 1,0-1,1 0,-1 1,0-1,0 1,0-1,0 1,0-1,0 1,0 0,0-1,0 1,-1 0,1 0,-1 1,9 47,-8-44,14 124,18-245,-31 110,1-1,-1 1,1 0,0 0,1 0,-1 0,1 0,0 1,0 0,0 0,1 0,-1 0,9-5,-6 6,-1 0,1 0,0 1,0 0,0 0,1 1,-1 0,0 0,0 1,13 0,-17 0,5 0,0 0,-1 1,15 3,-20-3,1-1,-1 1,0 0,0 0,0 1,0-1,0 0,0 0,0 1,0 0,0-1,-1 1,1 0,-1 0,1 0,1 4,3 7,-1 1,-1 1,0-1,-1 1,0-1,0 31,3 8,2 49,-7-79</inkml:trace>
  <inkml:trace contextRef="#ctx0" brushRef="#br0" timeOffset="9669.15">5428 299,'406'0,"-363"-2,45-7,-44 3,6 0,-9 0,54 0,-48 7,-25 1,-1-2,41-4,-49 1,1-1,-1 0,17-8,-17 6,1 1,0 0,17-3,4 4,37-1,25-2,-30 1,129 4,-96 3,1125-1,-1206-1,-1-1,0-1,29-7,27-5,-8 10,73 6,8-1,-120-3,-7 0</inkml:trace>
  <inkml:trace contextRef="#ctx0" brushRef="#br0" timeOffset="10594.68">8762 0,'8'1,"-1"0,1 1,0-1,-1 1,1 1,12 6,6 1,25 9,59 32,-106-49,0 0,0 0,0 1,0-1,-1 1,1 0,-1 0,0 0,1 1,2 4,-5-7,-1 1,1-1,0 1,-1 0,1-1,-1 1,0 0,0-1,1 1,-1 0,0 0,0-1,-1 1,1 0,0-1,0 1,-1 0,1-1,-1 1,0 0,1-1,-1 1,0-1,0 1,0-1,0 1,0-1,0 0,0 0,-2 2,-12 10,0-1,-1 0,0-1,-1 0,-22 10,3-2,-56 24,23-13,57-24,1-1,-20 5,2-3</inkml:trace>
  <inkml:trace contextRef="#ctx0" brushRef="#br0" timeOffset="12729.04">119 369,'0'-1,"0"1,0-1,0 0,1 0,-1 0,0 0,1 0,-1 1,0-1,1 0,-1 0,1 0,0 1,-1-1,1 0,-1 1,1-1,0 1,0-1,-1 1,1-1,1 0,19-8,-17 8,16-6,1 2,0 0,0 2,24-2,88 2,-87 4,1514 0,-1389 8,-26 0,21 0,36 0,-155-7,79 14,-79-9,84 4,-108-11,0 1,1 2,27 5,-43-5</inkml:trace>
  <inkml:trace contextRef="#ctx0" brushRef="#br0" timeOffset="14327.7">278 194,'-1'-1,"0"-1,-1 0,1 0,0 1,-1-1,1 1,-1-1,1 1,-1 0,1 0,-1 0,0-1,0 2,0-1,0 0,0 0,0 1,0-1,0 1,0-1,0 1,0 0,0 0,0 0,0 0,0 0,0 0,0 1,0-1,-3 1,-7 3,-1-1,1 2,-20 9,24-10,-6 2,1 1,-1 0,1 1,1 0,0 1,0 1,1 0,0 0,-11 13,21-21,0 1,0-1,0 0,0 0,0 1,0-1,1 1,-1-1,1 0,0 1,-1-1,1 1,0-1,1 1,-1-1,0 1,1-1,-1 0,1 1,0-1,0 0,0 1,0-1,0 0,0 0,1 0,-1 0,1 0,-1 0,5 3,1 3,0-1,1-1,1 1,-1-1,19 10,2-3,1-1,0-2,1 0,0-2,1-2,45 5,-59-1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43</TotalTime>
  <Pages>5</Pages>
  <Words>1022</Words>
  <Characters>582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584</cp:revision>
  <dcterms:created xsi:type="dcterms:W3CDTF">2020-12-14T18:35:00Z</dcterms:created>
  <dcterms:modified xsi:type="dcterms:W3CDTF">2021-09-08T00:44:00Z</dcterms:modified>
</cp:coreProperties>
</file>